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2227" w:rsidRPr="00F30CE6" w14:paraId="15138921" w14:textId="77777777" w:rsidTr="00F257B2"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142D1E" w14:textId="34C60D2E" w:rsidR="00212227" w:rsidRPr="00F30CE6" w:rsidRDefault="00212227" w:rsidP="007B6160">
            <w:pPr>
              <w:pStyle w:val="Title"/>
              <w:jc w:val="center"/>
              <w:rPr>
                <w:rFonts w:asciiTheme="minorHAnsi" w:hAnsiTheme="minorHAnsi" w:cstheme="minorHAnsi"/>
                <w:sz w:val="52"/>
                <w:szCs w:val="52"/>
              </w:rPr>
            </w:pPr>
            <w:r w:rsidRPr="00F30CE6">
              <w:rPr>
                <w:rFonts w:asciiTheme="minorHAnsi" w:hAnsiTheme="minorHAnsi" w:cstheme="minorHAnsi"/>
                <w:sz w:val="52"/>
                <w:szCs w:val="52"/>
              </w:rPr>
              <w:t xml:space="preserve">Stratospheric Data Collection via Telemetry Using </w:t>
            </w:r>
            <w:r w:rsidR="00962927">
              <w:rPr>
                <w:rFonts w:asciiTheme="minorHAnsi" w:hAnsiTheme="minorHAnsi" w:cstheme="minorHAnsi"/>
                <w:sz w:val="52"/>
                <w:szCs w:val="52"/>
              </w:rPr>
              <w:t xml:space="preserve">a </w:t>
            </w:r>
            <w:r w:rsidRPr="00F30CE6">
              <w:rPr>
                <w:rFonts w:asciiTheme="minorHAnsi" w:hAnsiTheme="minorHAnsi" w:cstheme="minorHAnsi"/>
                <w:sz w:val="52"/>
                <w:szCs w:val="52"/>
              </w:rPr>
              <w:t>High-Altitude Weather Balloon</w:t>
            </w:r>
          </w:p>
        </w:tc>
      </w:tr>
    </w:tbl>
    <w:p w14:paraId="06B7C10B" w14:textId="56817127" w:rsidR="009D250F" w:rsidRPr="00F30CE6" w:rsidRDefault="007A423A" w:rsidP="00AC67DB">
      <w:pPr>
        <w:pStyle w:val="Title"/>
        <w:spacing w:line="360" w:lineRule="auto"/>
        <w:jc w:val="center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noProof/>
          <w:sz w:val="52"/>
          <w:szCs w:val="52"/>
        </w:rPr>
        <w:drawing>
          <wp:anchor distT="0" distB="0" distL="114300" distR="114300" simplePos="0" relativeHeight="251740160" behindDoc="1" locked="0" layoutInCell="1" allowOverlap="1" wp14:anchorId="105C1C9D" wp14:editId="3EDECD9E">
            <wp:simplePos x="0" y="0"/>
            <wp:positionH relativeFrom="column">
              <wp:posOffset>-6350</wp:posOffset>
            </wp:positionH>
            <wp:positionV relativeFrom="paragraph">
              <wp:posOffset>-4081145</wp:posOffset>
            </wp:positionV>
            <wp:extent cx="5721350" cy="3651250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 amt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31DAD" w14:textId="06C6C786" w:rsidR="00F615B2" w:rsidRPr="00F30CE6" w:rsidRDefault="002414EB" w:rsidP="003D72CB">
      <w:pPr>
        <w:spacing w:line="240" w:lineRule="auto"/>
        <w:jc w:val="center"/>
        <w:rPr>
          <w:sz w:val="56"/>
          <w:szCs w:val="56"/>
        </w:rPr>
      </w:pPr>
      <w:r>
        <w:rPr>
          <w:noProof/>
          <w:sz w:val="56"/>
          <w:szCs w:val="56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17C06129" wp14:editId="37E77261">
                <wp:simplePos x="0" y="0"/>
                <wp:positionH relativeFrom="column">
                  <wp:posOffset>1490345</wp:posOffset>
                </wp:positionH>
                <wp:positionV relativeFrom="paragraph">
                  <wp:posOffset>90170</wp:posOffset>
                </wp:positionV>
                <wp:extent cx="242570" cy="239395"/>
                <wp:effectExtent l="0" t="0" r="5080" b="8255"/>
                <wp:wrapNone/>
                <wp:docPr id="207" name="Group 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242570" cy="239395"/>
                          <a:chOff x="0" y="0"/>
                          <a:chExt cx="354110" cy="348824"/>
                        </a:xfrm>
                        <a:solidFill>
                          <a:schemeClr val="bg1">
                            <a:lumMod val="85000"/>
                          </a:schemeClr>
                        </a:solidFill>
                      </wpg:grpSpPr>
                      <wps:wsp>
                        <wps:cNvPr id="203" name="Rectangle 203"/>
                        <wps:cNvSpPr/>
                        <wps:spPr>
                          <a:xfrm>
                            <a:off x="0" y="0"/>
                            <a:ext cx="163830" cy="16383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Rectangle 204"/>
                        <wps:cNvSpPr/>
                        <wps:spPr>
                          <a:xfrm>
                            <a:off x="190280" y="0"/>
                            <a:ext cx="163830" cy="16383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Rectangle 205"/>
                        <wps:cNvSpPr/>
                        <wps:spPr>
                          <a:xfrm>
                            <a:off x="0" y="184994"/>
                            <a:ext cx="163830" cy="16383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Rectangle 206"/>
                        <wps:cNvSpPr/>
                        <wps:spPr>
                          <a:xfrm>
                            <a:off x="190280" y="184994"/>
                            <a:ext cx="163830" cy="16383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C1A083" id="Group 207" o:spid="_x0000_s1026" style="position:absolute;margin-left:117.35pt;margin-top:7.1pt;width:19.1pt;height:18.85pt;flip:x;z-index:251739136;mso-width-relative:margin;mso-height-relative:margin" coordsize="354110,348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">
                <v:rect id="Rectangle 203" o:spid="_x0000_s1027" style="position:absolute;width:163830;height:163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" filled="f" stroked="f" strokeweight="1pt"/>
                <v:rect id="Rectangle 204" o:spid="_x0000_s1028" style="position:absolute;left:190280;width:163830;height:163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" filled="f" stroked="f" strokeweight="1pt"/>
                <v:rect id="Rectangle 205" o:spid="_x0000_s1029" style="position:absolute;top:184994;width:163830;height:163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" filled="f" stroked="f" strokeweight="1pt"/>
                <v:rect id="Rectangle 206" o:spid="_x0000_s1030" style="position:absolute;left:190280;top:184994;width:163830;height:1638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" filled="f" stroked="f" strokeweight="1pt"/>
              </v:group>
            </w:pict>
          </mc:Fallback>
        </mc:AlternateContent>
      </w:r>
      <w:r w:rsidR="00F615B2" w:rsidRPr="00F30CE6">
        <w:rPr>
          <w:sz w:val="56"/>
          <w:szCs w:val="56"/>
        </w:rPr>
        <w:t>Interim Report</w:t>
      </w:r>
    </w:p>
    <w:p w14:paraId="4FAD19B4" w14:textId="5ABEC55A" w:rsidR="00F615B2" w:rsidRPr="00F30CE6" w:rsidRDefault="00F257B2" w:rsidP="003D72CB">
      <w:pPr>
        <w:spacing w:line="240" w:lineRule="auto"/>
        <w:jc w:val="center"/>
      </w:pPr>
      <w:r w:rsidRPr="00F30CE6">
        <w:t>b</w:t>
      </w:r>
      <w:r w:rsidR="00F615B2" w:rsidRPr="00F30CE6">
        <w:t>y Riccardo Geraci</w:t>
      </w:r>
      <w:r w:rsidR="007E275D">
        <w:t xml:space="preserve"> | 1615626</w:t>
      </w:r>
    </w:p>
    <w:p w14:paraId="4408A2D1" w14:textId="5F1A68B3" w:rsidR="00BF63E6" w:rsidRDefault="00326F30" w:rsidP="00BF63E6">
      <w:pPr>
        <w:spacing w:line="240" w:lineRule="auto"/>
        <w:jc w:val="center"/>
      </w:pPr>
      <w:r w:rsidRPr="00F30CE6">
        <w:fldChar w:fldCharType="begin"/>
      </w:r>
      <w:r w:rsidRPr="00F30CE6">
        <w:instrText xml:space="preserve"> DATE \@ "dddd, dd MMMM yyyy" </w:instrText>
      </w:r>
      <w:r w:rsidRPr="00F30CE6">
        <w:fldChar w:fldCharType="separate"/>
      </w:r>
      <w:r w:rsidR="00A72E9E">
        <w:rPr>
          <w:noProof/>
        </w:rPr>
        <w:t>Friday, 14 February 2020</w:t>
      </w:r>
      <w:r w:rsidRPr="00F30CE6">
        <w:fldChar w:fldCharType="end"/>
      </w:r>
    </w:p>
    <w:p w14:paraId="36ADF1B2" w14:textId="0B62BF1A" w:rsidR="00BF63E6" w:rsidRDefault="00BF63E6" w:rsidP="00BF63E6">
      <w:pPr>
        <w:spacing w:line="240" w:lineRule="auto"/>
        <w:jc w:val="center"/>
      </w:pPr>
    </w:p>
    <w:p w14:paraId="1BF6B0B9" w14:textId="35131383" w:rsidR="006D0C8F" w:rsidRPr="000F24F8" w:rsidRDefault="006D0C8F" w:rsidP="003D72CB">
      <w:pPr>
        <w:spacing w:line="240" w:lineRule="auto"/>
        <w:jc w:val="center"/>
      </w:pPr>
      <w:r w:rsidRPr="000F24F8">
        <w:t xml:space="preserve">Supervised by Niki </w:t>
      </w:r>
      <w:proofErr w:type="spellStart"/>
      <w:r w:rsidRPr="000F24F8">
        <w:t>Zakeri</w:t>
      </w:r>
      <w:proofErr w:type="spellEnd"/>
    </w:p>
    <w:p w14:paraId="274FD4F4" w14:textId="72EC8715" w:rsidR="00326F30" w:rsidRPr="00F30CE6" w:rsidRDefault="00326F30" w:rsidP="00AC67DB"/>
    <w:p w14:paraId="5E6A018D" w14:textId="77777777" w:rsidR="00212227" w:rsidRPr="00F30CE6" w:rsidRDefault="00212227" w:rsidP="00AC67DB">
      <w:pPr>
        <w:jc w:val="center"/>
        <w:sectPr w:rsidR="00212227" w:rsidRPr="00F30CE6" w:rsidSect="00212227">
          <w:footerReference w:type="default" r:id="rId9"/>
          <w:pgSz w:w="11906" w:h="16838"/>
          <w:pgMar w:top="1440" w:right="1440" w:bottom="1440" w:left="1440" w:header="709" w:footer="709" w:gutter="0"/>
          <w:cols w:space="708"/>
          <w:vAlign w:val="center"/>
          <w:docGrid w:linePitch="360"/>
        </w:sectPr>
      </w:pPr>
    </w:p>
    <w:sdt>
      <w:sdtPr>
        <w:rPr>
          <w:rFonts w:eastAsiaTheme="minorEastAsia" w:cstheme="minorBidi"/>
          <w:bCs w:val="0"/>
          <w:color w:val="auto"/>
          <w:sz w:val="22"/>
          <w:szCs w:val="22"/>
        </w:rPr>
        <w:id w:val="-29807825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4A12AD3" w14:textId="66662173" w:rsidR="005B3358" w:rsidRPr="00F30CE6" w:rsidRDefault="005B3358" w:rsidP="00DC0E61">
          <w:pPr>
            <w:pStyle w:val="TOCHeading"/>
            <w:numPr>
              <w:ilvl w:val="0"/>
              <w:numId w:val="0"/>
            </w:numPr>
            <w:ind w:left="432" w:hanging="432"/>
            <w:rPr>
              <w:bCs w:val="0"/>
            </w:rPr>
          </w:pPr>
          <w:r w:rsidRPr="00F30CE6">
            <w:rPr>
              <w:bCs w:val="0"/>
            </w:rPr>
            <w:t>Contents</w:t>
          </w:r>
        </w:p>
        <w:p w14:paraId="6BCE4DC1" w14:textId="1C2C1522" w:rsidR="00E3355A" w:rsidRDefault="005B3358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r w:rsidRPr="00F30CE6">
            <w:fldChar w:fldCharType="begin"/>
          </w:r>
          <w:r w:rsidRPr="00F30CE6">
            <w:instrText xml:space="preserve"> TOC \o "1-3" \h \z \u </w:instrText>
          </w:r>
          <w:r w:rsidRPr="00F30CE6">
            <w:fldChar w:fldCharType="separate"/>
          </w:r>
          <w:hyperlink w:anchor="_Toc32527326" w:history="1">
            <w:r w:rsidR="00E3355A" w:rsidRPr="00314CAB">
              <w:rPr>
                <w:rStyle w:val="Hyperlink"/>
                <w:noProof/>
              </w:rPr>
              <w:t>1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Abstract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26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3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6489D069" w14:textId="6A448E4A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27" w:history="1">
            <w:r w:rsidR="00E3355A" w:rsidRPr="00314CAB">
              <w:rPr>
                <w:rStyle w:val="Hyperlink"/>
                <w:noProof/>
              </w:rPr>
              <w:t>2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Introduct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27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4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160D4143" w14:textId="0112A2A4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28" w:history="1">
            <w:r w:rsidR="00E3355A" w:rsidRPr="00314CAB">
              <w:rPr>
                <w:rStyle w:val="Hyperlink"/>
                <w:noProof/>
              </w:rPr>
              <w:t>3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Design Research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28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158D5726" w14:textId="74904816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29" w:history="1">
            <w:r w:rsidR="00E3355A" w:rsidRPr="00314CAB">
              <w:rPr>
                <w:rStyle w:val="Hyperlink"/>
                <w:noProof/>
              </w:rPr>
              <w:t>3.1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Budget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29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6A54FBEF" w14:textId="1E8A4A66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0" w:history="1">
            <w:r w:rsidR="00E3355A" w:rsidRPr="00314CAB">
              <w:rPr>
                <w:rStyle w:val="Hyperlink"/>
                <w:noProof/>
              </w:rPr>
              <w:t>3.2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Altitude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0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5951E354" w14:textId="65C16F60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1" w:history="1">
            <w:r w:rsidR="00E3355A" w:rsidRPr="00314CAB">
              <w:rPr>
                <w:rStyle w:val="Hyperlink"/>
                <w:noProof/>
              </w:rPr>
              <w:t>3.3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Launch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1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358AEFBF" w14:textId="09235378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2" w:history="1">
            <w:r w:rsidR="00E3355A" w:rsidRPr="00314CAB">
              <w:rPr>
                <w:rStyle w:val="Hyperlink"/>
                <w:noProof/>
              </w:rPr>
              <w:t>3.4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Software Defined Radio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2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2E1C513F" w14:textId="2FBF72E5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3" w:history="1">
            <w:r w:rsidR="00E3355A" w:rsidRPr="00314CAB">
              <w:rPr>
                <w:rStyle w:val="Hyperlink"/>
                <w:noProof/>
              </w:rPr>
              <w:t>3.5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Tracking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3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6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0F65B615" w14:textId="5D2A0FCB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4" w:history="1">
            <w:r w:rsidR="00E3355A" w:rsidRPr="00314CAB">
              <w:rPr>
                <w:rStyle w:val="Hyperlink"/>
                <w:noProof/>
              </w:rPr>
              <w:t>3.6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Flight Computer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4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6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4C06EF16" w14:textId="4CECA4BD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5" w:history="1">
            <w:r w:rsidR="00E3355A" w:rsidRPr="00314CAB">
              <w:rPr>
                <w:rStyle w:val="Hyperlink"/>
                <w:noProof/>
              </w:rPr>
              <w:t>3.7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GPS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5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6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410F0652" w14:textId="0BD427CE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6" w:history="1">
            <w:r w:rsidR="00E3355A" w:rsidRPr="00314CAB">
              <w:rPr>
                <w:rStyle w:val="Hyperlink"/>
                <w:noProof/>
              </w:rPr>
              <w:t>3.8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Ballo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6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7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78723DC5" w14:textId="76D68222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7" w:history="1">
            <w:r w:rsidR="00E3355A" w:rsidRPr="00314CAB">
              <w:rPr>
                <w:rStyle w:val="Hyperlink"/>
                <w:noProof/>
              </w:rPr>
              <w:t>3.9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Parachute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7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7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51B8A16E" w14:textId="4AF2C006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8" w:history="1">
            <w:r w:rsidR="00E3355A" w:rsidRPr="00314CAB">
              <w:rPr>
                <w:rStyle w:val="Hyperlink"/>
                <w:noProof/>
              </w:rPr>
              <w:t>3.10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Power Supply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8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7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3315E456" w14:textId="4BA29D71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39" w:history="1">
            <w:r w:rsidR="00E3355A" w:rsidRPr="00314CAB">
              <w:rPr>
                <w:rStyle w:val="Hyperlink"/>
                <w:noProof/>
              </w:rPr>
              <w:t>3.11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Sensors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39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8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69E575E1" w14:textId="76383320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0" w:history="1">
            <w:r w:rsidR="00E3355A" w:rsidRPr="00314CAB">
              <w:rPr>
                <w:rStyle w:val="Hyperlink"/>
                <w:noProof/>
              </w:rPr>
              <w:t>3.12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Provisional Flight Predict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0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8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22E83340" w14:textId="6E1FA847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1" w:history="1">
            <w:r w:rsidR="00E3355A" w:rsidRPr="00314CAB">
              <w:rPr>
                <w:rStyle w:val="Hyperlink"/>
                <w:noProof/>
              </w:rPr>
              <w:t>3.13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Provisional Balloon Calculat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1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9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4102D10D" w14:textId="2387BFD5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2" w:history="1">
            <w:r w:rsidR="00E3355A" w:rsidRPr="00314CAB">
              <w:rPr>
                <w:rStyle w:val="Hyperlink"/>
                <w:noProof/>
              </w:rPr>
              <w:t>3.14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Provisional Time-lapse Calculat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2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9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241ABF68" w14:textId="38831F53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3" w:history="1">
            <w:r w:rsidR="00E3355A" w:rsidRPr="00314CAB">
              <w:rPr>
                <w:rStyle w:val="Hyperlink"/>
                <w:noProof/>
              </w:rPr>
              <w:t>3.15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Configurat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3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1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312DD0E6" w14:textId="036A8E4D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4" w:history="1">
            <w:r w:rsidR="00E3355A" w:rsidRPr="00314CAB">
              <w:rPr>
                <w:rStyle w:val="Hyperlink"/>
                <w:noProof/>
              </w:rPr>
              <w:t>3.16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CAD Model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4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2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45B3D268" w14:textId="576B5518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45" w:history="1">
            <w:r w:rsidR="00E3355A" w:rsidRPr="00314CAB">
              <w:rPr>
                <w:rStyle w:val="Hyperlink"/>
                <w:noProof/>
              </w:rPr>
              <w:t>4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Further Work Required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5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4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1E9BCB3B" w14:textId="3013A3D5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46" w:history="1">
            <w:r w:rsidR="00E3355A" w:rsidRPr="00314CAB">
              <w:rPr>
                <w:rStyle w:val="Hyperlink"/>
                <w:noProof/>
              </w:rPr>
              <w:t>5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Conclusion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6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5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59D05C0A" w14:textId="7BDFDBEF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47" w:history="1">
            <w:r w:rsidR="00E3355A" w:rsidRPr="00314CAB">
              <w:rPr>
                <w:rStyle w:val="Hyperlink"/>
                <w:noProof/>
              </w:rPr>
              <w:t>6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References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7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6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2967E205" w14:textId="26EB822C" w:rsidR="00E3355A" w:rsidRDefault="00CB4FC5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32527348" w:history="1">
            <w:r w:rsidR="00E3355A" w:rsidRPr="00314CAB">
              <w:rPr>
                <w:rStyle w:val="Hyperlink"/>
                <w:noProof/>
              </w:rPr>
              <w:t>7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Appendix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8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7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1156B35C" w14:textId="3C67978C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49" w:history="1">
            <w:r w:rsidR="00E3355A" w:rsidRPr="00314CAB">
              <w:rPr>
                <w:rStyle w:val="Hyperlink"/>
                <w:noProof/>
              </w:rPr>
              <w:t>7.1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A – Parts List and Project Budget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49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7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462B8638" w14:textId="0941FFAA" w:rsidR="00E3355A" w:rsidRDefault="00CB4FC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32527350" w:history="1">
            <w:r w:rsidR="00E3355A" w:rsidRPr="00314CAB">
              <w:rPr>
                <w:rStyle w:val="Hyperlink"/>
                <w:noProof/>
              </w:rPr>
              <w:t>7.2</w:t>
            </w:r>
            <w:r w:rsidR="00E3355A">
              <w:rPr>
                <w:noProof/>
                <w:lang w:eastAsia="en-GB"/>
              </w:rPr>
              <w:tab/>
            </w:r>
            <w:r w:rsidR="00E3355A" w:rsidRPr="00314CAB">
              <w:rPr>
                <w:rStyle w:val="Hyperlink"/>
                <w:noProof/>
              </w:rPr>
              <w:t>B – Excel VBA Code to Perform Totalling and Colouring Operations</w:t>
            </w:r>
            <w:r w:rsidR="00E3355A">
              <w:rPr>
                <w:noProof/>
                <w:webHidden/>
              </w:rPr>
              <w:tab/>
            </w:r>
            <w:r w:rsidR="00E3355A">
              <w:rPr>
                <w:noProof/>
                <w:webHidden/>
              </w:rPr>
              <w:fldChar w:fldCharType="begin"/>
            </w:r>
            <w:r w:rsidR="00E3355A">
              <w:rPr>
                <w:noProof/>
                <w:webHidden/>
              </w:rPr>
              <w:instrText xml:space="preserve"> PAGEREF _Toc32527350 \h </w:instrText>
            </w:r>
            <w:r w:rsidR="00E3355A">
              <w:rPr>
                <w:noProof/>
                <w:webHidden/>
              </w:rPr>
            </w:r>
            <w:r w:rsidR="00E3355A">
              <w:rPr>
                <w:noProof/>
                <w:webHidden/>
              </w:rPr>
              <w:fldChar w:fldCharType="separate"/>
            </w:r>
            <w:r w:rsidR="003B510F">
              <w:rPr>
                <w:noProof/>
                <w:webHidden/>
              </w:rPr>
              <w:t>18</w:t>
            </w:r>
            <w:r w:rsidR="00E3355A">
              <w:rPr>
                <w:noProof/>
                <w:webHidden/>
              </w:rPr>
              <w:fldChar w:fldCharType="end"/>
            </w:r>
          </w:hyperlink>
        </w:p>
        <w:p w14:paraId="25F4C1FC" w14:textId="0EC8FC39" w:rsidR="005B3358" w:rsidRPr="00F30CE6" w:rsidRDefault="005B3358" w:rsidP="00AC67DB">
          <w:r w:rsidRPr="00F30CE6">
            <w:rPr>
              <w:noProof/>
            </w:rPr>
            <w:fldChar w:fldCharType="end"/>
          </w:r>
        </w:p>
      </w:sdtContent>
    </w:sdt>
    <w:p w14:paraId="6D1DEE53" w14:textId="0032055E" w:rsidR="005B3358" w:rsidRPr="00F30CE6" w:rsidRDefault="005B3358" w:rsidP="00AC67DB">
      <w:r w:rsidRPr="00F30CE6">
        <w:br w:type="page"/>
      </w:r>
    </w:p>
    <w:p w14:paraId="1A049B9A" w14:textId="0D21037B" w:rsidR="00866A79" w:rsidRDefault="005B3358" w:rsidP="00AC67DB">
      <w:pPr>
        <w:pStyle w:val="Heading1"/>
        <w:rPr>
          <w:bCs w:val="0"/>
        </w:rPr>
      </w:pPr>
      <w:bookmarkStart w:id="0" w:name="_Toc32527326"/>
      <w:r w:rsidRPr="00F30CE6">
        <w:rPr>
          <w:bCs w:val="0"/>
        </w:rPr>
        <w:lastRenderedPageBreak/>
        <w:t>Abs</w:t>
      </w:r>
      <w:r w:rsidR="00866A79" w:rsidRPr="00F30CE6">
        <w:rPr>
          <w:bCs w:val="0"/>
        </w:rPr>
        <w:t>tract</w:t>
      </w:r>
      <w:bookmarkEnd w:id="0"/>
    </w:p>
    <w:p w14:paraId="60C62929" w14:textId="51DB819E" w:rsidR="009737B9" w:rsidRDefault="00146CD5" w:rsidP="00AC67DB">
      <w:r>
        <w:t xml:space="preserve">Weather balloons </w:t>
      </w:r>
      <w:r w:rsidR="00453381">
        <w:t xml:space="preserve">are </w:t>
      </w:r>
      <w:r w:rsidR="00AF5353">
        <w:t xml:space="preserve">an </w:t>
      </w:r>
      <w:r w:rsidR="009C0AB7">
        <w:t xml:space="preserve">invaluable tool </w:t>
      </w:r>
      <w:r>
        <w:t xml:space="preserve">used </w:t>
      </w:r>
      <w:r w:rsidR="009C0AB7">
        <w:t xml:space="preserve">professionally </w:t>
      </w:r>
      <w:r w:rsidR="00453381">
        <w:t>by</w:t>
      </w:r>
      <w:r>
        <w:t xml:space="preserve"> </w:t>
      </w:r>
      <w:r w:rsidR="00453381">
        <w:t xml:space="preserve">meteorology organisations for collecting various </w:t>
      </w:r>
      <w:r w:rsidR="00B87381">
        <w:t>types of a</w:t>
      </w:r>
      <w:r w:rsidR="00453381">
        <w:t xml:space="preserve">tmospheric </w:t>
      </w:r>
      <w:r w:rsidR="00B87381">
        <w:t>data</w:t>
      </w:r>
      <w:r w:rsidR="00453381">
        <w:t xml:space="preserve"> used in forecasting the weather.</w:t>
      </w:r>
      <w:r w:rsidR="00B87381">
        <w:t xml:space="preserve"> This includes </w:t>
      </w:r>
      <w:r w:rsidR="009C0AB7">
        <w:t>collecting things such as at</w:t>
      </w:r>
      <w:r w:rsidR="000E4292">
        <w:t>mospheric pressure, humidity</w:t>
      </w:r>
      <w:r w:rsidR="00F32995">
        <w:t>,</w:t>
      </w:r>
      <w:r w:rsidR="00AE2E8F">
        <w:t xml:space="preserve"> and </w:t>
      </w:r>
      <w:r w:rsidR="000E4292">
        <w:t>temperature</w:t>
      </w:r>
      <w:r w:rsidR="00AE2E8F">
        <w:t>. Outside of the professional sector</w:t>
      </w:r>
      <w:r w:rsidR="00683CF4">
        <w:t>,</w:t>
      </w:r>
      <w:r w:rsidR="00AE2E8F">
        <w:t xml:space="preserve"> they are highly used by radio amateurs to gather </w:t>
      </w:r>
      <w:r w:rsidR="00C15916">
        <w:t>sensor data</w:t>
      </w:r>
      <w:r w:rsidR="003231FD">
        <w:t>,</w:t>
      </w:r>
      <w:r w:rsidR="00C15916">
        <w:t xml:space="preserve"> photos</w:t>
      </w:r>
      <w:r w:rsidR="003231FD">
        <w:t>,</w:t>
      </w:r>
      <w:r w:rsidR="00C15916">
        <w:t xml:space="preserve"> and videos of the </w:t>
      </w:r>
      <w:r w:rsidR="00F32995">
        <w:t>Earth’s curvature.</w:t>
      </w:r>
      <w:r w:rsidR="00AF5353">
        <w:t xml:space="preserve"> </w:t>
      </w:r>
    </w:p>
    <w:p w14:paraId="117E1711" w14:textId="78FFEB1B" w:rsidR="00366ABA" w:rsidRDefault="00AF5353" w:rsidP="00AC67DB">
      <w:r>
        <w:t xml:space="preserve">The types of sensor data </w:t>
      </w:r>
      <w:r w:rsidR="00BF5F77">
        <w:t>commonly collected</w:t>
      </w:r>
      <w:r w:rsidR="009B2940">
        <w:t xml:space="preserve"> by amateurs</w:t>
      </w:r>
      <w:r w:rsidR="00BF5F77">
        <w:t xml:space="preserve"> are </w:t>
      </w:r>
      <w:r w:rsidR="003B7B3B">
        <w:t>via</w:t>
      </w:r>
      <w:r w:rsidR="004F0730">
        <w:t xml:space="preserve"> </w:t>
      </w:r>
      <w:r w:rsidR="006754D7">
        <w:t>3</w:t>
      </w:r>
      <w:r w:rsidR="004F0730">
        <w:t>-</w:t>
      </w:r>
      <w:r w:rsidR="006754D7">
        <w:t>axis a</w:t>
      </w:r>
      <w:r w:rsidR="00BF5F77">
        <w:t>ccelerometer</w:t>
      </w:r>
      <w:r w:rsidR="00844A3F">
        <w:t>s</w:t>
      </w:r>
      <w:r w:rsidR="00BF5F77">
        <w:t xml:space="preserve">, </w:t>
      </w:r>
      <w:r w:rsidR="006754D7">
        <w:t>3</w:t>
      </w:r>
      <w:r w:rsidR="004F0730">
        <w:t>-</w:t>
      </w:r>
      <w:r w:rsidR="006754D7">
        <w:t>axis g</w:t>
      </w:r>
      <w:r w:rsidR="00BF5F77">
        <w:t>yroscope</w:t>
      </w:r>
      <w:r w:rsidR="00844A3F">
        <w:t>s</w:t>
      </w:r>
      <w:r w:rsidR="00BF5F77">
        <w:t xml:space="preserve">, </w:t>
      </w:r>
      <w:r w:rsidR="006754D7">
        <w:t>3</w:t>
      </w:r>
      <w:r w:rsidR="004F0730">
        <w:t>-</w:t>
      </w:r>
      <w:r w:rsidR="006754D7">
        <w:t>axis m</w:t>
      </w:r>
      <w:r w:rsidR="009C2D62">
        <w:t>agnetometer</w:t>
      </w:r>
      <w:r w:rsidR="00844A3F">
        <w:t>s</w:t>
      </w:r>
      <w:r w:rsidR="00BF5F77">
        <w:t xml:space="preserve">, </w:t>
      </w:r>
      <w:r w:rsidR="006754D7">
        <w:t>relative h</w:t>
      </w:r>
      <w:r w:rsidR="00BF5F77">
        <w:t>umidity</w:t>
      </w:r>
      <w:r w:rsidR="00BE6269">
        <w:t xml:space="preserve"> sensors</w:t>
      </w:r>
      <w:r w:rsidR="00BF5F77">
        <w:t xml:space="preserve">, </w:t>
      </w:r>
      <w:r w:rsidR="00844A3F">
        <w:t>pressure/</w:t>
      </w:r>
      <w:r w:rsidR="006754D7">
        <w:t>a</w:t>
      </w:r>
      <w:r w:rsidR="009C2D62">
        <w:t>ltitude</w:t>
      </w:r>
      <w:r w:rsidR="00BE6269">
        <w:t xml:space="preserve"> sensors</w:t>
      </w:r>
      <w:r w:rsidR="009C2D62">
        <w:t xml:space="preserve">, </w:t>
      </w:r>
      <w:r w:rsidR="006754D7">
        <w:t>t</w:t>
      </w:r>
      <w:r w:rsidR="009C2D62">
        <w:t>emperature</w:t>
      </w:r>
      <w:r w:rsidR="00BE6269">
        <w:t xml:space="preserve"> sensors</w:t>
      </w:r>
      <w:r w:rsidR="00AA6B5E">
        <w:t xml:space="preserve">, </w:t>
      </w:r>
      <w:r w:rsidR="006754D7">
        <w:t>a</w:t>
      </w:r>
      <w:r w:rsidR="00AA6B5E">
        <w:t xml:space="preserve">mbient </w:t>
      </w:r>
      <w:r w:rsidR="006754D7">
        <w:t>light</w:t>
      </w:r>
      <w:r w:rsidR="00BE6269">
        <w:t xml:space="preserve"> sensor</w:t>
      </w:r>
      <w:r w:rsidR="009F2DEB">
        <w:t>s</w:t>
      </w:r>
      <w:r w:rsidR="00CF537E">
        <w:t xml:space="preserve">, and </w:t>
      </w:r>
      <w:r w:rsidR="006754D7">
        <w:t>ultraviolet</w:t>
      </w:r>
      <w:r w:rsidR="004F0730">
        <w:t xml:space="preserve"> light</w:t>
      </w:r>
      <w:r w:rsidR="00BE6269">
        <w:t xml:space="preserve"> sensors</w:t>
      </w:r>
      <w:r w:rsidR="00CF537E">
        <w:t>.</w:t>
      </w:r>
      <w:r w:rsidR="004F0730">
        <w:t xml:space="preserve"> These are </w:t>
      </w:r>
      <w:r w:rsidR="00C32D64">
        <w:t>then</w:t>
      </w:r>
      <w:r w:rsidR="004F0730">
        <w:t xml:space="preserve"> tra</w:t>
      </w:r>
      <w:r w:rsidR="00F53E08">
        <w:t>nsmitted to</w:t>
      </w:r>
      <w:r w:rsidR="00D763A6">
        <w:t xml:space="preserve"> the</w:t>
      </w:r>
      <w:r w:rsidR="00F53E08">
        <w:t xml:space="preserve"> ground </w:t>
      </w:r>
      <w:r w:rsidR="00BE5DFC">
        <w:t>by</w:t>
      </w:r>
      <w:r w:rsidR="00F53E08">
        <w:t xml:space="preserve"> telemetry </w:t>
      </w:r>
      <w:r w:rsidR="00825C9B">
        <w:t>via the 70cm 434M</w:t>
      </w:r>
      <w:r w:rsidR="002E2D08">
        <w:t>h</w:t>
      </w:r>
      <w:r w:rsidR="00825C9B">
        <w:t xml:space="preserve">z HAM band </w:t>
      </w:r>
      <w:r w:rsidR="00BD108B">
        <w:t xml:space="preserve">to a computer connected to a radio receiver, </w:t>
      </w:r>
      <w:r w:rsidR="0045602C">
        <w:t>DVB-T dongle,</w:t>
      </w:r>
      <w:r w:rsidR="00050B05">
        <w:t xml:space="preserve"> </w:t>
      </w:r>
      <w:proofErr w:type="spellStart"/>
      <w:r w:rsidR="00050B05">
        <w:t>FUN</w:t>
      </w:r>
      <w:r w:rsidR="0045602C">
        <w:t>cube</w:t>
      </w:r>
      <w:proofErr w:type="spellEnd"/>
      <w:r w:rsidR="001B04A9">
        <w:t xml:space="preserve"> </w:t>
      </w:r>
      <w:r w:rsidR="00B60F2A">
        <w:t>P</w:t>
      </w:r>
      <w:r w:rsidR="001B04A9">
        <w:t>ro+</w:t>
      </w:r>
      <w:r w:rsidR="0045602C">
        <w:t xml:space="preserve"> dongle, or </w:t>
      </w:r>
      <w:proofErr w:type="spellStart"/>
      <w:r w:rsidR="00AC77D1">
        <w:t>A</w:t>
      </w:r>
      <w:r w:rsidR="0045602C">
        <w:t>irspy</w:t>
      </w:r>
      <w:proofErr w:type="spellEnd"/>
      <w:r w:rsidR="00895EA3">
        <w:t xml:space="preserve"> </w:t>
      </w:r>
      <w:r w:rsidR="00904C54">
        <w:t>–</w:t>
      </w:r>
      <w:r w:rsidR="000537A5">
        <w:t xml:space="preserve"> which is </w:t>
      </w:r>
      <w:r w:rsidR="00BC3609">
        <w:t xml:space="preserve">also </w:t>
      </w:r>
      <w:r w:rsidR="000537A5">
        <w:t>tuned to 434M</w:t>
      </w:r>
      <w:r w:rsidR="002E2D08">
        <w:t>h</w:t>
      </w:r>
      <w:r w:rsidR="000537A5">
        <w:t>z</w:t>
      </w:r>
      <w:r w:rsidR="00E04DF0">
        <w:t xml:space="preserve"> with SDR</w:t>
      </w:r>
      <w:r w:rsidR="00584946">
        <w:t xml:space="preserve"> tuning</w:t>
      </w:r>
      <w:r w:rsidR="00E04DF0">
        <w:t xml:space="preserve"> software</w:t>
      </w:r>
      <w:r w:rsidR="000D413E">
        <w:t xml:space="preserve"> in the case it’s a DVB-T dongle. </w:t>
      </w:r>
      <w:r w:rsidR="00825C9B">
        <w:t>The</w:t>
      </w:r>
      <w:r w:rsidR="00D43FBE">
        <w:t xml:space="preserve"> </w:t>
      </w:r>
      <w:r w:rsidR="0040004D">
        <w:t xml:space="preserve">main tracking </w:t>
      </w:r>
      <w:r w:rsidR="00D43FBE">
        <w:t xml:space="preserve">computer is </w:t>
      </w:r>
      <w:r w:rsidR="002D2A98">
        <w:t>typically</w:t>
      </w:r>
      <w:r w:rsidR="00D43FBE">
        <w:t xml:space="preserve"> </w:t>
      </w:r>
      <w:r w:rsidR="00070897">
        <w:t>running</w:t>
      </w:r>
      <w:r w:rsidR="00D43FBE">
        <w:t xml:space="preserve"> </w:t>
      </w:r>
      <w:r w:rsidR="00B05A18">
        <w:t xml:space="preserve">from </w:t>
      </w:r>
      <w:r w:rsidR="00D43FBE">
        <w:t xml:space="preserve">inside a chase car with a magnetically </w:t>
      </w:r>
      <w:r w:rsidR="008A7DAA">
        <w:t>roof-</w:t>
      </w:r>
      <w:r w:rsidR="00D43FBE">
        <w:t>mounted 70cm band</w:t>
      </w:r>
      <w:r w:rsidR="006905A1">
        <w:t xml:space="preserve"> </w:t>
      </w:r>
      <w:r w:rsidR="00825C9B">
        <w:t>antenna.</w:t>
      </w:r>
      <w:r w:rsidR="00247658">
        <w:t xml:space="preserve"> The </w:t>
      </w:r>
      <w:r w:rsidR="00D0197D">
        <w:t xml:space="preserve">GPS </w:t>
      </w:r>
      <w:r w:rsidR="00247658">
        <w:t>location of the balloon is</w:t>
      </w:r>
      <w:r w:rsidR="00D0197D">
        <w:t xml:space="preserve"> </w:t>
      </w:r>
      <w:r w:rsidR="007167C8">
        <w:t>transmitted</w:t>
      </w:r>
      <w:r w:rsidR="00D0197D">
        <w:t xml:space="preserve"> the same way as the sensor data </w:t>
      </w:r>
      <w:r w:rsidR="00DE6028">
        <w:t xml:space="preserve">but </w:t>
      </w:r>
      <w:r w:rsidR="003D6A68">
        <w:t xml:space="preserve">with the coordinates acquired from an onboard GPS </w:t>
      </w:r>
      <w:r w:rsidR="00E1263D">
        <w:t>receiver</w:t>
      </w:r>
      <w:r w:rsidR="002D4045">
        <w:t xml:space="preserve"> </w:t>
      </w:r>
      <w:r w:rsidR="003D6A68">
        <w:t xml:space="preserve">connected to </w:t>
      </w:r>
      <w:r w:rsidR="00070897">
        <w:t>GPS satellites.</w:t>
      </w:r>
    </w:p>
    <w:p w14:paraId="5F8EC788" w14:textId="16C6DAA0" w:rsidR="001D21FB" w:rsidRDefault="002B1AD5" w:rsidP="00AC67DB">
      <w:r>
        <w:t xml:space="preserve">A service called </w:t>
      </w:r>
      <w:proofErr w:type="spellStart"/>
      <w:r w:rsidR="00492CAF">
        <w:t>HAB</w:t>
      </w:r>
      <w:r>
        <w:t>hub</w:t>
      </w:r>
      <w:proofErr w:type="spellEnd"/>
      <w:r>
        <w:t xml:space="preserve"> is used by </w:t>
      </w:r>
      <w:r w:rsidR="00CB3A8F">
        <w:t>UKHAS</w:t>
      </w:r>
      <w:r>
        <w:t xml:space="preserve"> to allow anyone around the world to track </w:t>
      </w:r>
      <w:r w:rsidR="00CD64C4">
        <w:t>the</w:t>
      </w:r>
      <w:r>
        <w:t xml:space="preserve"> b</w:t>
      </w:r>
      <w:r w:rsidR="00C97851">
        <w:t xml:space="preserve">alloon. This has </w:t>
      </w:r>
      <w:r w:rsidR="004A4939">
        <w:t>an</w:t>
      </w:r>
      <w:r w:rsidR="00C97851">
        <w:t xml:space="preserve"> advantage of filling </w:t>
      </w:r>
      <w:r w:rsidR="009C1A3A">
        <w:t xml:space="preserve">in </w:t>
      </w:r>
      <w:r w:rsidR="00B34981">
        <w:t>any</w:t>
      </w:r>
      <w:r w:rsidR="009C1A3A">
        <w:t xml:space="preserve"> signal </w:t>
      </w:r>
      <w:r w:rsidR="00F76B15">
        <w:t>loss encountered</w:t>
      </w:r>
      <w:r w:rsidR="009C1A3A">
        <w:t xml:space="preserve"> </w:t>
      </w:r>
      <w:r w:rsidR="00F76B15">
        <w:t>by</w:t>
      </w:r>
      <w:r w:rsidR="009C1A3A">
        <w:t xml:space="preserve"> </w:t>
      </w:r>
      <w:r w:rsidR="00B34981">
        <w:t>someone else</w:t>
      </w:r>
      <w:r w:rsidR="00CE5871">
        <w:t xml:space="preserve"> relaying</w:t>
      </w:r>
      <w:r w:rsidR="00B34981">
        <w:t xml:space="preserve"> </w:t>
      </w:r>
      <w:r w:rsidR="00CE5871">
        <w:t xml:space="preserve">the </w:t>
      </w:r>
      <w:r w:rsidR="00DB272F">
        <w:t xml:space="preserve">GPS </w:t>
      </w:r>
      <w:r w:rsidR="00CE5871">
        <w:t>coordinates to the server.</w:t>
      </w:r>
      <w:r w:rsidR="00587B3B">
        <w:t xml:space="preserve"> </w:t>
      </w:r>
    </w:p>
    <w:p w14:paraId="7105CD69" w14:textId="371223E9" w:rsidR="00BE0B82" w:rsidRDefault="00587B3B" w:rsidP="00AC67DB">
      <w:r>
        <w:t>Balloons of various sizes</w:t>
      </w:r>
      <w:r w:rsidR="00C75020">
        <w:t>, commonly between 300-600g for first</w:t>
      </w:r>
      <w:r w:rsidR="00683CF4">
        <w:t>-</w:t>
      </w:r>
      <w:r w:rsidR="00C75020">
        <w:t>time launchers</w:t>
      </w:r>
      <w:r w:rsidR="00CA7A63">
        <w:t>,</w:t>
      </w:r>
      <w:r w:rsidR="00C75020">
        <w:t xml:space="preserve"> </w:t>
      </w:r>
      <w:r w:rsidR="00C711D6">
        <w:t>ascend</w:t>
      </w:r>
      <w:r w:rsidR="00C75020">
        <w:t xml:space="preserve"> </w:t>
      </w:r>
      <w:r w:rsidR="00320045">
        <w:t xml:space="preserve">at an ideal 5m/s </w:t>
      </w:r>
      <w:r w:rsidR="00C75020">
        <w:t xml:space="preserve">until </w:t>
      </w:r>
      <w:r w:rsidR="00E753CE">
        <w:t xml:space="preserve">a point </w:t>
      </w:r>
      <w:r w:rsidR="0019207D">
        <w:t>(</w:t>
      </w:r>
      <w:r w:rsidR="00A62C85">
        <w:t xml:space="preserve">usually </w:t>
      </w:r>
      <w:r w:rsidR="0019207D">
        <w:t>60,000-120,000ft depending on the balloon size</w:t>
      </w:r>
      <w:r w:rsidR="00C07D6E">
        <w:t xml:space="preserve"> and system mass</w:t>
      </w:r>
      <w:r w:rsidR="00871AC5">
        <w:t>,</w:t>
      </w:r>
      <w:r w:rsidR="00F467CE">
        <w:t xml:space="preserve"> </w:t>
      </w:r>
      <w:r w:rsidR="0019207D">
        <w:t>with larger</w:t>
      </w:r>
      <w:r w:rsidR="00A82349">
        <w:t xml:space="preserve"> and </w:t>
      </w:r>
      <w:r w:rsidR="0019207D">
        <w:t>more expensive</w:t>
      </w:r>
      <w:r w:rsidR="00A62C85">
        <w:t xml:space="preserve"> </w:t>
      </w:r>
      <w:r w:rsidR="00276CC0">
        <w:t>balloons</w:t>
      </w:r>
      <w:r w:rsidR="00A62C85">
        <w:t xml:space="preserve"> achieving higher altitudes) where</w:t>
      </w:r>
      <w:r w:rsidR="00E753CE">
        <w:t xml:space="preserve"> the </w:t>
      </w:r>
      <w:r w:rsidR="0019207D">
        <w:t>air pressure</w:t>
      </w:r>
      <w:r w:rsidR="00E753CE">
        <w:t xml:space="preserve"> is </w:t>
      </w:r>
      <w:r w:rsidR="00871AC5">
        <w:t>low enough</w:t>
      </w:r>
      <w:r w:rsidR="00E753CE">
        <w:t xml:space="preserve"> </w:t>
      </w:r>
      <w:r w:rsidR="00A62C85">
        <w:t>(</w:t>
      </w:r>
      <w:r w:rsidR="00790C2C">
        <w:t xml:space="preserve">about </w:t>
      </w:r>
      <w:r w:rsidR="00A62C85">
        <w:t xml:space="preserve">0.1 atmospheres) </w:t>
      </w:r>
      <w:r w:rsidR="00A91AC1">
        <w:t xml:space="preserve">that </w:t>
      </w:r>
      <w:r w:rsidR="002E7CF0">
        <w:t>the</w:t>
      </w:r>
      <w:r w:rsidR="00C472FA">
        <w:t xml:space="preserve"> balloon </w:t>
      </w:r>
      <w:r w:rsidR="00F52D13">
        <w:t>expands</w:t>
      </w:r>
      <w:r w:rsidR="00E753CE">
        <w:t xml:space="preserve"> </w:t>
      </w:r>
      <w:r w:rsidR="00F85692">
        <w:t>to the point of</w:t>
      </w:r>
      <w:r w:rsidR="00E753CE">
        <w:t xml:space="preserve"> rupturing.</w:t>
      </w:r>
      <w:r w:rsidR="00282E2C">
        <w:t xml:space="preserve"> For a 600g balloon, this is 6.5m in diameter</w:t>
      </w:r>
      <w:r w:rsidR="00EE043F">
        <w:t xml:space="preserve"> </w:t>
      </w:r>
      <w:r w:rsidR="00EE043F" w:rsidRPr="00EE043F">
        <w:t>(Randall, 2019)</w:t>
      </w:r>
      <w:r w:rsidR="00EE043F">
        <w:t>.</w:t>
      </w:r>
      <w:r w:rsidR="00EE043F" w:rsidRPr="00EE043F">
        <w:t xml:space="preserve"> </w:t>
      </w:r>
      <w:r w:rsidR="00FA25A8">
        <w:t xml:space="preserve">For </w:t>
      </w:r>
      <w:r w:rsidR="004E5B5B">
        <w:t>the best</w:t>
      </w:r>
      <w:r w:rsidR="00FA25A8">
        <w:t xml:space="preserve"> photographs</w:t>
      </w:r>
      <w:r w:rsidR="00606753">
        <w:t xml:space="preserve"> of the Earth</w:t>
      </w:r>
      <w:r w:rsidR="00FA25A8">
        <w:t>, an altitude of 25-30km/</w:t>
      </w:r>
      <w:r w:rsidR="00187D1F">
        <w:t>82,000-</w:t>
      </w:r>
      <w:r w:rsidR="00EC7B62">
        <w:t xml:space="preserve">98,000ft is an </w:t>
      </w:r>
      <w:r w:rsidR="005A16FB">
        <w:t>ideal</w:t>
      </w:r>
      <w:r w:rsidR="00EC7B62">
        <w:t xml:space="preserve"> a</w:t>
      </w:r>
      <w:r w:rsidR="00937ECF">
        <w:t xml:space="preserve">ltitude </w:t>
      </w:r>
      <w:r w:rsidR="00EC7B62">
        <w:t>to aim for</w:t>
      </w:r>
      <w:r w:rsidR="00CD5797">
        <w:t xml:space="preserve"> </w:t>
      </w:r>
      <w:r w:rsidR="00CD5797" w:rsidRPr="00CD5797">
        <w:t>(Akerman, 2015)</w:t>
      </w:r>
      <w:r w:rsidR="00CD5797">
        <w:t>.</w:t>
      </w:r>
      <w:r w:rsidR="00EC7B62">
        <w:t xml:space="preserve"> </w:t>
      </w:r>
    </w:p>
    <w:p w14:paraId="0F70D018" w14:textId="69A2E270" w:rsidR="00935F11" w:rsidRDefault="00EC7B62" w:rsidP="00AC67DB">
      <w:r>
        <w:t xml:space="preserve">Following </w:t>
      </w:r>
      <w:r w:rsidR="00334F40">
        <w:t xml:space="preserve">the </w:t>
      </w:r>
      <w:r w:rsidR="00347488">
        <w:t xml:space="preserve">balloon </w:t>
      </w:r>
      <w:r>
        <w:t>burst</w:t>
      </w:r>
      <w:r w:rsidR="00FC2967">
        <w:t>ing</w:t>
      </w:r>
      <w:r>
        <w:t xml:space="preserve">, </w:t>
      </w:r>
      <w:r w:rsidR="00E753CE">
        <w:t>the payload containing the electronics</w:t>
      </w:r>
      <w:r w:rsidR="00BD3279">
        <w:t xml:space="preserve"> descend with a legally required parachute</w:t>
      </w:r>
      <w:r w:rsidR="009B6447">
        <w:t xml:space="preserve"> </w:t>
      </w:r>
      <w:r w:rsidR="00313E80">
        <w:t>at an</w:t>
      </w:r>
      <w:r w:rsidR="009B6447">
        <w:t xml:space="preserve"> </w:t>
      </w:r>
      <w:r w:rsidR="00031681">
        <w:t xml:space="preserve">ideal </w:t>
      </w:r>
      <w:r w:rsidR="009B6447">
        <w:t>de</w:t>
      </w:r>
      <w:r w:rsidR="00683CF4">
        <w:t>s</w:t>
      </w:r>
      <w:r w:rsidR="009B6447">
        <w:t>cent rate of 5m/s tuned by the size of the parachute selected</w:t>
      </w:r>
      <w:r w:rsidR="00782971">
        <w:t>,</w:t>
      </w:r>
      <w:r w:rsidR="00733078">
        <w:t xml:space="preserve"> somewhere near a </w:t>
      </w:r>
      <w:r w:rsidR="00790C2C">
        <w:t xml:space="preserve">previously software </w:t>
      </w:r>
      <w:r w:rsidR="00733078">
        <w:t>predicted landing location.</w:t>
      </w:r>
      <w:r w:rsidR="00C711D6">
        <w:t xml:space="preserve"> This is commonly between 2-3 hours away from the launch location.</w:t>
      </w:r>
      <w:r w:rsidR="008B7C53">
        <w:t xml:space="preserve"> </w:t>
      </w:r>
      <w:r w:rsidR="006D5B8A">
        <w:t>Lots of preparation is done to ensure the prediction is not in the ocean</w:t>
      </w:r>
      <w:r w:rsidR="00200195">
        <w:t>, airport, or restricted areas</w:t>
      </w:r>
      <w:r w:rsidR="006D5B8A">
        <w:t xml:space="preserve">. Though prediction algorithms aren’t </w:t>
      </w:r>
      <w:r w:rsidR="001112D8">
        <w:t>perfect,</w:t>
      </w:r>
      <w:r w:rsidR="006D5B8A">
        <w:t xml:space="preserve"> and the weather </w:t>
      </w:r>
      <w:r w:rsidR="00226027">
        <w:t>tends to</w:t>
      </w:r>
      <w:r w:rsidR="006D5B8A">
        <w:t xml:space="preserve"> change unpredictably</w:t>
      </w:r>
      <w:r w:rsidR="00A35918">
        <w:t>,</w:t>
      </w:r>
      <w:r w:rsidR="006D5B8A">
        <w:t xml:space="preserve"> so the landing location prediction needs con</w:t>
      </w:r>
      <w:r w:rsidR="00AB2A6B">
        <w:t>s</w:t>
      </w:r>
      <w:r w:rsidR="006D5B8A">
        <w:t>tant rerunning to ensure</w:t>
      </w:r>
      <w:r w:rsidR="00AB2A6B">
        <w:t xml:space="preserve"> </w:t>
      </w:r>
      <w:r w:rsidR="003C60C1">
        <w:t>the</w:t>
      </w:r>
      <w:r w:rsidR="00AB2A6B">
        <w:t xml:space="preserve"> most updated location is known.</w:t>
      </w:r>
    </w:p>
    <w:p w14:paraId="0DD68FD7" w14:textId="5FA96DE6" w:rsidR="006D43F0" w:rsidRDefault="0078586F" w:rsidP="00AC67DB">
      <w:r>
        <w:t xml:space="preserve">From running several prediction </w:t>
      </w:r>
      <w:r w:rsidR="007F371F">
        <w:t>tests</w:t>
      </w:r>
      <w:r>
        <w:t xml:space="preserve">, the average flight until </w:t>
      </w:r>
      <w:r w:rsidR="00683CF4">
        <w:t>the</w:t>
      </w:r>
      <w:r w:rsidR="00EC570C">
        <w:t xml:space="preserve"> balloon</w:t>
      </w:r>
      <w:r w:rsidR="00683CF4">
        <w:t xml:space="preserve"> </w:t>
      </w:r>
      <w:r>
        <w:t>burst</w:t>
      </w:r>
      <w:r w:rsidR="00EC570C">
        <w:t>s</w:t>
      </w:r>
      <w:r>
        <w:t xml:space="preserve"> is usually 90-100 minutes</w:t>
      </w:r>
      <w:r w:rsidR="005625AA">
        <w:t>, with a flight duration of approximately</w:t>
      </w:r>
      <w:r w:rsidR="00816317">
        <w:t xml:space="preserve"> 120-130 minutes. </w:t>
      </w:r>
      <w:r w:rsidR="00CF0246">
        <w:t xml:space="preserve">See </w:t>
      </w:r>
      <w:r w:rsidR="00CF0246" w:rsidRPr="00CF0246">
        <w:rPr>
          <w:i/>
          <w:iCs/>
        </w:rPr>
        <w:fldChar w:fldCharType="begin"/>
      </w:r>
      <w:r w:rsidR="00CF0246" w:rsidRPr="00CF0246">
        <w:rPr>
          <w:i/>
          <w:iCs/>
        </w:rPr>
        <w:instrText xml:space="preserve"> REF _Ref31576510 \r \h </w:instrText>
      </w:r>
      <w:r w:rsidR="00CF0246">
        <w:rPr>
          <w:i/>
          <w:iCs/>
        </w:rPr>
        <w:instrText xml:space="preserve"> \* MERGEFORMAT </w:instrText>
      </w:r>
      <w:r w:rsidR="00CF0246" w:rsidRPr="00CF0246">
        <w:rPr>
          <w:i/>
          <w:iCs/>
        </w:rPr>
      </w:r>
      <w:r w:rsidR="00CF0246" w:rsidRPr="00CF0246">
        <w:rPr>
          <w:i/>
          <w:iCs/>
        </w:rPr>
        <w:fldChar w:fldCharType="separate"/>
      </w:r>
      <w:r w:rsidR="003B510F">
        <w:rPr>
          <w:i/>
          <w:iCs/>
        </w:rPr>
        <w:t>3.12</w:t>
      </w:r>
      <w:r w:rsidR="00CF0246" w:rsidRPr="00CF0246">
        <w:rPr>
          <w:i/>
          <w:iCs/>
        </w:rPr>
        <w:fldChar w:fldCharType="end"/>
      </w:r>
      <w:r w:rsidR="00CF0246" w:rsidRPr="00CF0246">
        <w:rPr>
          <w:i/>
          <w:iCs/>
        </w:rPr>
        <w:t xml:space="preserve"> - </w:t>
      </w:r>
      <w:r w:rsidR="00CF0246" w:rsidRPr="00CF0246">
        <w:rPr>
          <w:i/>
          <w:iCs/>
        </w:rPr>
        <w:fldChar w:fldCharType="begin"/>
      </w:r>
      <w:r w:rsidR="00CF0246" w:rsidRPr="00CF0246">
        <w:rPr>
          <w:i/>
          <w:iCs/>
        </w:rPr>
        <w:instrText xml:space="preserve"> REF _Ref31576524 \h </w:instrText>
      </w:r>
      <w:r w:rsidR="00CF0246">
        <w:rPr>
          <w:i/>
          <w:iCs/>
        </w:rPr>
        <w:instrText xml:space="preserve"> \* MERGEFORMAT </w:instrText>
      </w:r>
      <w:r w:rsidR="00CF0246" w:rsidRPr="00CF0246">
        <w:rPr>
          <w:i/>
          <w:iCs/>
        </w:rPr>
      </w:r>
      <w:r w:rsidR="00CF0246" w:rsidRPr="00CF0246">
        <w:rPr>
          <w:i/>
          <w:iCs/>
        </w:rPr>
        <w:fldChar w:fldCharType="separate"/>
      </w:r>
      <w:r w:rsidR="003B510F" w:rsidRPr="003B510F">
        <w:rPr>
          <w:i/>
          <w:iCs/>
        </w:rPr>
        <w:t>Provisional Flight Prediction</w:t>
      </w:r>
      <w:r w:rsidR="00CF0246" w:rsidRPr="00CF0246">
        <w:rPr>
          <w:i/>
          <w:iCs/>
        </w:rPr>
        <w:fldChar w:fldCharType="end"/>
      </w:r>
      <w:r w:rsidR="008E10E2">
        <w:rPr>
          <w:i/>
          <w:iCs/>
        </w:rPr>
        <w:t xml:space="preserve"> </w:t>
      </w:r>
      <w:r w:rsidR="007E7878">
        <w:t>to see information about this in more detail.</w:t>
      </w:r>
    </w:p>
    <w:p w14:paraId="1B096DDF" w14:textId="7138DC02" w:rsidR="00866A79" w:rsidRDefault="00866A79" w:rsidP="00A470A9">
      <w:pPr>
        <w:pStyle w:val="Heading1"/>
      </w:pPr>
      <w:r w:rsidRPr="00F30CE6">
        <w:br w:type="page"/>
      </w:r>
      <w:bookmarkStart w:id="1" w:name="_Toc32527327"/>
      <w:r w:rsidRPr="00F30CE6">
        <w:lastRenderedPageBreak/>
        <w:t>Introduction</w:t>
      </w:r>
      <w:bookmarkEnd w:id="1"/>
    </w:p>
    <w:p w14:paraId="25F23CF2" w14:textId="6121AD7F" w:rsidR="00A841EC" w:rsidRDefault="005B4181" w:rsidP="005B4181">
      <w:r>
        <w:t xml:space="preserve">This </w:t>
      </w:r>
      <w:r w:rsidR="00924E02">
        <w:t xml:space="preserve">interim </w:t>
      </w:r>
      <w:r>
        <w:t xml:space="preserve">report introduces </w:t>
      </w:r>
      <w:r w:rsidR="00FC5050">
        <w:t xml:space="preserve">some of the </w:t>
      </w:r>
      <w:r>
        <w:t>research carried out from October 2019 to January 2020</w:t>
      </w:r>
      <w:r w:rsidR="00A75514">
        <w:t xml:space="preserve"> in </w:t>
      </w:r>
      <w:r w:rsidR="00D62CA3">
        <w:t xml:space="preserve">the </w:t>
      </w:r>
      <w:r w:rsidR="00A75514">
        <w:t>development of a high-altitude weather balloon</w:t>
      </w:r>
      <w:r w:rsidR="00D62CA3">
        <w:t xml:space="preserve"> for obtaining sensor data from </w:t>
      </w:r>
      <w:r w:rsidR="00D77F16">
        <w:t xml:space="preserve">the </w:t>
      </w:r>
      <w:r w:rsidR="00D62CA3">
        <w:t>stratosphere.</w:t>
      </w:r>
      <w:r w:rsidR="00F916B3">
        <w:t xml:space="preserve"> The research includes learning how </w:t>
      </w:r>
      <w:r w:rsidR="00683CF4">
        <w:t xml:space="preserve">to </w:t>
      </w:r>
      <w:r w:rsidR="0020124B">
        <w:t xml:space="preserve">build a flight tracker by interfacing a </w:t>
      </w:r>
      <w:proofErr w:type="spellStart"/>
      <w:r w:rsidR="009B4849">
        <w:t>uBlox</w:t>
      </w:r>
      <w:proofErr w:type="spellEnd"/>
      <w:r w:rsidR="009B4849">
        <w:t xml:space="preserve"> </w:t>
      </w:r>
      <w:r w:rsidR="0020124B">
        <w:t>GPS chip with a microcontroller</w:t>
      </w:r>
      <w:r w:rsidR="009B4849">
        <w:t xml:space="preserve"> via UART serial</w:t>
      </w:r>
      <w:r w:rsidR="0020124B">
        <w:t xml:space="preserve"> an</w:t>
      </w:r>
      <w:r w:rsidR="009B4849">
        <w:t xml:space="preserve">d </w:t>
      </w:r>
      <w:r w:rsidR="004A36F6">
        <w:t>pars</w:t>
      </w:r>
      <w:r w:rsidR="00C274DE">
        <w:t>ing</w:t>
      </w:r>
      <w:r w:rsidR="004A36F6">
        <w:t xml:space="preserve"> the NM</w:t>
      </w:r>
      <w:r w:rsidR="005B71DB">
        <w:t>EA</w:t>
      </w:r>
      <w:r w:rsidR="0072501A">
        <w:t xml:space="preserve"> sentences and extract</w:t>
      </w:r>
      <w:r w:rsidR="00C274DE">
        <w:t>ing</w:t>
      </w:r>
      <w:r w:rsidR="0072501A">
        <w:t xml:space="preserve"> the </w:t>
      </w:r>
      <w:r w:rsidR="00E034C6">
        <w:t xml:space="preserve">desired </w:t>
      </w:r>
      <w:r w:rsidR="0072501A">
        <w:t xml:space="preserve">GPS </w:t>
      </w:r>
      <w:r w:rsidR="00C274DE">
        <w:t>coordinates</w:t>
      </w:r>
      <w:r w:rsidR="007B7504">
        <w:t xml:space="preserve"> and altitude</w:t>
      </w:r>
      <w:r w:rsidR="0072501A">
        <w:t>.</w:t>
      </w:r>
      <w:r w:rsidR="00DA628D">
        <w:t xml:space="preserve"> The tracker also includes a </w:t>
      </w:r>
      <w:proofErr w:type="spellStart"/>
      <w:r w:rsidR="00DA628D">
        <w:t>Radiometrix</w:t>
      </w:r>
      <w:proofErr w:type="spellEnd"/>
      <w:r w:rsidR="00DA628D">
        <w:t xml:space="preserve"> NXT2B which t</w:t>
      </w:r>
      <w:r w:rsidR="00BB4E62">
        <w:t xml:space="preserve">ransmits the </w:t>
      </w:r>
      <w:r w:rsidR="00D62213">
        <w:t xml:space="preserve">relevant </w:t>
      </w:r>
      <w:r w:rsidR="00BB4E62">
        <w:t>sentence</w:t>
      </w:r>
      <w:r w:rsidR="00185CB3">
        <w:t>s</w:t>
      </w:r>
      <w:r w:rsidR="00BB4E62">
        <w:t xml:space="preserve"> via </w:t>
      </w:r>
      <w:r w:rsidR="00E63A82">
        <w:t xml:space="preserve">traditional </w:t>
      </w:r>
      <w:r w:rsidR="00BB4E62">
        <w:t xml:space="preserve">RTTY to the </w:t>
      </w:r>
      <w:r w:rsidR="0048201C">
        <w:t>receiver</w:t>
      </w:r>
      <w:r w:rsidR="00BB4E62">
        <w:t xml:space="preserve"> antenna mounted </w:t>
      </w:r>
      <w:r w:rsidR="0048201C">
        <w:t>on top</w:t>
      </w:r>
      <w:r w:rsidR="00BB4E62">
        <w:t xml:space="preserve"> a chase car</w:t>
      </w:r>
      <w:r w:rsidR="00A841EC">
        <w:t>.</w:t>
      </w:r>
      <w:r w:rsidR="008129CD">
        <w:t xml:space="preserve"> </w:t>
      </w:r>
      <w:r w:rsidR="009E0EE2">
        <w:t xml:space="preserve">Other data protocols such as </w:t>
      </w:r>
      <w:r w:rsidR="009E0EE2" w:rsidRPr="009E0EE2">
        <w:t xml:space="preserve">CW (Morse), </w:t>
      </w:r>
      <w:proofErr w:type="spellStart"/>
      <w:r w:rsidR="009E0EE2" w:rsidRPr="009E0EE2">
        <w:t>DominoEX</w:t>
      </w:r>
      <w:proofErr w:type="spellEnd"/>
      <w:r w:rsidR="008259B2">
        <w:t xml:space="preserve">, and </w:t>
      </w:r>
      <w:proofErr w:type="spellStart"/>
      <w:r w:rsidR="008259B2">
        <w:t>LoRa</w:t>
      </w:r>
      <w:proofErr w:type="spellEnd"/>
      <w:r w:rsidR="009E0EE2">
        <w:t xml:space="preserve"> are also used instead</w:t>
      </w:r>
      <w:r w:rsidR="00683CF4">
        <w:t xml:space="preserve"> of</w:t>
      </w:r>
      <w:r w:rsidR="009E0EE2">
        <w:t xml:space="preserve"> or </w:t>
      </w:r>
      <w:r w:rsidR="00BE28D7">
        <w:t>in conjunction</w:t>
      </w:r>
      <w:r w:rsidR="009E0EE2">
        <w:t xml:space="preserve"> with RTTY</w:t>
      </w:r>
      <w:r w:rsidR="009E0EE2" w:rsidRPr="009E0EE2">
        <w:t xml:space="preserve"> </w:t>
      </w:r>
      <w:r w:rsidR="00BE28D7">
        <w:t xml:space="preserve">and </w:t>
      </w:r>
      <w:r w:rsidR="00736B7B">
        <w:t xml:space="preserve">live in-flight </w:t>
      </w:r>
      <w:r w:rsidR="005356F1">
        <w:t>images</w:t>
      </w:r>
      <w:r w:rsidR="009E0EE2" w:rsidRPr="009E0EE2">
        <w:t xml:space="preserve"> </w:t>
      </w:r>
      <w:r w:rsidR="005356F1">
        <w:t>can be sen</w:t>
      </w:r>
      <w:r w:rsidR="000F6766">
        <w:t>t</w:t>
      </w:r>
      <w:r w:rsidR="005356F1">
        <w:t xml:space="preserve"> with</w:t>
      </w:r>
      <w:r w:rsidR="009E0EE2" w:rsidRPr="009E0EE2">
        <w:t xml:space="preserve"> SSTV</w:t>
      </w:r>
      <w:r w:rsidR="00F6785D">
        <w:t xml:space="preserve"> </w:t>
      </w:r>
      <w:r w:rsidR="00F6785D" w:rsidRPr="00F6785D">
        <w:t>(</w:t>
      </w:r>
      <w:proofErr w:type="spellStart"/>
      <w:r w:rsidR="00F6785D" w:rsidRPr="00F6785D">
        <w:t>Coxon</w:t>
      </w:r>
      <w:proofErr w:type="spellEnd"/>
      <w:r w:rsidR="00F6785D" w:rsidRPr="00F6785D">
        <w:t>, 2020)</w:t>
      </w:r>
      <w:r w:rsidR="00F6785D">
        <w:t>.</w:t>
      </w:r>
    </w:p>
    <w:p w14:paraId="03EA6E0A" w14:textId="377DC204" w:rsidR="009A02F1" w:rsidRDefault="004A41C0" w:rsidP="004A41C0">
      <w:r>
        <w:t>The majority of the research has come from Ukhas.org (UK high altitude society)</w:t>
      </w:r>
      <w:r w:rsidR="009C7F21">
        <w:t>. The</w:t>
      </w:r>
      <w:r w:rsidR="00E2111B">
        <w:t>y offer</w:t>
      </w:r>
      <w:r>
        <w:t xml:space="preserve"> the single most abundant and reliable source of high-altitude ballooning on the internet with veteran members creating articles which instruct others how to launch a balloon of their own. These members have been approached by organisations such as the BBC to fabricate and launch balloons for TV and have helped </w:t>
      </w:r>
      <w:r w:rsidR="00A5042E">
        <w:t>directly</w:t>
      </w:r>
      <w:r>
        <w:t xml:space="preserve"> in this project with </w:t>
      </w:r>
      <w:r w:rsidR="00175157">
        <w:t>one-to-one</w:t>
      </w:r>
      <w:r>
        <w:t xml:space="preserve"> correspondence or through their </w:t>
      </w:r>
      <w:r w:rsidR="00ED0213">
        <w:t xml:space="preserve">public </w:t>
      </w:r>
      <w:r>
        <w:t>articles. Credit will be paid to them where appropriate in interim or dissertation. Without their contributions</w:t>
      </w:r>
      <w:r w:rsidR="00683CF4">
        <w:t>,</w:t>
      </w:r>
      <w:r>
        <w:t xml:space="preserve"> this project would have not been possible to carry</w:t>
      </w:r>
      <w:r w:rsidR="00683CF4">
        <w:t xml:space="preserve"> </w:t>
      </w:r>
      <w:r>
        <w:t>out due to its complexity.</w:t>
      </w:r>
    </w:p>
    <w:p w14:paraId="43934306" w14:textId="0B280B91" w:rsidR="009A02F1" w:rsidRDefault="009A02F1" w:rsidP="004A41C0">
      <w:r>
        <w:t>The sensor modules</w:t>
      </w:r>
      <w:r w:rsidR="00B457D9">
        <w:t xml:space="preserve"> were purchased in breakout board form with the intention of integrating them into a </w:t>
      </w:r>
      <w:r w:rsidR="00045CEB">
        <w:t xml:space="preserve">tracker PCB containing the other key components such as the </w:t>
      </w:r>
      <w:proofErr w:type="spellStart"/>
      <w:r w:rsidR="000F78EB">
        <w:t>R</w:t>
      </w:r>
      <w:r w:rsidR="00045CEB">
        <w:t>adiometrix</w:t>
      </w:r>
      <w:proofErr w:type="spellEnd"/>
      <w:r w:rsidR="00B039F2">
        <w:t xml:space="preserve"> NTX2B,</w:t>
      </w:r>
      <w:r w:rsidR="0077081D">
        <w:t xml:space="preserve"> </w:t>
      </w:r>
      <w:r w:rsidR="00F07A09">
        <w:t>S</w:t>
      </w:r>
      <w:r w:rsidR="00B571E7">
        <w:t>MA</w:t>
      </w:r>
      <w:r w:rsidR="00F07A09">
        <w:t xml:space="preserve"> antenna</w:t>
      </w:r>
      <w:r w:rsidR="00B571E7">
        <w:t xml:space="preserve"> </w:t>
      </w:r>
      <w:r w:rsidR="008F740C">
        <w:t>connectors, and</w:t>
      </w:r>
      <w:r w:rsidR="00D31097">
        <w:t xml:space="preserve"> </w:t>
      </w:r>
      <w:r w:rsidR="00B571E7">
        <w:t>switch-mode voltage regulators.</w:t>
      </w:r>
      <w:r w:rsidR="004F3F9A">
        <w:t xml:space="preserve"> All the </w:t>
      </w:r>
      <w:r w:rsidR="006723D1">
        <w:t xml:space="preserve">sensor </w:t>
      </w:r>
      <w:r w:rsidR="004F3F9A">
        <w:t>board</w:t>
      </w:r>
      <w:r w:rsidR="006723D1">
        <w:t>s</w:t>
      </w:r>
      <w:r w:rsidR="004F3F9A">
        <w:t xml:space="preserve"> use I2C to communicate with the microcontroller</w:t>
      </w:r>
      <w:r w:rsidR="003D2A97">
        <w:t>,</w:t>
      </w:r>
      <w:r w:rsidR="00DE26C3">
        <w:t xml:space="preserve"> which means </w:t>
      </w:r>
      <w:r w:rsidR="006723D1">
        <w:t xml:space="preserve">the </w:t>
      </w:r>
      <w:r w:rsidR="00A44845">
        <w:t xml:space="preserve">SDA and SCL lines will need to be interconnected with a BUS to pins A4 and A5 of the </w:t>
      </w:r>
      <w:r w:rsidR="00FC5A84">
        <w:t>Arduino</w:t>
      </w:r>
      <w:r w:rsidR="00A44845">
        <w:t>.</w:t>
      </w:r>
    </w:p>
    <w:p w14:paraId="7CE03757" w14:textId="68419BDE" w:rsidR="00A15D5A" w:rsidRDefault="00A15D5A" w:rsidP="004A41C0">
      <w:r>
        <w:t>Switch</w:t>
      </w:r>
      <w:r w:rsidR="003D2A97">
        <w:t>ed-</w:t>
      </w:r>
      <w:r>
        <w:t>mode voltage regulators will be used to supply the various voltages</w:t>
      </w:r>
      <w:r w:rsidR="005B43FB">
        <w:t xml:space="preserve"> from an external source</w:t>
      </w:r>
      <w:r w:rsidR="00273FD0">
        <w:t xml:space="preserve"> required b</w:t>
      </w:r>
      <w:r w:rsidR="007A0521">
        <w:t>y</w:t>
      </w:r>
      <w:r w:rsidR="00273FD0">
        <w:t xml:space="preserve"> the different </w:t>
      </w:r>
      <w:r w:rsidR="00133D1B">
        <w:t>sensors, such a</w:t>
      </w:r>
      <w:r w:rsidR="0072754A">
        <w:t>s</w:t>
      </w:r>
      <w:r w:rsidR="00133D1B">
        <w:t xml:space="preserve"> 3.3v and 5v without </w:t>
      </w:r>
      <w:r w:rsidR="00AC78B9">
        <w:t xml:space="preserve">putting </w:t>
      </w:r>
      <w:r w:rsidR="005F1D95">
        <w:t xml:space="preserve">too much </w:t>
      </w:r>
      <w:r w:rsidR="00AC78B9">
        <w:t>strain on the Arduino supply.</w:t>
      </w:r>
      <w:r w:rsidR="00782A2A">
        <w:t xml:space="preserve"> </w:t>
      </w:r>
    </w:p>
    <w:p w14:paraId="30E0F9BF" w14:textId="34D2BECF" w:rsidR="00782A2A" w:rsidRDefault="00782A2A" w:rsidP="004A41C0">
      <w:r>
        <w:t>The research into the parachute required, helium amount required</w:t>
      </w:r>
      <w:r w:rsidR="009B6B82">
        <w:t xml:space="preserve">, and which chase car antenna </w:t>
      </w:r>
      <w:r w:rsidR="00B97181">
        <w:t xml:space="preserve">is </w:t>
      </w:r>
      <w:r w:rsidR="00200DD8">
        <w:t>required</w:t>
      </w:r>
      <w:r w:rsidR="00B97181">
        <w:t xml:space="preserve"> has been pushed towards the end of the research as it is dependent on the totals of other components.</w:t>
      </w:r>
      <w:r w:rsidR="00EA6525">
        <w:t xml:space="preserve"> To ensure the correct</w:t>
      </w:r>
      <w:r w:rsidR="009B6B82">
        <w:t xml:space="preserve"> </w:t>
      </w:r>
      <w:r w:rsidR="00FD2EC3">
        <w:t>parachute size is purchased or fabricated, the total mass of the system will need to be measured first</w:t>
      </w:r>
      <w:r w:rsidR="00853032">
        <w:t xml:space="preserve"> to </w:t>
      </w:r>
      <w:r w:rsidR="00A37CCD">
        <w:t>acquire</w:t>
      </w:r>
      <w:r w:rsidR="00853032">
        <w:t xml:space="preserve"> a</w:t>
      </w:r>
      <w:r w:rsidR="00B363CD">
        <w:t xml:space="preserve">n </w:t>
      </w:r>
      <w:r w:rsidR="009969D1">
        <w:t>optimal</w:t>
      </w:r>
      <w:r w:rsidR="00696402">
        <w:t xml:space="preserve"> </w:t>
      </w:r>
      <w:r w:rsidR="00853032">
        <w:t>de</w:t>
      </w:r>
      <w:r w:rsidR="00683CF4">
        <w:t>s</w:t>
      </w:r>
      <w:r w:rsidR="00853032">
        <w:t>cent rate</w:t>
      </w:r>
      <w:r w:rsidR="004F288D">
        <w:t>/landing speed</w:t>
      </w:r>
      <w:r w:rsidR="00853032">
        <w:t xml:space="preserve"> of 5m/s</w:t>
      </w:r>
      <w:r w:rsidR="003576BB">
        <w:t xml:space="preserve"> </w:t>
      </w:r>
      <w:r w:rsidR="003576BB" w:rsidRPr="00CD5797">
        <w:t>(Akerman, 2015)</w:t>
      </w:r>
      <w:r w:rsidR="003576BB">
        <w:t>.</w:t>
      </w:r>
    </w:p>
    <w:p w14:paraId="3BC94864" w14:textId="7B38BE07" w:rsidR="00A37CCD" w:rsidRDefault="00A37CCD" w:rsidP="004A41C0">
      <w:r>
        <w:t xml:space="preserve">To ensure to correct helium quantity is </w:t>
      </w:r>
      <w:r w:rsidR="009414D6">
        <w:t>obtained</w:t>
      </w:r>
      <w:r>
        <w:t xml:space="preserve">, the </w:t>
      </w:r>
      <w:r w:rsidR="00BD3EC2">
        <w:t>system mass, balloon size</w:t>
      </w:r>
      <w:r w:rsidR="00C121C0">
        <w:t>,</w:t>
      </w:r>
      <w:r w:rsidR="00BD3EC2">
        <w:t xml:space="preserve"> and target burst altitude/ascent rate need to be determined first</w:t>
      </w:r>
      <w:r w:rsidR="003B1837">
        <w:t>.</w:t>
      </w:r>
      <w:r w:rsidR="00DE56A8">
        <w:t xml:space="preserve"> T</w:t>
      </w:r>
      <w:r w:rsidR="002725C0">
        <w:t>he parachute size</w:t>
      </w:r>
      <w:r w:rsidR="005B2943">
        <w:t xml:space="preserve"> can be determine</w:t>
      </w:r>
      <w:r w:rsidR="00345385">
        <w:t>d</w:t>
      </w:r>
      <w:r w:rsidR="005B2943">
        <w:t xml:space="preserve"> once the system mass is measured</w:t>
      </w:r>
      <w:r w:rsidR="00E20AF8">
        <w:t>.</w:t>
      </w:r>
    </w:p>
    <w:p w14:paraId="2228A93F" w14:textId="77777777" w:rsidR="001C3364" w:rsidRPr="001C3364" w:rsidRDefault="001C3364" w:rsidP="001C3364"/>
    <w:p w14:paraId="1CE9896F" w14:textId="7A833F55" w:rsidR="0066207E" w:rsidRDefault="0039201D" w:rsidP="00EF3374">
      <w:pPr>
        <w:pStyle w:val="Heading1"/>
      </w:pPr>
      <w:bookmarkStart w:id="2" w:name="_Toc32527328"/>
      <w:r>
        <w:lastRenderedPageBreak/>
        <w:t xml:space="preserve">Design </w:t>
      </w:r>
      <w:r w:rsidR="001C684D">
        <w:t>Research</w:t>
      </w:r>
      <w:bookmarkEnd w:id="2"/>
    </w:p>
    <w:p w14:paraId="69A03B9E" w14:textId="798A59AC" w:rsidR="00D920B0" w:rsidRDefault="00D920B0" w:rsidP="00D920B0">
      <w:pPr>
        <w:pStyle w:val="Heading2"/>
      </w:pPr>
      <w:bookmarkStart w:id="3" w:name="_Toc32527329"/>
      <w:r>
        <w:t>Budget</w:t>
      </w:r>
      <w:bookmarkEnd w:id="3"/>
    </w:p>
    <w:p w14:paraId="4B9F16BE" w14:textId="3F4AF0AB" w:rsidR="00D920B0" w:rsidRPr="00D920B0" w:rsidRDefault="005A1A29" w:rsidP="00D920B0">
      <w:r>
        <w:t xml:space="preserve">The budget </w:t>
      </w:r>
      <w:r w:rsidR="00324428">
        <w:t xml:space="preserve">for this project </w:t>
      </w:r>
      <w:r>
        <w:t>has been more expensive than anticipated.</w:t>
      </w:r>
      <w:r w:rsidR="005C3688">
        <w:t xml:space="preserve"> Many </w:t>
      </w:r>
      <w:r w:rsidR="00B515CC">
        <w:t xml:space="preserve">technical </w:t>
      </w:r>
      <w:r w:rsidR="007767B5">
        <w:t>articles</w:t>
      </w:r>
      <w:r w:rsidR="005C3688">
        <w:t xml:space="preserve"> have quoted £200, which is </w:t>
      </w:r>
      <w:r w:rsidR="00BA33CA">
        <w:t>quite</w:t>
      </w:r>
      <w:r w:rsidR="000F505E">
        <w:t xml:space="preserve"> </w:t>
      </w:r>
      <w:r w:rsidR="0088257F">
        <w:t>underestimated</w:t>
      </w:r>
      <w:r w:rsidR="005C3688">
        <w:t>.</w:t>
      </w:r>
      <w:r>
        <w:t xml:space="preserve"> As of 26/01/20, not all items have been purchased</w:t>
      </w:r>
      <w:r w:rsidR="00EF335B">
        <w:t xml:space="preserve"> and </w:t>
      </w:r>
      <m:oMath>
        <m:r>
          <w:rPr>
            <w:rFonts w:ascii="Cambria Math" w:hAnsi="Cambria Math"/>
          </w:rPr>
          <m:t>≈</m:t>
        </m:r>
      </m:oMath>
      <w:r w:rsidR="00EF335B">
        <w:t xml:space="preserve"> £300 has </w:t>
      </w:r>
      <w:r w:rsidR="009F295D">
        <w:t xml:space="preserve">already </w:t>
      </w:r>
      <w:r w:rsidR="00EF335B">
        <w:t>been spent</w:t>
      </w:r>
      <w:r w:rsidR="009F295D">
        <w:t>.</w:t>
      </w:r>
      <w:r w:rsidR="007F51FD">
        <w:t xml:space="preserve"> After purchasing the remaining items, such as helium, laptop inverting charger, parachute, action camera,</w:t>
      </w:r>
      <w:r w:rsidR="00DC33C0">
        <w:t xml:space="preserve"> </w:t>
      </w:r>
      <w:r w:rsidR="00BD7194">
        <w:t>SD</w:t>
      </w:r>
      <w:r w:rsidR="00DC33C0">
        <w:t xml:space="preserve"> card, mag-mount antenna, and balloon</w:t>
      </w:r>
      <w:r w:rsidR="000B6E24">
        <w:t>, t</w:t>
      </w:r>
      <w:r w:rsidR="00DC33C0">
        <w:t>he expens</w:t>
      </w:r>
      <w:r w:rsidR="000B6E24">
        <w:t>e</w:t>
      </w:r>
      <w:r w:rsidR="00F828D0">
        <w:t>s</w:t>
      </w:r>
      <w:r w:rsidR="00DC33C0">
        <w:t xml:space="preserve"> come to £498.55. This excludes </w:t>
      </w:r>
      <m:oMath>
        <m:r>
          <w:rPr>
            <w:rFonts w:ascii="Cambria Math" w:hAnsi="Cambria Math"/>
          </w:rPr>
          <m:t>≈</m:t>
        </m:r>
      </m:oMath>
      <w:r w:rsidR="000B6E24">
        <w:t>£40</w:t>
      </w:r>
      <w:r w:rsidR="0055150E">
        <w:t xml:space="preserve"> fuel costs to retrieve the pay</w:t>
      </w:r>
      <w:r w:rsidR="000B6E24">
        <w:t>l</w:t>
      </w:r>
      <w:r w:rsidR="0055150E">
        <w:t>oad upon landing 2-4 hours away depending o</w:t>
      </w:r>
      <w:r w:rsidR="005F1D95">
        <w:t>n</w:t>
      </w:r>
      <w:r w:rsidR="0055150E">
        <w:t xml:space="preserve"> the effects of wind on </w:t>
      </w:r>
      <w:r w:rsidR="006776C8">
        <w:t>the day of launch</w:t>
      </w:r>
      <w:r w:rsidR="0055150E">
        <w:t>.</w:t>
      </w:r>
      <w:r w:rsidR="009F295D">
        <w:t xml:space="preserve"> </w:t>
      </w:r>
      <w:r w:rsidR="009B6FAC" w:rsidRPr="009B6FAC">
        <w:rPr>
          <w:i/>
          <w:iCs/>
        </w:rPr>
        <w:t xml:space="preserve">Appendix </w:t>
      </w:r>
      <w:r w:rsidR="009B6FAC" w:rsidRPr="009B6FAC">
        <w:rPr>
          <w:i/>
          <w:iCs/>
        </w:rPr>
        <w:fldChar w:fldCharType="begin"/>
      </w:r>
      <w:r w:rsidR="009B6FAC" w:rsidRPr="009B6FAC">
        <w:rPr>
          <w:i/>
          <w:iCs/>
        </w:rPr>
        <w:instrText xml:space="preserve"> REF _Ref31574666 \h </w:instrText>
      </w:r>
      <w:r w:rsidR="009B6FAC">
        <w:rPr>
          <w:i/>
          <w:iCs/>
        </w:rPr>
        <w:instrText xml:space="preserve"> \* MERGEFORMAT </w:instrText>
      </w:r>
      <w:r w:rsidR="009B6FAC" w:rsidRPr="009B6FAC">
        <w:rPr>
          <w:i/>
          <w:iCs/>
        </w:rPr>
      </w:r>
      <w:r w:rsidR="009B6FAC" w:rsidRPr="009B6FAC">
        <w:rPr>
          <w:i/>
          <w:iCs/>
        </w:rPr>
        <w:fldChar w:fldCharType="separate"/>
      </w:r>
      <w:r w:rsidR="003B510F" w:rsidRPr="003B510F">
        <w:rPr>
          <w:i/>
          <w:iCs/>
        </w:rPr>
        <w:t>A – Parts List and Project Budget</w:t>
      </w:r>
      <w:r w:rsidR="009B6FAC" w:rsidRPr="009B6FAC">
        <w:rPr>
          <w:i/>
          <w:iCs/>
        </w:rPr>
        <w:fldChar w:fldCharType="end"/>
      </w:r>
      <w:r w:rsidR="009B6FAC">
        <w:t xml:space="preserve"> </w:t>
      </w:r>
      <w:r w:rsidR="00D15A3F">
        <w:t>shows</w:t>
      </w:r>
      <w:r w:rsidR="0055150E">
        <w:t xml:space="preserve"> the </w:t>
      </w:r>
      <w:r w:rsidR="00422CEB">
        <w:t xml:space="preserve">currently spent funds in obtaining </w:t>
      </w:r>
      <w:r w:rsidR="005F1D95">
        <w:t xml:space="preserve">the </w:t>
      </w:r>
      <w:r w:rsidR="003B77EB">
        <w:t>necessary</w:t>
      </w:r>
      <w:r w:rsidR="00F428EB">
        <w:t xml:space="preserve"> equipment and parts.</w:t>
      </w:r>
    </w:p>
    <w:p w14:paraId="1C23574B" w14:textId="34764E2E" w:rsidR="009B4DE5" w:rsidRDefault="00D05E71" w:rsidP="00DF531B">
      <w:pPr>
        <w:pStyle w:val="Heading2"/>
      </w:pPr>
      <w:bookmarkStart w:id="4" w:name="_Toc32527330"/>
      <w:r>
        <w:t>Altitude</w:t>
      </w:r>
      <w:bookmarkEnd w:id="4"/>
    </w:p>
    <w:p w14:paraId="6216FD84" w14:textId="56903194" w:rsidR="00CE355E" w:rsidRPr="00637D7C" w:rsidRDefault="00341B14" w:rsidP="00CE355E">
      <w:r>
        <w:t xml:space="preserve">The </w:t>
      </w:r>
      <w:r w:rsidR="006F320C">
        <w:t xml:space="preserve">burst </w:t>
      </w:r>
      <w:r>
        <w:t>a</w:t>
      </w:r>
      <w:r w:rsidR="006F320C">
        <w:t>ltitude is dependent on</w:t>
      </w:r>
      <w:r w:rsidR="004716AD">
        <w:t xml:space="preserve"> various factors such as</w:t>
      </w:r>
      <w:r w:rsidR="006F320C">
        <w:t xml:space="preserve"> the size of the balloon</w:t>
      </w:r>
      <w:r w:rsidR="004716AD">
        <w:t>,</w:t>
      </w:r>
      <w:r w:rsidR="005E28A8">
        <w:t xml:space="preserve"> payload weight</w:t>
      </w:r>
      <w:r w:rsidR="004716AD">
        <w:t>, and rate of ascent.</w:t>
      </w:r>
      <w:r w:rsidR="006F320C">
        <w:t xml:space="preserve"> </w:t>
      </w:r>
      <w:r w:rsidR="004639D8">
        <w:t xml:space="preserve">Common 600g </w:t>
      </w:r>
      <w:r w:rsidR="000A7360">
        <w:t>latex</w:t>
      </w:r>
      <w:r w:rsidR="004639D8">
        <w:t xml:space="preserve"> balloons have a burst altitude of between 75,000</w:t>
      </w:r>
      <w:r w:rsidR="00D90575">
        <w:t>ft</w:t>
      </w:r>
      <w:r w:rsidR="006B05EC">
        <w:t xml:space="preserve"> </w:t>
      </w:r>
      <w:r w:rsidR="004639D8">
        <w:t>-</w:t>
      </w:r>
      <w:r w:rsidR="006B05EC">
        <w:t xml:space="preserve"> </w:t>
      </w:r>
      <w:r w:rsidR="004639D8">
        <w:t>90,000ft</w:t>
      </w:r>
      <w:r w:rsidR="004443ED">
        <w:t xml:space="preserve"> </w:t>
      </w:r>
      <w:r w:rsidR="00D03FFF">
        <w:t>(</w:t>
      </w:r>
      <w:r w:rsidR="00D03FFF" w:rsidRPr="00CA0376">
        <w:t>Kaymont.com</w:t>
      </w:r>
      <w:r w:rsidR="00D03FFF">
        <w:t xml:space="preserve">, 2020) </w:t>
      </w:r>
      <w:r w:rsidR="004443ED">
        <w:t>whereas</w:t>
      </w:r>
      <w:r w:rsidR="004639D8">
        <w:t xml:space="preserve"> </w:t>
      </w:r>
      <w:r w:rsidR="004443ED">
        <w:t>l</w:t>
      </w:r>
      <w:r w:rsidR="006F320C">
        <w:t>arger and more expensive balloons</w:t>
      </w:r>
      <w:r w:rsidR="00DE7DAD">
        <w:t xml:space="preserve"> (</w:t>
      </w:r>
      <w:r w:rsidR="004443ED">
        <w:t>8</w:t>
      </w:r>
      <w:r w:rsidR="00DE7DAD">
        <w:t>00g</w:t>
      </w:r>
      <w:r w:rsidR="004443ED">
        <w:t>-4000g</w:t>
      </w:r>
      <w:r w:rsidR="00DE7DAD">
        <w:t>)</w:t>
      </w:r>
      <w:r w:rsidR="006F320C">
        <w:t xml:space="preserve"> have a larger gas</w:t>
      </w:r>
      <w:r w:rsidR="00583613">
        <w:t xml:space="preserve"> capacity and extended amount of stretch than smaller ones (</w:t>
      </w:r>
      <w:r w:rsidR="004443ED">
        <w:t>1</w:t>
      </w:r>
      <w:r w:rsidR="00DE7DAD">
        <w:t>00</w:t>
      </w:r>
      <w:r w:rsidR="003F01B3">
        <w:t>g</w:t>
      </w:r>
      <w:r w:rsidR="00DE7DAD">
        <w:t>-600g).</w:t>
      </w:r>
      <w:r w:rsidR="00D7379E">
        <w:t xml:space="preserve"> </w:t>
      </w:r>
      <w:r w:rsidR="008E5D12">
        <w:t>So,</w:t>
      </w:r>
      <w:r w:rsidR="00D7379E">
        <w:t xml:space="preserve"> they have a longer time of ascent</w:t>
      </w:r>
      <w:r w:rsidR="00BC667B">
        <w:t xml:space="preserve">, hence altitudes of beyond 90,000ft can be </w:t>
      </w:r>
      <w:r w:rsidR="00C0739F">
        <w:t>achieved</w:t>
      </w:r>
      <w:r w:rsidR="00DE731F">
        <w:t xml:space="preserve"> </w:t>
      </w:r>
      <w:r w:rsidR="004443ED" w:rsidRPr="00DE731F">
        <w:rPr>
          <w:rFonts w:cstheme="minorHAnsi"/>
          <w:color w:val="000000"/>
          <w:shd w:val="clear" w:color="auto" w:fill="FFFFFF"/>
        </w:rPr>
        <w:t>(Kaymont.com, 2020)</w:t>
      </w:r>
      <w:r w:rsidR="00DE731F" w:rsidRPr="00DE731F">
        <w:rPr>
          <w:rFonts w:cstheme="minorHAnsi"/>
          <w:color w:val="000000"/>
          <w:shd w:val="clear" w:color="auto" w:fill="FFFFFF"/>
        </w:rPr>
        <w:t>.</w:t>
      </w:r>
      <w:r w:rsidR="006C0E6F">
        <w:rPr>
          <w:rFonts w:cstheme="minorHAnsi"/>
          <w:color w:val="000000"/>
          <w:shd w:val="clear" w:color="auto" w:fill="FFFFFF"/>
        </w:rPr>
        <w:t xml:space="preserve"> For this project</w:t>
      </w:r>
      <w:r w:rsidR="00D02993">
        <w:rPr>
          <w:rFonts w:cstheme="minorHAnsi"/>
          <w:color w:val="000000"/>
          <w:shd w:val="clear" w:color="auto" w:fill="FFFFFF"/>
        </w:rPr>
        <w:t>,</w:t>
      </w:r>
      <w:r w:rsidR="006C0E6F">
        <w:rPr>
          <w:rFonts w:cstheme="minorHAnsi"/>
          <w:color w:val="000000"/>
          <w:shd w:val="clear" w:color="auto" w:fill="FFFFFF"/>
        </w:rPr>
        <w:t xml:space="preserve"> a 600g</w:t>
      </w:r>
      <w:r w:rsidR="00C229FF">
        <w:rPr>
          <w:rFonts w:cstheme="minorHAnsi"/>
          <w:color w:val="000000"/>
          <w:shd w:val="clear" w:color="auto" w:fill="FFFFFF"/>
        </w:rPr>
        <w:t>-</w:t>
      </w:r>
      <w:r w:rsidR="00362017">
        <w:rPr>
          <w:rFonts w:cstheme="minorHAnsi"/>
          <w:color w:val="000000"/>
          <w:shd w:val="clear" w:color="auto" w:fill="FFFFFF"/>
        </w:rPr>
        <w:t>10</w:t>
      </w:r>
      <w:r w:rsidR="00C229FF">
        <w:rPr>
          <w:rFonts w:cstheme="minorHAnsi"/>
          <w:color w:val="000000"/>
          <w:shd w:val="clear" w:color="auto" w:fill="FFFFFF"/>
        </w:rPr>
        <w:t>00g</w:t>
      </w:r>
      <w:r w:rsidR="00327E45">
        <w:rPr>
          <w:rFonts w:cstheme="minorHAnsi"/>
          <w:color w:val="000000"/>
          <w:shd w:val="clear" w:color="auto" w:fill="FFFFFF"/>
        </w:rPr>
        <w:t xml:space="preserve"> balloon</w:t>
      </w:r>
      <w:r w:rsidR="006C0E6F">
        <w:rPr>
          <w:rFonts w:cstheme="minorHAnsi"/>
          <w:color w:val="000000"/>
          <w:shd w:val="clear" w:color="auto" w:fill="FFFFFF"/>
        </w:rPr>
        <w:t xml:space="preserve"> will </w:t>
      </w:r>
      <w:r w:rsidR="00C229FF">
        <w:rPr>
          <w:rFonts w:cstheme="minorHAnsi"/>
          <w:color w:val="000000"/>
          <w:shd w:val="clear" w:color="auto" w:fill="FFFFFF"/>
        </w:rPr>
        <w:t xml:space="preserve">likely </w:t>
      </w:r>
      <w:r w:rsidR="006C0E6F">
        <w:rPr>
          <w:rFonts w:cstheme="minorHAnsi"/>
          <w:color w:val="000000"/>
          <w:shd w:val="clear" w:color="auto" w:fill="FFFFFF"/>
        </w:rPr>
        <w:t xml:space="preserve">be used </w:t>
      </w:r>
      <w:r w:rsidR="00A30FAB">
        <w:rPr>
          <w:rFonts w:cstheme="minorHAnsi"/>
          <w:color w:val="000000"/>
          <w:shd w:val="clear" w:color="auto" w:fill="FFFFFF"/>
        </w:rPr>
        <w:t>as they are</w:t>
      </w:r>
      <w:r w:rsidR="006C0E6F">
        <w:rPr>
          <w:rFonts w:cstheme="minorHAnsi"/>
          <w:color w:val="000000"/>
          <w:shd w:val="clear" w:color="auto" w:fill="FFFFFF"/>
        </w:rPr>
        <w:t xml:space="preserve"> the most commonly used latex balloon</w:t>
      </w:r>
      <w:r w:rsidR="00386DA7">
        <w:rPr>
          <w:rFonts w:cstheme="minorHAnsi"/>
          <w:color w:val="000000"/>
          <w:shd w:val="clear" w:color="auto" w:fill="FFFFFF"/>
        </w:rPr>
        <w:t>s</w:t>
      </w:r>
      <w:r w:rsidR="006C0E6F">
        <w:rPr>
          <w:rFonts w:cstheme="minorHAnsi"/>
          <w:color w:val="000000"/>
          <w:shd w:val="clear" w:color="auto" w:fill="FFFFFF"/>
        </w:rPr>
        <w:t xml:space="preserve"> for first</w:t>
      </w:r>
      <w:r w:rsidR="005F1D95">
        <w:rPr>
          <w:rFonts w:cstheme="minorHAnsi"/>
          <w:color w:val="000000"/>
          <w:shd w:val="clear" w:color="auto" w:fill="FFFFFF"/>
        </w:rPr>
        <w:t>-</w:t>
      </w:r>
      <w:r w:rsidR="006C0E6F">
        <w:rPr>
          <w:rFonts w:cstheme="minorHAnsi"/>
          <w:color w:val="000000"/>
          <w:shd w:val="clear" w:color="auto" w:fill="FFFFFF"/>
        </w:rPr>
        <w:t>time launcher</w:t>
      </w:r>
      <w:r w:rsidR="00232354">
        <w:rPr>
          <w:rFonts w:cstheme="minorHAnsi"/>
          <w:color w:val="000000"/>
          <w:shd w:val="clear" w:color="auto" w:fill="FFFFFF"/>
        </w:rPr>
        <w:t>s</w:t>
      </w:r>
      <w:r w:rsidR="006C0E6F">
        <w:rPr>
          <w:rFonts w:cstheme="minorHAnsi"/>
          <w:color w:val="000000"/>
          <w:shd w:val="clear" w:color="auto" w:fill="FFFFFF"/>
        </w:rPr>
        <w:t xml:space="preserve"> and can be purchased from </w:t>
      </w:r>
      <w:r w:rsidR="00BD33D5">
        <w:rPr>
          <w:rFonts w:cstheme="minorHAnsi"/>
          <w:color w:val="000000"/>
          <w:shd w:val="clear" w:color="auto" w:fill="FFFFFF"/>
        </w:rPr>
        <w:t xml:space="preserve">Steve Randall’s website; </w:t>
      </w:r>
      <w:r w:rsidR="00085EFB">
        <w:rPr>
          <w:rFonts w:cstheme="minorHAnsi"/>
          <w:color w:val="000000"/>
          <w:shd w:val="clear" w:color="auto" w:fill="FFFFFF"/>
        </w:rPr>
        <w:t>r</w:t>
      </w:r>
      <w:r w:rsidR="006C0E6F">
        <w:rPr>
          <w:rFonts w:cstheme="minorHAnsi"/>
          <w:color w:val="000000"/>
          <w:shd w:val="clear" w:color="auto" w:fill="FFFFFF"/>
        </w:rPr>
        <w:t>andom</w:t>
      </w:r>
      <w:r w:rsidR="00085EFB">
        <w:rPr>
          <w:rFonts w:cstheme="minorHAnsi"/>
          <w:color w:val="000000"/>
          <w:shd w:val="clear" w:color="auto" w:fill="FFFFFF"/>
        </w:rPr>
        <w:t>e</w:t>
      </w:r>
      <w:r w:rsidR="006C0E6F">
        <w:rPr>
          <w:rFonts w:cstheme="minorHAnsi"/>
          <w:color w:val="000000"/>
          <w:shd w:val="clear" w:color="auto" w:fill="FFFFFF"/>
        </w:rPr>
        <w:t xml:space="preserve">ngineering.co.uk for </w:t>
      </w:r>
      <m:oMath>
        <m:r>
          <w:rPr>
            <w:rFonts w:ascii="Cambria Math" w:hAnsi="Cambria Math" w:cstheme="minorHAnsi"/>
            <w:color w:val="000000"/>
            <w:shd w:val="clear" w:color="auto" w:fill="FFFFFF"/>
          </w:rPr>
          <m:t>≈£25</m:t>
        </m:r>
      </m:oMath>
    </w:p>
    <w:p w14:paraId="2F4BFA48" w14:textId="10117739" w:rsidR="00D05E71" w:rsidRDefault="007251D7" w:rsidP="00DF531B">
      <w:pPr>
        <w:pStyle w:val="Heading2"/>
      </w:pPr>
      <w:bookmarkStart w:id="5" w:name="_Toc32527331"/>
      <w:r>
        <w:t>Launch</w:t>
      </w:r>
      <w:bookmarkEnd w:id="5"/>
    </w:p>
    <w:p w14:paraId="09176CF9" w14:textId="0863F0E6" w:rsidR="00637D7C" w:rsidRPr="00637D7C" w:rsidRDefault="007B62DC" w:rsidP="00637D7C">
      <w:r>
        <w:t>In the UK, p</w:t>
      </w:r>
      <w:r w:rsidR="007A5800">
        <w:t>ermission must be obtained prior to launch from the Civil Aviation Authority (CAA)</w:t>
      </w:r>
      <w:r w:rsidR="00FC1ED1">
        <w:t xml:space="preserve"> before any weather balloons can be launched. </w:t>
      </w:r>
      <w:r w:rsidR="009170FA">
        <w:t>An</w:t>
      </w:r>
      <w:r w:rsidR="00F15356">
        <w:t xml:space="preserve"> </w:t>
      </w:r>
      <w:r w:rsidR="00F34AF1">
        <w:t xml:space="preserve">OS </w:t>
      </w:r>
      <w:r w:rsidR="00F15356">
        <w:t xml:space="preserve">map </w:t>
      </w:r>
      <w:r w:rsidR="00014D19">
        <w:t>pinpointing</w:t>
      </w:r>
      <w:r w:rsidR="00F15356">
        <w:t xml:space="preserve"> the planned launch location must be sent before permission is granted</w:t>
      </w:r>
      <w:r w:rsidR="00060D91">
        <w:t>. If</w:t>
      </w:r>
      <w:r w:rsidR="009170FA">
        <w:t xml:space="preserve"> valid</w:t>
      </w:r>
      <w:r w:rsidR="00060D91">
        <w:t xml:space="preserve">, </w:t>
      </w:r>
      <w:r w:rsidR="00024FF8">
        <w:t xml:space="preserve">permission </w:t>
      </w:r>
      <w:r w:rsidR="00060D91">
        <w:t>a</w:t>
      </w:r>
      <w:r w:rsidR="00024FF8">
        <w:t>nd a</w:t>
      </w:r>
      <w:r w:rsidR="00060D91">
        <w:t xml:space="preserve"> NOTAM </w:t>
      </w:r>
      <w:r w:rsidR="00CF39F4">
        <w:t xml:space="preserve">(notice to airmen) </w:t>
      </w:r>
      <w:r w:rsidR="00024FF8">
        <w:t>will be issued.</w:t>
      </w:r>
      <w:r w:rsidR="00014D19">
        <w:t xml:space="preserve"> Due to </w:t>
      </w:r>
      <w:r w:rsidR="00C37F02">
        <w:t>unpredictable weather</w:t>
      </w:r>
      <w:r w:rsidR="005F1D95">
        <w:t>,</w:t>
      </w:r>
      <w:r w:rsidR="00C37F02">
        <w:t xml:space="preserve"> a window of different launch dates should be requested.</w:t>
      </w:r>
      <w:r>
        <w:t xml:space="preserve"> 28 </w:t>
      </w:r>
      <w:r w:rsidR="00CF39F4">
        <w:t xml:space="preserve">days </w:t>
      </w:r>
      <w:r w:rsidR="009170FA">
        <w:t>prior</w:t>
      </w:r>
      <w:r w:rsidR="00CF39F4">
        <w:t xml:space="preserve"> notice</w:t>
      </w:r>
      <w:r>
        <w:t xml:space="preserve"> must be given before </w:t>
      </w:r>
      <w:r w:rsidR="005F1D95">
        <w:t xml:space="preserve">the </w:t>
      </w:r>
      <w:r>
        <w:t>planned launch date</w:t>
      </w:r>
      <w:r w:rsidR="009E489C">
        <w:t xml:space="preserve"> (</w:t>
      </w:r>
      <w:proofErr w:type="spellStart"/>
      <w:r w:rsidR="009E489C">
        <w:t>Stirk</w:t>
      </w:r>
      <w:proofErr w:type="spellEnd"/>
      <w:r w:rsidR="009E489C">
        <w:t>, 2012).</w:t>
      </w:r>
    </w:p>
    <w:p w14:paraId="43446630" w14:textId="7B259E72" w:rsidR="004504C3" w:rsidRDefault="004504C3" w:rsidP="004504C3">
      <w:pPr>
        <w:pStyle w:val="Heading2"/>
      </w:pPr>
      <w:bookmarkStart w:id="6" w:name="_Toc32527332"/>
      <w:r>
        <w:t>Software Defined Radio</w:t>
      </w:r>
      <w:bookmarkEnd w:id="6"/>
    </w:p>
    <w:p w14:paraId="6D3C6DC1" w14:textId="33A79870" w:rsidR="009D4A16" w:rsidRPr="009D4A16" w:rsidRDefault="009D4A16" w:rsidP="009D4A16">
      <w:r>
        <w:t>Software</w:t>
      </w:r>
      <w:r w:rsidR="005F1D95">
        <w:t>-</w:t>
      </w:r>
      <w:r>
        <w:t xml:space="preserve">defined radio is </w:t>
      </w:r>
      <w:r w:rsidR="00BD0AED">
        <w:t>an</w:t>
      </w:r>
      <w:r>
        <w:t xml:space="preserve"> inexpensive alternative to us</w:t>
      </w:r>
      <w:r w:rsidR="00531179">
        <w:t>ing</w:t>
      </w:r>
      <w:r>
        <w:t xml:space="preserve"> an expensive</w:t>
      </w:r>
      <w:r w:rsidR="00531179">
        <w:t xml:space="preserve"> </w:t>
      </w:r>
      <w:r w:rsidR="002E052A">
        <w:t xml:space="preserve">but also more sensitive </w:t>
      </w:r>
      <w:r>
        <w:t>radio such</w:t>
      </w:r>
      <w:r w:rsidR="00531179">
        <w:t xml:space="preserve"> </w:t>
      </w:r>
      <w:r w:rsidR="00BF2DE0">
        <w:t xml:space="preserve">as the </w:t>
      </w:r>
      <w:r w:rsidR="00531179">
        <w:t xml:space="preserve">most commonly used </w:t>
      </w:r>
      <w:proofErr w:type="spellStart"/>
      <w:r w:rsidR="00531179">
        <w:t>Yaesu</w:t>
      </w:r>
      <w:proofErr w:type="spellEnd"/>
      <w:r w:rsidR="00531179">
        <w:t xml:space="preserve"> </w:t>
      </w:r>
      <w:r w:rsidR="002E052A">
        <w:t>817</w:t>
      </w:r>
      <w:r w:rsidR="00D73E56">
        <w:t xml:space="preserve">. SDR dongles utilise the </w:t>
      </w:r>
      <w:r w:rsidR="00D73E56" w:rsidRPr="00D73E56">
        <w:t>Realtek RTL2832U</w:t>
      </w:r>
      <w:r w:rsidR="00D73E56">
        <w:t xml:space="preserve"> chipset </w:t>
      </w:r>
      <w:r w:rsidR="00F80093">
        <w:t>and computer</w:t>
      </w:r>
      <w:r w:rsidR="00BF2DE0">
        <w:t>’</w:t>
      </w:r>
      <w:r w:rsidR="00F80093">
        <w:t>s soundcard to decode radio signals. However</w:t>
      </w:r>
      <w:r w:rsidR="00A60C2F">
        <w:t>,</w:t>
      </w:r>
      <w:r w:rsidR="00F80093">
        <w:t xml:space="preserve"> SDR dongle</w:t>
      </w:r>
      <w:r w:rsidR="00A60C2F">
        <w:t>s</w:t>
      </w:r>
      <w:r w:rsidR="00F80093">
        <w:t xml:space="preserve"> are </w:t>
      </w:r>
      <w:r w:rsidR="00A60C2F">
        <w:t>repeatedly discouraged for tracking actual balloon flights due to the</w:t>
      </w:r>
      <w:r w:rsidR="00867DC9">
        <w:t>ir reduced sensitiv</w:t>
      </w:r>
      <w:r w:rsidR="00BF2DE0">
        <w:t>ity</w:t>
      </w:r>
      <w:r w:rsidR="00867DC9">
        <w:t xml:space="preserve"> when compared to a proper radio.</w:t>
      </w:r>
      <w:r w:rsidR="00F5613E">
        <w:t xml:space="preserve"> Although, this argument is conflicted by different </w:t>
      </w:r>
      <w:r w:rsidR="00B40E29">
        <w:t>opinions</w:t>
      </w:r>
      <w:r w:rsidR="00F442D2">
        <w:t xml:space="preserve"> and a compromise has to be taken.</w:t>
      </w:r>
    </w:p>
    <w:p w14:paraId="7905CA87" w14:textId="76F145EA" w:rsidR="004E2F84" w:rsidRDefault="007251D7" w:rsidP="00DF531B">
      <w:pPr>
        <w:pStyle w:val="Heading2"/>
      </w:pPr>
      <w:bookmarkStart w:id="7" w:name="_Toc32527333"/>
      <w:r>
        <w:lastRenderedPageBreak/>
        <w:t>Tracking</w:t>
      </w:r>
      <w:bookmarkEnd w:id="7"/>
    </w:p>
    <w:p w14:paraId="0B852F2E" w14:textId="3EEE99F2" w:rsidR="001E6181" w:rsidRPr="001E6181" w:rsidRDefault="00997C8A" w:rsidP="001E6181">
      <w:r>
        <w:t xml:space="preserve">After launching of the </w:t>
      </w:r>
      <w:r w:rsidR="00692B38">
        <w:t>balloon,</w:t>
      </w:r>
      <w:r>
        <w:t xml:space="preserve"> a chase car </w:t>
      </w:r>
      <w:r w:rsidR="00D9320B">
        <w:t>with a magnetically roof</w:t>
      </w:r>
      <w:r w:rsidR="005F1D95">
        <w:t>-</w:t>
      </w:r>
      <w:r w:rsidR="00D9320B">
        <w:t>mounted 70cm band antenna</w:t>
      </w:r>
      <w:r w:rsidR="00DE6275">
        <w:t xml:space="preserve"> connected with a length of SMA terminated RG</w:t>
      </w:r>
      <w:r w:rsidR="003A4D03">
        <w:t>1</w:t>
      </w:r>
      <w:r w:rsidR="00DE6275">
        <w:t>74 cable</w:t>
      </w:r>
      <w:r w:rsidR="00D9320B">
        <w:t xml:space="preserve"> </w:t>
      </w:r>
      <w:r w:rsidR="00DE6275">
        <w:t xml:space="preserve">is </w:t>
      </w:r>
      <w:r w:rsidR="003A4D03">
        <w:t xml:space="preserve">fed to a </w:t>
      </w:r>
      <w:r w:rsidR="006F5A0E">
        <w:t>USB</w:t>
      </w:r>
      <w:r w:rsidR="003A4D03">
        <w:t xml:space="preserve"> </w:t>
      </w:r>
      <w:r w:rsidR="00593623">
        <w:t>DVB-T</w:t>
      </w:r>
      <w:r w:rsidR="003A4D03">
        <w:t xml:space="preserve"> dongle connect</w:t>
      </w:r>
      <w:r w:rsidR="00516D3F">
        <w:t xml:space="preserve">ed to a computer running </w:t>
      </w:r>
      <w:proofErr w:type="spellStart"/>
      <w:r w:rsidR="00593623">
        <w:t>SDR</w:t>
      </w:r>
      <w:r w:rsidR="00053921">
        <w:t>s</w:t>
      </w:r>
      <w:r w:rsidR="00516D3F">
        <w:t>harp</w:t>
      </w:r>
      <w:proofErr w:type="spellEnd"/>
      <w:r w:rsidR="00516D3F">
        <w:t xml:space="preserve"> software tuned to </w:t>
      </w:r>
      <m:oMath>
        <m:r>
          <w:rPr>
            <w:rFonts w:ascii="Cambria Math" w:hAnsi="Cambria Math"/>
          </w:rPr>
          <m:t xml:space="preserve">≈ </m:t>
        </m:r>
      </m:oMath>
      <w:r w:rsidR="00516D3F">
        <w:t xml:space="preserve">434.425MHz, </w:t>
      </w:r>
      <w:r w:rsidR="00692B38">
        <w:t xml:space="preserve">the same as the payload transmitting frequency. </w:t>
      </w:r>
      <w:r w:rsidR="00FB7640">
        <w:t>The receive</w:t>
      </w:r>
      <w:r w:rsidR="00411F15">
        <w:t>d</w:t>
      </w:r>
      <w:r w:rsidR="00FB7640">
        <w:t xml:space="preserve"> RTTY tones are then </w:t>
      </w:r>
      <w:r w:rsidR="00411F15">
        <w:t>sent to dl-</w:t>
      </w:r>
      <w:proofErr w:type="spellStart"/>
      <w:r w:rsidR="00411F15">
        <w:t>fldigi</w:t>
      </w:r>
      <w:proofErr w:type="spellEnd"/>
      <w:r w:rsidR="00411F15">
        <w:t xml:space="preserve"> software via a virtual audio cable </w:t>
      </w:r>
      <w:r w:rsidR="00F51D8D">
        <w:t>where</w:t>
      </w:r>
      <w:r w:rsidR="00411F15">
        <w:t xml:space="preserve"> the tones are decoded </w:t>
      </w:r>
      <w:r w:rsidR="00A30A84">
        <w:t>character by character into</w:t>
      </w:r>
      <w:r w:rsidR="00411F15">
        <w:t xml:space="preserve"> sentences containing </w:t>
      </w:r>
      <w:r w:rsidR="00F51D8D">
        <w:t xml:space="preserve">the </w:t>
      </w:r>
      <w:r w:rsidR="00411F15">
        <w:t>GPS coordinates</w:t>
      </w:r>
      <w:r w:rsidR="00FB7640">
        <w:t xml:space="preserve"> </w:t>
      </w:r>
      <w:r w:rsidR="00B11705">
        <w:t>of the balloon</w:t>
      </w:r>
      <w:r w:rsidR="00F51D8D">
        <w:t>’</w:t>
      </w:r>
      <w:r w:rsidR="00B11705">
        <w:t xml:space="preserve">s current position. This GPS information is then relayed to </w:t>
      </w:r>
      <w:proofErr w:type="spellStart"/>
      <w:r w:rsidR="00FE0402">
        <w:t>HAB</w:t>
      </w:r>
      <w:r w:rsidR="00B11705">
        <w:t>hub</w:t>
      </w:r>
      <w:proofErr w:type="spellEnd"/>
      <w:r w:rsidR="007B5B78">
        <w:t xml:space="preserve"> to allow worldwide tracking of the balloon</w:t>
      </w:r>
      <w:r w:rsidR="003C58F0">
        <w:t xml:space="preserve"> (</w:t>
      </w:r>
      <w:proofErr w:type="spellStart"/>
      <w:r w:rsidR="003C58F0">
        <w:t>Stirk</w:t>
      </w:r>
      <w:proofErr w:type="spellEnd"/>
      <w:r w:rsidR="003C58F0">
        <w:t>, 2012)</w:t>
      </w:r>
      <w:r w:rsidR="007C18CF">
        <w:t>.</w:t>
      </w:r>
      <w:r w:rsidR="00F5366D">
        <w:t xml:space="preserve"> Once the balloon lands, the perfect line of sight is </w:t>
      </w:r>
      <w:r w:rsidR="0095701A">
        <w:t xml:space="preserve">almost always </w:t>
      </w:r>
      <w:r w:rsidR="00F5366D">
        <w:t>lost, and usually the signal with it. It</w:t>
      </w:r>
      <w:r w:rsidR="0021395D">
        <w:t xml:space="preserve"> is</w:t>
      </w:r>
      <w:r w:rsidR="00F5366D">
        <w:t xml:space="preserve"> </w:t>
      </w:r>
      <w:r w:rsidR="00936CCC">
        <w:t>recommended</w:t>
      </w:r>
      <w:r w:rsidR="00F5366D">
        <w:t xml:space="preserve"> </w:t>
      </w:r>
      <w:r w:rsidR="00DE176C">
        <w:t xml:space="preserve">to </w:t>
      </w:r>
      <w:r w:rsidR="00F5366D">
        <w:t>use a YAGI antenna from</w:t>
      </w:r>
      <w:r w:rsidR="00166C6D">
        <w:t xml:space="preserve"> this point since they are highly directional and can </w:t>
      </w:r>
      <w:r w:rsidR="000266AD">
        <w:t>detect</w:t>
      </w:r>
      <w:r w:rsidR="00166C6D">
        <w:t xml:space="preserve"> faint signals</w:t>
      </w:r>
      <w:r w:rsidR="00936CCC">
        <w:t xml:space="preserve"> </w:t>
      </w:r>
      <w:r w:rsidR="00936CCC" w:rsidRPr="00CD5797">
        <w:t>(Akerman, 2015)</w:t>
      </w:r>
      <w:r w:rsidR="00166C6D">
        <w:t>.</w:t>
      </w:r>
      <w:r w:rsidR="00AE0DF3">
        <w:t xml:space="preserve"> </w:t>
      </w:r>
      <w:r w:rsidR="00BB699B">
        <w:t>It’s</w:t>
      </w:r>
      <w:r w:rsidR="00972283">
        <w:t xml:space="preserve"> </w:t>
      </w:r>
      <w:r w:rsidR="00936CCC">
        <w:t>best</w:t>
      </w:r>
      <w:r w:rsidR="00972283">
        <w:t xml:space="preserve"> </w:t>
      </w:r>
      <w:r w:rsidR="00CB0C47">
        <w:t xml:space="preserve">to </w:t>
      </w:r>
      <w:r w:rsidR="00AE0DF3">
        <w:t>driv</w:t>
      </w:r>
      <w:r w:rsidR="00CB0C47">
        <w:t xml:space="preserve">e </w:t>
      </w:r>
      <w:r w:rsidR="00AE0DF3">
        <w:t xml:space="preserve">around the predicted landing </w:t>
      </w:r>
      <w:r w:rsidR="00422C3B">
        <w:t>location</w:t>
      </w:r>
      <w:r w:rsidR="00AE0DF3">
        <w:t xml:space="preserve"> with a YAGI antenna until the signal is </w:t>
      </w:r>
      <w:r w:rsidR="00CE3197">
        <w:t>re-established</w:t>
      </w:r>
      <w:r w:rsidR="00AE0DF3">
        <w:t xml:space="preserve"> to </w:t>
      </w:r>
      <w:r w:rsidR="00FF55FC">
        <w:t>locate</w:t>
      </w:r>
      <w:r w:rsidR="00AE0DF3">
        <w:t xml:space="preserve"> the payload</w:t>
      </w:r>
      <w:r w:rsidR="00C308C6">
        <w:t xml:space="preserve"> </w:t>
      </w:r>
      <w:r w:rsidR="00C308C6" w:rsidRPr="00C308C6">
        <w:t>(Lomond, 2019)</w:t>
      </w:r>
      <w:r w:rsidR="00C308C6">
        <w:t>.</w:t>
      </w:r>
    </w:p>
    <w:p w14:paraId="0C38D5DE" w14:textId="30FF1044" w:rsidR="00376E77" w:rsidRDefault="00376E77" w:rsidP="00DF531B">
      <w:pPr>
        <w:pStyle w:val="Heading2"/>
      </w:pPr>
      <w:bookmarkStart w:id="8" w:name="_Toc32527334"/>
      <w:r>
        <w:t>Flight Computer</w:t>
      </w:r>
      <w:bookmarkEnd w:id="8"/>
    </w:p>
    <w:p w14:paraId="0BD000CE" w14:textId="77777777" w:rsidR="007C4B2B" w:rsidRDefault="00900E4F" w:rsidP="00DC47BC">
      <w:r>
        <w:t xml:space="preserve">Original plans were to use the </w:t>
      </w:r>
      <w:r w:rsidR="00B617C8">
        <w:t>R</w:t>
      </w:r>
      <w:r>
        <w:t xml:space="preserve">aspberry </w:t>
      </w:r>
      <w:r w:rsidR="00B617C8">
        <w:t>P</w:t>
      </w:r>
      <w:r>
        <w:t>i as per mentioned by Heather Lomond</w:t>
      </w:r>
      <w:r w:rsidR="00AC3208">
        <w:t xml:space="preserve"> PhD</w:t>
      </w:r>
      <w:r>
        <w:t xml:space="preserve">, a member of TDARS amateur radio group </w:t>
      </w:r>
      <w:r w:rsidR="00D61725">
        <w:t>recommend</w:t>
      </w:r>
      <w:r w:rsidR="00D1748F">
        <w:t>ed</w:t>
      </w:r>
      <w:r w:rsidR="00D61725">
        <w:t xml:space="preserve"> by</w:t>
      </w:r>
      <w:r w:rsidR="007A5C22">
        <w:t xml:space="preserve"> Mohammad Sayed. </w:t>
      </w:r>
      <w:r w:rsidR="004F4F03">
        <w:t xml:space="preserve">The </w:t>
      </w:r>
      <w:r w:rsidR="00130E7E">
        <w:t>R</w:t>
      </w:r>
      <w:r w:rsidR="004F4F03">
        <w:t xml:space="preserve">aspberry </w:t>
      </w:r>
      <w:r w:rsidR="00130E7E">
        <w:t>P</w:t>
      </w:r>
      <w:r w:rsidR="004F4F03">
        <w:t xml:space="preserve">i allows the use of the </w:t>
      </w:r>
      <w:r w:rsidR="00044613">
        <w:t>P</w:t>
      </w:r>
      <w:r w:rsidR="004F4F03">
        <w:t>i camera</w:t>
      </w:r>
      <w:r w:rsidR="00F93031">
        <w:t xml:space="preserve"> which could have programmed to take photos every x seconds. </w:t>
      </w:r>
      <w:r w:rsidR="007A5C22">
        <w:t xml:space="preserve">Heather has launched two weather balloons </w:t>
      </w:r>
      <w:r w:rsidR="00AC3208">
        <w:t xml:space="preserve">before and shared her </w:t>
      </w:r>
      <w:r w:rsidR="004E4A55">
        <w:t>story of how she achieved it. She mentioned she used the pi-in-the-sky</w:t>
      </w:r>
      <w:r w:rsidR="000979B4">
        <w:t xml:space="preserve"> (PITS)</w:t>
      </w:r>
      <w:r w:rsidR="004E4A55">
        <w:t xml:space="preserve"> flight tracker developed by Dave Akerman</w:t>
      </w:r>
      <w:r w:rsidR="00031821">
        <w:t xml:space="preserve"> and Anthony </w:t>
      </w:r>
      <w:proofErr w:type="spellStart"/>
      <w:r w:rsidR="00031821">
        <w:t>Stirk</w:t>
      </w:r>
      <w:proofErr w:type="spellEnd"/>
      <w:r w:rsidR="004E4A55">
        <w:t xml:space="preserve">. </w:t>
      </w:r>
      <w:r w:rsidR="004F4F03">
        <w:t xml:space="preserve">This is a tracker that is </w:t>
      </w:r>
      <w:r w:rsidR="00413CE4">
        <w:t>pre-</w:t>
      </w:r>
      <w:r w:rsidR="004F4F03">
        <w:t>made</w:t>
      </w:r>
      <w:r w:rsidR="00EC2EF6">
        <w:t xml:space="preserve"> by </w:t>
      </w:r>
      <w:r w:rsidR="006847FC">
        <w:t>two</w:t>
      </w:r>
      <w:r w:rsidR="00EC2EF6">
        <w:t xml:space="preserve"> expert HAB members</w:t>
      </w:r>
      <w:r w:rsidR="004F4F03">
        <w:t xml:space="preserve"> to </w:t>
      </w:r>
      <w:r w:rsidR="00764C87">
        <w:t>sit</w:t>
      </w:r>
      <w:r w:rsidR="004F4F03">
        <w:t xml:space="preserve"> on the top of </w:t>
      </w:r>
      <w:r w:rsidR="00764C87">
        <w:t xml:space="preserve">the </w:t>
      </w:r>
      <w:r w:rsidR="00C57D27">
        <w:t>R</w:t>
      </w:r>
      <w:r w:rsidR="004F4F03">
        <w:t xml:space="preserve">aspberry </w:t>
      </w:r>
      <w:r w:rsidR="00C57D27">
        <w:t>P</w:t>
      </w:r>
      <w:r w:rsidR="004F4F03">
        <w:t>i.</w:t>
      </w:r>
      <w:r w:rsidR="00413CE4">
        <w:t xml:space="preserve"> However</w:t>
      </w:r>
      <w:r w:rsidR="00D250B4">
        <w:t>,</w:t>
      </w:r>
      <w:r w:rsidR="00413CE4">
        <w:t xml:space="preserve"> due to </w:t>
      </w:r>
      <w:r w:rsidR="00764C87">
        <w:t xml:space="preserve">the </w:t>
      </w:r>
      <w:r w:rsidR="00413CE4">
        <w:t xml:space="preserve">price of £144, an </w:t>
      </w:r>
      <w:r w:rsidR="00B63C6B">
        <w:t>ambitious</w:t>
      </w:r>
      <w:r w:rsidR="00413CE4">
        <w:t xml:space="preserve"> </w:t>
      </w:r>
      <w:r w:rsidR="00FB7ED5">
        <w:t>choice</w:t>
      </w:r>
      <w:r w:rsidR="00B63C6B">
        <w:t xml:space="preserve"> to develop </w:t>
      </w:r>
      <w:r w:rsidR="001A6A72">
        <w:t xml:space="preserve">a </w:t>
      </w:r>
      <w:r w:rsidR="00B63C6B">
        <w:t>flight tracker was made.</w:t>
      </w:r>
      <w:r w:rsidR="00D21C7B">
        <w:t xml:space="preserve"> </w:t>
      </w:r>
    </w:p>
    <w:p w14:paraId="757F83F8" w14:textId="2AE437A5" w:rsidR="00EE4036" w:rsidRPr="008A149D" w:rsidRDefault="004D0387" w:rsidP="00DC47BC">
      <w:r>
        <w:t xml:space="preserve">A later </w:t>
      </w:r>
      <w:r w:rsidR="00D21C7B">
        <w:t xml:space="preserve">decision </w:t>
      </w:r>
      <w:r>
        <w:t>came</w:t>
      </w:r>
      <w:r w:rsidR="00D21C7B">
        <w:t xml:space="preserve"> to switch to </w:t>
      </w:r>
      <w:r>
        <w:t xml:space="preserve">the </w:t>
      </w:r>
      <w:r w:rsidR="00D21C7B">
        <w:t xml:space="preserve">Arduino since the </w:t>
      </w:r>
      <w:r w:rsidR="00AE5BE9">
        <w:t>R</w:t>
      </w:r>
      <w:r w:rsidR="00D21C7B">
        <w:t xml:space="preserve">aspberry </w:t>
      </w:r>
      <w:r w:rsidR="00AE5BE9">
        <w:t>P</w:t>
      </w:r>
      <w:r w:rsidR="00D21C7B">
        <w:t xml:space="preserve">i in </w:t>
      </w:r>
      <w:r w:rsidR="007837F6">
        <w:t xml:space="preserve">a </w:t>
      </w:r>
      <w:r w:rsidR="00BB3D4F">
        <w:t>UKHAS</w:t>
      </w:r>
      <w:r w:rsidR="00D21C7B">
        <w:t xml:space="preserve"> member’s own words is ‘hardly </w:t>
      </w:r>
      <w:r w:rsidR="00272C15">
        <w:t>ideal as a flight controller’</w:t>
      </w:r>
      <w:r w:rsidR="007B3309">
        <w:t xml:space="preserve"> </w:t>
      </w:r>
      <w:r w:rsidR="00272C15">
        <w:t xml:space="preserve">due to </w:t>
      </w:r>
      <w:r w:rsidR="005B5468">
        <w:t>requiring</w:t>
      </w:r>
      <w:r w:rsidR="00E570F4">
        <w:t xml:space="preserve"> knowledge of running a </w:t>
      </w:r>
      <w:r w:rsidR="00272C15">
        <w:t>real</w:t>
      </w:r>
      <w:r w:rsidR="00764C87">
        <w:t>-</w:t>
      </w:r>
      <w:r w:rsidR="00272C15">
        <w:t>time</w:t>
      </w:r>
      <w:r w:rsidR="00E570F4">
        <w:t xml:space="preserve"> kernel</w:t>
      </w:r>
      <w:r w:rsidR="00BB4526">
        <w:t>,</w:t>
      </w:r>
      <w:r w:rsidR="00EC5778">
        <w:t xml:space="preserve"> linking a c program,</w:t>
      </w:r>
      <w:r w:rsidR="00BB4526">
        <w:t xml:space="preserve"> higher power consumption</w:t>
      </w:r>
      <w:r w:rsidR="00E570F4">
        <w:t xml:space="preserve"> (5-10 times more than normal tracker)</w:t>
      </w:r>
      <w:r w:rsidR="00BB4526">
        <w:t xml:space="preserve">, </w:t>
      </w:r>
      <w:r w:rsidR="006C34EE">
        <w:t xml:space="preserve">and has a </w:t>
      </w:r>
      <w:r w:rsidR="00BB4526">
        <w:t xml:space="preserve">limited about shields </w:t>
      </w:r>
      <w:r w:rsidR="006171D4">
        <w:t xml:space="preserve">readily </w:t>
      </w:r>
      <w:r w:rsidR="00BB4526">
        <w:t xml:space="preserve">available, </w:t>
      </w:r>
      <w:r w:rsidR="00E570F4">
        <w:t>etc</w:t>
      </w:r>
      <w:r w:rsidR="007B3309">
        <w:t xml:space="preserve"> </w:t>
      </w:r>
      <w:r w:rsidR="007B3309" w:rsidRPr="007B3309">
        <w:t xml:space="preserve">(Akerman, 2020). </w:t>
      </w:r>
      <w:r w:rsidR="00373156">
        <w:t>Most of</w:t>
      </w:r>
      <w:r w:rsidR="008A149D">
        <w:t xml:space="preserve"> the available </w:t>
      </w:r>
      <w:r w:rsidR="009E3FE8">
        <w:t xml:space="preserve">sample </w:t>
      </w:r>
      <w:r w:rsidR="008A149D">
        <w:t>co</w:t>
      </w:r>
      <w:r w:rsidR="00373156">
        <w:t>de for GPS</w:t>
      </w:r>
      <w:r w:rsidR="008944B9">
        <w:t xml:space="preserve"> and</w:t>
      </w:r>
      <w:r w:rsidR="00373156">
        <w:t xml:space="preserve"> </w:t>
      </w:r>
      <w:r w:rsidR="00074411">
        <w:t xml:space="preserve">RTTY transmission </w:t>
      </w:r>
      <w:r w:rsidR="008A149D">
        <w:t>is written</w:t>
      </w:r>
      <w:r w:rsidR="00E915D6">
        <w:t xml:space="preserve"> for</w:t>
      </w:r>
      <w:r w:rsidR="008A149D">
        <w:t xml:space="preserve"> Arduino and is difficult to reimplement in python for the </w:t>
      </w:r>
      <w:r w:rsidR="0072260B">
        <w:t>R</w:t>
      </w:r>
      <w:r w:rsidR="008A149D">
        <w:t xml:space="preserve">aspberry </w:t>
      </w:r>
      <w:r w:rsidR="0072260B">
        <w:t>P</w:t>
      </w:r>
      <w:r w:rsidR="008A149D">
        <w:t xml:space="preserve">i without </w:t>
      </w:r>
      <w:r w:rsidR="00D63188">
        <w:t>significant</w:t>
      </w:r>
      <w:r w:rsidR="00CE7656">
        <w:t xml:space="preserve"> </w:t>
      </w:r>
      <w:r w:rsidR="008A149D">
        <w:t>python knowledge.</w:t>
      </w:r>
    </w:p>
    <w:p w14:paraId="212002B5" w14:textId="715CBE29" w:rsidR="00EE4036" w:rsidRDefault="00D95259" w:rsidP="00DF531B">
      <w:pPr>
        <w:pStyle w:val="Heading2"/>
      </w:pPr>
      <w:bookmarkStart w:id="9" w:name="_Toc32527335"/>
      <w:r>
        <w:t>GPS</w:t>
      </w:r>
      <w:bookmarkEnd w:id="9"/>
    </w:p>
    <w:p w14:paraId="0DF82029" w14:textId="60560698" w:rsidR="00896E1D" w:rsidRPr="00896E1D" w:rsidRDefault="00896E1D" w:rsidP="00896E1D">
      <w:r>
        <w:t xml:space="preserve">The GPS module chosen for this project is the </w:t>
      </w:r>
      <w:proofErr w:type="spellStart"/>
      <w:r w:rsidR="007B02B6">
        <w:t>uB</w:t>
      </w:r>
      <w:r>
        <w:t>lox</w:t>
      </w:r>
      <w:proofErr w:type="spellEnd"/>
      <w:r w:rsidR="009E76E1">
        <w:t xml:space="preserve"> Max-M8Q. This is the most commonly used GPS chip used by the HAB community because it continues to </w:t>
      </w:r>
      <w:r w:rsidR="00A55DCC">
        <w:t>operate up to 50,000 meters when in flight mode.</w:t>
      </w:r>
      <w:r w:rsidR="005D5B70">
        <w:t xml:space="preserve"> Not all GPS modules continue to work at this altitude and result in monotonic values.</w:t>
      </w:r>
      <w:r w:rsidR="00C7350C">
        <w:t xml:space="preserve"> This ensures the balloon</w:t>
      </w:r>
      <w:r w:rsidR="00F87CE1">
        <w:t>’</w:t>
      </w:r>
      <w:r w:rsidR="00C7350C">
        <w:t xml:space="preserve">s location doesn’t go </w:t>
      </w:r>
      <w:r w:rsidR="004E26D3">
        <w:t>‘</w:t>
      </w:r>
      <w:r w:rsidR="00F87CE1">
        <w:t>silent</w:t>
      </w:r>
      <w:r w:rsidR="004E26D3">
        <w:t>’</w:t>
      </w:r>
      <w:r w:rsidR="00F87CE1">
        <w:t xml:space="preserve"> when the balloon goes beyond the operating altitude</w:t>
      </w:r>
      <w:r w:rsidR="00162194">
        <w:t xml:space="preserve"> (</w:t>
      </w:r>
      <w:proofErr w:type="spellStart"/>
      <w:r w:rsidR="00162194" w:rsidRPr="00162194">
        <w:t>uBLOX</w:t>
      </w:r>
      <w:proofErr w:type="spellEnd"/>
      <w:r w:rsidR="00162194" w:rsidRPr="00162194">
        <w:t xml:space="preserve"> MAX-M8Q Breakout for Active Antennas</w:t>
      </w:r>
      <w:r w:rsidR="00162194">
        <w:t>, 2016).</w:t>
      </w:r>
    </w:p>
    <w:p w14:paraId="5148709A" w14:textId="393FD8EC" w:rsidR="007251D7" w:rsidRDefault="00AE2D78" w:rsidP="00DF531B">
      <w:pPr>
        <w:pStyle w:val="Heading2"/>
      </w:pPr>
      <w:bookmarkStart w:id="10" w:name="_Toc32527336"/>
      <w:r>
        <w:lastRenderedPageBreak/>
        <w:t>Balloon</w:t>
      </w:r>
      <w:bookmarkEnd w:id="10"/>
    </w:p>
    <w:p w14:paraId="6171ABFA" w14:textId="5108D80E" w:rsidR="00A54E76" w:rsidRDefault="00A8583F" w:rsidP="00A54E76">
      <w:r>
        <w:t xml:space="preserve">A 600g </w:t>
      </w:r>
      <w:r w:rsidR="00363B37">
        <w:t>Latex</w:t>
      </w:r>
      <w:r>
        <w:t xml:space="preserve"> balloon from randomengineering.co.uk is going to be used to carry a payload</w:t>
      </w:r>
      <w:r w:rsidR="00AB3D17">
        <w:t xml:space="preserve"> of </w:t>
      </w:r>
      <w:r w:rsidR="00985D9F">
        <w:t xml:space="preserve">between </w:t>
      </w:r>
      <w:r w:rsidR="00AB3D17">
        <w:t>500</w:t>
      </w:r>
      <w:r w:rsidR="007439B7">
        <w:t xml:space="preserve">g and </w:t>
      </w:r>
      <w:r w:rsidR="00AB3D17">
        <w:t>900g</w:t>
      </w:r>
      <w:r w:rsidR="004061FA">
        <w:t xml:space="preserve">. </w:t>
      </w:r>
      <w:r w:rsidR="002834D7">
        <w:t xml:space="preserve">The </w:t>
      </w:r>
      <w:r w:rsidR="004061FA">
        <w:t>payload will need to carry 4-6 lithium AA batter</w:t>
      </w:r>
      <w:r w:rsidR="00C27657">
        <w:t>ies that serve as the power supply</w:t>
      </w:r>
      <w:r w:rsidR="004061FA">
        <w:t>, microcontroller, tracker</w:t>
      </w:r>
      <w:r w:rsidR="009472D4">
        <w:t xml:space="preserve">/sensors </w:t>
      </w:r>
      <w:r w:rsidR="00F160A3">
        <w:t>PCB</w:t>
      </w:r>
      <w:r w:rsidR="004061FA">
        <w:t xml:space="preserve">, </w:t>
      </w:r>
      <w:r w:rsidR="009472D4">
        <w:t xml:space="preserve">action camera, </w:t>
      </w:r>
      <w:r w:rsidR="00585B11">
        <w:t>etc.  The weight of the payload</w:t>
      </w:r>
      <w:r w:rsidR="00333ADC">
        <w:t xml:space="preserve"> container</w:t>
      </w:r>
      <w:r w:rsidR="00585B11">
        <w:t xml:space="preserve">, which is a 2.4L </w:t>
      </w:r>
      <w:r w:rsidR="00333ADC">
        <w:t>polystyrene</w:t>
      </w:r>
      <w:r w:rsidR="00585B11">
        <w:t xml:space="preserve"> </w:t>
      </w:r>
      <w:r w:rsidR="00333ADC">
        <w:t>box, parachute, connecting lines,</w:t>
      </w:r>
      <w:r w:rsidR="00412618">
        <w:t xml:space="preserve"> and</w:t>
      </w:r>
      <w:r w:rsidR="00333ADC">
        <w:t xml:space="preserve"> antenna</w:t>
      </w:r>
      <w:r w:rsidR="00244051">
        <w:t>,</w:t>
      </w:r>
      <w:r w:rsidR="003347F6">
        <w:t xml:space="preserve"> need</w:t>
      </w:r>
      <w:r w:rsidR="00244051">
        <w:t>s</w:t>
      </w:r>
      <w:r w:rsidR="003347F6">
        <w:t xml:space="preserve"> to be </w:t>
      </w:r>
      <w:r w:rsidR="00C27657">
        <w:t>accounted</w:t>
      </w:r>
      <w:r w:rsidR="003347F6">
        <w:t xml:space="preserve"> for in the lifting capabilities of the balloon.</w:t>
      </w:r>
      <w:r w:rsidR="009160D8">
        <w:t xml:space="preserve"> The balloon ha</w:t>
      </w:r>
      <w:r w:rsidR="00BD6856">
        <w:t>s a burst diameter of 6.5m</w:t>
      </w:r>
      <w:r w:rsidR="00431C75">
        <w:t xml:space="preserve"> which is significantly larger than its diameter at launch</w:t>
      </w:r>
      <w:r w:rsidR="00FF3FB7">
        <w:t xml:space="preserve"> (Randall,</w:t>
      </w:r>
      <w:r w:rsidR="00CD6366">
        <w:t xml:space="preserve"> 2019).</w:t>
      </w:r>
    </w:p>
    <w:p w14:paraId="7975FC3E" w14:textId="0E3CF8F0" w:rsidR="00A9661D" w:rsidRDefault="005B6FE2" w:rsidP="00A4710A">
      <w:r>
        <w:t>Helium will be used as the lifting gas</w:t>
      </w:r>
      <w:r w:rsidR="00764C87">
        <w:t>. I</w:t>
      </w:r>
      <w:r w:rsidR="008E3B7A">
        <w:t>t’s the most commonly used gas</w:t>
      </w:r>
      <w:r w:rsidR="000265BF">
        <w:t xml:space="preserve"> in HAB</w:t>
      </w:r>
      <w:r w:rsidR="00C54A24">
        <w:t xml:space="preserve"> because</w:t>
      </w:r>
      <w:r w:rsidR="0085523C">
        <w:t xml:space="preserve"> it is safer to use than hydrogen and methane. </w:t>
      </w:r>
      <w:r w:rsidR="00DE0127">
        <w:t>Though h</w:t>
      </w:r>
      <w:r w:rsidR="00C54A24">
        <w:t>ydrogen</w:t>
      </w:r>
      <w:r w:rsidR="00BE503F">
        <w:t xml:space="preserve"> is </w:t>
      </w:r>
      <w:r w:rsidR="00DE0127">
        <w:t>cheaper</w:t>
      </w:r>
      <w:r w:rsidR="00011633">
        <w:t xml:space="preserve"> and </w:t>
      </w:r>
      <w:r w:rsidR="00A33152">
        <w:t>lighter</w:t>
      </w:r>
      <w:r w:rsidR="00DE0127">
        <w:t xml:space="preserve"> </w:t>
      </w:r>
      <w:r w:rsidR="00B943FB">
        <w:t>(</w:t>
      </w:r>
      <w:r w:rsidR="00C82C07">
        <w:t xml:space="preserve">hence, </w:t>
      </w:r>
      <w:r w:rsidR="00A33152">
        <w:t>has more lift</w:t>
      </w:r>
      <w:r w:rsidR="00B943FB">
        <w:t>)</w:t>
      </w:r>
      <w:r w:rsidR="00A33152">
        <w:t xml:space="preserve"> </w:t>
      </w:r>
      <w:r w:rsidR="006A3F7A">
        <w:t>i</w:t>
      </w:r>
      <w:r w:rsidR="001E4C44">
        <w:t>t is</w:t>
      </w:r>
      <w:r w:rsidR="006A3F7A">
        <w:t xml:space="preserve"> said to be explosive when mixed with the correct amount of air.</w:t>
      </w:r>
      <w:r w:rsidR="00DE0127">
        <w:t xml:space="preserve"> </w:t>
      </w:r>
      <w:r w:rsidR="00CE13C9">
        <w:t xml:space="preserve">Although, </w:t>
      </w:r>
      <w:r w:rsidR="002C4299">
        <w:t>h</w:t>
      </w:r>
      <w:r w:rsidR="00DE0127">
        <w:t>ydrogen also does not diffuse out of the balloon as quickly as helium</w:t>
      </w:r>
      <w:r w:rsidR="00F84E54">
        <w:t xml:space="preserve"> </w:t>
      </w:r>
      <w:r w:rsidR="00F84E54" w:rsidRPr="00F84E54">
        <w:t>(</w:t>
      </w:r>
      <w:proofErr w:type="spellStart"/>
      <w:r w:rsidR="007C57DB">
        <w:t>Coxon</w:t>
      </w:r>
      <w:proofErr w:type="spellEnd"/>
      <w:r w:rsidR="00F84E54" w:rsidRPr="00F84E54">
        <w:t>, 2009)</w:t>
      </w:r>
      <w:r w:rsidR="00F84E54">
        <w:t>.</w:t>
      </w:r>
    </w:p>
    <w:p w14:paraId="1999145A" w14:textId="7BDDB20F" w:rsidR="00A4710A" w:rsidRPr="008A41EE" w:rsidRDefault="00A4710A" w:rsidP="00A4710A">
      <w:r>
        <w:t xml:space="preserve">The </w:t>
      </w:r>
      <w:proofErr w:type="spellStart"/>
      <w:r>
        <w:t>Radiometrix</w:t>
      </w:r>
      <w:proofErr w:type="spellEnd"/>
      <w:r>
        <w:t xml:space="preserve"> NTX2B 434.</w:t>
      </w:r>
      <w:r w:rsidR="00D15590">
        <w:t xml:space="preserve">425MHz </w:t>
      </w:r>
      <w:r w:rsidR="00027C32">
        <w:t xml:space="preserve">10mW </w:t>
      </w:r>
      <w:r>
        <w:t xml:space="preserve">transmitter is the </w:t>
      </w:r>
      <w:r w:rsidR="00C747C4">
        <w:t>proven</w:t>
      </w:r>
      <w:r>
        <w:t xml:space="preserve"> workho</w:t>
      </w:r>
      <w:r w:rsidR="00410164">
        <w:t>rse of many tracker</w:t>
      </w:r>
      <w:r w:rsidR="00286E22">
        <w:t>s</w:t>
      </w:r>
      <w:r w:rsidR="00410164">
        <w:t xml:space="preserve"> used by the HAB community.</w:t>
      </w:r>
      <w:r w:rsidR="00CB72BA">
        <w:t xml:space="preserve"> </w:t>
      </w:r>
      <w:r w:rsidR="00CC5571">
        <w:t xml:space="preserve">In fact, 10mW is the maximum operating power </w:t>
      </w:r>
      <w:r w:rsidR="00A76FA0">
        <w:t xml:space="preserve">that can be used for </w:t>
      </w:r>
      <w:r w:rsidR="00CC5571">
        <w:t>licence-free transmission</w:t>
      </w:r>
      <w:r w:rsidR="00BD7356">
        <w:t xml:space="preserve">. </w:t>
      </w:r>
      <w:r w:rsidR="00CC5571">
        <w:t>This still allows several hund</w:t>
      </w:r>
      <w:r w:rsidR="00E424EF">
        <w:t xml:space="preserve">reds of miles of signal due to </w:t>
      </w:r>
      <w:r w:rsidR="00063DF3">
        <w:t xml:space="preserve">a </w:t>
      </w:r>
      <w:r w:rsidR="00E424EF">
        <w:t>perfect line of sight</w:t>
      </w:r>
      <w:r w:rsidR="00B9291F">
        <w:t xml:space="preserve"> to the </w:t>
      </w:r>
      <w:r w:rsidR="00B7248B">
        <w:t>receiver</w:t>
      </w:r>
      <w:r w:rsidR="00E424EF">
        <w:t xml:space="preserve"> when in the sky</w:t>
      </w:r>
      <w:r w:rsidR="00BD7356">
        <w:t xml:space="preserve"> </w:t>
      </w:r>
      <w:r w:rsidR="00BD7356" w:rsidRPr="00F84E54">
        <w:t>(</w:t>
      </w:r>
      <w:proofErr w:type="spellStart"/>
      <w:r w:rsidR="00BD7356">
        <w:t>Coxon</w:t>
      </w:r>
      <w:proofErr w:type="spellEnd"/>
      <w:r w:rsidR="00BD7356" w:rsidRPr="00F84E54">
        <w:t>, 2009)</w:t>
      </w:r>
      <w:r w:rsidR="00BD7356">
        <w:t>.</w:t>
      </w:r>
      <w:r w:rsidR="00E424EF">
        <w:t xml:space="preserve"> </w:t>
      </w:r>
      <w:r w:rsidR="00410164">
        <w:t>The</w:t>
      </w:r>
      <w:r w:rsidR="00286E22">
        <w:t xml:space="preserve"> transmitter is connected to</w:t>
      </w:r>
      <w:r w:rsidR="00EC731D">
        <w:t xml:space="preserve"> </w:t>
      </w:r>
      <w:r w:rsidR="00655AA8">
        <w:t xml:space="preserve">a </w:t>
      </w:r>
      <w:r w:rsidR="002F3A24">
        <w:t>50</w:t>
      </w:r>
      <m:oMath>
        <m:r>
          <m:rPr>
            <m:sty m:val="p"/>
          </m:rP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 xml:space="preserve"> </m:t>
        </m:r>
      </m:oMath>
      <w:r w:rsidR="00EC731D">
        <w:t xml:space="preserve">RG174 pigtail via an SMA connector. The antenna radiating element is cut to 164mm to </w:t>
      </w:r>
      <w:r w:rsidR="008C35C4">
        <w:t>achieve</w:t>
      </w:r>
      <w:r w:rsidR="00EC731D">
        <w:t xml:space="preserve"> a ¼ wave</w:t>
      </w:r>
      <w:r w:rsidR="008C35C4">
        <w:t>. A 4-point radi</w:t>
      </w:r>
      <w:r w:rsidR="00DC7784">
        <w:t xml:space="preserve">al </w:t>
      </w:r>
      <w:r w:rsidR="001C16F7">
        <w:t xml:space="preserve">of approximately 164mm </w:t>
      </w:r>
      <w:r w:rsidR="00DC7784">
        <w:t xml:space="preserve">is used to simulate a ground </w:t>
      </w:r>
      <w:r w:rsidR="00D77818">
        <w:t>plane or</w:t>
      </w:r>
      <w:r w:rsidR="00366656">
        <w:t xml:space="preserve"> counterpoise</w:t>
      </w:r>
      <w:r w:rsidR="00DC7784">
        <w:t xml:space="preserve"> </w:t>
      </w:r>
      <w:r w:rsidR="00284AAD">
        <w:t>to</w:t>
      </w:r>
      <w:r w:rsidR="00DC7784">
        <w:t xml:space="preserve"> increa</w:t>
      </w:r>
      <w:r w:rsidR="00847137">
        <w:t>se</w:t>
      </w:r>
      <w:r w:rsidR="00DC7784">
        <w:t xml:space="preserve"> the reflections of the radio signal</w:t>
      </w:r>
      <w:r w:rsidR="008A41EE">
        <w:t xml:space="preserve"> </w:t>
      </w:r>
      <w:r w:rsidR="008A41EE" w:rsidRPr="008A41EE">
        <w:t>(</w:t>
      </w:r>
      <w:proofErr w:type="spellStart"/>
      <w:r w:rsidR="00892BAE">
        <w:t>Coxon</w:t>
      </w:r>
      <w:proofErr w:type="spellEnd"/>
      <w:r w:rsidR="008A41EE" w:rsidRPr="008A41EE">
        <w:t>, 2014)</w:t>
      </w:r>
      <w:r w:rsidR="008A41EE">
        <w:t>.</w:t>
      </w:r>
    </w:p>
    <w:p w14:paraId="296E74C3" w14:textId="7C91F1FC" w:rsidR="006418D8" w:rsidRDefault="006418D8" w:rsidP="006B295A">
      <w:pPr>
        <w:pStyle w:val="Heading2"/>
      </w:pPr>
      <w:bookmarkStart w:id="11" w:name="_Toc32527337"/>
      <w:r>
        <w:t>Parachute</w:t>
      </w:r>
      <w:bookmarkEnd w:id="11"/>
    </w:p>
    <w:p w14:paraId="05FD5DA4" w14:textId="1BF8CC1D" w:rsidR="00D65EA7" w:rsidRDefault="00D65EA7" w:rsidP="00D65EA7">
      <w:r>
        <w:t xml:space="preserve">The parachute is a </w:t>
      </w:r>
      <w:r w:rsidR="00CD5FB4">
        <w:t xml:space="preserve">requirement by the CAA to bring the payload and balloon remnants back to </w:t>
      </w:r>
      <w:r w:rsidR="00764C87">
        <w:t xml:space="preserve">the </w:t>
      </w:r>
      <w:r w:rsidR="00CD5FB4">
        <w:t>ground safely. The size of parachute depends on the balloon</w:t>
      </w:r>
      <w:r w:rsidR="00166291">
        <w:t>’s</w:t>
      </w:r>
      <w:r w:rsidR="00CD5FB4">
        <w:t xml:space="preserve"> post burst </w:t>
      </w:r>
      <w:r w:rsidR="00166291">
        <w:t>weight. Parachutes can be found cheaply (</w:t>
      </w:r>
      <m:oMath>
        <m:r>
          <w:rPr>
            <w:rFonts w:ascii="Cambria Math" w:hAnsi="Cambria Math"/>
          </w:rPr>
          <m:t>≈</m:t>
        </m:r>
      </m:oMath>
      <w:r w:rsidR="00166291">
        <w:t xml:space="preserve">£25), </w:t>
      </w:r>
      <w:r w:rsidR="00347F4F">
        <w:t>expensively (</w:t>
      </w:r>
      <m:oMath>
        <m:r>
          <w:rPr>
            <w:rFonts w:ascii="Cambria Math" w:hAnsi="Cambria Math"/>
          </w:rPr>
          <m:t>≈£65)</m:t>
        </m:r>
      </m:oMath>
      <w:r w:rsidR="00CC52BC">
        <w:t xml:space="preserve">, or can be made at home using a sewing machine </w:t>
      </w:r>
      <w:r w:rsidR="0006796C">
        <w:t>a</w:t>
      </w:r>
      <w:r w:rsidR="008E0CA7">
        <w:t>nd</w:t>
      </w:r>
      <w:r w:rsidR="00CC52BC">
        <w:t xml:space="preserve"> nylon sheeting. Nylon is used for </w:t>
      </w:r>
      <w:r w:rsidR="00347F4F">
        <w:t>its</w:t>
      </w:r>
      <w:r w:rsidR="00CC52BC">
        <w:t xml:space="preserve"> strength</w:t>
      </w:r>
      <w:r w:rsidR="00347F4F">
        <w:t xml:space="preserve"> and resistance to the cold</w:t>
      </w:r>
      <w:r w:rsidR="00FA59E1">
        <w:t xml:space="preserve"> since the</w:t>
      </w:r>
      <w:r w:rsidR="00347F4F">
        <w:t xml:space="preserve"> temperature in the stratospher</w:t>
      </w:r>
      <w:r w:rsidR="0006796C">
        <w:t xml:space="preserve">e </w:t>
      </w:r>
      <w:r w:rsidR="00347F4F">
        <w:t>averages at about -5</w:t>
      </w:r>
      <w:r w:rsidR="00830C22">
        <w:t>0</w:t>
      </w:r>
      <m:oMath>
        <m:r>
          <w:rPr>
            <w:rFonts w:ascii="Cambria Math" w:hAnsi="Cambria Math"/>
          </w:rPr>
          <m:t>℃</m:t>
        </m:r>
      </m:oMath>
      <w:r w:rsidR="003C10A3">
        <w:t xml:space="preserve"> </w:t>
      </w:r>
      <w:r w:rsidR="00370C8C">
        <w:t>(</w:t>
      </w:r>
      <w:proofErr w:type="spellStart"/>
      <w:r w:rsidR="00F22441" w:rsidRPr="00F22441">
        <w:t>Coxon</w:t>
      </w:r>
      <w:proofErr w:type="spellEnd"/>
      <w:r w:rsidR="00F22441" w:rsidRPr="00F22441">
        <w:t>, J</w:t>
      </w:r>
      <w:r w:rsidR="00370C8C">
        <w:t>,</w:t>
      </w:r>
      <w:r w:rsidR="00F22441" w:rsidRPr="00F22441">
        <w:t xml:space="preserve"> 2009).</w:t>
      </w:r>
    </w:p>
    <w:p w14:paraId="6171D158" w14:textId="30AD6F51" w:rsidR="004C632F" w:rsidRPr="00D65EA7" w:rsidRDefault="00D513F3" w:rsidP="00B540DC">
      <w:r>
        <w:t>The b</w:t>
      </w:r>
      <w:r w:rsidR="004C632F">
        <w:t>alloon train must also be made of nylon, usually</w:t>
      </w:r>
      <w:r w:rsidR="00DB5559">
        <w:t>,</w:t>
      </w:r>
      <w:r w:rsidR="004C632F">
        <w:t xml:space="preserve"> 1mm braided as this</w:t>
      </w:r>
      <w:r w:rsidR="00276E8D">
        <w:t xml:space="preserve"> provides enough strength but has a low enough breaking strain</w:t>
      </w:r>
      <w:r w:rsidR="00C5619B">
        <w:t xml:space="preserve"> as required by the CAA</w:t>
      </w:r>
      <w:r w:rsidR="00722335">
        <w:t xml:space="preserve"> </w:t>
      </w:r>
      <w:r w:rsidR="00722335" w:rsidRPr="00722335">
        <w:t>(Lomond, 2019).</w:t>
      </w:r>
      <w:r w:rsidR="00984DAB">
        <w:t xml:space="preserve"> </w:t>
      </w:r>
      <w:r w:rsidR="000F3BC7">
        <w:t>1mm braided nylon</w:t>
      </w:r>
      <w:r w:rsidR="00BB0C25">
        <w:t xml:space="preserve"> has a breaking strain of about 22.5KG/220N, however</w:t>
      </w:r>
      <w:r w:rsidR="00764C87">
        <w:t>,</w:t>
      </w:r>
      <w:r w:rsidR="00BB0C25">
        <w:t xml:space="preserve"> it is not made to </w:t>
      </w:r>
      <w:r w:rsidR="00743E59">
        <w:t>precise breaking strain</w:t>
      </w:r>
      <w:r w:rsidR="00994FE0">
        <w:t xml:space="preserve"> </w:t>
      </w:r>
      <w:r w:rsidR="00994FE0" w:rsidRPr="00994FE0">
        <w:t>(Randall, 2019)</w:t>
      </w:r>
      <w:r w:rsidR="00994FE0">
        <w:t>.</w:t>
      </w:r>
      <w:r w:rsidR="00994FE0" w:rsidRPr="00D65EA7">
        <w:t xml:space="preserve"> </w:t>
      </w:r>
    </w:p>
    <w:p w14:paraId="3BDE2FBF" w14:textId="5EBAE847" w:rsidR="007251D7" w:rsidRDefault="006F1474" w:rsidP="00DF531B">
      <w:pPr>
        <w:pStyle w:val="Heading2"/>
      </w:pPr>
      <w:bookmarkStart w:id="12" w:name="_Toc32527338"/>
      <w:r>
        <w:t>Power Supply</w:t>
      </w:r>
      <w:bookmarkEnd w:id="12"/>
    </w:p>
    <w:p w14:paraId="436DE0C2" w14:textId="19E6B64B" w:rsidR="00A63AA4" w:rsidRPr="00BD06A3" w:rsidRDefault="00A63AA4" w:rsidP="00A63AA4">
      <w:pPr>
        <w:rPr>
          <w:color w:val="FF0000"/>
        </w:rPr>
      </w:pPr>
      <w:r>
        <w:t xml:space="preserve">The </w:t>
      </w:r>
      <w:r w:rsidR="001949AC">
        <w:t xml:space="preserve">source of power </w:t>
      </w:r>
      <w:r>
        <w:t>for this purpose i</w:t>
      </w:r>
      <w:r w:rsidR="001949AC">
        <w:t>s to use disposable energiser lithium AA batteries as they are the most resilient to the cold</w:t>
      </w:r>
      <w:r w:rsidR="00A669FA">
        <w:t xml:space="preserve"> </w:t>
      </w:r>
      <w:r w:rsidR="00C04D74">
        <w:t>(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40</m:t>
            </m:r>
          </m:e>
          <m:sup>
            <m:r>
              <w:rPr>
                <w:rFonts w:ascii="Cambria Math" w:hAnsi="Cambria Math"/>
              </w:rPr>
              <m:t>o</m:t>
            </m:r>
          </m:sup>
        </m:sSup>
        <m:r>
          <w:rPr>
            <w:rFonts w:ascii="Cambria Math" w:hAnsi="Cambria Math"/>
          </w:rPr>
          <m:t>C</m:t>
        </m:r>
      </m:oMath>
      <w:r w:rsidR="00FD3856">
        <w:t xml:space="preserve"> to </w:t>
      </w:r>
      <m:oMath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r>
              <w:rPr>
                <w:rFonts w:ascii="Cambria Math" w:hAnsi="Cambria Math"/>
              </w:rPr>
              <m:t>o</m:t>
            </m:r>
          </m:sup>
        </m:sSup>
        <m:r>
          <w:rPr>
            <w:rFonts w:ascii="Cambria Math" w:hAnsi="Cambria Math"/>
          </w:rPr>
          <m:t>C</m:t>
        </m:r>
      </m:oMath>
      <w:r w:rsidR="00FD3856">
        <w:t>)</w:t>
      </w:r>
      <w:r w:rsidR="00224F44">
        <w:t xml:space="preserve"> (</w:t>
      </w:r>
      <w:r w:rsidR="00224F44" w:rsidRPr="001406A4">
        <w:t>Energizer</w:t>
      </w:r>
      <w:r w:rsidR="00224F44">
        <w:t>, n.d.</w:t>
      </w:r>
      <w:r w:rsidR="00224F44" w:rsidRPr="001406A4">
        <w:t>)</w:t>
      </w:r>
      <w:r w:rsidR="00224F44">
        <w:t xml:space="preserve"> </w:t>
      </w:r>
      <w:r w:rsidR="00A669FA">
        <w:t xml:space="preserve">and are </w:t>
      </w:r>
      <w:r w:rsidR="00BB1674">
        <w:t>energy</w:t>
      </w:r>
      <w:r w:rsidR="00D15A46">
        <w:t>-</w:t>
      </w:r>
      <w:r w:rsidR="00BB1674">
        <w:t>dense</w:t>
      </w:r>
      <w:r w:rsidR="00A669FA">
        <w:t>.</w:t>
      </w:r>
      <w:r w:rsidR="00BD06A3">
        <w:t xml:space="preserve"> </w:t>
      </w:r>
      <w:r w:rsidR="00511121">
        <w:t xml:space="preserve">6 x 1.5V AA lithium will provide a 9V power supply which is expected to last around </w:t>
      </w:r>
      <w:r w:rsidR="006C6EBC">
        <w:t>5 hours</w:t>
      </w:r>
      <w:r w:rsidR="003D79E8">
        <w:t xml:space="preserve"> when coupled with an appropriate switch</w:t>
      </w:r>
      <w:r w:rsidR="00764C87">
        <w:t>ed-</w:t>
      </w:r>
      <w:r w:rsidR="003D79E8">
        <w:t>mode</w:t>
      </w:r>
      <w:r w:rsidR="00764C87">
        <w:t xml:space="preserve"> voltage</w:t>
      </w:r>
      <w:r w:rsidR="003D79E8">
        <w:t xml:space="preserve"> regulator</w:t>
      </w:r>
      <w:r w:rsidR="006C6EBC">
        <w:t>. However, this wil</w:t>
      </w:r>
      <w:r w:rsidR="005275BE">
        <w:t>l</w:t>
      </w:r>
      <w:r w:rsidR="006C6EBC">
        <w:t xml:space="preserve"> depend on the total current draw from </w:t>
      </w:r>
      <w:r w:rsidR="006C6EBC">
        <w:lastRenderedPageBreak/>
        <w:t>the components</w:t>
      </w:r>
      <w:r w:rsidR="00726123">
        <w:t>, which</w:t>
      </w:r>
      <w:r w:rsidR="005275BE">
        <w:t xml:space="preserve"> can be</w:t>
      </w:r>
      <w:r w:rsidR="001C6808">
        <w:t xml:space="preserve"> evaluate</w:t>
      </w:r>
      <w:r w:rsidR="00E60AEB">
        <w:t>d</w:t>
      </w:r>
      <w:r w:rsidR="001C6808">
        <w:t xml:space="preserve"> after </w:t>
      </w:r>
      <w:r w:rsidR="00764C87">
        <w:t xml:space="preserve">the </w:t>
      </w:r>
      <w:r w:rsidR="001C6808">
        <w:t>construction of all circuitry</w:t>
      </w:r>
      <w:r w:rsidR="00A8657A">
        <w:t xml:space="preserve"> for a more accurate </w:t>
      </w:r>
      <w:r w:rsidR="007D23A4">
        <w:t xml:space="preserve">expected </w:t>
      </w:r>
      <w:r w:rsidR="005227D9">
        <w:t>working time</w:t>
      </w:r>
      <w:r w:rsidR="009A3C4D">
        <w:t xml:space="preserve"> (</w:t>
      </w:r>
      <w:proofErr w:type="spellStart"/>
      <w:r w:rsidR="009A3C4D">
        <w:t>Coxon</w:t>
      </w:r>
      <w:proofErr w:type="spellEnd"/>
      <w:r w:rsidR="009A3C4D">
        <w:t xml:space="preserve">, 2009). </w:t>
      </w:r>
      <w:r w:rsidR="004F6DA6" w:rsidRPr="004F6DA6">
        <w:t>Adding another 6 in parallel</w:t>
      </w:r>
      <w:r w:rsidR="002B5962">
        <w:t xml:space="preserve"> will double the working time to about 10 hours</w:t>
      </w:r>
      <w:r w:rsidR="00C84087">
        <w:t xml:space="preserve"> </w:t>
      </w:r>
      <w:r w:rsidR="00C84087" w:rsidRPr="00C84087">
        <w:t>(Akerman, 2015)</w:t>
      </w:r>
      <w:r w:rsidR="00C84087">
        <w:t>.</w:t>
      </w:r>
    </w:p>
    <w:p w14:paraId="474C1068" w14:textId="264B4C55" w:rsidR="001D530C" w:rsidRDefault="001D530C" w:rsidP="00DF531B">
      <w:pPr>
        <w:pStyle w:val="Heading2"/>
      </w:pPr>
      <w:bookmarkStart w:id="13" w:name="_Toc32527339"/>
      <w:r>
        <w:t>Sensors</w:t>
      </w:r>
      <w:bookmarkEnd w:id="13"/>
    </w:p>
    <w:p w14:paraId="31BC16FF" w14:textId="6209CA8F" w:rsidR="005A3931" w:rsidRDefault="00E54C95" w:rsidP="00E54C95">
      <w:r>
        <w:t>The objective of launching a high-altitude balloon was to collect data</w:t>
      </w:r>
      <w:r w:rsidR="0090031C">
        <w:t xml:space="preserve"> from several different sensors</w:t>
      </w:r>
      <w:r w:rsidR="00600D79">
        <w:t xml:space="preserve"> aboard the payload. The original </w:t>
      </w:r>
      <w:r w:rsidR="003E7676">
        <w:t>intention</w:t>
      </w:r>
      <w:r w:rsidR="00600D79">
        <w:t xml:space="preserve"> was to gather atmospheric pressure, altitude, and temperature. But since meeting with Heather </w:t>
      </w:r>
      <w:r w:rsidR="00F96349">
        <w:t xml:space="preserve">Lomond, </w:t>
      </w:r>
      <w:r w:rsidR="00600D79">
        <w:t xml:space="preserve">who showed </w:t>
      </w:r>
      <w:r w:rsidR="005C75E5">
        <w:t>off</w:t>
      </w:r>
      <w:r w:rsidR="00600D79">
        <w:t xml:space="preserve"> </w:t>
      </w:r>
      <w:r w:rsidR="00764C87">
        <w:t>the</w:t>
      </w:r>
      <w:r w:rsidR="00600D79">
        <w:t xml:space="preserve"> </w:t>
      </w:r>
      <w:r w:rsidR="00B16BDA">
        <w:t xml:space="preserve">graphical </w:t>
      </w:r>
      <w:r w:rsidR="00600D79">
        <w:t>results of her</w:t>
      </w:r>
      <w:r w:rsidR="00B16BDA">
        <w:t xml:space="preserve"> flights, several breakout boards </w:t>
      </w:r>
      <w:r w:rsidR="00CC139B">
        <w:t>were</w:t>
      </w:r>
      <w:r w:rsidR="00B16BDA">
        <w:t xml:space="preserve"> purchased with the intention of integrating them </w:t>
      </w:r>
      <w:r w:rsidR="001473EB">
        <w:t>into</w:t>
      </w:r>
      <w:r w:rsidR="00B16BDA">
        <w:t xml:space="preserve"> a larger PCB</w:t>
      </w:r>
      <w:r w:rsidR="00C26259">
        <w:t xml:space="preserve"> which is connected to the microcontroller.</w:t>
      </w:r>
      <w:r w:rsidR="00F9049C">
        <w:t xml:space="preserve"> This will include </w:t>
      </w:r>
      <w:r w:rsidR="001473EB">
        <w:t xml:space="preserve">a </w:t>
      </w:r>
      <w:r w:rsidR="00F9049C">
        <w:t xml:space="preserve">3-axis </w:t>
      </w:r>
      <w:r w:rsidR="001473EB">
        <w:t>accelerometer</w:t>
      </w:r>
      <w:r w:rsidR="00F9049C">
        <w:t>, 3-axis</w:t>
      </w:r>
      <w:r w:rsidR="001473EB">
        <w:t xml:space="preserve"> gyroscope, 3-axis </w:t>
      </w:r>
      <w:r w:rsidR="00F96349">
        <w:t>magnetometer</w:t>
      </w:r>
      <w:r w:rsidR="001473EB">
        <w:t xml:space="preserve">, ambient light sensor, </w:t>
      </w:r>
      <w:r w:rsidR="00E51B39">
        <w:t xml:space="preserve">UV </w:t>
      </w:r>
      <w:r w:rsidR="001473EB">
        <w:t xml:space="preserve">light sensor, </w:t>
      </w:r>
      <w:r w:rsidR="009C3A59">
        <w:t xml:space="preserve">altitude/pressure sensor, voltage sensor, internal temperature sensor, and </w:t>
      </w:r>
      <w:r w:rsidR="00CC139B">
        <w:t xml:space="preserve">external </w:t>
      </w:r>
      <w:r w:rsidR="009C3A59">
        <w:t>atmospheric temperature sensor.</w:t>
      </w:r>
      <w:r w:rsidR="001240E9">
        <w:t xml:space="preserve"> As of 24/01/20, </w:t>
      </w:r>
      <w:r w:rsidR="00EB4E76">
        <w:t>most of these sensors have been tested within Arduino code</w:t>
      </w:r>
      <w:r w:rsidR="002B0ADD">
        <w:t xml:space="preserve"> and suitable library</w:t>
      </w:r>
      <w:r w:rsidR="00EB4E76">
        <w:t xml:space="preserve"> and appear to provide </w:t>
      </w:r>
      <w:r w:rsidR="00472707">
        <w:t>valid reading</w:t>
      </w:r>
      <w:r w:rsidR="00C85A6C">
        <w:t>s</w:t>
      </w:r>
      <w:r w:rsidR="00472707">
        <w:t>.</w:t>
      </w:r>
      <w:r w:rsidR="002B0ADD">
        <w:t xml:space="preserve"> The library code </w:t>
      </w:r>
      <w:r w:rsidR="00960AC0">
        <w:t xml:space="preserve">of some of these sensors </w:t>
      </w:r>
      <w:r w:rsidR="002B0ADD">
        <w:t xml:space="preserve">has also been studied to </w:t>
      </w:r>
      <w:r w:rsidR="00960AC0">
        <w:t>understand how the internal registers are set to configure the different operating modes of the chips</w:t>
      </w:r>
      <w:r w:rsidR="001C3EA8">
        <w:t xml:space="preserve">. A detailed explanation </w:t>
      </w:r>
      <w:r w:rsidR="00942EAD">
        <w:t xml:space="preserve">of how these </w:t>
      </w:r>
      <w:r w:rsidR="0034744C">
        <w:t xml:space="preserve">library </w:t>
      </w:r>
      <w:r w:rsidR="00942EAD">
        <w:t>operation</w:t>
      </w:r>
      <w:r w:rsidR="00C664CB">
        <w:t>s</w:t>
      </w:r>
      <w:r w:rsidR="00942EAD">
        <w:t xml:space="preserve"> work will </w:t>
      </w:r>
      <w:r w:rsidR="00962317">
        <w:t>likely</w:t>
      </w:r>
      <w:r w:rsidR="005B7A86">
        <w:t xml:space="preserve"> be</w:t>
      </w:r>
      <w:r w:rsidR="00942EAD">
        <w:t xml:space="preserve"> included in the thesis.</w:t>
      </w:r>
    </w:p>
    <w:p w14:paraId="615BD850" w14:textId="74B4B3B7" w:rsidR="004D39BF" w:rsidRDefault="004D39BF" w:rsidP="004D39BF">
      <w:pPr>
        <w:pStyle w:val="Heading2"/>
      </w:pPr>
      <w:bookmarkStart w:id="14" w:name="_Ref31576467"/>
      <w:bookmarkStart w:id="15" w:name="_Ref31576510"/>
      <w:bookmarkStart w:id="16" w:name="_Ref31576524"/>
      <w:bookmarkStart w:id="17" w:name="_Toc32527340"/>
      <w:r>
        <w:t>Provisional</w:t>
      </w:r>
      <w:r w:rsidR="007033DA">
        <w:t xml:space="preserve"> Flight Prediction</w:t>
      </w:r>
      <w:bookmarkEnd w:id="14"/>
      <w:bookmarkEnd w:id="15"/>
      <w:bookmarkEnd w:id="16"/>
      <w:bookmarkEnd w:id="17"/>
    </w:p>
    <w:p w14:paraId="6CB90F30" w14:textId="123345AE" w:rsidR="00E67469" w:rsidRDefault="00EE4979" w:rsidP="00EE4A64">
      <w:r>
        <w:t>Calculations were made to test the prediction algorithms that will be used during the actual lau</w:t>
      </w:r>
      <w:r w:rsidR="00845366">
        <w:t>n</w:t>
      </w:r>
      <w:r>
        <w:t>c</w:t>
      </w:r>
      <w:r w:rsidR="00845366">
        <w:t>h. Note</w:t>
      </w:r>
      <w:r w:rsidR="000F5412">
        <w:t>:</w:t>
      </w:r>
      <w:r w:rsidR="00845366">
        <w:t xml:space="preserve"> the below flight landing prediction is only valid for if the launch were to happen on 30/01/20</w:t>
      </w:r>
      <w:r w:rsidR="009359F1">
        <w:t xml:space="preserve"> and </w:t>
      </w:r>
      <w:r w:rsidR="00E83F2F">
        <w:t>will be completely unusable for the real launch several months in the future.</w:t>
      </w:r>
    </w:p>
    <w:p w14:paraId="27A59DA6" w14:textId="6295704D" w:rsidR="000E665D" w:rsidRDefault="000E665D" w:rsidP="00EE4A64">
      <w:r>
        <w:fldChar w:fldCharType="begin"/>
      </w:r>
      <w:r>
        <w:instrText xml:space="preserve"> REF _Ref31289375 \h </w:instrText>
      </w:r>
      <w:r w:rsidR="00EE4A64">
        <w:instrText xml:space="preserve"> \* MERGEFORMAT </w:instrText>
      </w:r>
      <w:r>
        <w:fldChar w:fldCharType="separate"/>
      </w:r>
      <w:r w:rsidR="003B510F">
        <w:t xml:space="preserve">Figure </w:t>
      </w:r>
      <w:r w:rsidR="003B510F">
        <w:rPr>
          <w:noProof/>
        </w:rPr>
        <w:t>1</w:t>
      </w:r>
      <w:r w:rsidR="003B510F">
        <w:t xml:space="preserve">- Provisional Flight Predictions for 30.01.20 Using </w:t>
      </w:r>
      <w:proofErr w:type="spellStart"/>
      <w:r w:rsidR="003B510F">
        <w:t>predict.habhub.org</w:t>
      </w:r>
      <w:r>
        <w:fldChar w:fldCharType="end"/>
      </w:r>
      <w:r>
        <w:fldChar w:fldCharType="begin"/>
      </w:r>
      <w:r>
        <w:instrText xml:space="preserve"> REF _Ref31289379 \h </w:instrText>
      </w:r>
      <w:r w:rsidR="00EE4A64">
        <w:instrText xml:space="preserve"> \* MERGEFORMAT </w:instrText>
      </w:r>
      <w:r>
        <w:fldChar w:fldCharType="separate"/>
      </w:r>
      <w:r w:rsidR="003B510F">
        <w:t>Figure</w:t>
      </w:r>
      <w:proofErr w:type="spellEnd"/>
      <w:r w:rsidR="003B510F">
        <w:t xml:space="preserve"> </w:t>
      </w:r>
      <w:r w:rsidR="003B510F">
        <w:rPr>
          <w:noProof/>
        </w:rPr>
        <w:t>1</w:t>
      </w:r>
      <w:r>
        <w:fldChar w:fldCharType="end"/>
      </w:r>
      <w:r>
        <w:t xml:space="preserve"> shows </w:t>
      </w:r>
      <w:r w:rsidR="00C85A6C">
        <w:t xml:space="preserve">the hypothetical </w:t>
      </w:r>
      <w:r>
        <w:t>predict</w:t>
      </w:r>
      <w:r w:rsidR="00955983">
        <w:t>ed</w:t>
      </w:r>
      <w:r>
        <w:t xml:space="preserve"> flight path for a balloon launch from </w:t>
      </w:r>
      <w:proofErr w:type="spellStart"/>
      <w:r>
        <w:t>Priorslee</w:t>
      </w:r>
      <w:proofErr w:type="spellEnd"/>
      <w:r>
        <w:t>, Telford at 8</w:t>
      </w:r>
      <w:r w:rsidR="00144A51">
        <w:t xml:space="preserve"> </w:t>
      </w:r>
      <w:r>
        <w:t>am</w:t>
      </w:r>
      <w:r w:rsidR="00676162">
        <w:t xml:space="preserve"> on 30/01/20.</w:t>
      </w:r>
      <w:r w:rsidR="00D374FA">
        <w:t xml:space="preserve"> The burst altitude is</w:t>
      </w:r>
      <w:r w:rsidR="00845BB7">
        <w:t xml:space="preserve"> supplied</w:t>
      </w:r>
      <w:r w:rsidR="00D374FA">
        <w:t xml:space="preserve"> using </w:t>
      </w:r>
      <w:r w:rsidR="00FF231F">
        <w:t xml:space="preserve">a balloon burst calculator </w:t>
      </w:r>
      <w:r w:rsidR="00D374FA">
        <w:t>as 29,485m</w:t>
      </w:r>
      <w:r w:rsidR="00064407">
        <w:t>/96,735ft</w:t>
      </w:r>
      <w:r w:rsidR="00FF231F">
        <w:t>.</w:t>
      </w:r>
      <w:r w:rsidR="006F5B47">
        <w:t xml:space="preserve"> The </w:t>
      </w:r>
      <w:r w:rsidR="00281456">
        <w:t>ascent and descent rate</w:t>
      </w:r>
      <w:r w:rsidR="00144A51">
        <w:t>s</w:t>
      </w:r>
      <w:r w:rsidR="00281456">
        <w:t xml:space="preserve"> </w:t>
      </w:r>
      <w:r w:rsidR="00144A51">
        <w:t>are</w:t>
      </w:r>
      <w:r w:rsidR="00281456">
        <w:t xml:space="preserve"> left as the default ideal 5m/s</w:t>
      </w:r>
      <w:r w:rsidR="00651231">
        <w:t>.</w:t>
      </w:r>
      <w:r w:rsidR="002D1E4C">
        <w:t xml:space="preserve"> Notice how t</w:t>
      </w:r>
      <w:r w:rsidR="00EB1792">
        <w:t>he</w:t>
      </w:r>
      <w:r w:rsidR="002D1E4C">
        <w:t xml:space="preserve"> flight path is influenced by the jet stream.</w:t>
      </w:r>
    </w:p>
    <w:p w14:paraId="1235E2BD" w14:textId="1367D7BD" w:rsidR="0006330A" w:rsidRDefault="00E81D2B" w:rsidP="004D2403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2A2123D" wp14:editId="20135B65">
                <wp:simplePos x="0" y="0"/>
                <wp:positionH relativeFrom="column">
                  <wp:posOffset>2735594</wp:posOffset>
                </wp:positionH>
                <wp:positionV relativeFrom="paragraph">
                  <wp:posOffset>1244600</wp:posOffset>
                </wp:positionV>
                <wp:extent cx="1429247" cy="368773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9247" cy="3687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B4BF63" w14:textId="59AD9F24" w:rsidR="00E3355A" w:rsidRPr="00FF0053" w:rsidRDefault="00E3355A" w:rsidP="00FF0053">
                            <w:pPr>
                              <w:jc w:val="center"/>
                            </w:pPr>
                            <w:r>
                              <w:t>Lan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A2123D" id="_x0000_t202" coordsize="21600,21600" o:spt="202" path="m,l,21600r21600,l21600,xe">
                <v:stroke joinstyle="miter"/>
                <v:path gradientshapeok="t" o:connecttype="rect"/>
              </v:shapetype>
              <v:shape id="Text Box 235" o:spid="_x0000_s1026" type="#_x0000_t202" style="position:absolute;left:0;text-align:left;margin-left:215.4pt;margin-top:98pt;width:112.55pt;height:29.0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" filled="f" stroked="f" strokeweight=".5pt">
                <v:textbox>
                  <w:txbxContent>
                    <w:p w14:paraId="77B4BF63" w14:textId="59AD9F24" w:rsidR="00E3355A" w:rsidRPr="00FF0053" w:rsidRDefault="00E3355A" w:rsidP="00FF0053">
                      <w:pPr>
                        <w:jc w:val="center"/>
                      </w:pPr>
                      <w:r>
                        <w:t>Land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D58FF35" wp14:editId="58CEB8F6">
                <wp:simplePos x="0" y="0"/>
                <wp:positionH relativeFrom="column">
                  <wp:posOffset>463535</wp:posOffset>
                </wp:positionH>
                <wp:positionV relativeFrom="paragraph">
                  <wp:posOffset>389721</wp:posOffset>
                </wp:positionV>
                <wp:extent cx="1429247" cy="368773"/>
                <wp:effectExtent l="0" t="0" r="0" b="0"/>
                <wp:wrapNone/>
                <wp:docPr id="234" name="Text Box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9247" cy="3687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3DD4AB" w14:textId="2FB0B3A4" w:rsidR="00E3355A" w:rsidRPr="00FF0053" w:rsidRDefault="00E3355A" w:rsidP="00FF0053">
                            <w:pPr>
                              <w:jc w:val="center"/>
                            </w:pPr>
                            <w:r w:rsidRPr="00FF0053">
                              <w:t>Lau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58FF35" id="Text Box 234" o:spid="_x0000_s1027" type="#_x0000_t202" style="position:absolute;left:0;text-align:left;margin-left:36.5pt;margin-top:30.7pt;width:112.55pt;height:29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" filled="f" stroked="f" strokeweight=".5pt">
                <v:textbox>
                  <w:txbxContent>
                    <w:p w14:paraId="633DD4AB" w14:textId="2FB0B3A4" w:rsidR="00E3355A" w:rsidRPr="00FF0053" w:rsidRDefault="00E3355A" w:rsidP="00FF0053">
                      <w:pPr>
                        <w:jc w:val="center"/>
                      </w:pPr>
                      <w:r w:rsidRPr="00FF0053">
                        <w:t>Laun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BF2C1E7" wp14:editId="37095C53">
                <wp:simplePos x="0" y="0"/>
                <wp:positionH relativeFrom="column">
                  <wp:posOffset>2248535</wp:posOffset>
                </wp:positionH>
                <wp:positionV relativeFrom="paragraph">
                  <wp:posOffset>1080336</wp:posOffset>
                </wp:positionV>
                <wp:extent cx="1429247" cy="368773"/>
                <wp:effectExtent l="0" t="0" r="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9247" cy="3687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9A7A47" w14:textId="2CE498E3" w:rsidR="00E3355A" w:rsidRPr="00FF0053" w:rsidRDefault="00E3355A" w:rsidP="00FF0053">
                            <w:pPr>
                              <w:jc w:val="center"/>
                            </w:pPr>
                            <w:r>
                              <w:t>Bur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F2C1E7" id="Text Box 236" o:spid="_x0000_s1028" type="#_x0000_t202" style="position:absolute;left:0;text-align:left;margin-left:177.05pt;margin-top:85.05pt;width:112.55pt;height:29.05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" filled="f" stroked="f" strokeweight=".5pt">
                <v:textbox>
                  <w:txbxContent>
                    <w:p w14:paraId="629A7A47" w14:textId="2CE498E3" w:rsidR="00E3355A" w:rsidRPr="00FF0053" w:rsidRDefault="00E3355A" w:rsidP="00FF0053">
                      <w:pPr>
                        <w:jc w:val="center"/>
                      </w:pPr>
                      <w:r>
                        <w:t>Burst</w:t>
                      </w:r>
                    </w:p>
                  </w:txbxContent>
                </v:textbox>
              </v:shape>
            </w:pict>
          </mc:Fallback>
        </mc:AlternateContent>
      </w:r>
      <w:r w:rsidR="00A40F5F">
        <w:rPr>
          <w:noProof/>
        </w:rPr>
        <w:drawing>
          <wp:inline distT="0" distB="0" distL="0" distR="0" wp14:anchorId="224A8EF0" wp14:editId="15578AA9">
            <wp:extent cx="4804564" cy="2202988"/>
            <wp:effectExtent l="0" t="0" r="0" b="698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50"/>
                    <a:stretch/>
                  </pic:blipFill>
                  <pic:spPr bwMode="auto">
                    <a:xfrm>
                      <a:off x="0" y="0"/>
                      <a:ext cx="4823546" cy="2211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3A9D7" w14:textId="54D8A149" w:rsidR="00A40F5F" w:rsidRDefault="0006330A" w:rsidP="0006330A">
      <w:pPr>
        <w:pStyle w:val="Caption"/>
        <w:jc w:val="center"/>
      </w:pPr>
      <w:bookmarkStart w:id="18" w:name="_Ref31289379"/>
      <w:bookmarkStart w:id="19" w:name="_Ref31289375"/>
      <w:r>
        <w:t xml:space="preserve">Figure </w:t>
      </w:r>
      <w:fldSimple w:instr=" SEQ Figure \* ARABIC ">
        <w:r w:rsidR="003B510F">
          <w:rPr>
            <w:noProof/>
          </w:rPr>
          <w:t>1</w:t>
        </w:r>
      </w:fldSimple>
      <w:bookmarkEnd w:id="18"/>
      <w:r>
        <w:t>- Provisional Flight Predictions for 30.01.20 Using predict.habhub.org</w:t>
      </w:r>
      <w:bookmarkEnd w:id="19"/>
      <w:r w:rsidR="00002451">
        <w:t xml:space="preserve"> (Geraci, 2020)</w:t>
      </w:r>
    </w:p>
    <w:p w14:paraId="0845B85A" w14:textId="62FB9698" w:rsidR="005058CA" w:rsidRDefault="005058CA" w:rsidP="005058CA">
      <w:r>
        <w:lastRenderedPageBreak/>
        <w:t xml:space="preserve">If this was treated as </w:t>
      </w:r>
      <w:r w:rsidR="00E04868">
        <w:t xml:space="preserve">a </w:t>
      </w:r>
      <w:r>
        <w:t xml:space="preserve">real launch prediction, </w:t>
      </w:r>
      <w:r w:rsidR="0055182B">
        <w:t xml:space="preserve">the </w:t>
      </w:r>
      <w:r>
        <w:t>launch would be postponed until the landing location prediction was</w:t>
      </w:r>
      <w:r w:rsidR="00247FBA">
        <w:t xml:space="preserve"> further away from the </w:t>
      </w:r>
      <w:r w:rsidR="005B6EBD">
        <w:t>North Sea</w:t>
      </w:r>
      <w:r w:rsidR="00247FBA">
        <w:t>.</w:t>
      </w:r>
    </w:p>
    <w:p w14:paraId="48DA54AA" w14:textId="4A2ADB3D" w:rsidR="00460840" w:rsidRDefault="00460840" w:rsidP="00460840">
      <w:pPr>
        <w:pStyle w:val="Heading2"/>
      </w:pPr>
      <w:bookmarkStart w:id="20" w:name="_Toc32527341"/>
      <w:r>
        <w:t>Provisional Balloon Calculation</w:t>
      </w:r>
      <w:bookmarkEnd w:id="20"/>
    </w:p>
    <w:p w14:paraId="728DF71D" w14:textId="604060C2" w:rsidR="00AD0F93" w:rsidRDefault="00E87308" w:rsidP="00AD0F93">
      <w:pPr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REF _Ref31568075 \h </w:instrText>
      </w:r>
      <w:r>
        <w:rPr>
          <w:noProof/>
        </w:rPr>
      </w:r>
      <w:r>
        <w:rPr>
          <w:noProof/>
        </w:rPr>
        <w:fldChar w:fldCharType="separate"/>
      </w:r>
      <w:r w:rsidR="003B510F">
        <w:t xml:space="preserve">Figure </w:t>
      </w:r>
      <w:r w:rsidR="003B510F">
        <w:rPr>
          <w:noProof/>
        </w:rPr>
        <w:t>2</w:t>
      </w:r>
      <w:r>
        <w:rPr>
          <w:noProof/>
        </w:rPr>
        <w:fldChar w:fldCharType="end"/>
      </w:r>
      <w:r>
        <w:rPr>
          <w:noProof/>
        </w:rPr>
        <w:t xml:space="preserve"> shows the resulting key information if a payload mass of 900g</w:t>
      </w:r>
      <w:r w:rsidR="00EF6390">
        <w:rPr>
          <w:noProof/>
        </w:rPr>
        <w:t xml:space="preserve"> (including the </w:t>
      </w:r>
      <w:r w:rsidR="00144A51">
        <w:rPr>
          <w:noProof/>
        </w:rPr>
        <w:t xml:space="preserve">braided </w:t>
      </w:r>
      <w:r w:rsidR="00EF6390">
        <w:rPr>
          <w:noProof/>
        </w:rPr>
        <w:t xml:space="preserve">nylon cord and parachute) </w:t>
      </w:r>
      <w:r>
        <w:rPr>
          <w:noProof/>
        </w:rPr>
        <w:t>was launched with a Hwo</w:t>
      </w:r>
      <w:r w:rsidR="005441BD">
        <w:rPr>
          <w:noProof/>
        </w:rPr>
        <w:t>y</w:t>
      </w:r>
      <w:r>
        <w:rPr>
          <w:noProof/>
        </w:rPr>
        <w:t>ee 600g balloon with a nominal rec</w:t>
      </w:r>
      <w:r w:rsidR="00DD5E87">
        <w:rPr>
          <w:noProof/>
        </w:rPr>
        <w:t>om</w:t>
      </w:r>
      <w:r>
        <w:rPr>
          <w:noProof/>
        </w:rPr>
        <w:t>mended ascent rate of 5m/s</w:t>
      </w:r>
      <w:r w:rsidR="003C0D6F">
        <w:rPr>
          <w:noProof/>
        </w:rPr>
        <w:t>.</w:t>
      </w:r>
    </w:p>
    <w:p w14:paraId="50039889" w14:textId="1CBF50DD" w:rsidR="00460840" w:rsidRDefault="00460840" w:rsidP="00460840">
      <w:pPr>
        <w:keepNext/>
      </w:pPr>
      <w:r>
        <w:rPr>
          <w:noProof/>
        </w:rPr>
        <w:drawing>
          <wp:inline distT="0" distB="0" distL="0" distR="0" wp14:anchorId="3A91B126" wp14:editId="01FB7821">
            <wp:extent cx="5728941" cy="2462850"/>
            <wp:effectExtent l="0" t="0" r="5715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189"/>
                    <a:stretch/>
                  </pic:blipFill>
                  <pic:spPr bwMode="auto">
                    <a:xfrm>
                      <a:off x="0" y="0"/>
                      <a:ext cx="5729605" cy="246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9929E" w14:textId="78C03E07" w:rsidR="00460840" w:rsidRDefault="00460840" w:rsidP="00460840">
      <w:pPr>
        <w:pStyle w:val="Caption"/>
        <w:jc w:val="center"/>
      </w:pPr>
      <w:bookmarkStart w:id="21" w:name="_Ref31568075"/>
      <w:r>
        <w:t xml:space="preserve">Figure </w:t>
      </w:r>
      <w:fldSimple w:instr=" SEQ Figure \* ARABIC ">
        <w:r w:rsidR="003B510F">
          <w:rPr>
            <w:noProof/>
          </w:rPr>
          <w:t>2</w:t>
        </w:r>
      </w:fldSimple>
      <w:bookmarkEnd w:id="21"/>
      <w:r>
        <w:t xml:space="preserve"> - Balloon Burst Calculation</w:t>
      </w:r>
      <w:r w:rsidR="00EF0137">
        <w:t xml:space="preserve"> Using </w:t>
      </w:r>
      <w:r w:rsidR="00EF0137" w:rsidRPr="00EF0137">
        <w:t>habhub.org/calc/</w:t>
      </w:r>
      <w:r w:rsidR="00D800B8">
        <w:t xml:space="preserve"> (Geraci, 20</w:t>
      </w:r>
      <w:r w:rsidR="00EE4CFC">
        <w:t>20)</w:t>
      </w:r>
    </w:p>
    <w:p w14:paraId="069E3880" w14:textId="66AC6C08" w:rsidR="009427AD" w:rsidRDefault="009427AD" w:rsidP="009427AD">
      <w:r>
        <w:t>This</w:t>
      </w:r>
      <w:r w:rsidR="00795E6C">
        <w:t xml:space="preserve"> gives the estimated burst altitude of 29,485m</w:t>
      </w:r>
      <w:r w:rsidR="004C52D0">
        <w:t>/96735ft</w:t>
      </w:r>
      <w:r w:rsidR="00AD5FCC">
        <w:t xml:space="preserve"> which is then passed in as the burst altitude in </w:t>
      </w:r>
      <w:r w:rsidR="00AD5FCC">
        <w:fldChar w:fldCharType="begin"/>
      </w:r>
      <w:r w:rsidR="00AD5FCC">
        <w:instrText xml:space="preserve"> REF _Ref31289379 \h </w:instrText>
      </w:r>
      <w:r w:rsidR="00AD5FCC">
        <w:fldChar w:fldCharType="separate"/>
      </w:r>
      <w:r w:rsidR="003B510F">
        <w:t xml:space="preserve">Figure </w:t>
      </w:r>
      <w:r w:rsidR="003B510F">
        <w:rPr>
          <w:noProof/>
        </w:rPr>
        <w:t>1</w:t>
      </w:r>
      <w:r w:rsidR="00AD5FCC">
        <w:fldChar w:fldCharType="end"/>
      </w:r>
      <w:r w:rsidR="00AD5FCC">
        <w:t>.</w:t>
      </w:r>
      <w:r w:rsidR="008D5F56">
        <w:t xml:space="preserve"> It also shows the neck lift, which is</w:t>
      </w:r>
      <w:r w:rsidR="00903131">
        <w:t xml:space="preserve"> how much </w:t>
      </w:r>
      <w:r w:rsidR="00520AA1">
        <w:t>lift the balloon has when fille</w:t>
      </w:r>
      <w:r w:rsidR="00633C24">
        <w:t>d with 2.45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4B62BC">
        <w:t xml:space="preserve"> of helium</w:t>
      </w:r>
      <w:r w:rsidR="005A4DB5">
        <w:t xml:space="preserve"> </w:t>
      </w:r>
      <w:r w:rsidR="00E03EAD" w:rsidRPr="00E03EAD">
        <w:t xml:space="preserve">(Akerman, 2015). </w:t>
      </w:r>
      <w:r w:rsidR="00475F4B">
        <w:t>The majority of balloons require less than 3.6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475F4B">
        <w:t xml:space="preserve"> of helium which comes as a BOC type ‘T’ costing approximately £100</w:t>
      </w:r>
      <w:r w:rsidR="000177F3">
        <w:t xml:space="preserve"> </w:t>
      </w:r>
      <w:r w:rsidR="003B0694" w:rsidRPr="00E03EAD">
        <w:t>(Akerman, 2015)</w:t>
      </w:r>
      <w:r w:rsidR="003B0694">
        <w:t xml:space="preserve">. </w:t>
      </w:r>
      <w:r w:rsidR="003608DC">
        <w:t>T</w:t>
      </w:r>
      <w:r w:rsidR="001B1C90">
        <w:t>he amount of helium required should</w:t>
      </w:r>
      <w:r w:rsidR="000772AA">
        <w:t xml:space="preserve"> not</w:t>
      </w:r>
      <w:r w:rsidR="001B1C90">
        <w:t xml:space="preserve"> </w:t>
      </w:r>
      <w:r w:rsidR="00795568">
        <w:t xml:space="preserve">typically </w:t>
      </w:r>
      <w:r w:rsidR="001B1C90">
        <w:t>go beyond 3.6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1B1C90">
        <w:t xml:space="preserve"> as this will requite a much larger cylinder</w:t>
      </w:r>
      <w:r w:rsidR="00B630E2">
        <w:t xml:space="preserve">, with a </w:t>
      </w:r>
      <w:r w:rsidR="0087705B">
        <w:t>more</w:t>
      </w:r>
      <w:r w:rsidR="00B630E2">
        <w:t xml:space="preserve"> expensive price.</w:t>
      </w:r>
    </w:p>
    <w:p w14:paraId="7A2A01F4" w14:textId="5EEC4AB4" w:rsidR="009D2B9F" w:rsidRDefault="009D2B9F" w:rsidP="009D2B9F">
      <w:pPr>
        <w:pStyle w:val="Heading2"/>
      </w:pPr>
      <w:bookmarkStart w:id="22" w:name="_Toc32527342"/>
      <w:r>
        <w:t>Provisional Time</w:t>
      </w:r>
      <w:r w:rsidR="00DD5E87">
        <w:t>-</w:t>
      </w:r>
      <w:r>
        <w:t>lapse Calculation</w:t>
      </w:r>
      <w:bookmarkEnd w:id="22"/>
    </w:p>
    <w:p w14:paraId="6C830798" w14:textId="01FFDD1A" w:rsidR="002E2573" w:rsidRPr="00B55BF9" w:rsidRDefault="009D2B9F" w:rsidP="002E2573">
      <w:r>
        <w:t>A</w:t>
      </w:r>
      <w:r w:rsidR="00966E58">
        <w:t>n</w:t>
      </w:r>
      <w:r>
        <w:t xml:space="preserve"> action camera aboard the payload will be used to capture a 1-2s interval time</w:t>
      </w:r>
      <w:r w:rsidR="00DD5E87">
        <w:t>-</w:t>
      </w:r>
      <w:r>
        <w:t>lapse of the balloon</w:t>
      </w:r>
      <w:r w:rsidR="00966E58">
        <w:t>’</w:t>
      </w:r>
      <w:r>
        <w:t>s ascent</w:t>
      </w:r>
      <w:r w:rsidR="00400427">
        <w:t xml:space="preserve"> and descent</w:t>
      </w:r>
      <w:r>
        <w:t xml:space="preserve">. </w:t>
      </w:r>
      <w:r w:rsidR="00FE627F">
        <w:t>Time</w:t>
      </w:r>
      <w:r w:rsidR="00DD5E87">
        <w:t>-</w:t>
      </w:r>
      <w:r w:rsidR="00FE627F">
        <w:t>lapse is preferred over</w:t>
      </w:r>
      <w:r w:rsidR="00EA7EF7">
        <w:t xml:space="preserve"> a continuous </w:t>
      </w:r>
      <w:r w:rsidR="00FE627F">
        <w:t xml:space="preserve">4k video </w:t>
      </w:r>
      <w:r w:rsidR="0082780C">
        <w:t>as</w:t>
      </w:r>
      <w:r w:rsidR="00FE627F">
        <w:t xml:space="preserve"> the camera will not consume as much power and will</w:t>
      </w:r>
      <w:r w:rsidR="001E52E9">
        <w:t xml:space="preserve"> speed up the balloon</w:t>
      </w:r>
      <w:r w:rsidR="008808FD">
        <w:t>’</w:t>
      </w:r>
      <w:r w:rsidR="001E52E9">
        <w:t xml:space="preserve">s slow </w:t>
      </w:r>
      <w:r w:rsidR="00CF2E1F">
        <w:t>ascent</w:t>
      </w:r>
      <w:r w:rsidR="002225E7">
        <w:t xml:space="preserve"> and descent</w:t>
      </w:r>
      <w:r w:rsidR="001E52E9">
        <w:t>.</w:t>
      </w:r>
      <w:r w:rsidR="003006FC">
        <w:t xml:space="preserve"> </w:t>
      </w:r>
      <w:r w:rsidR="003006FC">
        <w:fldChar w:fldCharType="begin"/>
      </w:r>
      <w:r w:rsidR="003006FC">
        <w:instrText xml:space="preserve"> REF _Ref31730728 \h </w:instrText>
      </w:r>
      <w:r w:rsidR="003006FC">
        <w:fldChar w:fldCharType="separate"/>
      </w:r>
      <w:r w:rsidR="003B510F">
        <w:t xml:space="preserve">Figure </w:t>
      </w:r>
      <w:r w:rsidR="003B510F">
        <w:rPr>
          <w:noProof/>
        </w:rPr>
        <w:t>3</w:t>
      </w:r>
      <w:r w:rsidR="003006FC">
        <w:fldChar w:fldCharType="end"/>
      </w:r>
      <w:r w:rsidR="003006FC">
        <w:t xml:space="preserve"> </w:t>
      </w:r>
      <w:r w:rsidR="002E2573">
        <w:t>shows the storage required if an 8MB image is captured every 2s, with an output of 24FPS</w:t>
      </w:r>
      <w:r w:rsidR="00404EFC">
        <w:t>.</w:t>
      </w:r>
      <w:r w:rsidR="002E2573">
        <w:t xml:space="preserve"> </w:t>
      </w:r>
      <w:r w:rsidR="00404EFC">
        <w:t>T</w:t>
      </w:r>
      <w:r w:rsidR="002E2573">
        <w:t xml:space="preserve">he clip length </w:t>
      </w:r>
      <w:r w:rsidR="00EE2538">
        <w:t xml:space="preserve">will </w:t>
      </w:r>
      <w:r w:rsidR="00FE0C5D">
        <w:t xml:space="preserve">be </w:t>
      </w:r>
      <w:r w:rsidR="002E2573">
        <w:t>3 minutes, with 33.75GB of 64GB used. The number of photos should be 4,320.</w:t>
      </w:r>
      <w:r w:rsidR="00E87245">
        <w:t xml:space="preserve"> 64GB is the maximum micro SD card size the action camera will accept.</w:t>
      </w:r>
    </w:p>
    <w:p w14:paraId="7F25A271" w14:textId="79C74DB3" w:rsidR="009D2B9F" w:rsidRPr="009D2B9F" w:rsidRDefault="009D2B9F" w:rsidP="009D2B9F"/>
    <w:p w14:paraId="592902FF" w14:textId="77777777" w:rsidR="00B55BF9" w:rsidRDefault="009D2B9F" w:rsidP="00D9335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839949" wp14:editId="5731AC07">
            <wp:extent cx="5052985" cy="3027536"/>
            <wp:effectExtent l="0" t="0" r="0" b="190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950" cy="3029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1EF97" w14:textId="51F6B3A5" w:rsidR="009D2B9F" w:rsidRDefault="00B55BF9" w:rsidP="00B55BF9">
      <w:pPr>
        <w:pStyle w:val="Caption"/>
        <w:jc w:val="center"/>
      </w:pPr>
      <w:bookmarkStart w:id="23" w:name="_Ref31730728"/>
      <w:r>
        <w:t xml:space="preserve">Figure </w:t>
      </w:r>
      <w:fldSimple w:instr=" SEQ Figure \* ARABIC ">
        <w:r w:rsidR="003B510F">
          <w:rPr>
            <w:noProof/>
          </w:rPr>
          <w:t>3</w:t>
        </w:r>
      </w:fldSimple>
      <w:bookmarkEnd w:id="23"/>
      <w:r>
        <w:t xml:space="preserve"> - Time Lapse Showing Results of Time Lapse</w:t>
      </w:r>
      <w:r w:rsidR="00385A59">
        <w:t xml:space="preserve"> Using </w:t>
      </w:r>
      <w:r w:rsidR="00385A59" w:rsidRPr="00385A59">
        <w:t>photopills.com/calculators/</w:t>
      </w:r>
      <w:proofErr w:type="spellStart"/>
      <w:r w:rsidR="00385A59" w:rsidRPr="00385A59">
        <w:t>timelapse</w:t>
      </w:r>
      <w:proofErr w:type="spellEnd"/>
      <w:r>
        <w:t xml:space="preserve"> (Geraci, 2020)</w:t>
      </w:r>
    </w:p>
    <w:p w14:paraId="7887B5B9" w14:textId="51213766" w:rsidR="009D565E" w:rsidRPr="004E51BC" w:rsidRDefault="007808B2" w:rsidP="009D565E">
      <w:pPr>
        <w:rPr>
          <w:i/>
          <w:iCs/>
        </w:rPr>
      </w:pPr>
      <w:r w:rsidRPr="004E51BC">
        <w:rPr>
          <w:i/>
          <w:iCs/>
        </w:rPr>
        <w:t xml:space="preserve">Manually calculating the </w:t>
      </w:r>
      <w:r w:rsidR="004E51BC" w:rsidRPr="004E51BC">
        <w:rPr>
          <w:i/>
          <w:iCs/>
        </w:rPr>
        <w:t>time</w:t>
      </w:r>
      <w:r w:rsidR="00DB5559">
        <w:rPr>
          <w:i/>
          <w:iCs/>
        </w:rPr>
        <w:t>-</w:t>
      </w:r>
      <w:r w:rsidR="004E51BC" w:rsidRPr="004E51BC">
        <w:rPr>
          <w:i/>
          <w:iCs/>
        </w:rPr>
        <w:t>lapse:</w:t>
      </w:r>
    </w:p>
    <w:p w14:paraId="390B4CF7" w14:textId="5483CC9D" w:rsidR="009D565E" w:rsidRPr="00A26C35" w:rsidRDefault="009D565E" w:rsidP="009D565E">
      <m:oMathPara>
        <m:oMath>
          <m:r>
            <w:rPr>
              <w:rFonts w:ascii="Cambria Math" w:hAnsi="Cambria Math"/>
            </w:rPr>
            <m:t>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</m:den>
          </m:f>
        </m:oMath>
      </m:oMathPara>
    </w:p>
    <w:p w14:paraId="245F8E67" w14:textId="18E4DA54" w:rsidR="00A26C35" w:rsidRDefault="00A32BF1" w:rsidP="009D565E">
      <w:r>
        <w:t xml:space="preserve">Where </w:t>
      </w:r>
      <w:proofErr w:type="spellStart"/>
      <w:r w:rsidR="00555F67">
        <w:t>i</w:t>
      </w:r>
      <w:proofErr w:type="spellEnd"/>
      <w:r w:rsidR="00555F67">
        <w:t xml:space="preserve"> = interval, </w:t>
      </w:r>
      <w:r>
        <w:t xml:space="preserve">t = </w:t>
      </w:r>
      <w:r w:rsidR="00555F67">
        <w:t>e</w:t>
      </w:r>
      <w:r>
        <w:t xml:space="preserve">vent duration </w:t>
      </w:r>
      <w:r w:rsidR="009E0C30">
        <w:t>(</w:t>
      </w:r>
      <w:r>
        <w:t>in seconds</w:t>
      </w:r>
      <w:r w:rsidR="009E0C30">
        <w:t>)</w:t>
      </w:r>
      <w:r>
        <w:t xml:space="preserve">, </w:t>
      </w:r>
      <w:r w:rsidR="009C39F8">
        <w:t>F</w:t>
      </w:r>
      <w:r>
        <w:t xml:space="preserve"> = </w:t>
      </w:r>
      <w:r w:rsidR="009E0C30">
        <w:t>30</w:t>
      </w:r>
      <w:r>
        <w:t xml:space="preserve">, L = </w:t>
      </w:r>
      <w:r w:rsidR="00164155">
        <w:t>playback length</w:t>
      </w:r>
      <w:r w:rsidR="009E0C30">
        <w:t xml:space="preserve"> (in seconds)</w:t>
      </w:r>
    </w:p>
    <w:p w14:paraId="3F19628D" w14:textId="1A021A69" w:rsidR="009B1EBF" w:rsidRPr="00A6175A" w:rsidRDefault="00831A9F" w:rsidP="009D565E">
      <m:oMathPara>
        <m:oMath>
          <m:r>
            <w:rPr>
              <w:rFonts w:ascii="Cambria Math" w:hAnsi="Cambria Math"/>
            </w:rPr>
            <m:t>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FL</m:t>
              </m:r>
            </m:den>
          </m:f>
        </m:oMath>
      </m:oMathPara>
    </w:p>
    <w:p w14:paraId="5DBBE91D" w14:textId="467A49C8" w:rsidR="00A6175A" w:rsidRPr="00A6175A" w:rsidRDefault="00A6175A" w:rsidP="009D565E">
      <m:oMathPara>
        <m:oMath>
          <m:r>
            <w:rPr>
              <w:rFonts w:ascii="Cambria Math" w:hAnsi="Cambria Math"/>
            </w:rPr>
            <m:t>iFL=t</m:t>
          </m:r>
        </m:oMath>
      </m:oMathPara>
    </w:p>
    <w:p w14:paraId="5C6D589E" w14:textId="570FE612" w:rsidR="00A6175A" w:rsidRPr="00DF067D" w:rsidRDefault="00A6175A" w:rsidP="009D565E">
      <m:oMathPara>
        <m:oMath>
          <m:r>
            <w:rPr>
              <w:rFonts w:ascii="Cambria Math" w:hAnsi="Cambria Math"/>
            </w:rPr>
            <m:t>t=1×30×(5×60)</m:t>
          </m:r>
        </m:oMath>
      </m:oMathPara>
    </w:p>
    <w:p w14:paraId="17FA373A" w14:textId="0ABBEE0B" w:rsidR="00DF067D" w:rsidRPr="00DF067D" w:rsidRDefault="00DF067D" w:rsidP="009D565E">
      <m:oMathPara>
        <m:oMath>
          <m:r>
            <w:rPr>
              <w:rFonts w:ascii="Cambria Math" w:hAnsi="Cambria Math"/>
            </w:rPr>
            <m:t xml:space="preserve">t=2.5 </m:t>
          </m:r>
          <m:r>
            <w:rPr>
              <w:rFonts w:ascii="Cambria Math" w:hAnsi="Cambria Math"/>
            </w:rPr>
            <m:t>hours</m:t>
          </m:r>
        </m:oMath>
      </m:oMathPara>
    </w:p>
    <w:p w14:paraId="66A7C79A" w14:textId="625F34A8" w:rsidR="00DF067D" w:rsidRDefault="00DF067D" w:rsidP="009D565E">
      <w:r>
        <w:t xml:space="preserve">This means </w:t>
      </w:r>
      <w:r w:rsidR="001E1C12">
        <w:t>to achieve a</w:t>
      </w:r>
      <w:r>
        <w:t xml:space="preserve"> time</w:t>
      </w:r>
      <w:r w:rsidR="00DB5559">
        <w:t>-</w:t>
      </w:r>
      <w:r>
        <w:t>lapse</w:t>
      </w:r>
      <w:r w:rsidR="009E0C30">
        <w:t xml:space="preserve"> o</w:t>
      </w:r>
      <w:r w:rsidR="001E1C12">
        <w:t xml:space="preserve">f </w:t>
      </w:r>
      <w:r w:rsidR="009E0C30">
        <w:t>5 minutes long at</w:t>
      </w:r>
      <w:r w:rsidR="00195C23">
        <w:t xml:space="preserve"> 30 FPS</w:t>
      </w:r>
      <w:r w:rsidR="00B340A9">
        <w:t xml:space="preserve">, </w:t>
      </w:r>
      <w:r w:rsidR="00860F71">
        <w:t>a</w:t>
      </w:r>
      <w:r w:rsidR="00B340A9">
        <w:t>n</w:t>
      </w:r>
      <w:r w:rsidR="00860F71">
        <w:t xml:space="preserve"> interval of 1s would be required over the course of 2.5 hours.</w:t>
      </w:r>
    </w:p>
    <w:p w14:paraId="7DB78AAC" w14:textId="77777777" w:rsidR="00756EE5" w:rsidRPr="00A6175A" w:rsidRDefault="00756EE5" w:rsidP="00756EE5"/>
    <w:p w14:paraId="1B9F8662" w14:textId="77777777" w:rsidR="00756EE5" w:rsidRPr="00A6175A" w:rsidRDefault="00756EE5" w:rsidP="0070027D"/>
    <w:p w14:paraId="1486F053" w14:textId="77777777" w:rsidR="0070027D" w:rsidRPr="00A6175A" w:rsidRDefault="0070027D" w:rsidP="009D565E"/>
    <w:p w14:paraId="5173F581" w14:textId="21D364BF" w:rsidR="002F1AD3" w:rsidRDefault="005A3931" w:rsidP="00E54C95">
      <w:pPr>
        <w:pStyle w:val="Heading2"/>
      </w:pPr>
      <w:bookmarkStart w:id="24" w:name="_Toc32527343"/>
      <w:r>
        <w:lastRenderedPageBreak/>
        <w:t>Configuration</w:t>
      </w:r>
      <w:bookmarkEnd w:id="24"/>
    </w:p>
    <w:p w14:paraId="75275A0E" w14:textId="77777777" w:rsidR="009D6DED" w:rsidRDefault="002F1AD3" w:rsidP="009D6DED">
      <w:pPr>
        <w:keepNext/>
      </w:pPr>
      <w:r>
        <w:rPr>
          <w:noProof/>
        </w:rPr>
        <mc:AlternateContent>
          <mc:Choice Requires="wpc">
            <w:drawing>
              <wp:inline distT="0" distB="0" distL="0" distR="0" wp14:anchorId="4993638A" wp14:editId="003C7854">
                <wp:extent cx="5725795" cy="5761249"/>
                <wp:effectExtent l="0" t="0" r="8255" b="0"/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7" name="Oval 7"/>
                        <wps:cNvSpPr/>
                        <wps:spPr>
                          <a:xfrm>
                            <a:off x="1004856" y="45131"/>
                            <a:ext cx="572947" cy="57294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>
                          <a:stCxn id="7" idx="2"/>
                        </wps:cNvCnPr>
                        <wps:spPr>
                          <a:xfrm flipH="1">
                            <a:off x="779150" y="331605"/>
                            <a:ext cx="225706" cy="2893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Connector 9"/>
                        <wps:cNvCnPr/>
                        <wps:spPr>
                          <a:xfrm flipH="1">
                            <a:off x="1577803" y="329971"/>
                            <a:ext cx="225706" cy="2893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 flipV="1">
                            <a:off x="875932" y="258958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 flipV="1">
                            <a:off x="1803509" y="255621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 flipV="1">
                            <a:off x="1760125" y="255621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1713402" y="255621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 flipV="1">
                            <a:off x="829040" y="255621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V="1">
                            <a:off x="785654" y="255621"/>
                            <a:ext cx="1" cy="156965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062729" y="994255"/>
                            <a:ext cx="515074" cy="20255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875932" y="1486180"/>
                            <a:ext cx="1484856" cy="105329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1747304" y="639901"/>
                            <a:ext cx="164264" cy="8155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875933" y="2828701"/>
                            <a:ext cx="871398" cy="2726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1299206" y="1243111"/>
                            <a:ext cx="0" cy="21985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>
                            <a:off x="1302502" y="2585696"/>
                            <a:ext cx="0" cy="21985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Rectangle 25"/>
                        <wps:cNvSpPr/>
                        <wps:spPr>
                          <a:xfrm>
                            <a:off x="1965555" y="771015"/>
                            <a:ext cx="432842" cy="4951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Arrow Connector 28"/>
                        <wps:cNvCnPr/>
                        <wps:spPr>
                          <a:xfrm flipH="1">
                            <a:off x="1690253" y="907335"/>
                            <a:ext cx="252154" cy="17373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887507" y="224366"/>
                            <a:ext cx="816015" cy="30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C7557EE" w14:textId="4A0BB1BB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 w:rsidRPr="00E85307">
                                <w:rPr>
                                  <w:sz w:val="14"/>
                                  <w:szCs w:val="14"/>
                                </w:rPr>
                                <w:t xml:space="preserve">GPS </w:t>
                              </w:r>
                              <w:r>
                                <w:rPr>
                                  <w:sz w:val="14"/>
                                  <w:szCs w:val="14"/>
                                </w:rPr>
                                <w:t>S</w:t>
                              </w:r>
                              <w:r w:rsidRPr="00E85307">
                                <w:rPr>
                                  <w:sz w:val="14"/>
                                  <w:szCs w:val="14"/>
                                </w:rPr>
                                <w:t>atelli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2163834" y="721498"/>
                            <a:ext cx="49192" cy="4951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2335879" y="604242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D00D4B" w14:textId="2715836F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 xml:space="preserve">28dbi </w:t>
                              </w:r>
                              <w:r w:rsidRPr="00070849">
                                <w:rPr>
                                  <w:sz w:val="14"/>
                                  <w:szCs w:val="14"/>
                                </w:rPr>
                                <w:t>1575.42 Mhz</w:t>
                              </w:r>
                              <w:r>
                                <w:rPr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E85307">
                                <w:rPr>
                                  <w:sz w:val="14"/>
                                  <w:szCs w:val="14"/>
                                </w:rPr>
                                <w:t xml:space="preserve">GPS </w:t>
                              </w:r>
                              <w:r>
                                <w:rPr>
                                  <w:sz w:val="14"/>
                                  <w:szCs w:val="14"/>
                                </w:rPr>
                                <w:t>Patch Antenn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1577867" y="1068579"/>
                            <a:ext cx="49192" cy="4951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Connector 33"/>
                        <wps:cNvCnPr/>
                        <wps:spPr>
                          <a:xfrm flipV="1">
                            <a:off x="1612093" y="1068502"/>
                            <a:ext cx="1" cy="49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1601732" y="1068502"/>
                            <a:ext cx="1" cy="49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 flipV="1">
                            <a:off x="1591371" y="1068502"/>
                            <a:ext cx="1" cy="49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1618963" y="935223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D4768B" w14:textId="45E1C37E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Ublox Max-8 Breakout Boar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1161763" y="1859148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750261" w14:textId="23CD2618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Arduino Microcontroll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992744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Connector 39"/>
                        <wps:cNvCnPr/>
                        <wps:spPr>
                          <a:xfrm>
                            <a:off x="1065454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135094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Connector 43"/>
                        <wps:cNvCnPr/>
                        <wps:spPr>
                          <a:xfrm>
                            <a:off x="1411158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44"/>
                        <wps:cNvCnPr/>
                        <wps:spPr>
                          <a:xfrm>
                            <a:off x="1483868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553508" y="3101127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>
                            <a:off x="1615121" y="3101312"/>
                            <a:ext cx="0" cy="859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1690253" y="2785659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9BA5F6" w14:textId="2996EF7E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Radiometrix NTX2B 434.425 Mhz 10mw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1097688" y="1220941"/>
                            <a:ext cx="972047" cy="2174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01694E8" w14:textId="6A80FDD7" w:rsidR="00E3355A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UART Serial</w:t>
                              </w:r>
                            </w:p>
                            <w:p w14:paraId="6228FA9B" w14:textId="77777777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1738615" y="440566"/>
                            <a:ext cx="700259" cy="2174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C102AC" w14:textId="03E7C595" w:rsidR="00E3355A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1575.42MHz</w:t>
                              </w:r>
                            </w:p>
                            <w:p w14:paraId="739071FF" w14:textId="77777777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51"/>
                        <wps:cNvSpPr txBox="1"/>
                        <wps:spPr>
                          <a:xfrm>
                            <a:off x="1233053" y="2582213"/>
                            <a:ext cx="14292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CC6619" w14:textId="7EEDAAB7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High/Low Beeps Program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Straight Arrow Connector 56"/>
                        <wps:cNvCnPr/>
                        <wps:spPr>
                          <a:xfrm flipH="1">
                            <a:off x="2436614" y="1986628"/>
                            <a:ext cx="2885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Rectangle 57"/>
                        <wps:cNvSpPr/>
                        <wps:spPr>
                          <a:xfrm>
                            <a:off x="2824973" y="1485896"/>
                            <a:ext cx="1088306" cy="105342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2838900" y="1500021"/>
                            <a:ext cx="1060062" cy="10394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57266F2" w14:textId="739E86B2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3-Axis Accelerometer</w:t>
                              </w:r>
                            </w:p>
                            <w:p w14:paraId="4D83A22F" w14:textId="1527110A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3-Axis Gyroscope</w:t>
                              </w:r>
                            </w:p>
                            <w:p w14:paraId="723D4E1D" w14:textId="1D48C4AF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3-Axis Magnetometer</w:t>
                              </w:r>
                            </w:p>
                            <w:p w14:paraId="32EBAE23" w14:textId="52F6AE2A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Pressure/Altitude</w:t>
                              </w:r>
                            </w:p>
                            <w:p w14:paraId="5CF93574" w14:textId="2253339C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Internal Temperature</w:t>
                              </w:r>
                            </w:p>
                            <w:p w14:paraId="0F37F49D" w14:textId="3BD65941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External Temperature</w:t>
                              </w:r>
                            </w:p>
                            <w:p w14:paraId="11823140" w14:textId="60FAF6DE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Ambient Light</w:t>
                              </w:r>
                            </w:p>
                            <w:p w14:paraId="415B4EBC" w14:textId="1D2DEA95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UV Light</w:t>
                              </w:r>
                            </w:p>
                            <w:p w14:paraId="02B557D9" w14:textId="6C174469" w:rsidR="00E3355A" w:rsidRDefault="00E3355A" w:rsidP="0091636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Voltage</w:t>
                              </w:r>
                            </w:p>
                            <w:p w14:paraId="1068DDD5" w14:textId="77777777" w:rsidR="00E3355A" w:rsidRDefault="00E3355A" w:rsidP="00C575C3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</w:p>
                            <w:p w14:paraId="012BCA9A" w14:textId="7C757FE8" w:rsidR="00E3355A" w:rsidRPr="00E85307" w:rsidRDefault="00E3355A" w:rsidP="00C575C3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3755597" y="1865814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25DCF9" w14:textId="638E3D50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Sensor Module Outpu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743772" y="994260"/>
                            <a:ext cx="509299" cy="35724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61"/>
                        <wps:cNvSpPr txBox="1"/>
                        <wps:spPr>
                          <a:xfrm>
                            <a:off x="3172397" y="1003456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40DE08" w14:textId="55857AFF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6x1.5V Lithium-Ion AA Power Supp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Straight Arrow Connector 62"/>
                        <wps:cNvCnPr/>
                        <wps:spPr>
                          <a:xfrm flipH="1">
                            <a:off x="2436614" y="1333608"/>
                            <a:ext cx="258637" cy="1291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2113914" y="1788143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4B21E8" w14:textId="319B00AF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I2C/SP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Straight Connector 64"/>
                        <wps:cNvCnPr/>
                        <wps:spPr>
                          <a:xfrm>
                            <a:off x="2827744" y="1000799"/>
                            <a:ext cx="0" cy="3506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Connector 65"/>
                        <wps:cNvCnPr/>
                        <wps:spPr>
                          <a:xfrm>
                            <a:off x="2912278" y="994255"/>
                            <a:ext cx="0" cy="3506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Straight Connector 68"/>
                        <wps:cNvCnPr/>
                        <wps:spPr>
                          <a:xfrm>
                            <a:off x="2993478" y="994255"/>
                            <a:ext cx="0" cy="3506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Connector 69"/>
                        <wps:cNvCnPr/>
                        <wps:spPr>
                          <a:xfrm>
                            <a:off x="3077793" y="994260"/>
                            <a:ext cx="0" cy="3506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Connector 70"/>
                        <wps:cNvCnPr/>
                        <wps:spPr>
                          <a:xfrm>
                            <a:off x="3172397" y="1000799"/>
                            <a:ext cx="0" cy="3506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91" name="Group 91"/>
                        <wpg:cNvGrpSpPr/>
                        <wpg:grpSpPr>
                          <a:xfrm>
                            <a:off x="1858180" y="3254201"/>
                            <a:ext cx="107375" cy="454586"/>
                            <a:chOff x="1443633" y="3481075"/>
                            <a:chExt cx="107375" cy="454586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>
                              <a:off x="1443633" y="3481075"/>
                              <a:ext cx="107375" cy="107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Straight Connector 74"/>
                          <wps:cNvCnPr>
                            <a:stCxn id="72" idx="2"/>
                          </wps:cNvCnPr>
                          <wps:spPr>
                            <a:xfrm>
                              <a:off x="1497321" y="3588450"/>
                              <a:ext cx="0" cy="347211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76" name="Straight Arrow Connector 76"/>
                        <wps:cNvCnPr/>
                        <wps:spPr>
                          <a:xfrm>
                            <a:off x="1483868" y="3242071"/>
                            <a:ext cx="319641" cy="9625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146" name="Group 146"/>
                        <wpg:cNvGrpSpPr/>
                        <wpg:grpSpPr>
                          <a:xfrm rot="301248">
                            <a:off x="1257063" y="266087"/>
                            <a:ext cx="484611" cy="484650"/>
                            <a:chOff x="2165360" y="480938"/>
                            <a:chExt cx="484611" cy="484650"/>
                          </a:xfrm>
                        </wpg:grpSpPr>
                        <wps:wsp>
                          <wps:cNvPr id="80" name="Arc 80"/>
                          <wps:cNvSpPr/>
                          <wps:spPr>
                            <a:xfrm rot="4842105">
                              <a:off x="2323509" y="626945"/>
                              <a:ext cx="190395" cy="19039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" name="Arc 81"/>
                          <wps:cNvSpPr/>
                          <wps:spPr>
                            <a:xfrm rot="4842105">
                              <a:off x="2262865" y="563975"/>
                              <a:ext cx="319618" cy="3196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" name="Arc 82"/>
                          <wps:cNvSpPr/>
                          <wps:spPr>
                            <a:xfrm rot="4842105">
                              <a:off x="2165341" y="480957"/>
                              <a:ext cx="484650" cy="484611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88" name="Group 88"/>
                        <wpg:cNvGrpSpPr/>
                        <wpg:grpSpPr>
                          <a:xfrm>
                            <a:off x="1679329" y="3449900"/>
                            <a:ext cx="484505" cy="484505"/>
                            <a:chOff x="1241864" y="4000865"/>
                            <a:chExt cx="484505" cy="484505"/>
                          </a:xfrm>
                        </wpg:grpSpPr>
                        <wps:wsp>
                          <wps:cNvPr id="83" name="Arc 83"/>
                          <wps:cNvSpPr/>
                          <wps:spPr>
                            <a:xfrm rot="9674361">
                              <a:off x="1399979" y="4146915"/>
                              <a:ext cx="189865" cy="18986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Arc 84"/>
                          <wps:cNvSpPr/>
                          <wps:spPr>
                            <a:xfrm rot="9674361">
                              <a:off x="1339654" y="4084050"/>
                              <a:ext cx="319405" cy="3194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Arc 85"/>
                          <wps:cNvSpPr/>
                          <wps:spPr>
                            <a:xfrm rot="9674361">
                              <a:off x="1241864" y="4000865"/>
                              <a:ext cx="484505" cy="4845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95" name="Group 95"/>
                        <wpg:cNvGrpSpPr/>
                        <wpg:grpSpPr>
                          <a:xfrm rot="10800000">
                            <a:off x="1164047" y="4110792"/>
                            <a:ext cx="107375" cy="454586"/>
                            <a:chOff x="1443633" y="3481075"/>
                            <a:chExt cx="107375" cy="454586"/>
                          </a:xfrm>
                        </wpg:grpSpPr>
                        <wps:wsp>
                          <wps:cNvPr id="96" name="Rectangle 96"/>
                          <wps:cNvSpPr/>
                          <wps:spPr>
                            <a:xfrm>
                              <a:off x="1443633" y="3481075"/>
                              <a:ext cx="107375" cy="107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Straight Connector 97"/>
                          <wps:cNvCnPr>
                            <a:stCxn id="96" idx="2"/>
                          </wps:cNvCnPr>
                          <wps:spPr>
                            <a:xfrm>
                              <a:off x="1497321" y="3588450"/>
                              <a:ext cx="0" cy="347211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98" name="Rectangle 98"/>
                        <wps:cNvSpPr/>
                        <wps:spPr>
                          <a:xfrm>
                            <a:off x="611394" y="4565382"/>
                            <a:ext cx="1211668" cy="52728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Oval 99"/>
                        <wps:cNvSpPr/>
                        <wps:spPr>
                          <a:xfrm>
                            <a:off x="684392" y="4999222"/>
                            <a:ext cx="210922" cy="210922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Oval 100"/>
                        <wps:cNvSpPr/>
                        <wps:spPr>
                          <a:xfrm>
                            <a:off x="1513858" y="4999222"/>
                            <a:ext cx="210922" cy="210922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Straight Arrow Connector 101"/>
                        <wps:cNvCnPr/>
                        <wps:spPr>
                          <a:xfrm flipH="1">
                            <a:off x="1323225" y="3974694"/>
                            <a:ext cx="367022" cy="13540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Text Box 102"/>
                        <wps:cNvSpPr txBox="1"/>
                        <wps:spPr>
                          <a:xfrm>
                            <a:off x="746947" y="4720568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1BF0A4" w14:textId="0E9C45F2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Chase Ca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Text Box 103"/>
                        <wps:cNvSpPr txBox="1"/>
                        <wps:spPr>
                          <a:xfrm>
                            <a:off x="992744" y="3811342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3489103" w14:textId="6810021E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RT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Text Box 104"/>
                        <wps:cNvSpPr txBox="1"/>
                        <wps:spPr>
                          <a:xfrm>
                            <a:off x="1135094" y="4112301"/>
                            <a:ext cx="972047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2FC3C3" w14:textId="11CF8E27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Mag-Mount 70cm Band Whip Antenn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Text Box 105"/>
                        <wps:cNvSpPr txBox="1"/>
                        <wps:spPr>
                          <a:xfrm>
                            <a:off x="1889442" y="3236686"/>
                            <a:ext cx="972047" cy="4992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074808" w14:textId="21D2C056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164mm RG174 ¼ Wave Antenna With 4-Point Radi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Straight Arrow Connector 106"/>
                        <wps:cNvCnPr/>
                        <wps:spPr>
                          <a:xfrm>
                            <a:off x="1337661" y="4480744"/>
                            <a:ext cx="1060736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2433197" y="4408035"/>
                            <a:ext cx="447560" cy="15399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 Box 108"/>
                        <wps:cNvSpPr txBox="1"/>
                        <wps:spPr>
                          <a:xfrm>
                            <a:off x="2313136" y="4215383"/>
                            <a:ext cx="761320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9B333F" w14:textId="244EF8F7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DVB-T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2880757" y="4457932"/>
                            <a:ext cx="49192" cy="4951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113" name="Group 113"/>
                        <wpg:cNvGrpSpPr/>
                        <wpg:grpSpPr>
                          <a:xfrm>
                            <a:off x="2285985" y="4760449"/>
                            <a:ext cx="744202" cy="475998"/>
                            <a:chOff x="1834729" y="4953950"/>
                            <a:chExt cx="744202" cy="475998"/>
                          </a:xfrm>
                        </wpg:grpSpPr>
                        <wps:wsp>
                          <wps:cNvPr id="110" name="Rectangle 110"/>
                          <wps:cNvSpPr/>
                          <wps:spPr>
                            <a:xfrm>
                              <a:off x="1834729" y="5374748"/>
                              <a:ext cx="744202" cy="552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" name="Rectangle 111"/>
                          <wps:cNvSpPr/>
                          <wps:spPr>
                            <a:xfrm>
                              <a:off x="1834729" y="4953950"/>
                              <a:ext cx="744202" cy="420363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112" name="Straight Arrow Connector 112"/>
                        <wps:cNvCnPr/>
                        <wps:spPr>
                          <a:xfrm>
                            <a:off x="2662300" y="4583815"/>
                            <a:ext cx="0" cy="1427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2306067" y="4785640"/>
                            <a:ext cx="697773" cy="363758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Text Box 115"/>
                        <wps:cNvSpPr txBox="1"/>
                        <wps:spPr>
                          <a:xfrm>
                            <a:off x="2107141" y="5210115"/>
                            <a:ext cx="1106658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3DFF5C" w14:textId="1DAE6541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Laptop Running SDRsharp &amp; dl-fldig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Text Box 116"/>
                        <wps:cNvSpPr txBox="1"/>
                        <wps:spPr>
                          <a:xfrm>
                            <a:off x="2539494" y="4555868"/>
                            <a:ext cx="581544" cy="2045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122319" w14:textId="755D8B1D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US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3233534" y="4141277"/>
                            <a:ext cx="378076" cy="14044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Text Box 118"/>
                        <wps:cNvSpPr txBox="1"/>
                        <wps:spPr>
                          <a:xfrm>
                            <a:off x="2839081" y="3796896"/>
                            <a:ext cx="1225154" cy="36940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5045BC" w14:textId="43918D71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Laptop Cigarette Lighter Inverting Power Supp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Straight Arrow Connector 119"/>
                        <wps:cNvCnPr/>
                        <wps:spPr>
                          <a:xfrm flipH="1">
                            <a:off x="3078317" y="4388510"/>
                            <a:ext cx="305634" cy="29618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Rectangle 120"/>
                        <wps:cNvSpPr/>
                        <wps:spPr>
                          <a:xfrm>
                            <a:off x="3610641" y="4173848"/>
                            <a:ext cx="99235" cy="7121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Freeform: Shape 121"/>
                        <wps:cNvSpPr/>
                        <wps:spPr>
                          <a:xfrm>
                            <a:off x="3103383" y="4204109"/>
                            <a:ext cx="123477" cy="196896"/>
                          </a:xfrm>
                          <a:custGeom>
                            <a:avLst/>
                            <a:gdLst>
                              <a:gd name="connsiteX0" fmla="*/ 123477 w 123477"/>
                              <a:gd name="connsiteY0" fmla="*/ 0 h 196896"/>
                              <a:gd name="connsiteX1" fmla="*/ 23360 w 123477"/>
                              <a:gd name="connsiteY1" fmla="*/ 50058 h 196896"/>
                              <a:gd name="connsiteX2" fmla="*/ 0 w 123477"/>
                              <a:gd name="connsiteY2" fmla="*/ 196896 h 1968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3477" h="196896">
                                <a:moveTo>
                                  <a:pt x="123477" y="0"/>
                                </a:moveTo>
                                <a:cubicBezTo>
                                  <a:pt x="83708" y="8621"/>
                                  <a:pt x="43939" y="17242"/>
                                  <a:pt x="23360" y="50058"/>
                                </a:cubicBezTo>
                                <a:cubicBezTo>
                                  <a:pt x="2781" y="82874"/>
                                  <a:pt x="1390" y="139885"/>
                                  <a:pt x="0" y="196896"/>
                                </a:cubicBezTo>
                              </a:path>
                            </a:pathLst>
                          </a:cu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" name="Rectangle 122"/>
                        <wps:cNvSpPr/>
                        <wps:spPr>
                          <a:xfrm flipV="1">
                            <a:off x="3712640" y="4188298"/>
                            <a:ext cx="45719" cy="4571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123" name="Group 123"/>
                        <wpg:cNvGrpSpPr/>
                        <wpg:grpSpPr>
                          <a:xfrm rot="12414787">
                            <a:off x="2873568" y="4809978"/>
                            <a:ext cx="484505" cy="484505"/>
                            <a:chOff x="1241864" y="4000865"/>
                            <a:chExt cx="484505" cy="484505"/>
                          </a:xfrm>
                        </wpg:grpSpPr>
                        <wps:wsp>
                          <wps:cNvPr id="124" name="Arc 124"/>
                          <wps:cNvSpPr/>
                          <wps:spPr>
                            <a:xfrm rot="9674361">
                              <a:off x="1399979" y="4146915"/>
                              <a:ext cx="189865" cy="18986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Arc 125"/>
                          <wps:cNvSpPr/>
                          <wps:spPr>
                            <a:xfrm rot="9674361">
                              <a:off x="1339654" y="4084050"/>
                              <a:ext cx="319405" cy="3194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" name="Arc 126"/>
                          <wps:cNvSpPr/>
                          <wps:spPr>
                            <a:xfrm rot="9674361">
                              <a:off x="1241864" y="4000865"/>
                              <a:ext cx="484505" cy="4845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130" name="Group 130"/>
                        <wpg:cNvGrpSpPr/>
                        <wpg:grpSpPr>
                          <a:xfrm>
                            <a:off x="1825823" y="5326329"/>
                            <a:ext cx="184939" cy="363758"/>
                            <a:chOff x="3088667" y="4766248"/>
                            <a:chExt cx="184939" cy="363758"/>
                          </a:xfrm>
                        </wpg:grpSpPr>
                        <wps:wsp>
                          <wps:cNvPr id="128" name="Rectangle 128"/>
                          <wps:cNvSpPr/>
                          <wps:spPr>
                            <a:xfrm>
                              <a:off x="3088667" y="4766248"/>
                              <a:ext cx="184939" cy="3637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" name="Rectangle 129"/>
                          <wps:cNvSpPr/>
                          <wps:spPr>
                            <a:xfrm>
                              <a:off x="3107855" y="4802925"/>
                              <a:ext cx="146414" cy="29821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131" name="Group 131"/>
                        <wpg:cNvGrpSpPr/>
                        <wpg:grpSpPr>
                          <a:xfrm rot="12414787">
                            <a:off x="1773654" y="5082625"/>
                            <a:ext cx="484505" cy="484505"/>
                            <a:chOff x="1241864" y="4000865"/>
                            <a:chExt cx="484505" cy="484505"/>
                          </a:xfrm>
                        </wpg:grpSpPr>
                        <wps:wsp>
                          <wps:cNvPr id="132" name="Arc 132"/>
                          <wps:cNvSpPr/>
                          <wps:spPr>
                            <a:xfrm rot="9674361">
                              <a:off x="1399979" y="4146915"/>
                              <a:ext cx="189865" cy="18986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3" name="Arc 133"/>
                          <wps:cNvSpPr/>
                          <wps:spPr>
                            <a:xfrm rot="9674361">
                              <a:off x="1339654" y="4084050"/>
                              <a:ext cx="319405" cy="3194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4" name="Arc 134"/>
                          <wps:cNvSpPr/>
                          <wps:spPr>
                            <a:xfrm rot="9674361">
                              <a:off x="1241864" y="4000865"/>
                              <a:ext cx="484505" cy="484505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135" name="Text Box 135"/>
                        <wps:cNvSpPr txBox="1"/>
                        <wps:spPr>
                          <a:xfrm>
                            <a:off x="963077" y="5392442"/>
                            <a:ext cx="1106658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6D22EF" w14:textId="19BD06F3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Mobile Hotspo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Straight Arrow Connector 136"/>
                        <wps:cNvCnPr/>
                        <wps:spPr>
                          <a:xfrm flipV="1">
                            <a:off x="3370444" y="4785240"/>
                            <a:ext cx="209971" cy="7837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3611610" y="4450756"/>
                            <a:ext cx="630021" cy="63002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Text Box 138"/>
                        <wps:cNvSpPr txBox="1"/>
                        <wps:spPr>
                          <a:xfrm>
                            <a:off x="3308713" y="4655017"/>
                            <a:ext cx="1225154" cy="36940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D07B83" w14:textId="3F67CA45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Hab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9" name="Text Box 139"/>
                        <wps:cNvSpPr txBox="1"/>
                        <wps:spPr>
                          <a:xfrm>
                            <a:off x="2781306" y="4602529"/>
                            <a:ext cx="1225154" cy="36940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C96CF9" w14:textId="6BB93ACE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GPS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Rectangle 141"/>
                        <wps:cNvSpPr/>
                        <wps:spPr>
                          <a:xfrm>
                            <a:off x="1205072" y="947847"/>
                            <a:ext cx="234858" cy="4571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Straight Arrow Connector 142"/>
                        <wps:cNvCnPr/>
                        <wps:spPr>
                          <a:xfrm flipV="1">
                            <a:off x="3307923" y="894368"/>
                            <a:ext cx="198149" cy="852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3" name="Rectangle 143"/>
                        <wps:cNvSpPr/>
                        <wps:spPr>
                          <a:xfrm>
                            <a:off x="3580412" y="440566"/>
                            <a:ext cx="794260" cy="52349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Oval 144"/>
                        <wps:cNvSpPr/>
                        <wps:spPr>
                          <a:xfrm>
                            <a:off x="4091510" y="604242"/>
                            <a:ext cx="202159" cy="202169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Text Box 145"/>
                        <wps:cNvSpPr txBox="1"/>
                        <wps:spPr>
                          <a:xfrm>
                            <a:off x="3486050" y="525561"/>
                            <a:ext cx="715815" cy="3688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2508CE" w14:textId="132347A3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Time Lapse Action Ca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4" name="Straight Arrow Connector 184"/>
                        <wps:cNvCnPr/>
                        <wps:spPr>
                          <a:xfrm>
                            <a:off x="2473413" y="2200180"/>
                            <a:ext cx="270251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5" name="Text Box 185"/>
                        <wps:cNvSpPr txBox="1"/>
                        <wps:spPr>
                          <a:xfrm>
                            <a:off x="2113748" y="2002533"/>
                            <a:ext cx="972047" cy="3030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03BA26" w14:textId="78FF4DA9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3V/5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7" name="Text Box 187"/>
                        <wps:cNvSpPr txBox="1"/>
                        <wps:spPr>
                          <a:xfrm>
                            <a:off x="572907" y="2585696"/>
                            <a:ext cx="972047" cy="3030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ADAA72" w14:textId="560405C0" w:rsidR="00E3355A" w:rsidRPr="00E85307" w:rsidRDefault="00E3355A" w:rsidP="00901618">
                              <w:pPr>
                                <w:jc w:val="center"/>
                                <w:rPr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</w:rPr>
                                <w:t>5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8" name="Straight Arrow Connector 188"/>
                        <wps:cNvCnPr/>
                        <wps:spPr>
                          <a:xfrm>
                            <a:off x="960305" y="2576436"/>
                            <a:ext cx="0" cy="22911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" name="Text Box 187"/>
                        <wps:cNvSpPr txBox="1"/>
                        <wps:spPr>
                          <a:xfrm>
                            <a:off x="575895" y="1231915"/>
                            <a:ext cx="971550" cy="3028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831568" w14:textId="0A111412" w:rsidR="00E3355A" w:rsidRDefault="00E3355A" w:rsidP="005343F8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14"/>
                                  <w:szCs w:val="14"/>
                                </w:rPr>
                                <w:t>3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0" name="Straight Arrow Connector 190"/>
                        <wps:cNvCnPr/>
                        <wps:spPr>
                          <a:xfrm flipV="1">
                            <a:off x="1176193" y="1226186"/>
                            <a:ext cx="0" cy="23677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993638A" id="Canvas 6" o:spid="_x0000_s1029" editas="canvas" style="width:450.85pt;height:453.65pt;mso-position-horizontal-relative:char;mso-position-vertical-relative:line" coordsize="57257,57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0" type="#_x0000_t75" style="position:absolute;width:57257;height:57607;visibility:visible;mso-wrap-style:square" filled="t">
                  <v:fill o:detectmouseclick="t"/>
                  <v:path o:connecttype="none"/>
                </v:shape>
                <v:oval id="Oval 7" o:spid="_x0000_s1031" style="position:absolute;left:10048;top:451;width:5730;height:57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" filled="f" strokecolor="black [3213]" strokeweight="1pt">
                  <v:stroke joinstyle="miter"/>
                </v:oval>
                <v:line id="Straight Connector 8" o:spid="_x0000_s1032" style="position:absolute;flip:x;visibility:visible;mso-wrap-style:square" from="7791,3316" to="10048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" strokecolor="black [3200]" strokeweight="1pt">
                  <v:stroke joinstyle="miter"/>
                </v:line>
                <v:line id="Straight Connector 9" o:spid="_x0000_s1033" style="position:absolute;flip:x;visibility:visible;mso-wrap-style:square" from="15778,3299" to="18035,33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line id="Straight Connector 10" o:spid="_x0000_s1034" style="position:absolute;flip:y;visibility:visible;mso-wrap-style:square" from="8759,2589" to="8759,41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" strokecolor="black [3200]" strokeweight="1pt">
                  <v:stroke joinstyle="miter"/>
                </v:line>
                <v:line id="Straight Connector 11" o:spid="_x0000_s1035" style="position:absolute;flip:y;visibility:visible;mso-wrap-style:square" from="18035,2556" to="18035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" strokecolor="black [3200]" strokeweight="1pt">
                  <v:stroke joinstyle="miter"/>
                </v:line>
                <v:line id="Straight Connector 12" o:spid="_x0000_s1036" style="position:absolute;flip:y;visibility:visible;mso-wrap-style:square" from="17601,2556" to="17601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line id="Straight Connector 13" o:spid="_x0000_s1037" style="position:absolute;flip:y;visibility:visible;mso-wrap-style:square" from="17134,2556" to="17134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" strokecolor="black [3200]" strokeweight="1pt">
                  <v:stroke joinstyle="miter"/>
                </v:line>
                <v:line id="Straight Connector 14" o:spid="_x0000_s1038" style="position:absolute;flip:y;visibility:visible;mso-wrap-style:square" from="8290,2556" to="8290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" strokecolor="black [3200]" strokeweight="1pt">
                  <v:stroke joinstyle="miter"/>
                </v:line>
                <v:line id="Straight Connector 15" o:spid="_x0000_s1039" style="position:absolute;flip:y;visibility:visible;mso-wrap-style:square" from="7856,2556" to="7856,4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" strokecolor="black [3200]" strokeweight="1pt">
                  <v:stroke joinstyle="miter"/>
                </v:line>
                <v:rect id="Rectangle 16" o:spid="_x0000_s1040" style="position:absolute;left:10627;top:9942;width:5151;height:2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" filled="f" strokecolor="black [3213]" strokeweight="1pt"/>
                <v:rect id="Rectangle 18" o:spid="_x0000_s1041" style="position:absolute;left:8759;top:14861;width:14848;height:10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" filled="f" strokecolor="black [1600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42" type="#_x0000_t32" style="position:absolute;left:17473;top:6399;width:1642;height:8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" strokecolor="black [3200]" strokeweight=".5pt">
                  <v:stroke endarrow="block" joinstyle="miter"/>
                </v:shape>
                <v:rect id="Rectangle 21" o:spid="_x0000_s1043" style="position:absolute;left:8759;top:28287;width:8714;height:2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3mzxQAAANs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" filled="f" strokecolor="black [3213]" strokeweight="1pt"/>
                <v:shape id="Straight Arrow Connector 23" o:spid="_x0000_s1044" type="#_x0000_t32" style="position:absolute;left:12992;top:12431;width:0;height:219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4" o:spid="_x0000_s1045" type="#_x0000_t32" style="position:absolute;left:13025;top:25856;width:0;height:21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" strokecolor="black [3200]" strokeweight=".5pt">
                  <v:stroke endarrow="block" joinstyle="miter"/>
                </v:shape>
                <v:rect id="Rectangle 25" o:spid="_x0000_s1046" style="position:absolute;left:19655;top:7710;width:4328;height: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H+wxgAAANsAAAAPAAAAZHJzL2Rvd25yZXYueG1sRI9Pa8JA&#10;FMTvhX6H5RV6Ed0otE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WlR/sMYAAADbAAAA&#10;DwAAAAAAAAAAAAAAAAAHAgAAZHJzL2Rvd25yZXYueG1sUEsFBgAAAAADAAMAtwAAAPoCAAAAAA==&#10;" filled="f" strokecolor="black [3213]" strokeweight="1pt"/>
                <v:shape id="Straight Arrow Connector 28" o:spid="_x0000_s1047" type="#_x0000_t32" style="position:absolute;left:16902;top:9073;width:2522;height:17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" strokecolor="black [3200]" strokeweight=".5pt">
                  <v:stroke endarrow="block" joinstyle="miter"/>
                </v:shape>
                <v:shape id="Text Box 29" o:spid="_x0000_s1048" type="#_x0000_t202" style="position:absolute;left:8875;top:2243;width:8160;height:3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7C7557EE" w14:textId="4A0BB1BB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 w:rsidRPr="00E85307">
                          <w:rPr>
                            <w:sz w:val="14"/>
                            <w:szCs w:val="14"/>
                          </w:rPr>
                          <w:t xml:space="preserve">GPS </w:t>
                        </w:r>
                        <w:r>
                          <w:rPr>
                            <w:sz w:val="14"/>
                            <w:szCs w:val="14"/>
                          </w:rPr>
                          <w:t>S</w:t>
                        </w:r>
                        <w:r w:rsidRPr="00E85307">
                          <w:rPr>
                            <w:sz w:val="14"/>
                            <w:szCs w:val="14"/>
                          </w:rPr>
                          <w:t>atellite</w:t>
                        </w:r>
                      </w:p>
                    </w:txbxContent>
                  </v:textbox>
                </v:shape>
                <v:rect id="Rectangle 30" o:spid="_x0000_s1049" style="position:absolute;left:21638;top:7214;width:492;height:4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" filled="f" strokecolor="black [3213]" strokeweight="1pt"/>
                <v:shape id="Text Box 31" o:spid="_x0000_s1050" type="#_x0000_t202" style="position:absolute;left:23358;top:6042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14:paraId="54D00D4B" w14:textId="2715836F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 xml:space="preserve">28dbi </w:t>
                        </w:r>
                        <w:r w:rsidRPr="00070849">
                          <w:rPr>
                            <w:sz w:val="14"/>
                            <w:szCs w:val="14"/>
                          </w:rPr>
                          <w:t>1575.42 Mhz</w:t>
                        </w:r>
                        <w:r>
                          <w:rPr>
                            <w:sz w:val="14"/>
                            <w:szCs w:val="14"/>
                          </w:rPr>
                          <w:t xml:space="preserve"> </w:t>
                        </w:r>
                        <w:r w:rsidRPr="00E85307">
                          <w:rPr>
                            <w:sz w:val="14"/>
                            <w:szCs w:val="14"/>
                          </w:rPr>
                          <w:t xml:space="preserve">GPS </w:t>
                        </w:r>
                        <w:r>
                          <w:rPr>
                            <w:sz w:val="14"/>
                            <w:szCs w:val="14"/>
                          </w:rPr>
                          <w:t>Patch Antenna</w:t>
                        </w:r>
                      </w:p>
                    </w:txbxContent>
                  </v:textbox>
                </v:shape>
                <v:rect id="Rectangle 32" o:spid="_x0000_s1051" style="position:absolute;left:15778;top:10685;width:492;height: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" filled="f" strokecolor="black [3213]" strokeweight="1pt"/>
                <v:line id="Straight Connector 33" o:spid="_x0000_s1052" style="position:absolute;flip:y;visibility:visible;mso-wrap-style:square" from="16120,10685" to="16120,11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" strokecolor="black [3200]" strokeweight=".5pt">
                  <v:stroke joinstyle="miter"/>
                </v:line>
                <v:line id="Straight Connector 34" o:spid="_x0000_s1053" style="position:absolute;flip:y;visibility:visible;mso-wrap-style:square" from="16017,10685" to="16017,11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" strokecolor="black [3200]" strokeweight=".5pt">
                  <v:stroke joinstyle="miter"/>
                </v:line>
                <v:line id="Straight Connector 35" o:spid="_x0000_s1054" style="position:absolute;flip:y;visibility:visible;mso-wrap-style:square" from="15913,10685" to="15913,11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" strokecolor="black [3200]" strokeweight=".5pt">
                  <v:stroke joinstyle="miter"/>
                </v:line>
                <v:shape id="Text Box 36" o:spid="_x0000_s1055" type="#_x0000_t202" style="position:absolute;left:16189;top:9352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79D4768B" w14:textId="45E1C37E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Ublox Max-8 Breakout Board</w:t>
                        </w:r>
                      </w:p>
                    </w:txbxContent>
                  </v:textbox>
                </v:shape>
                <v:shape id="Text Box 37" o:spid="_x0000_s1056" type="#_x0000_t202" style="position:absolute;left:11617;top:18591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<v:textbox>
                    <w:txbxContent>
                      <w:p w14:paraId="08750261" w14:textId="23CD2618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Arduino Microcontroller</w:t>
                        </w:r>
                      </w:p>
                    </w:txbxContent>
                  </v:textbox>
                </v:shape>
                <v:line id="Straight Connector 38" o:spid="_x0000_s1057" style="position:absolute;visibility:visible;mso-wrap-style:square" from="9927,31011" to="9927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39" o:spid="_x0000_s1058" style="position:absolute;visibility:visible;mso-wrap-style:square" from="10654,31011" to="10654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<v:stroke joinstyle="miter"/>
                </v:line>
                <v:line id="Straight Connector 41" o:spid="_x0000_s1059" style="position:absolute;visibility:visible;mso-wrap-style:square" from="11350,31011" to="11350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<v:stroke joinstyle="miter"/>
                </v:line>
                <v:line id="Straight Connector 43" o:spid="_x0000_s1060" style="position:absolute;visibility:visible;mso-wrap-style:square" from="14111,31011" to="14111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M7Z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" strokecolor="black [3200]" strokeweight=".5pt">
                  <v:stroke joinstyle="miter"/>
                </v:line>
                <v:line id="Straight Connector 44" o:spid="_x0000_s1061" style="position:absolute;visibility:visible;mso-wrap-style:square" from="14838,31011" to="14838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" strokecolor="black [3200]" strokeweight=".5pt">
                  <v:stroke joinstyle="miter"/>
                </v:line>
                <v:line id="Straight Connector 45" o:spid="_x0000_s1062" style="position:absolute;visibility:visible;mso-wrap-style:square" from="15535,31011" to="15535,31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" strokecolor="black [3200]" strokeweight=".5pt">
                  <v:stroke joinstyle="miter"/>
                </v:line>
                <v:line id="Straight Connector 46" o:spid="_x0000_s1063" style="position:absolute;visibility:visible;mso-wrap-style:square" from="16151,31013" to="16151,318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" strokecolor="black [3200]" strokeweight=".5pt">
                  <v:stroke joinstyle="miter"/>
                </v:line>
                <v:shape id="Text Box 47" o:spid="_x0000_s1064" type="#_x0000_t202" style="position:absolute;left:16902;top:27856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14:paraId="3D9BA5F6" w14:textId="2996EF7E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Radiometrix NTX2B 434.425 Mhz 10mw</w:t>
                        </w:r>
                      </w:p>
                    </w:txbxContent>
                  </v:textbox>
                </v:shape>
                <v:shape id="Text Box 49" o:spid="_x0000_s1065" type="#_x0000_t202" style="position:absolute;left:10976;top:12209;width:9721;height:2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pwP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Vp6cD8YAAADbAAAA&#10;DwAAAAAAAAAAAAAAAAAHAgAAZHJzL2Rvd25yZXYueG1sUEsFBgAAAAADAAMAtwAAAPoCAAAAAA==&#10;" filled="f" stroked="f" strokeweight=".5pt">
                  <v:textbox>
                    <w:txbxContent>
                      <w:p w14:paraId="701694E8" w14:textId="6A80FDD7" w:rsidR="00E3355A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UART Serial</w:t>
                        </w:r>
                      </w:p>
                      <w:p w14:paraId="6228FA9B" w14:textId="77777777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  <v:shape id="Text Box 50" o:spid="_x0000_s1066" type="#_x0000_t202" style="position:absolute;left:17386;top:4405;width:7002;height:2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NP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" filled="f" stroked="f" strokeweight=".5pt">
                  <v:textbox>
                    <w:txbxContent>
                      <w:p w14:paraId="5CC102AC" w14:textId="03E7C595" w:rsidR="00E3355A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1575.42MHz</w:t>
                        </w:r>
                      </w:p>
                      <w:p w14:paraId="739071FF" w14:textId="77777777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shape>
                <v:shape id="Text Box 51" o:spid="_x0000_s1067" type="#_x0000_t202" style="position:absolute;left:12330;top:25822;width:14293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4ECC6619" w14:textId="7EEDAAB7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High/Low Beeps Program Output</w:t>
                        </w:r>
                      </w:p>
                    </w:txbxContent>
                  </v:textbox>
                </v:shape>
                <v:shape id="Straight Arrow Connector 56" o:spid="_x0000_s1068" type="#_x0000_t32" style="position:absolute;left:24366;top:19866;width:288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" strokecolor="black [3200]" strokeweight=".5pt">
                  <v:stroke endarrow="block" joinstyle="miter"/>
                </v:shape>
                <v:rect id="Rectangle 57" o:spid="_x0000_s1069" style="position:absolute;left:28249;top:14858;width:10883;height:105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" filled="f" strokecolor="black [3213]" strokeweight="1pt"/>
                <v:shape id="Text Box 58" o:spid="_x0000_s1070" type="#_x0000_t202" style="position:absolute;left:28389;top:15000;width:10600;height:10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69J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" filled="f" stroked="f" strokeweight=".5pt">
                  <v:textbox>
                    <w:txbxContent>
                      <w:p w14:paraId="557266F2" w14:textId="739E86B2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3-Axis Accelerometer</w:t>
                        </w:r>
                      </w:p>
                      <w:p w14:paraId="4D83A22F" w14:textId="1527110A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3-Axis Gyroscope</w:t>
                        </w:r>
                      </w:p>
                      <w:p w14:paraId="723D4E1D" w14:textId="1D48C4AF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3-Axis Magnetometer</w:t>
                        </w:r>
                      </w:p>
                      <w:p w14:paraId="32EBAE23" w14:textId="52F6AE2A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Pressure/Altitude</w:t>
                        </w:r>
                      </w:p>
                      <w:p w14:paraId="5CF93574" w14:textId="2253339C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Internal Temperature</w:t>
                        </w:r>
                      </w:p>
                      <w:p w14:paraId="0F37F49D" w14:textId="3BD65941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External Temperature</w:t>
                        </w:r>
                      </w:p>
                      <w:p w14:paraId="11823140" w14:textId="60FAF6DE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Ambient Light</w:t>
                        </w:r>
                      </w:p>
                      <w:p w14:paraId="415B4EBC" w14:textId="1D2DEA95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UV Light</w:t>
                        </w:r>
                      </w:p>
                      <w:p w14:paraId="02B557D9" w14:textId="6C174469" w:rsidR="00E3355A" w:rsidRDefault="00E3355A" w:rsidP="0091636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Voltage</w:t>
                        </w:r>
                      </w:p>
                      <w:p w14:paraId="1068DDD5" w14:textId="77777777" w:rsidR="00E3355A" w:rsidRDefault="00E3355A" w:rsidP="00C575C3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</w:p>
                      <w:p w14:paraId="012BCA9A" w14:textId="7C757FE8" w:rsidR="00E3355A" w:rsidRPr="00E85307" w:rsidRDefault="00E3355A" w:rsidP="00C575C3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59" o:spid="_x0000_s1071" type="#_x0000_t202" style="position:absolute;left:37555;top:18658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wrS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DCfw9yX8ADl/AwAA//8DAFBLAQItABQABgAIAAAAIQDb4fbL7gAAAIUBAAATAAAAAAAAAAAA&#10;AAAAAAAAAABbQ29udGVudF9UeXBlc10ueG1sUEsBAi0AFAAGAAgAAAAhAFr0LFu/AAAAFQEAAAsA&#10;AAAAAAAAAAAAAAAAHwEAAF9yZWxzLy5yZWxzUEsBAi0AFAAGAAgAAAAhANNHCtLEAAAA2wAAAA8A&#10;AAAAAAAAAAAAAAAABwIAAGRycy9kb3ducmV2LnhtbFBLBQYAAAAAAwADALcAAAD4AgAAAAA=&#10;" filled="f" stroked="f" strokeweight=".5pt">
                  <v:textbox>
                    <w:txbxContent>
                      <w:p w14:paraId="1F25DCF9" w14:textId="638E3D50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Sensor Module Outputs</w:t>
                        </w:r>
                      </w:p>
                    </w:txbxContent>
                  </v:textbox>
                </v:shape>
                <v:rect id="Rectangle 60" o:spid="_x0000_s1072" style="position:absolute;left:27437;top:9942;width:5093;height:35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Xo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" filled="f" strokecolor="black [3213]" strokeweight="1pt"/>
                <v:shape id="Text Box 61" o:spid="_x0000_s1073" type="#_x0000_t202" style="position:absolute;left:31723;top:10034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" filled="f" stroked="f" strokeweight=".5pt">
                  <v:textbox>
                    <w:txbxContent>
                      <w:p w14:paraId="3740DE08" w14:textId="55857AFF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6x1.5V Lithium-Ion AA Power Supply</w:t>
                        </w:r>
                      </w:p>
                    </w:txbxContent>
                  </v:textbox>
                </v:shape>
                <v:shape id="Straight Arrow Connector 62" o:spid="_x0000_s1074" type="#_x0000_t32" style="position:absolute;left:24366;top:13336;width:2586;height:12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" strokecolor="black [3200]" strokeweight=".5pt">
                  <v:stroke endarrow="block" joinstyle="miter"/>
                </v:shape>
                <v:shape id="Text Box 63" o:spid="_x0000_s1075" type="#_x0000_t202" style="position:absolute;left:21139;top:17881;width:9720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684B21E8" w14:textId="319B00AF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I2C/SPI</w:t>
                        </w:r>
                      </w:p>
                    </w:txbxContent>
                  </v:textbox>
                </v:shape>
                <v:line id="Straight Connector 64" o:spid="_x0000_s1076" style="position:absolute;visibility:visible;mso-wrap-style:square" from="28277,10007" to="28277,13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" strokecolor="black [3200]" strokeweight=".5pt">
                  <v:stroke joinstyle="miter"/>
                </v:line>
                <v:line id="Straight Connector 65" o:spid="_x0000_s1077" style="position:absolute;visibility:visible;mso-wrap-style:square" from="29122,9942" to="29122,13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" strokecolor="black [3200]" strokeweight=".5pt">
                  <v:stroke joinstyle="miter"/>
                </v:line>
                <v:line id="Straight Connector 68" o:spid="_x0000_s1078" style="position:absolute;visibility:visible;mso-wrap-style:square" from="29934,9942" to="29934,13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" strokecolor="black [3200]" strokeweight=".5pt">
                  <v:stroke joinstyle="miter"/>
                </v:line>
                <v:line id="Straight Connector 69" o:spid="_x0000_s1079" style="position:absolute;visibility:visible;mso-wrap-style:square" from="30777,9942" to="30777,134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" strokecolor="black [3200]" strokeweight=".5pt">
                  <v:stroke joinstyle="miter"/>
                </v:line>
                <v:line id="Straight Connector 70" o:spid="_x0000_s1080" style="position:absolute;visibility:visible;mso-wrap-style:square" from="31723,10007" to="31723,135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" strokecolor="black [3200]" strokeweight=".5pt">
                  <v:stroke joinstyle="miter"/>
                </v:line>
                <v:group id="Group 91" o:spid="_x0000_s1081" style="position:absolute;left:18581;top:32542;width:1074;height:4545" coordorigin="14436,34810" coordsize="1073,4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rect id="Rectangle 72" o:spid="_x0000_s1082" style="position:absolute;left:14436;top:3481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" filled="f" strokecolor="black [3213]" strokeweight="1pt"/>
                  <v:line id="Straight Connector 74" o:spid="_x0000_s1083" style="position:absolute;visibility:visible;mso-wrap-style:square" from="14973,35884" to="14973,39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" strokecolor="black [3200]" strokeweight="1pt">
                    <v:stroke joinstyle="miter"/>
                  </v:line>
                </v:group>
                <v:shape id="Straight Arrow Connector 76" o:spid="_x0000_s1084" type="#_x0000_t32" style="position:absolute;left:14838;top:32420;width:3197;height: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" strokecolor="black [3200]" strokeweight=".5pt">
                  <v:stroke endarrow="block" joinstyle="miter"/>
                </v:shape>
                <v:group id="Group 146" o:spid="_x0000_s1085" style="position:absolute;left:12570;top:2660;width:4846;height:4847;rotation:329043fd" coordorigin="21653,4809" coordsize="4846,48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">
                  <v:shape id="Arc 80" o:spid="_x0000_s1086" style="position:absolute;left:23235;top:6269;width:1904;height:1904;rotation:5288870fd;visibility:visible;mso-wrap-style:square;v-text-anchor:middle" coordsize="190395,190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" path="m95197,nsc147773,,190395,42622,190395,95198r-95197,c95198,63465,95197,31733,95197,xem95197,nfc147773,,190395,42622,190395,95198e" filled="f" strokecolor="black [3200]" strokeweight=".5pt">
                    <v:stroke joinstyle="miter"/>
                    <v:path arrowok="t" o:connecttype="custom" o:connectlocs="95197,0;190395,95198" o:connectangles="0,0"/>
                  </v:shape>
                  <v:shape id="Arc 81" o:spid="_x0000_s1087" style="position:absolute;left:22628;top:5639;width:3196;height:3196;rotation:5288870fd;visibility:visible;mso-wrap-style:square;v-text-anchor:middle" coordsize="319618,319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" path="m159809,nsc248069,,319618,71546,319618,159803r-159809,l159809,xem159809,nfc248069,,319618,71546,319618,159803e" filled="f" strokecolor="black [3200]" strokeweight=".5pt">
                    <v:stroke joinstyle="miter"/>
                    <v:path arrowok="t" o:connecttype="custom" o:connectlocs="159809,0;319618,159803" o:connectangles="0,0"/>
                  </v:shape>
                  <v:shape id="Arc 82" o:spid="_x0000_s1088" style="position:absolute;left:21653;top:4809;width:4846;height:4846;rotation:5288870fd;visibility:visible;mso-wrap-style:square;v-text-anchor:middle" coordsize="484650,484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" path="m242325,nsc376157,,484650,108484,484650,242306r-242325,l242325,xem242325,nfc376157,,484650,108484,484650,242306e" filled="f" strokecolor="black [3200]" strokeweight=".5pt">
                    <v:stroke joinstyle="miter"/>
                    <v:path arrowok="t" o:connecttype="custom" o:connectlocs="242325,0;484650,242306" o:connectangles="0,0"/>
                  </v:shape>
                </v:group>
                <v:group id="Group 88" o:spid="_x0000_s1089" style="position:absolute;left:16793;top:34499;width:4845;height:4845" coordorigin="12418,40008" coordsize="4845,4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Arc 83" o:spid="_x0000_s1090" style="position:absolute;left:13999;top:41469;width:1899;height:1898;rotation:10566982fd;visibility:visible;mso-wrap-style:square;v-text-anchor:middle" coordsize="189865,189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" path="m94932,nsc147362,,189865,42503,189865,94933r-94932,c94933,63289,94932,31644,94932,xem94932,nfc147362,,189865,42503,189865,94933e" filled="f" strokecolor="black [3200]" strokeweight=".5pt">
                    <v:stroke joinstyle="miter"/>
                    <v:path arrowok="t" o:connecttype="custom" o:connectlocs="94932,0;189865,94933" o:connectangles="0,0"/>
                  </v:shape>
                  <v:shape id="Arc 84" o:spid="_x0000_s1091" style="position:absolute;left:13396;top:40840;width:3194;height:3194;rotation:10566982fd;visibility:visible;mso-wrap-style:square;v-text-anchor:middle" coordsize="319405,319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" path="m159702,nsc247904,,319405,71501,319405,159703r-159702,c159703,106469,159702,53234,159702,xem159702,nfc247904,,319405,71501,319405,159703e" filled="f" strokecolor="black [3200]" strokeweight=".5pt">
                    <v:stroke joinstyle="miter"/>
                    <v:path arrowok="t" o:connecttype="custom" o:connectlocs="159702,0;319405,159703" o:connectangles="0,0"/>
                  </v:shape>
                  <v:shape id="Arc 85" o:spid="_x0000_s1092" style="position:absolute;left:12418;top:40008;width:4845;height:4845;rotation:10566982fd;visibility:visible;mso-wrap-style:square;v-text-anchor:middle" coordsize="484505,484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" path="m242252,nsc376045,,484505,108460,484505,242253r-242252,c242253,161502,242252,80751,242252,xem242252,nfc376045,,484505,108460,484505,242253e" filled="f" strokecolor="black [3200]" strokeweight=".5pt">
                    <v:stroke joinstyle="miter"/>
                    <v:path arrowok="t" o:connecttype="custom" o:connectlocs="242252,0;484505,242253" o:connectangles="0,0"/>
                  </v:shape>
                </v:group>
                <v:group id="Group 95" o:spid="_x0000_s1093" style="position:absolute;left:11640;top:41107;width:1074;height:4546;rotation:180" coordorigin="14436,34810" coordsize="1073,4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">
                  <v:rect id="Rectangle 96" o:spid="_x0000_s1094" style="position:absolute;left:14436;top:3481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" filled="f" strokecolor="black [3213]" strokeweight="1pt"/>
                  <v:line id="Straight Connector 97" o:spid="_x0000_s1095" style="position:absolute;visibility:visible;mso-wrap-style:square" from="14973,35884" to="14973,39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" strokecolor="black [3200]" strokeweight="1pt">
                    <v:stroke joinstyle="miter"/>
                  </v:line>
                </v:group>
                <v:rect id="Rectangle 98" o:spid="_x0000_s1096" style="position:absolute;left:6113;top:45653;width:12117;height:5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" filled="f" strokecolor="black [3213]" strokeweight="1pt"/>
                <v:oval id="Oval 99" o:spid="_x0000_s1097" style="position:absolute;left:6843;top:49992;width:2110;height:2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" fillcolor="white [3212]" strokecolor="black [3213]" strokeweight="1pt">
                  <v:stroke joinstyle="miter"/>
                </v:oval>
                <v:oval id="Oval 100" o:spid="_x0000_s1098" style="position:absolute;left:15138;top:49992;width:2109;height:2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" fillcolor="white [3212]" strokecolor="black [3213]" strokeweight="1pt">
                  <v:stroke joinstyle="miter"/>
                </v:oval>
                <v:shape id="Straight Arrow Connector 101" o:spid="_x0000_s1099" type="#_x0000_t32" style="position:absolute;left:13232;top:39746;width:3670;height:135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4bQwgAAANw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" strokecolor="black [3200]" strokeweight=".5pt">
                  <v:stroke endarrow="block" joinstyle="miter"/>
                </v:shape>
                <v:shape id="Text Box 102" o:spid="_x0000_s1100" type="#_x0000_t202" style="position:absolute;left:7469;top:47205;width:9720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" filled="f" stroked="f" strokeweight=".5pt">
                  <v:textbox>
                    <w:txbxContent>
                      <w:p w14:paraId="311BF0A4" w14:textId="0E9C45F2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Chase Car</w:t>
                        </w:r>
                      </w:p>
                    </w:txbxContent>
                  </v:textbox>
                </v:shape>
                <v:shape id="Text Box 103" o:spid="_x0000_s1101" type="#_x0000_t202" style="position:absolute;left:9927;top:38113;width:9720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R0xAAAANw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JlGlHTEAAAA3AAAAA8A&#10;AAAAAAAAAAAAAAAABwIAAGRycy9kb3ducmV2LnhtbFBLBQYAAAAAAwADALcAAAD4AgAAAAA=&#10;" filled="f" stroked="f" strokeweight=".5pt">
                  <v:textbox>
                    <w:txbxContent>
                      <w:p w14:paraId="33489103" w14:textId="6810021E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RTTY</w:t>
                        </w:r>
                      </w:p>
                    </w:txbxContent>
                  </v:textbox>
                </v:shape>
                <v:shape id="Text Box 104" o:spid="_x0000_s1102" type="#_x0000_t202" style="position:absolute;left:11350;top:41123;width:972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wwAxAAAANw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BavDADEAAAA3AAAAA8A&#10;AAAAAAAAAAAAAAAABwIAAGRycy9kb3ducmV2LnhtbFBLBQYAAAAAAwADALcAAAD4AgAAAAA=&#10;" filled="f" stroked="f" strokeweight=".5pt">
                  <v:textbox>
                    <w:txbxContent>
                      <w:p w14:paraId="502FC3C3" w14:textId="11CF8E27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Mag-Mount 70cm Band Whip Antenna</w:t>
                        </w:r>
                      </w:p>
                    </w:txbxContent>
                  </v:textbox>
                </v:shape>
                <v:shape id="Text Box 105" o:spid="_x0000_s1103" type="#_x0000_t202" style="position:absolute;left:18894;top:32366;width:9720;height:49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" filled="f" stroked="f" strokeweight=".5pt">
                  <v:textbox>
                    <w:txbxContent>
                      <w:p w14:paraId="35074808" w14:textId="21D2C056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164mm RG174 ¼ Wave Antenna With 4-Point Radial</w:t>
                        </w:r>
                      </w:p>
                    </w:txbxContent>
                  </v:textbox>
                </v:shape>
                <v:shape id="Straight Arrow Connector 106" o:spid="_x0000_s1104" type="#_x0000_t32" style="position:absolute;left:13376;top:44807;width:106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" strokecolor="black [3200]" strokeweight=".5pt">
                  <v:stroke endarrow="block" joinstyle="miter"/>
                </v:shape>
                <v:rect id="Rectangle 107" o:spid="_x0000_s1105" style="position:absolute;left:24331;top:44080;width:4476;height:1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" filled="f" strokecolor="black [3213]" strokeweight="1pt"/>
                <v:shape id="Text Box 108" o:spid="_x0000_s1106" type="#_x0000_t202" style="position:absolute;left:23131;top:42153;width:7613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" filled="f" stroked="f" strokeweight=".5pt">
                  <v:textbox>
                    <w:txbxContent>
                      <w:p w14:paraId="169B333F" w14:textId="244EF8F7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DVB-T Dongle</w:t>
                        </w:r>
                      </w:p>
                    </w:txbxContent>
                  </v:textbox>
                </v:shape>
                <v:rect id="Rectangle 109" o:spid="_x0000_s1107" style="position:absolute;left:28807;top:44579;width:492;height:4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9L1xAAAANw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z57h75l0gV5cAQAA//8DAFBLAQItABQABgAIAAAAIQDb4fbL7gAAAIUBAAATAAAAAAAAAAAA&#10;AAAAAAAAAABbQ29udGVudF9UeXBlc10ueG1sUEsBAi0AFAAGAAgAAAAhAFr0LFu/AAAAFQEAAAsA&#10;AAAAAAAAAAAAAAAAHwEAAF9yZWxzLy5yZWxzUEsBAi0AFAAGAAgAAAAhAFTz0vXEAAAA3AAAAA8A&#10;AAAAAAAAAAAAAAAABwIAAGRycy9kb3ducmV2LnhtbFBLBQYAAAAAAwADALcAAAD4AgAAAAA=&#10;" filled="f" strokecolor="black [3213]" strokeweight="1pt"/>
                <v:group id="Group 113" o:spid="_x0000_s1108" style="position:absolute;left:22859;top:47604;width:7442;height:4760" coordorigin="18347,49539" coordsize="7442,47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<v:rect id="Rectangle 110" o:spid="_x0000_s1109" style="position:absolute;left:18347;top:53747;width:7442;height:5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" filled="f" strokecolor="black [1600]" strokeweight="1pt"/>
                  <v:rect id="Rectangle 111" o:spid="_x0000_s1110" style="position:absolute;left:18347;top:49539;width:7442;height:42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" filled="f" strokecolor="black [1600]" strokeweight="1pt"/>
                </v:group>
                <v:shape id="Straight Arrow Connector 112" o:spid="_x0000_s1111" type="#_x0000_t32" style="position:absolute;left:26623;top:45838;width:0;height:14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" strokecolor="black [3200]" strokeweight=".5pt">
                  <v:stroke endarrow="block" joinstyle="miter"/>
                </v:shape>
                <v:rect id="Rectangle 114" o:spid="_x0000_s1112" style="position:absolute;left:23060;top:47856;width:6978;height:36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" filled="f" strokecolor="black [3213]" strokeweight="1pt"/>
                <v:shape id="Text Box 115" o:spid="_x0000_s1113" type="#_x0000_t202" style="position:absolute;left:21071;top:52101;width:11066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" filled="f" stroked="f" strokeweight=".5pt">
                  <v:textbox>
                    <w:txbxContent>
                      <w:p w14:paraId="353DFF5C" w14:textId="1DAE6541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Laptop Running SDRsharp &amp; dl-fldigi</w:t>
                        </w:r>
                      </w:p>
                    </w:txbxContent>
                  </v:textbox>
                </v:shape>
                <v:shape id="Text Box 116" o:spid="_x0000_s1114" type="#_x0000_t202" style="position:absolute;left:25394;top:45558;width:5816;height:2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" filled="f" stroked="f" strokeweight=".5pt">
                  <v:textbox>
                    <w:txbxContent>
                      <w:p w14:paraId="64122319" w14:textId="755D8B1D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USB</w:t>
                        </w:r>
                      </w:p>
                    </w:txbxContent>
                  </v:textbox>
                </v:shape>
                <v:rect id="Rectangle 117" o:spid="_x0000_s1115" style="position:absolute;left:32335;top:41412;width:3781;height:14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" filled="f" strokecolor="black [3213]" strokeweight="1pt"/>
                <v:shape id="Text Box 118" o:spid="_x0000_s1116" type="#_x0000_t202" style="position:absolute;left:28390;top:37968;width:12252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" filled="f" stroked="f" strokeweight=".5pt">
                  <v:textbox>
                    <w:txbxContent>
                      <w:p w14:paraId="245045BC" w14:textId="43918D71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Laptop Cigarette Lighter Inverting Power Supply</w:t>
                        </w:r>
                      </w:p>
                    </w:txbxContent>
                  </v:textbox>
                </v:shape>
                <v:shape id="Straight Arrow Connector 119" o:spid="_x0000_s1117" type="#_x0000_t32" style="position:absolute;left:30783;top:43885;width:3056;height:29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" strokecolor="black [3200]" strokeweight=".5pt">
                  <v:stroke endarrow="block" joinstyle="miter"/>
                </v:shape>
                <v:rect id="Rectangle 120" o:spid="_x0000_s1118" style="position:absolute;left:36106;top:41738;width:992;height:7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" filled="f" strokecolor="black [3213]" strokeweight="1pt"/>
                <v:shape id="Freeform: Shape 121" o:spid="_x0000_s1119" style="position:absolute;left:31033;top:42041;width:1235;height:1969;visibility:visible;mso-wrap-style:square;v-text-anchor:middle" coordsize="123477,196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" path="m123477,c83708,8621,43939,17242,23360,50058,2781,82874,1390,139885,,196896e" filled="f" strokecolor="black [3200]" strokeweight="1pt">
                  <v:stroke joinstyle="miter"/>
                  <v:path arrowok="t" o:connecttype="custom" o:connectlocs="123477,0;23360,50058;0,196896" o:connectangles="0,0,0"/>
                </v:shape>
                <v:rect id="Rectangle 122" o:spid="_x0000_s1120" style="position:absolute;left:37126;top:41882;width:457;height:45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" filled="f" strokecolor="black [3213]" strokeweight="1pt"/>
                <v:group id="Group 123" o:spid="_x0000_s1121" style="position:absolute;left:28735;top:48099;width:4845;height:4845;rotation:-10032702fd" coordorigin="12418,40008" coordsize="4845,4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">
                  <v:shape id="Arc 124" o:spid="_x0000_s1122" style="position:absolute;left:13999;top:41469;width:1899;height:1898;rotation:10566982fd;visibility:visible;mso-wrap-style:square;v-text-anchor:middle" coordsize="189865,189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" path="m94932,nsc147362,,189865,42503,189865,94933r-94932,c94933,63289,94932,31644,94932,xem94932,nfc147362,,189865,42503,189865,94933e" filled="f" strokecolor="black [3200]" strokeweight=".5pt">
                    <v:stroke joinstyle="miter"/>
                    <v:path arrowok="t" o:connecttype="custom" o:connectlocs="94932,0;189865,94933" o:connectangles="0,0"/>
                  </v:shape>
                  <v:shape id="Arc 125" o:spid="_x0000_s1123" style="position:absolute;left:13396;top:40840;width:3194;height:3194;rotation:10566982fd;visibility:visible;mso-wrap-style:square;v-text-anchor:middle" coordsize="319405,319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" path="m159702,nsc247904,,319405,71501,319405,159703r-159702,c159703,106469,159702,53234,159702,xem159702,nfc247904,,319405,71501,319405,159703e" filled="f" strokecolor="black [3200]" strokeweight=".5pt">
                    <v:stroke joinstyle="miter"/>
                    <v:path arrowok="t" o:connecttype="custom" o:connectlocs="159702,0;319405,159703" o:connectangles="0,0"/>
                  </v:shape>
                  <v:shape id="Arc 126" o:spid="_x0000_s1124" style="position:absolute;left:12418;top:40008;width:4845;height:4845;rotation:10566982fd;visibility:visible;mso-wrap-style:square;v-text-anchor:middle" coordsize="484505,484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" path="m242252,nsc376045,,484505,108460,484505,242253r-242252,c242253,161502,242252,80751,242252,xem242252,nfc376045,,484505,108460,484505,242253e" filled="f" strokecolor="black [3200]" strokeweight=".5pt">
                    <v:stroke joinstyle="miter"/>
                    <v:path arrowok="t" o:connecttype="custom" o:connectlocs="242252,0;484505,242253" o:connectangles="0,0"/>
                  </v:shape>
                </v:group>
                <v:group id="Group 130" o:spid="_x0000_s1125" style="position:absolute;left:18258;top:53263;width:1849;height:3637" coordorigin="30886,47662" coordsize="1849,3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<v:rect id="Rectangle 128" o:spid="_x0000_s1126" style="position:absolute;left:30886;top:47662;width:1850;height:3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" filled="f" strokecolor="black [3213]" strokeweight="1pt"/>
                  <v:rect id="Rectangle 129" o:spid="_x0000_s1127" style="position:absolute;left:31078;top:48029;width:1464;height:2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" filled="f" strokecolor="black [3213]" strokeweight="1pt"/>
                </v:group>
                <v:group id="Group 131" o:spid="_x0000_s1128" style="position:absolute;left:17736;top:50826;width:4845;height:4845;rotation:-10032702fd" coordorigin="12418,40008" coordsize="4845,4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">
                  <v:shape id="Arc 132" o:spid="_x0000_s1129" style="position:absolute;left:13999;top:41469;width:1899;height:1898;rotation:10566982fd;visibility:visible;mso-wrap-style:square;v-text-anchor:middle" coordsize="189865,189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" path="m94932,nsc147362,,189865,42503,189865,94933r-94932,c94933,63289,94932,31644,94932,xem94932,nfc147362,,189865,42503,189865,94933e" filled="f" strokecolor="black [3200]" strokeweight=".5pt">
                    <v:stroke joinstyle="miter"/>
                    <v:path arrowok="t" o:connecttype="custom" o:connectlocs="94932,0;189865,94933" o:connectangles="0,0"/>
                  </v:shape>
                  <v:shape id="Arc 133" o:spid="_x0000_s1130" style="position:absolute;left:13396;top:40840;width:3194;height:3194;rotation:10566982fd;visibility:visible;mso-wrap-style:square;v-text-anchor:middle" coordsize="319405,319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" path="m159702,nsc247904,,319405,71501,319405,159703r-159702,c159703,106469,159702,53234,159702,xem159702,nfc247904,,319405,71501,319405,159703e" filled="f" strokecolor="black [3200]" strokeweight=".5pt">
                    <v:stroke joinstyle="miter"/>
                    <v:path arrowok="t" o:connecttype="custom" o:connectlocs="159702,0;319405,159703" o:connectangles="0,0"/>
                  </v:shape>
                  <v:shape id="Arc 134" o:spid="_x0000_s1131" style="position:absolute;left:12418;top:40008;width:4845;height:4845;rotation:10566982fd;visibility:visible;mso-wrap-style:square;v-text-anchor:middle" coordsize="484505,484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" path="m242252,nsc376045,,484505,108460,484505,242253r-242252,c242253,161502,242252,80751,242252,xem242252,nfc376045,,484505,108460,484505,242253e" filled="f" strokecolor="black [3200]" strokeweight=".5pt">
                    <v:stroke joinstyle="miter"/>
                    <v:path arrowok="t" o:connecttype="custom" o:connectlocs="242252,0;484505,242253" o:connectangles="0,0"/>
                  </v:shape>
                </v:group>
                <v:shape id="Text Box 135" o:spid="_x0000_s1132" type="#_x0000_t202" style="position:absolute;left:9630;top:53924;width:11067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" filled="f" stroked="f" strokeweight=".5pt">
                  <v:textbox>
                    <w:txbxContent>
                      <w:p w14:paraId="7E6D22EF" w14:textId="19BD06F3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Mobile Hotspot</w:t>
                        </w:r>
                      </w:p>
                    </w:txbxContent>
                  </v:textbox>
                </v:shape>
                <v:shape id="Straight Arrow Connector 136" o:spid="_x0000_s1133" type="#_x0000_t32" style="position:absolute;left:33704;top:47852;width:2100;height:78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" strokecolor="black [3200]" strokeweight=".5pt">
                  <v:stroke endarrow="block" joinstyle="miter"/>
                </v:shape>
                <v:rect id="Rectangle 137" o:spid="_x0000_s1134" style="position:absolute;left:36116;top:44507;width:6300;height:63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" filled="f" strokecolor="black [3213]" strokeweight="1pt"/>
                <v:shape id="Text Box 138" o:spid="_x0000_s1135" type="#_x0000_t202" style="position:absolute;left:33087;top:46550;width:12251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sy4xgAAANwAAAAPAAAAZHJzL2Rvd25yZXYueG1sRI9Ba8JA&#10;EIXvBf/DMoK3ulGx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WY7MuMYAAADcAAAA&#10;DwAAAAAAAAAAAAAAAAAHAgAAZHJzL2Rvd25yZXYueG1sUEsFBgAAAAADAAMAtwAAAPoCAAAAAA==&#10;" filled="f" stroked="f" strokeweight=".5pt">
                  <v:textbox>
                    <w:txbxContent>
                      <w:p w14:paraId="64D07B83" w14:textId="3F67CA45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Habhub</w:t>
                        </w:r>
                      </w:p>
                    </w:txbxContent>
                  </v:textbox>
                </v:shape>
                <v:shape id="Text Box 139" o:spid="_x0000_s1136" type="#_x0000_t202" style="position:absolute;left:27813;top:46025;width:12251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" filled="f" stroked="f" strokeweight=".5pt">
                  <v:textbox>
                    <w:txbxContent>
                      <w:p w14:paraId="34C96CF9" w14:textId="6BB93ACE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GPS Data</w:t>
                        </w:r>
                      </w:p>
                    </w:txbxContent>
                  </v:textbox>
                </v:shape>
                <v:rect id="Rectangle 141" o:spid="_x0000_s1137" style="position:absolute;left:12050;top:9478;width:2349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" filled="f" strokecolor="black [3213]" strokeweight="1pt"/>
                <v:shape id="Straight Arrow Connector 142" o:spid="_x0000_s1138" type="#_x0000_t32" style="position:absolute;left:33079;top:8943;width:1981;height:8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" strokecolor="black [3200]" strokeweight=".5pt">
                  <v:stroke endarrow="block" joinstyle="miter"/>
                </v:shape>
                <v:rect id="Rectangle 143" o:spid="_x0000_s1139" style="position:absolute;left:35804;top:4405;width:7942;height:5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" filled="f" strokecolor="black [3213]" strokeweight="1pt"/>
                <v:oval id="Oval 144" o:spid="_x0000_s1140" style="position:absolute;left:40915;top:6042;width:2021;height:20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" filled="f" strokecolor="black [3213]" strokeweight="1pt">
                  <v:stroke joinstyle="miter"/>
                </v:oval>
                <v:shape id="Text Box 145" o:spid="_x0000_s1141" type="#_x0000_t202" style="position:absolute;left:34860;top:5255;width:7158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" filled="f" stroked="f" strokeweight=".5pt">
                  <v:textbox>
                    <w:txbxContent>
                      <w:p w14:paraId="752508CE" w14:textId="132347A3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Time Lapse Action Cam</w:t>
                        </w:r>
                      </w:p>
                    </w:txbxContent>
                  </v:textbox>
                </v:shape>
                <v:shape id="Straight Arrow Connector 184" o:spid="_x0000_s1142" type="#_x0000_t32" style="position:absolute;left:24734;top:22001;width:27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" strokecolor="black [3200]" strokeweight=".5pt">
                  <v:stroke endarrow="block" joinstyle="miter"/>
                </v:shape>
                <v:shape id="Text Box 185" o:spid="_x0000_s1143" type="#_x0000_t202" style="position:absolute;left:21137;top:20025;width:9720;height:3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" filled="f" stroked="f" strokeweight=".5pt">
                  <v:textbox>
                    <w:txbxContent>
                      <w:p w14:paraId="6C03BA26" w14:textId="78FF4DA9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3V/5V</w:t>
                        </w:r>
                      </w:p>
                    </w:txbxContent>
                  </v:textbox>
                </v:shape>
                <v:shape id="Text Box 187" o:spid="_x0000_s1144" type="#_x0000_t202" style="position:absolute;left:5729;top:25856;width:9720;height:3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" filled="f" stroked="f" strokeweight=".5pt">
                  <v:textbox>
                    <w:txbxContent>
                      <w:p w14:paraId="67ADAA72" w14:textId="560405C0" w:rsidR="00E3355A" w:rsidRPr="00E85307" w:rsidRDefault="00E3355A" w:rsidP="00901618">
                        <w:pPr>
                          <w:jc w:val="center"/>
                          <w:rPr>
                            <w:sz w:val="14"/>
                            <w:szCs w:val="14"/>
                          </w:rPr>
                        </w:pPr>
                        <w:r>
                          <w:rPr>
                            <w:sz w:val="14"/>
                            <w:szCs w:val="14"/>
                          </w:rPr>
                          <w:t>5V</w:t>
                        </w:r>
                      </w:p>
                    </w:txbxContent>
                  </v:textbox>
                </v:shape>
                <v:shape id="Straight Arrow Connector 188" o:spid="_x0000_s1145" type="#_x0000_t32" style="position:absolute;left:9603;top:25764;width:0;height:22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" strokecolor="black [3200]" strokeweight=".5pt">
                  <v:stroke endarrow="block" joinstyle="miter"/>
                </v:shape>
                <v:shape id="Text Box 187" o:spid="_x0000_s1146" type="#_x0000_t202" style="position:absolute;left:5758;top:12319;width:9716;height:3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" filled="f" stroked="f" strokeweight=".5pt">
                  <v:textbox>
                    <w:txbxContent>
                      <w:p w14:paraId="53831568" w14:textId="0A111412" w:rsidR="00E3355A" w:rsidRDefault="00E3355A" w:rsidP="005343F8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Times New Roman"/>
                            <w:sz w:val="14"/>
                            <w:szCs w:val="14"/>
                          </w:rPr>
                          <w:t>3V</w:t>
                        </w:r>
                      </w:p>
                    </w:txbxContent>
                  </v:textbox>
                </v:shape>
                <v:shape id="Straight Arrow Connector 190" o:spid="_x0000_s1147" type="#_x0000_t32" style="position:absolute;left:11761;top:12261;width:0;height:23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" strokecolor="black [3200]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1C41D8AE" w14:textId="494B8A44" w:rsidR="002F1AD3" w:rsidRDefault="009D6DED" w:rsidP="009D6DED">
      <w:pPr>
        <w:pStyle w:val="Caption"/>
        <w:jc w:val="center"/>
      </w:pPr>
      <w:r>
        <w:t xml:space="preserve">Figure </w:t>
      </w:r>
      <w:fldSimple w:instr=" SEQ Figure \* ARABIC ">
        <w:r w:rsidR="003B510F">
          <w:rPr>
            <w:noProof/>
          </w:rPr>
          <w:t>4</w:t>
        </w:r>
      </w:fldSimple>
      <w:r>
        <w:t>- Telemetry Configuration</w:t>
      </w:r>
      <w:r w:rsidR="006441E5">
        <w:t xml:space="preserve"> of Balloon</w:t>
      </w:r>
      <w:r>
        <w:t xml:space="preserve"> (Geraci, 2020)</w:t>
      </w:r>
    </w:p>
    <w:p w14:paraId="4B9348C2" w14:textId="77777777" w:rsidR="003F2D3D" w:rsidRDefault="003F2D3D">
      <w:pPr>
        <w:jc w:val="left"/>
        <w:rPr>
          <w:rFonts w:eastAsiaTheme="majorEastAsia" w:cstheme="majorBidi"/>
          <w:bCs/>
          <w:color w:val="000000" w:themeColor="text1"/>
          <w:sz w:val="28"/>
          <w:szCs w:val="28"/>
        </w:rPr>
      </w:pPr>
      <w:r>
        <w:br w:type="page"/>
      </w:r>
    </w:p>
    <w:p w14:paraId="3DDD698A" w14:textId="02A027EF" w:rsidR="00124E7C" w:rsidRDefault="003F2D3D" w:rsidP="00E54C95">
      <w:pPr>
        <w:pStyle w:val="Heading2"/>
      </w:pPr>
      <w:bookmarkStart w:id="25" w:name="_Toc32527344"/>
      <w:r>
        <w:lastRenderedPageBreak/>
        <w:t>CAD Model</w:t>
      </w:r>
      <w:bookmarkEnd w:id="25"/>
    </w:p>
    <w:p w14:paraId="6420470B" w14:textId="5D4E3CED" w:rsidR="00954F41" w:rsidRDefault="00623E4F" w:rsidP="00954F41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F6CFC6" wp14:editId="3A45D7CF">
                <wp:simplePos x="0" y="0"/>
                <wp:positionH relativeFrom="column">
                  <wp:posOffset>2632145</wp:posOffset>
                </wp:positionH>
                <wp:positionV relativeFrom="paragraph">
                  <wp:posOffset>55306</wp:posOffset>
                </wp:positionV>
                <wp:extent cx="329565" cy="2283116"/>
                <wp:effectExtent l="0" t="0" r="32385" b="22225"/>
                <wp:wrapNone/>
                <wp:docPr id="148" name="Right Brac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2283116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9D287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48" o:spid="_x0000_s1026" type="#_x0000_t88" style="position:absolute;margin-left:207.25pt;margin-top:4.35pt;width:25.95pt;height:179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" adj="260" strokecolor="black [3200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7887A6" wp14:editId="72C38568">
                <wp:simplePos x="0" y="0"/>
                <wp:positionH relativeFrom="column">
                  <wp:posOffset>2630703</wp:posOffset>
                </wp:positionH>
                <wp:positionV relativeFrom="paragraph">
                  <wp:posOffset>2338421</wp:posOffset>
                </wp:positionV>
                <wp:extent cx="329565" cy="2712892"/>
                <wp:effectExtent l="0" t="0" r="32385" b="11430"/>
                <wp:wrapNone/>
                <wp:docPr id="150" name="Right Brac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271289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8D60D" id="Right Brace 150" o:spid="_x0000_s1026" type="#_x0000_t88" style="position:absolute;margin-left:207.15pt;margin-top:184.15pt;width:25.95pt;height:213.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" adj="219" strokecolor="black [3200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FC8708C" wp14:editId="3DEDCC5B">
                <wp:simplePos x="0" y="0"/>
                <wp:positionH relativeFrom="column">
                  <wp:posOffset>294005</wp:posOffset>
                </wp:positionH>
                <wp:positionV relativeFrom="paragraph">
                  <wp:posOffset>2338705</wp:posOffset>
                </wp:positionV>
                <wp:extent cx="2343785" cy="0"/>
                <wp:effectExtent l="0" t="0" r="0" b="0"/>
                <wp:wrapNone/>
                <wp:docPr id="178" name="Straight Connector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D7140F" id="Straight Connector 178" o:spid="_x0000_s1026" style="position:absolute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15pt,184.15pt" to="207.7pt,1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CC78C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026C22" wp14:editId="6C46F482">
                <wp:simplePos x="0" y="0"/>
                <wp:positionH relativeFrom="column">
                  <wp:posOffset>2632145</wp:posOffset>
                </wp:positionH>
                <wp:positionV relativeFrom="paragraph">
                  <wp:posOffset>7559443</wp:posOffset>
                </wp:positionV>
                <wp:extent cx="329565" cy="190037"/>
                <wp:effectExtent l="0" t="0" r="32385" b="19685"/>
                <wp:wrapNone/>
                <wp:docPr id="155" name="Right Brac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190037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57BBB" id="Right Brace 155" o:spid="_x0000_s1026" type="#_x0000_t88" style="position:absolute;margin-left:207.25pt;margin-top:595.25pt;width:25.95pt;height:14.9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" strokecolor="black [3200]" strokeweight=".5pt">
                <v:stroke joinstyle="miter"/>
              </v:shape>
            </w:pict>
          </mc:Fallback>
        </mc:AlternateContent>
      </w:r>
      <w:r w:rsidR="00CC78CD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A63D5AC" wp14:editId="36AC9013">
                <wp:simplePos x="0" y="0"/>
                <wp:positionH relativeFrom="column">
                  <wp:posOffset>305435</wp:posOffset>
                </wp:positionH>
                <wp:positionV relativeFrom="paragraph">
                  <wp:posOffset>7559675</wp:posOffset>
                </wp:positionV>
                <wp:extent cx="2343785" cy="0"/>
                <wp:effectExtent l="0" t="0" r="0" b="0"/>
                <wp:wrapNone/>
                <wp:docPr id="180" name="Straight Connector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C174A0" id="Straight Connector 180" o:spid="_x0000_s1026" style="position:absolute;flip:x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.05pt,595.25pt" to="208.6pt,59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CC78CD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25F5877" wp14:editId="1275F8A8">
                <wp:simplePos x="0" y="0"/>
                <wp:positionH relativeFrom="column">
                  <wp:posOffset>305435</wp:posOffset>
                </wp:positionH>
                <wp:positionV relativeFrom="paragraph">
                  <wp:posOffset>5483860</wp:posOffset>
                </wp:positionV>
                <wp:extent cx="2343785" cy="0"/>
                <wp:effectExtent l="0" t="0" r="0" b="0"/>
                <wp:wrapNone/>
                <wp:docPr id="176" name="Straight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F2D177" id="Straight Connector 176" o:spid="_x0000_s1026" style="position:absolute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05pt,431.8pt" to="208.6pt,4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72352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2CDA51" wp14:editId="3E245900">
                <wp:simplePos x="0" y="0"/>
                <wp:positionH relativeFrom="column">
                  <wp:posOffset>2629972</wp:posOffset>
                </wp:positionH>
                <wp:positionV relativeFrom="paragraph">
                  <wp:posOffset>5052744</wp:posOffset>
                </wp:positionV>
                <wp:extent cx="329565" cy="432324"/>
                <wp:effectExtent l="0" t="0" r="32385" b="25400"/>
                <wp:wrapNone/>
                <wp:docPr id="153" name="Right Brac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432324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88B40" id="Right Brace 153" o:spid="_x0000_s1026" type="#_x0000_t88" style="position:absolute;margin-left:207.1pt;margin-top:397.85pt;width:25.95pt;height:34.0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" adj="1372" strokecolor="black [3200]" strokeweight=".5pt">
                <v:stroke joinstyle="miter"/>
              </v:shape>
            </w:pict>
          </mc:Fallback>
        </mc:AlternateContent>
      </w:r>
      <w:r w:rsidR="004D35B3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E866CED" wp14:editId="2C366809">
                <wp:simplePos x="0" y="0"/>
                <wp:positionH relativeFrom="column">
                  <wp:posOffset>2754602</wp:posOffset>
                </wp:positionH>
                <wp:positionV relativeFrom="paragraph">
                  <wp:posOffset>7700010</wp:posOffset>
                </wp:positionV>
                <wp:extent cx="2899769" cy="36893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9769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12468E" w14:textId="5D6CC1C5" w:rsidR="00E3355A" w:rsidRPr="00C428AF" w:rsidRDefault="00E3355A" w:rsidP="00351DF6">
                            <w:pPr>
                              <w:jc w:val="center"/>
                            </w:pPr>
                            <w:r>
                              <w:t>164mm ¼ RG174 to SMA Pigtail Anten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866CED" id="Text Box 26" o:spid="_x0000_s1148" type="#_x0000_t202" style="position:absolute;left:0;text-align:left;margin-left:216.9pt;margin-top:606.3pt;width:228.35pt;height:29.05pt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" filled="f" stroked="f" strokeweight=".5pt">
                <v:textbox>
                  <w:txbxContent>
                    <w:p w14:paraId="2E12468E" w14:textId="5D6CC1C5" w:rsidR="00E3355A" w:rsidRPr="00C428AF" w:rsidRDefault="00E3355A" w:rsidP="00351DF6">
                      <w:pPr>
                        <w:jc w:val="center"/>
                      </w:pPr>
                      <w:r>
                        <w:t>164mm ¼ RG174 to SMA Pigtail Antenna</w:t>
                      </w:r>
                    </w:p>
                  </w:txbxContent>
                </v:textbox>
              </v:shape>
            </w:pict>
          </mc:Fallback>
        </mc:AlternateContent>
      </w:r>
      <w:r w:rsidR="004D35B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06544D" wp14:editId="3471E391">
                <wp:simplePos x="0" y="0"/>
                <wp:positionH relativeFrom="column">
                  <wp:posOffset>2882900</wp:posOffset>
                </wp:positionH>
                <wp:positionV relativeFrom="paragraph">
                  <wp:posOffset>7517931</wp:posOffset>
                </wp:positionV>
                <wp:extent cx="1727200" cy="368935"/>
                <wp:effectExtent l="0" t="0" r="0" b="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200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E80477" w14:textId="14144BBC" w:rsidR="00E3355A" w:rsidRPr="00C428AF" w:rsidRDefault="00E3355A" w:rsidP="00351DF6">
                            <w:pPr>
                              <w:jc w:val="center"/>
                            </w:pPr>
                            <w:r>
                              <w:t>2.4L Polystyrene Pay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06544D" id="Text Box 161" o:spid="_x0000_s1149" type="#_x0000_t202" style="position:absolute;left:0;text-align:left;margin-left:227pt;margin-top:591.95pt;width:136pt;height:29.0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" filled="f" stroked="f" strokeweight=".5pt">
                <v:textbox>
                  <w:txbxContent>
                    <w:p w14:paraId="4BE80477" w14:textId="14144BBC" w:rsidR="00E3355A" w:rsidRPr="00C428AF" w:rsidRDefault="00E3355A" w:rsidP="00351DF6">
                      <w:pPr>
                        <w:jc w:val="center"/>
                      </w:pPr>
                      <w:r>
                        <w:t>2.4L Polystyrene Payload</w:t>
                      </w:r>
                    </w:p>
                  </w:txbxContent>
                </v:textbox>
              </v:shape>
            </w:pict>
          </mc:Fallback>
        </mc:AlternateContent>
      </w:r>
      <w:r w:rsidR="007620BA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A599ECB" wp14:editId="1EC83370">
                <wp:simplePos x="0" y="0"/>
                <wp:positionH relativeFrom="column">
                  <wp:posOffset>2629454</wp:posOffset>
                </wp:positionH>
                <wp:positionV relativeFrom="paragraph">
                  <wp:posOffset>7750060</wp:posOffset>
                </wp:positionV>
                <wp:extent cx="329565" cy="174312"/>
                <wp:effectExtent l="0" t="0" r="32385" b="16510"/>
                <wp:wrapNone/>
                <wp:docPr id="20" name="Righ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17431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53CAE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0" o:spid="_x0000_s1026" type="#_x0000_t88" style="position:absolute;margin-left:207.05pt;margin-top:610.25pt;width:25.95pt;height:13.75pt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" strokecolor="black [3200]" strokeweight=".5pt">
                <v:stroke joinstyle="miter"/>
              </v:shape>
            </w:pict>
          </mc:Fallback>
        </mc:AlternateContent>
      </w:r>
      <w:r w:rsidR="007620BA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1963C6C" wp14:editId="7FB2030C">
                <wp:simplePos x="0" y="0"/>
                <wp:positionH relativeFrom="column">
                  <wp:posOffset>306070</wp:posOffset>
                </wp:positionH>
                <wp:positionV relativeFrom="paragraph">
                  <wp:posOffset>7924593</wp:posOffset>
                </wp:positionV>
                <wp:extent cx="234378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C448D" id="Straight Connector 22" o:spid="_x0000_s1026" style="position:absolute;flip:x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1pt,624pt" to="208.65pt,6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C23EC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B38BA53" wp14:editId="0790BA80">
                <wp:simplePos x="0" y="0"/>
                <wp:positionH relativeFrom="column">
                  <wp:posOffset>2630931</wp:posOffset>
                </wp:positionH>
                <wp:positionV relativeFrom="paragraph">
                  <wp:posOffset>5484003</wp:posOffset>
                </wp:positionV>
                <wp:extent cx="329565" cy="1147801"/>
                <wp:effectExtent l="0" t="0" r="32385" b="14605"/>
                <wp:wrapNone/>
                <wp:docPr id="157" name="Right Brac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114780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DCF26" id="Right Brace 157" o:spid="_x0000_s1026" type="#_x0000_t88" style="position:absolute;margin-left:207.15pt;margin-top:431.8pt;width:25.95pt;height:90.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" adj="517" strokecolor="black [3200]" strokeweight=".5pt">
                <v:stroke joinstyle="miter"/>
              </v:shape>
            </w:pict>
          </mc:Fallback>
        </mc:AlternateContent>
      </w:r>
      <w:r w:rsidR="00B26A1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92EEFF7" wp14:editId="4F0EC9AA">
                <wp:simplePos x="0" y="0"/>
                <wp:positionH relativeFrom="column">
                  <wp:posOffset>2630931</wp:posOffset>
                </wp:positionH>
                <wp:positionV relativeFrom="paragraph">
                  <wp:posOffset>6631805</wp:posOffset>
                </wp:positionV>
                <wp:extent cx="329565" cy="929172"/>
                <wp:effectExtent l="0" t="0" r="32385" b="23495"/>
                <wp:wrapNone/>
                <wp:docPr id="154" name="Right Brac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565" cy="929172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C39EB" id="Right Brace 154" o:spid="_x0000_s1026" type="#_x0000_t88" style="position:absolute;margin-left:207.15pt;margin-top:522.2pt;width:25.95pt;height:73.1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" adj="638" strokecolor="black [3200]" strokeweight=".5pt">
                <v:stroke joinstyle="miter"/>
              </v:shape>
            </w:pict>
          </mc:Fallback>
        </mc:AlternateContent>
      </w:r>
      <w:r w:rsidR="00B26A14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0FBDB6B" wp14:editId="19EEF574">
                <wp:simplePos x="0" y="0"/>
                <wp:positionH relativeFrom="column">
                  <wp:posOffset>305435</wp:posOffset>
                </wp:positionH>
                <wp:positionV relativeFrom="paragraph">
                  <wp:posOffset>7749968</wp:posOffset>
                </wp:positionV>
                <wp:extent cx="2343785" cy="0"/>
                <wp:effectExtent l="0" t="0" r="0" b="0"/>
                <wp:wrapNone/>
                <wp:docPr id="181" name="Straight Connector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BE6379" id="Straight Connector 181" o:spid="_x0000_s1026" style="position:absolute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05pt,610.25pt" to="208.6pt,6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2257D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B2E6DD" wp14:editId="0CC0EA02">
                <wp:simplePos x="0" y="0"/>
                <wp:positionH relativeFrom="column">
                  <wp:posOffset>2882900</wp:posOffset>
                </wp:positionH>
                <wp:positionV relativeFrom="paragraph">
                  <wp:posOffset>1058545</wp:posOffset>
                </wp:positionV>
                <wp:extent cx="2637489" cy="520700"/>
                <wp:effectExtent l="0" t="0" r="0" b="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7489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7B4FC7" w14:textId="6366324B" w:rsidR="00E3355A" w:rsidRPr="00232EDB" w:rsidRDefault="00E3355A" w:rsidP="00351DF6">
                            <w:pPr>
                              <w:jc w:val="center"/>
                            </w:pPr>
                            <w:r w:rsidRPr="00232EDB">
                              <w:t xml:space="preserve">600g </w:t>
                            </w:r>
                            <w:r>
                              <w:t>Latex</w:t>
                            </w:r>
                            <w:r w:rsidRPr="00232EDB">
                              <w:t xml:space="preserve"> Balloon</w:t>
                            </w:r>
                            <w:r>
                              <w:t xml:space="preserve"> (6.5m burst diameter) (TB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2E6DD" id="Text Box 149" o:spid="_x0000_s1150" type="#_x0000_t202" style="position:absolute;left:0;text-align:left;margin-left:227pt;margin-top:83.35pt;width:207.7pt;height:4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" filled="f" stroked="f" strokeweight=".5pt">
                <v:textbox>
                  <w:txbxContent>
                    <w:p w14:paraId="6F7B4FC7" w14:textId="6366324B" w:rsidR="00E3355A" w:rsidRPr="00232EDB" w:rsidRDefault="00E3355A" w:rsidP="00351DF6">
                      <w:pPr>
                        <w:jc w:val="center"/>
                      </w:pPr>
                      <w:r w:rsidRPr="00232EDB">
                        <w:t xml:space="preserve">600g </w:t>
                      </w:r>
                      <w:r>
                        <w:t>Latex</w:t>
                      </w:r>
                      <w:r w:rsidRPr="00232EDB">
                        <w:t xml:space="preserve"> Balloon</w:t>
                      </w:r>
                      <w:r>
                        <w:t xml:space="preserve"> (6.5m burst diameter) (TBC)</w:t>
                      </w:r>
                    </w:p>
                  </w:txbxContent>
                </v:textbox>
              </v:shape>
            </w:pict>
          </mc:Fallback>
        </mc:AlternateContent>
      </w:r>
      <w:r w:rsidR="00B7193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BD36E5" wp14:editId="2AE0D568">
                <wp:simplePos x="0" y="0"/>
                <wp:positionH relativeFrom="column">
                  <wp:posOffset>2904490</wp:posOffset>
                </wp:positionH>
                <wp:positionV relativeFrom="paragraph">
                  <wp:posOffset>5123180</wp:posOffset>
                </wp:positionV>
                <wp:extent cx="2875915" cy="368935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5915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0BABBD" w14:textId="157E58FC" w:rsidR="00E3355A" w:rsidRPr="00232EDB" w:rsidRDefault="00E3355A" w:rsidP="00351DF6">
                            <w:pPr>
                              <w:jc w:val="center"/>
                            </w:pPr>
                            <w:r w:rsidRPr="00232EDB">
                              <w:t>36” Parachute</w:t>
                            </w:r>
                            <w:r>
                              <w:t xml:space="preserve"> (to be confirmed by calcula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BD36E5" id="Text Box 158" o:spid="_x0000_s1151" type="#_x0000_t202" style="position:absolute;left:0;text-align:left;margin-left:228.7pt;margin-top:403.4pt;width:226.45pt;height:29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" filled="f" stroked="f" strokeweight=".5pt">
                <v:textbox>
                  <w:txbxContent>
                    <w:p w14:paraId="360BABBD" w14:textId="157E58FC" w:rsidR="00E3355A" w:rsidRPr="00232EDB" w:rsidRDefault="00E3355A" w:rsidP="00351DF6">
                      <w:pPr>
                        <w:jc w:val="center"/>
                      </w:pPr>
                      <w:r w:rsidRPr="00232EDB">
                        <w:t>36” Parachute</w:t>
                      </w:r>
                      <w:r>
                        <w:t xml:space="preserve"> (to be confirmed by calculation)</w:t>
                      </w:r>
                    </w:p>
                  </w:txbxContent>
                </v:textbox>
              </v:shape>
            </w:pict>
          </mc:Fallback>
        </mc:AlternateContent>
      </w:r>
      <w:r w:rsidR="00B7193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63ACB5F" wp14:editId="63B1CA58">
                <wp:simplePos x="0" y="0"/>
                <wp:positionH relativeFrom="column">
                  <wp:posOffset>2833370</wp:posOffset>
                </wp:positionH>
                <wp:positionV relativeFrom="paragraph">
                  <wp:posOffset>5915660</wp:posOffset>
                </wp:positionV>
                <wp:extent cx="1793875" cy="368935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3875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622000" w14:textId="2F00056E" w:rsidR="00E3355A" w:rsidRPr="00232EDB" w:rsidRDefault="00E3355A" w:rsidP="00351DF6">
                            <w:pPr>
                              <w:jc w:val="center"/>
                            </w:pPr>
                            <w:r w:rsidRPr="00232EDB">
                              <w:t>5m 1mm Braided</w:t>
                            </w:r>
                            <w:r>
                              <w:t xml:space="preserve"> Nylon</w:t>
                            </w:r>
                            <w:r w:rsidRPr="00232EDB">
                              <w:t xml:space="preserve"> Nyl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3ACB5F" id="Text Box 159" o:spid="_x0000_s1152" type="#_x0000_t202" style="position:absolute;left:0;text-align:left;margin-left:223.1pt;margin-top:465.8pt;width:141.25pt;height:29.0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" filled="f" stroked="f" strokeweight=".5pt">
                <v:textbox>
                  <w:txbxContent>
                    <w:p w14:paraId="13622000" w14:textId="2F00056E" w:rsidR="00E3355A" w:rsidRPr="00232EDB" w:rsidRDefault="00E3355A" w:rsidP="00351DF6">
                      <w:pPr>
                        <w:jc w:val="center"/>
                      </w:pPr>
                      <w:r w:rsidRPr="00232EDB">
                        <w:t>5m 1mm Braided</w:t>
                      </w:r>
                      <w:r>
                        <w:t xml:space="preserve"> Nylon</w:t>
                      </w:r>
                      <w:r w:rsidRPr="00232EDB">
                        <w:t xml:space="preserve"> Nylon</w:t>
                      </w:r>
                    </w:p>
                  </w:txbxContent>
                </v:textbox>
              </v:shape>
            </w:pict>
          </mc:Fallback>
        </mc:AlternateContent>
      </w:r>
      <w:r w:rsidR="00B06416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E8578A" wp14:editId="7C3FFD85">
                <wp:simplePos x="0" y="0"/>
                <wp:positionH relativeFrom="column">
                  <wp:posOffset>294005</wp:posOffset>
                </wp:positionH>
                <wp:positionV relativeFrom="paragraph">
                  <wp:posOffset>56046</wp:posOffset>
                </wp:positionV>
                <wp:extent cx="2343785" cy="0"/>
                <wp:effectExtent l="0" t="0" r="0" b="0"/>
                <wp:wrapNone/>
                <wp:docPr id="177" name="Straight Connector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B2A1A7" id="Straight Connector 177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.15pt,4.4pt" to="207.7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A30A71">
        <w:rPr>
          <w:noProof/>
        </w:rPr>
        <w:drawing>
          <wp:inline distT="0" distB="0" distL="0" distR="0" wp14:anchorId="120D7245" wp14:editId="226A7B95">
            <wp:extent cx="2207895" cy="7950943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38" t="747" r="32053" b="19023"/>
                    <a:stretch/>
                  </pic:blipFill>
                  <pic:spPr bwMode="auto">
                    <a:xfrm>
                      <a:off x="0" y="0"/>
                      <a:ext cx="2224850" cy="801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2540D" w14:textId="579A3F41" w:rsidR="00954F41" w:rsidRDefault="00954F41" w:rsidP="00954F41">
      <w:pPr>
        <w:pStyle w:val="Caption"/>
        <w:jc w:val="center"/>
      </w:pPr>
      <w:r>
        <w:t xml:space="preserve">Figure </w:t>
      </w:r>
      <w:fldSimple w:instr=" SEQ Figure \* ARABIC ">
        <w:r w:rsidR="003B510F">
          <w:rPr>
            <w:noProof/>
          </w:rPr>
          <w:t>5</w:t>
        </w:r>
      </w:fldSimple>
      <w:r>
        <w:t xml:space="preserve"> - CAD Model Drawing</w:t>
      </w:r>
      <w:r>
        <w:rPr>
          <w:noProof/>
        </w:rPr>
        <w:t xml:space="preserve"> of Balloon (Geraci, 2020)</w:t>
      </w:r>
    </w:p>
    <w:p w14:paraId="30D22EC0" w14:textId="6993BF56" w:rsidR="00124E7C" w:rsidRDefault="000C6346" w:rsidP="00E54C9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009D60" wp14:editId="42B450B1">
                <wp:simplePos x="0" y="0"/>
                <wp:positionH relativeFrom="column">
                  <wp:posOffset>2905125</wp:posOffset>
                </wp:positionH>
                <wp:positionV relativeFrom="paragraph">
                  <wp:posOffset>3550079</wp:posOffset>
                </wp:positionV>
                <wp:extent cx="1614170" cy="368935"/>
                <wp:effectExtent l="0" t="0" r="0" b="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4170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0AAC25" w14:textId="71B6D132" w:rsidR="00E3355A" w:rsidRPr="00232EDB" w:rsidRDefault="00E3355A" w:rsidP="00351DF6">
                            <w:pPr>
                              <w:jc w:val="center"/>
                            </w:pPr>
                            <w:r>
                              <w:t xml:space="preserve">5m </w:t>
                            </w:r>
                            <w:r w:rsidRPr="00232EDB">
                              <w:t xml:space="preserve">1mm </w:t>
                            </w:r>
                            <w:r>
                              <w:t>B</w:t>
                            </w:r>
                            <w:r w:rsidRPr="00232EDB">
                              <w:t xml:space="preserve">raided </w:t>
                            </w:r>
                            <w:r>
                              <w:t>N</w:t>
                            </w:r>
                            <w:r w:rsidRPr="00232EDB">
                              <w:t>yl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009D60" id="Text Box 151" o:spid="_x0000_s1153" type="#_x0000_t202" style="position:absolute;left:0;text-align:left;margin-left:228.75pt;margin-top:279.55pt;width:127.1pt;height:29.0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" filled="f" stroked="f" strokeweight=".5pt">
                <v:textbox>
                  <w:txbxContent>
                    <w:p w14:paraId="580AAC25" w14:textId="71B6D132" w:rsidR="00E3355A" w:rsidRPr="00232EDB" w:rsidRDefault="00E3355A" w:rsidP="00351DF6">
                      <w:pPr>
                        <w:jc w:val="center"/>
                      </w:pPr>
                      <w:r>
                        <w:t xml:space="preserve">5m </w:t>
                      </w:r>
                      <w:r w:rsidRPr="00232EDB">
                        <w:t xml:space="preserve">1mm </w:t>
                      </w:r>
                      <w:r>
                        <w:t>B</w:t>
                      </w:r>
                      <w:r w:rsidRPr="00232EDB">
                        <w:t xml:space="preserve">raided </w:t>
                      </w:r>
                      <w:r>
                        <w:t>N</w:t>
                      </w:r>
                      <w:r w:rsidRPr="00232EDB">
                        <w:t>ylon</w:t>
                      </w:r>
                    </w:p>
                  </w:txbxContent>
                </v:textbox>
              </v:shape>
            </w:pict>
          </mc:Fallback>
        </mc:AlternateContent>
      </w:r>
      <w:r w:rsidR="003356AF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72F66AE" wp14:editId="1A886175">
                <wp:simplePos x="0" y="0"/>
                <wp:positionH relativeFrom="column">
                  <wp:posOffset>2927985</wp:posOffset>
                </wp:positionH>
                <wp:positionV relativeFrom="paragraph">
                  <wp:posOffset>6968061</wp:posOffset>
                </wp:positionV>
                <wp:extent cx="1567815" cy="368935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7815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044832" w14:textId="64A59D4C" w:rsidR="00E3355A" w:rsidRPr="00C428AF" w:rsidRDefault="00E3355A" w:rsidP="00351DF6">
                            <w:pPr>
                              <w:jc w:val="center"/>
                            </w:pPr>
                            <w:r w:rsidRPr="00C428AF">
                              <w:t>5m 1mm Braided Nyl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2F66AE" id="Text Box 160" o:spid="_x0000_s1154" type="#_x0000_t202" style="position:absolute;left:0;text-align:left;margin-left:230.55pt;margin-top:548.65pt;width:123.45pt;height:29.0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" filled="f" stroked="f" strokeweight=".5pt">
                <v:textbox>
                  <w:txbxContent>
                    <w:p w14:paraId="24044832" w14:textId="64A59D4C" w:rsidR="00E3355A" w:rsidRPr="00C428AF" w:rsidRDefault="00E3355A" w:rsidP="00351DF6">
                      <w:pPr>
                        <w:jc w:val="center"/>
                      </w:pPr>
                      <w:r w:rsidRPr="00C428AF">
                        <w:t>5m 1mm Braided Nylon</w:t>
                      </w:r>
                    </w:p>
                  </w:txbxContent>
                </v:textbox>
              </v:shape>
            </w:pict>
          </mc:Fallback>
        </mc:AlternateContent>
      </w:r>
      <w:r w:rsidR="0063673C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426167F" wp14:editId="7D0F8018">
                <wp:simplePos x="0" y="0"/>
                <wp:positionH relativeFrom="column">
                  <wp:posOffset>305435</wp:posOffset>
                </wp:positionH>
                <wp:positionV relativeFrom="paragraph">
                  <wp:posOffset>6632433</wp:posOffset>
                </wp:positionV>
                <wp:extent cx="2343785" cy="0"/>
                <wp:effectExtent l="0" t="0" r="0" b="0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7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DE8829" id="Straight Connector 179" o:spid="_x0000_s1026" style="position:absolute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05pt,522.25pt" to="208.6pt,5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F841DF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61C396D" wp14:editId="56B21A92">
                <wp:simplePos x="0" y="0"/>
                <wp:positionH relativeFrom="column">
                  <wp:posOffset>294077</wp:posOffset>
                </wp:positionH>
                <wp:positionV relativeFrom="paragraph">
                  <wp:posOffset>5052695</wp:posOffset>
                </wp:positionV>
                <wp:extent cx="2343873" cy="0"/>
                <wp:effectExtent l="0" t="0" r="0" b="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38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005FB6" id="Straight Connector 174" o:spid="_x0000_s1026" style="position:absolute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15pt,397.85pt" to="207.7pt,39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3EDADA09" w14:textId="5CBD0E07" w:rsidR="00CB1B6E" w:rsidRDefault="00400F83" w:rsidP="00CB1B6E">
      <w:pPr>
        <w:keepNext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95370D9" wp14:editId="59EE438C">
                <wp:simplePos x="0" y="0"/>
                <wp:positionH relativeFrom="column">
                  <wp:posOffset>3810</wp:posOffset>
                </wp:positionH>
                <wp:positionV relativeFrom="paragraph">
                  <wp:posOffset>1909445</wp:posOffset>
                </wp:positionV>
                <wp:extent cx="1828800" cy="1828800"/>
                <wp:effectExtent l="0" t="0" r="0" b="571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002203" w14:textId="1AB5D39A" w:rsidR="00E3355A" w:rsidRPr="000201B6" w:rsidRDefault="00E3355A" w:rsidP="00233407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B510F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- Top View of Payload Showing GPS Patch Antenna (Geraci, 20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370D9" id="Text Box 27" o:spid="_x0000_s1155" type="#_x0000_t202" style="position:absolute;left:0;text-align:left;margin-left:.3pt;margin-top:150.35pt;width:2in;height:2in;z-index:2517544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" filled="f" stroked="f" strokeweight=".5pt">
                <v:textbox style="mso-fit-shape-to-text:t">
                  <w:txbxContent>
                    <w:p w14:paraId="58002203" w14:textId="1AB5D39A" w:rsidR="00E3355A" w:rsidRPr="000201B6" w:rsidRDefault="00E3355A" w:rsidP="00233407">
                      <w:pPr>
                        <w:pStyle w:val="Caption"/>
                      </w:pPr>
                      <w:r>
                        <w:t xml:space="preserve">Figure </w:t>
                      </w:r>
                      <w:fldSimple w:instr=" SEQ Figure \* ARABIC ">
                        <w:r w:rsidR="003B510F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- Top View of Payload Showing GPS Patch Antenna (Geraci, 2020)</w:t>
                      </w:r>
                    </w:p>
                  </w:txbxContent>
                </v:textbox>
              </v:shape>
            </w:pict>
          </mc:Fallback>
        </mc:AlternateContent>
      </w:r>
      <w:r w:rsidR="004D5E33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7E29020" wp14:editId="4E4C38BF">
                <wp:simplePos x="0" y="0"/>
                <wp:positionH relativeFrom="column">
                  <wp:posOffset>-201295</wp:posOffset>
                </wp:positionH>
                <wp:positionV relativeFrom="paragraph">
                  <wp:posOffset>940074</wp:posOffset>
                </wp:positionV>
                <wp:extent cx="1678305" cy="308759"/>
                <wp:effectExtent l="0" t="0" r="0" b="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3087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B01132" w14:textId="270F8446" w:rsidR="00E3355A" w:rsidRPr="004D5E33" w:rsidRDefault="00E3355A" w:rsidP="005D18B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D5E33">
                              <w:rPr>
                                <w:b/>
                                <w:bCs/>
                              </w:rPr>
                              <w:t>Payload (To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29020" id="Text Box 198" o:spid="_x0000_s1156" type="#_x0000_t202" style="position:absolute;left:0;text-align:left;margin-left:-15.85pt;margin-top:74pt;width:132.15pt;height:24.3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" filled="f" stroked="f" strokeweight=".5pt">
                <v:textbox>
                  <w:txbxContent>
                    <w:p w14:paraId="34B01132" w14:textId="270F8446" w:rsidR="00E3355A" w:rsidRPr="004D5E33" w:rsidRDefault="00E3355A" w:rsidP="005D18B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D5E33">
                        <w:rPr>
                          <w:b/>
                          <w:bCs/>
                        </w:rPr>
                        <w:t>Payload (Top)</w:t>
                      </w:r>
                    </w:p>
                  </w:txbxContent>
                </v:textbox>
              </v:shape>
            </w:pict>
          </mc:Fallback>
        </mc:AlternateContent>
      </w:r>
      <w:r w:rsidR="00957BDC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F42D829" wp14:editId="5D29E843">
                <wp:simplePos x="0" y="0"/>
                <wp:positionH relativeFrom="column">
                  <wp:posOffset>3802220</wp:posOffset>
                </wp:positionH>
                <wp:positionV relativeFrom="paragraph">
                  <wp:posOffset>1996247</wp:posOffset>
                </wp:positionV>
                <wp:extent cx="1678305" cy="752266"/>
                <wp:effectExtent l="0" t="0" r="0" b="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752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BD1948" w14:textId="7208D698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4-Point Radial (Equipment Wire) to Simulate a Ground Pla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2D829" id="Text Box 168" o:spid="_x0000_s1157" type="#_x0000_t202" style="position:absolute;left:0;text-align:left;margin-left:299.4pt;margin-top:157.2pt;width:132.15pt;height:59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" filled="f" stroked="f" strokeweight=".5pt">
                <v:textbox>
                  <w:txbxContent>
                    <w:p w14:paraId="4BBD1948" w14:textId="7208D698" w:rsidR="00E3355A" w:rsidRPr="00C428AF" w:rsidRDefault="00E3355A" w:rsidP="005D18BB">
                      <w:pPr>
                        <w:jc w:val="center"/>
                      </w:pPr>
                      <w:r>
                        <w:t>4-Point Radial (Equipment Wire) to Simulate a Ground Plane</w:t>
                      </w:r>
                    </w:p>
                  </w:txbxContent>
                </v:textbox>
              </v:shape>
            </w:pict>
          </mc:Fallback>
        </mc:AlternateContent>
      </w:r>
      <w:r w:rsidR="008A782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91AD07" wp14:editId="2BC04103">
                <wp:simplePos x="0" y="0"/>
                <wp:positionH relativeFrom="column">
                  <wp:posOffset>3695962</wp:posOffset>
                </wp:positionH>
                <wp:positionV relativeFrom="paragraph">
                  <wp:posOffset>1018572</wp:posOffset>
                </wp:positionV>
                <wp:extent cx="381517" cy="113866"/>
                <wp:effectExtent l="38100" t="38100" r="19050" b="19685"/>
                <wp:wrapNone/>
                <wp:docPr id="165" name="Straight Arrow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517" cy="1138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9892C" id="Straight Arrow Connector 165" o:spid="_x0000_s1026" type="#_x0000_t32" style="position:absolute;margin-left:291pt;margin-top:80.2pt;width:30.05pt;height:8.9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032E6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1CA3DB" wp14:editId="098ACE6F">
                <wp:simplePos x="0" y="0"/>
                <wp:positionH relativeFrom="column">
                  <wp:posOffset>3801769</wp:posOffset>
                </wp:positionH>
                <wp:positionV relativeFrom="paragraph">
                  <wp:posOffset>1021610</wp:posOffset>
                </wp:positionV>
                <wp:extent cx="1678305" cy="515073"/>
                <wp:effectExtent l="0" t="0" r="0" b="0"/>
                <wp:wrapNone/>
                <wp:docPr id="164" name="Text Box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5150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A73539" w14:textId="5F92FCB5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2.4L Polystyrene Contai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CA3DB" id="Text Box 164" o:spid="_x0000_s1158" type="#_x0000_t202" style="position:absolute;left:0;text-align:left;margin-left:299.35pt;margin-top:80.45pt;width:132.15pt;height:4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" filled="f" stroked="f" strokeweight=".5pt">
                <v:textbox>
                  <w:txbxContent>
                    <w:p w14:paraId="59A73539" w14:textId="5F92FCB5" w:rsidR="00E3355A" w:rsidRPr="00C428AF" w:rsidRDefault="00E3355A" w:rsidP="005D18BB">
                      <w:pPr>
                        <w:jc w:val="center"/>
                      </w:pPr>
                      <w:r>
                        <w:t>2.4L Polystyrene Container</w:t>
                      </w:r>
                    </w:p>
                  </w:txbxContent>
                </v:textbox>
              </v:shape>
            </w:pict>
          </mc:Fallback>
        </mc:AlternateContent>
      </w:r>
      <w:r w:rsidR="005D18B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7867F7" wp14:editId="2D1E3099">
                <wp:simplePos x="0" y="0"/>
                <wp:positionH relativeFrom="column">
                  <wp:posOffset>3379655</wp:posOffset>
                </wp:positionH>
                <wp:positionV relativeFrom="paragraph">
                  <wp:posOffset>-75541</wp:posOffset>
                </wp:positionV>
                <wp:extent cx="1678329" cy="368935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29" cy="3689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D98D89" w14:textId="0A531058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28dBi GPS Patch Anten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867F7" id="Text Box 163" o:spid="_x0000_s1159" type="#_x0000_t202" style="position:absolute;left:0;text-align:left;margin-left:266.1pt;margin-top:-5.95pt;width:132.15pt;height:29.0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" filled="f" stroked="f" strokeweight=".5pt">
                <v:textbox>
                  <w:txbxContent>
                    <w:p w14:paraId="0AD98D89" w14:textId="0A531058" w:rsidR="00E3355A" w:rsidRPr="00C428AF" w:rsidRDefault="00E3355A" w:rsidP="005D18BB">
                      <w:pPr>
                        <w:jc w:val="center"/>
                      </w:pPr>
                      <w:r>
                        <w:t>28dBi GPS Patch Antenna</w:t>
                      </w:r>
                    </w:p>
                  </w:txbxContent>
                </v:textbox>
              </v:shape>
            </w:pict>
          </mc:Fallback>
        </mc:AlternateContent>
      </w:r>
      <w:r w:rsidR="005D18B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BDF2F43" wp14:editId="7A3B20DD">
                <wp:simplePos x="0" y="0"/>
                <wp:positionH relativeFrom="column">
                  <wp:posOffset>3102015</wp:posOffset>
                </wp:positionH>
                <wp:positionV relativeFrom="paragraph">
                  <wp:posOffset>219919</wp:posOffset>
                </wp:positionV>
                <wp:extent cx="1064871" cy="445625"/>
                <wp:effectExtent l="38100" t="0" r="21590" b="69215"/>
                <wp:wrapNone/>
                <wp:docPr id="162" name="Straight Arrow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4871" cy="445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2B1776" id="Straight Arrow Connector 162" o:spid="_x0000_s1026" type="#_x0000_t32" style="position:absolute;margin-left:244.25pt;margin-top:17.3pt;width:83.85pt;height:35.1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1C6F2E">
        <w:rPr>
          <w:noProof/>
        </w:rPr>
        <w:drawing>
          <wp:inline distT="0" distB="0" distL="0" distR="0" wp14:anchorId="7FB9F703" wp14:editId="4968C2D5">
            <wp:extent cx="1515699" cy="1990846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587" r="34951" b="7734"/>
                    <a:stretch/>
                  </pic:blipFill>
                  <pic:spPr bwMode="auto">
                    <a:xfrm>
                      <a:off x="0" y="0"/>
                      <a:ext cx="1516145" cy="199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EB9C2" w14:textId="00DA4710" w:rsidR="00A93182" w:rsidRDefault="006870DA" w:rsidP="00A93182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1C8DF2A" wp14:editId="2F6D4A5A">
                <wp:simplePos x="0" y="0"/>
                <wp:positionH relativeFrom="column">
                  <wp:posOffset>0</wp:posOffset>
                </wp:positionH>
                <wp:positionV relativeFrom="paragraph">
                  <wp:posOffset>2021205</wp:posOffset>
                </wp:positionV>
                <wp:extent cx="1828800" cy="1828800"/>
                <wp:effectExtent l="0" t="0" r="0" b="5715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29FB8A" w14:textId="5FD617FC" w:rsidR="00E3355A" w:rsidRPr="007870CE" w:rsidRDefault="00E3355A" w:rsidP="00233407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B510F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- Bottom View of Payload Showing 164mm 1/4 Wave Transmitter Antenna (Geraci, 20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C8DF2A" id="Text Box 225" o:spid="_x0000_s1160" type="#_x0000_t202" style="position:absolute;left:0;text-align:left;margin-left:0;margin-top:159.15pt;width:2in;height:2in;z-index:2517565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" filled="f" stroked="f" strokeweight=".5pt">
                <v:textbox style="mso-fit-shape-to-text:t">
                  <w:txbxContent>
                    <w:p w14:paraId="2729FB8A" w14:textId="5FD617FC" w:rsidR="00E3355A" w:rsidRPr="007870CE" w:rsidRDefault="00E3355A" w:rsidP="00233407">
                      <w:pPr>
                        <w:pStyle w:val="Caption"/>
                      </w:pPr>
                      <w:r>
                        <w:t xml:space="preserve">Figure </w:t>
                      </w:r>
                      <w:fldSimple w:instr=" SEQ Figure \* ARABIC ">
                        <w:r w:rsidR="003B510F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- Bottom View of Payload Showing 164mm 1/4 Wave Transmitter Antenna (Geraci, 2020)</w:t>
                      </w:r>
                    </w:p>
                  </w:txbxContent>
                </v:textbox>
              </v:shape>
            </w:pict>
          </mc:Fallback>
        </mc:AlternateContent>
      </w:r>
      <w:r w:rsidR="00DB2DD2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F52410D" wp14:editId="60C39DBA">
                <wp:simplePos x="0" y="0"/>
                <wp:positionH relativeFrom="column">
                  <wp:posOffset>-201295</wp:posOffset>
                </wp:positionH>
                <wp:positionV relativeFrom="paragraph">
                  <wp:posOffset>872461</wp:posOffset>
                </wp:positionV>
                <wp:extent cx="1678305" cy="308759"/>
                <wp:effectExtent l="0" t="0" r="0" b="0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3087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B77E76" w14:textId="7DB5DAEE" w:rsidR="00E3355A" w:rsidRPr="004D5E33" w:rsidRDefault="00E3355A" w:rsidP="005D18B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D5E33">
                              <w:rPr>
                                <w:b/>
                                <w:bCs/>
                              </w:rPr>
                              <w:t>Payload (</w:t>
                            </w:r>
                            <w:r>
                              <w:rPr>
                                <w:b/>
                                <w:bCs/>
                              </w:rPr>
                              <w:t>Bottom</w:t>
                            </w:r>
                            <w:r w:rsidRPr="004D5E33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2410D" id="Text Box 199" o:spid="_x0000_s1161" type="#_x0000_t202" style="position:absolute;left:0;text-align:left;margin-left:-15.85pt;margin-top:68.7pt;width:132.15pt;height:24.3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" filled="f" stroked="f" strokeweight=".5pt">
                <v:textbox>
                  <w:txbxContent>
                    <w:p w14:paraId="34B77E76" w14:textId="7DB5DAEE" w:rsidR="00E3355A" w:rsidRPr="004D5E33" w:rsidRDefault="00E3355A" w:rsidP="005D18B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D5E33">
                        <w:rPr>
                          <w:b/>
                          <w:bCs/>
                        </w:rPr>
                        <w:t>Payload (</w:t>
                      </w:r>
                      <w:r>
                        <w:rPr>
                          <w:b/>
                          <w:bCs/>
                        </w:rPr>
                        <w:t>Bottom</w:t>
                      </w:r>
                      <w:r w:rsidRPr="004D5E33"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5365E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1888B42" wp14:editId="4B86C6E8">
                <wp:simplePos x="0" y="0"/>
                <wp:positionH relativeFrom="column">
                  <wp:posOffset>3784037</wp:posOffset>
                </wp:positionH>
                <wp:positionV relativeFrom="paragraph">
                  <wp:posOffset>1217295</wp:posOffset>
                </wp:positionV>
                <wp:extent cx="1678305" cy="514985"/>
                <wp:effectExtent l="0" t="0" r="0" b="0"/>
                <wp:wrapNone/>
                <wp:docPr id="166" name="Text Box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514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ABCBB7" w14:textId="0E3452F0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164mm RG174 to SMA Payload Anten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88B42" id="Text Box 166" o:spid="_x0000_s1162" type="#_x0000_t202" style="position:absolute;left:0;text-align:left;margin-left:297.95pt;margin-top:95.85pt;width:132.15pt;height:40.5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" filled="f" stroked="f" strokeweight=".5pt">
                <v:textbox>
                  <w:txbxContent>
                    <w:p w14:paraId="69ABCBB7" w14:textId="0E3452F0" w:rsidR="00E3355A" w:rsidRPr="00C428AF" w:rsidRDefault="00E3355A" w:rsidP="005D18BB">
                      <w:pPr>
                        <w:jc w:val="center"/>
                      </w:pPr>
                      <w:r>
                        <w:t>164mm RG174 to SMA Payload Antenna</w:t>
                      </w:r>
                    </w:p>
                  </w:txbxContent>
                </v:textbox>
              </v:shape>
            </w:pict>
          </mc:Fallback>
        </mc:AlternateContent>
      </w:r>
      <w:r w:rsidR="00BC2B31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9D4D60B" wp14:editId="0C89800F">
                <wp:simplePos x="0" y="0"/>
                <wp:positionH relativeFrom="column">
                  <wp:posOffset>3209563</wp:posOffset>
                </wp:positionH>
                <wp:positionV relativeFrom="paragraph">
                  <wp:posOffset>474731</wp:posOffset>
                </wp:positionV>
                <wp:extent cx="639019" cy="624599"/>
                <wp:effectExtent l="38100" t="0" r="27940" b="61595"/>
                <wp:wrapNone/>
                <wp:docPr id="169" name="Straight Arrow Connector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9019" cy="6245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C87A3" id="Straight Arrow Connector 169" o:spid="_x0000_s1026" type="#_x0000_t32" style="position:absolute;margin-left:252.7pt;margin-top:37.4pt;width:50.3pt;height:49.2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BC2B3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3DB769B" wp14:editId="120287C2">
                <wp:simplePos x="0" y="0"/>
                <wp:positionH relativeFrom="column">
                  <wp:posOffset>2925984</wp:posOffset>
                </wp:positionH>
                <wp:positionV relativeFrom="paragraph">
                  <wp:posOffset>1528026</wp:posOffset>
                </wp:positionV>
                <wp:extent cx="1038345" cy="315603"/>
                <wp:effectExtent l="38100" t="0" r="28575" b="65405"/>
                <wp:wrapNone/>
                <wp:docPr id="167" name="Straight Arrow Connector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8345" cy="3156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A3BC1" id="Straight Arrow Connector 167" o:spid="_x0000_s1026" type="#_x0000_t32" style="position:absolute;margin-left:230.4pt;margin-top:120.3pt;width:81.75pt;height:24.8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1C6F2E">
        <w:rPr>
          <w:noProof/>
        </w:rPr>
        <w:drawing>
          <wp:inline distT="0" distB="0" distL="0" distR="0" wp14:anchorId="1A74A3F5" wp14:editId="061EDBD2">
            <wp:extent cx="1521453" cy="1996633"/>
            <wp:effectExtent l="0" t="0" r="317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79" r="35759" b="7466"/>
                    <a:stretch/>
                  </pic:blipFill>
                  <pic:spPr bwMode="auto">
                    <a:xfrm>
                      <a:off x="0" y="0"/>
                      <a:ext cx="1521901" cy="1997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7DFCA" w14:textId="7BBBA4F9" w:rsidR="00FF62FD" w:rsidRDefault="00FF62FD" w:rsidP="00FF62FD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BC4525F" wp14:editId="22CF8156">
                <wp:simplePos x="0" y="0"/>
                <wp:positionH relativeFrom="column">
                  <wp:posOffset>0</wp:posOffset>
                </wp:positionH>
                <wp:positionV relativeFrom="paragraph">
                  <wp:posOffset>1862455</wp:posOffset>
                </wp:positionV>
                <wp:extent cx="1828800" cy="1828800"/>
                <wp:effectExtent l="0" t="0" r="0" b="5715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3DEFF2" w14:textId="03EB1CA8" w:rsidR="00E3355A" w:rsidRPr="00954672" w:rsidRDefault="00E3355A" w:rsidP="00233407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B510F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- Parachute (Geraci, 20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4525F" id="Text Box 227" o:spid="_x0000_s1163" type="#_x0000_t202" style="position:absolute;left:0;text-align:left;margin-left:0;margin-top:146.65pt;width:2in;height:2in;z-index:2517585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" filled="f" stroked="f" strokeweight=".5pt">
                <v:textbox style="mso-fit-shape-to-text:t">
                  <w:txbxContent>
                    <w:p w14:paraId="583DEFF2" w14:textId="03EB1CA8" w:rsidR="00E3355A" w:rsidRPr="00954672" w:rsidRDefault="00E3355A" w:rsidP="00233407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3B510F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- Parachute (Geraci, 2020)</w:t>
                      </w:r>
                    </w:p>
                  </w:txbxContent>
                </v:textbox>
              </v:shape>
            </w:pict>
          </mc:Fallback>
        </mc:AlternateContent>
      </w:r>
      <w:r w:rsidR="00DB2DD2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A23DD29" wp14:editId="2C84C2E2">
                <wp:simplePos x="0" y="0"/>
                <wp:positionH relativeFrom="column">
                  <wp:posOffset>-201295</wp:posOffset>
                </wp:positionH>
                <wp:positionV relativeFrom="paragraph">
                  <wp:posOffset>749582</wp:posOffset>
                </wp:positionV>
                <wp:extent cx="1678305" cy="308759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3087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99392" w14:textId="5E8268F8" w:rsidR="00E3355A" w:rsidRPr="004D5E33" w:rsidRDefault="00E3355A" w:rsidP="005D18B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arach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3DD29" id="Text Box 200" o:spid="_x0000_s1164" type="#_x0000_t202" style="position:absolute;left:0;text-align:left;margin-left:-15.85pt;margin-top:59pt;width:132.15pt;height:24.3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" filled="f" stroked="f" strokeweight=".5pt">
                <v:textbox>
                  <w:txbxContent>
                    <w:p w14:paraId="23E99392" w14:textId="5E8268F8" w:rsidR="00E3355A" w:rsidRPr="004D5E33" w:rsidRDefault="00E3355A" w:rsidP="005D18BB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arachute</w:t>
                      </w:r>
                    </w:p>
                  </w:txbxContent>
                </v:textbox>
              </v:shape>
            </w:pict>
          </mc:Fallback>
        </mc:AlternateContent>
      </w:r>
      <w:r w:rsidR="000F0804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A9B4362" wp14:editId="7C3512B1">
                <wp:simplePos x="0" y="0"/>
                <wp:positionH relativeFrom="column">
                  <wp:posOffset>3426589</wp:posOffset>
                </wp:positionH>
                <wp:positionV relativeFrom="paragraph">
                  <wp:posOffset>667297</wp:posOffset>
                </wp:positionV>
                <wp:extent cx="395756" cy="119926"/>
                <wp:effectExtent l="38100" t="0" r="23495" b="71120"/>
                <wp:wrapNone/>
                <wp:docPr id="170" name="Straight Arrow Connector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5756" cy="1199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C98DB" id="Straight Arrow Connector 170" o:spid="_x0000_s1026" type="#_x0000_t32" style="position:absolute;margin-left:269.8pt;margin-top:52.55pt;width:31.15pt;height:9.4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55365E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4F2DB7" wp14:editId="1B1B1227">
                <wp:simplePos x="0" y="0"/>
                <wp:positionH relativeFrom="column">
                  <wp:posOffset>3773733</wp:posOffset>
                </wp:positionH>
                <wp:positionV relativeFrom="paragraph">
                  <wp:posOffset>227330</wp:posOffset>
                </wp:positionV>
                <wp:extent cx="1678305" cy="763929"/>
                <wp:effectExtent l="0" t="0" r="0" b="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7639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239710" w14:textId="42F8C9D3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36” Pre-deployed Parachute (Actual size to be determined lat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F2DB7" id="Text Box 171" o:spid="_x0000_s1165" type="#_x0000_t202" style="position:absolute;left:0;text-align:left;margin-left:297.15pt;margin-top:17.9pt;width:132.15pt;height:60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" filled="f" stroked="f" strokeweight=".5pt">
                <v:textbox>
                  <w:txbxContent>
                    <w:p w14:paraId="4F239710" w14:textId="42F8C9D3" w:rsidR="00E3355A" w:rsidRPr="00C428AF" w:rsidRDefault="00E3355A" w:rsidP="005D18BB">
                      <w:pPr>
                        <w:jc w:val="center"/>
                      </w:pPr>
                      <w:r>
                        <w:t>36” Pre-deployed Parachute (Actual size to be determined later)</w:t>
                      </w:r>
                    </w:p>
                  </w:txbxContent>
                </v:textbox>
              </v:shape>
            </w:pict>
          </mc:Fallback>
        </mc:AlternateContent>
      </w:r>
      <w:r w:rsidR="0063050B">
        <w:rPr>
          <w:noProof/>
        </w:rPr>
        <w:drawing>
          <wp:inline distT="0" distB="0" distL="0" distR="0" wp14:anchorId="4F42E15B" wp14:editId="789433C3">
            <wp:extent cx="1330839" cy="2158202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799" r="36971"/>
                    <a:stretch/>
                  </pic:blipFill>
                  <pic:spPr bwMode="auto">
                    <a:xfrm>
                      <a:off x="0" y="0"/>
                      <a:ext cx="1330940" cy="215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310C7" w14:textId="3C578FB8" w:rsidR="00FF62FD" w:rsidRDefault="00FF62FD" w:rsidP="00FF62FD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93A695C" wp14:editId="5FC1A478">
                <wp:simplePos x="0" y="0"/>
                <wp:positionH relativeFrom="column">
                  <wp:posOffset>635</wp:posOffset>
                </wp:positionH>
                <wp:positionV relativeFrom="paragraph">
                  <wp:posOffset>2243455</wp:posOffset>
                </wp:positionV>
                <wp:extent cx="1828800" cy="1828800"/>
                <wp:effectExtent l="0" t="0" r="0" b="5715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F78C1E" w14:textId="3856F842" w:rsidR="00E3355A" w:rsidRPr="004F1581" w:rsidRDefault="00E3355A" w:rsidP="00233407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B510F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 xml:space="preserve"> - Neck of Balloon Showing Attachment of 1mm Nylon Cord (Geraci, 20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3A695C" id="Text Box 228" o:spid="_x0000_s1166" type="#_x0000_t202" style="position:absolute;left:0;text-align:left;margin-left:.05pt;margin-top:176.65pt;width:2in;height:2in;z-index:2517606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" filled="f" stroked="f" strokeweight=".5pt">
                <v:textbox style="mso-fit-shape-to-text:t">
                  <w:txbxContent>
                    <w:p w14:paraId="4AF78C1E" w14:textId="3856F842" w:rsidR="00E3355A" w:rsidRPr="004F1581" w:rsidRDefault="00E3355A" w:rsidP="00233407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3B510F">
                          <w:rPr>
                            <w:noProof/>
                          </w:rPr>
                          <w:t>9</w:t>
                        </w:r>
                      </w:fldSimple>
                      <w:r>
                        <w:t xml:space="preserve"> - Neck of Balloon Showing Attachment of 1mm Nylon Cord (Geraci, 2020)</w:t>
                      </w:r>
                    </w:p>
                  </w:txbxContent>
                </v:textbox>
              </v:shape>
            </w:pict>
          </mc:Fallback>
        </mc:AlternateContent>
      </w:r>
      <w:r w:rsidR="00DB2DD2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3DBB99F" wp14:editId="251A7C55">
                <wp:simplePos x="0" y="0"/>
                <wp:positionH relativeFrom="column">
                  <wp:posOffset>-201295</wp:posOffset>
                </wp:positionH>
                <wp:positionV relativeFrom="paragraph">
                  <wp:posOffset>774149</wp:posOffset>
                </wp:positionV>
                <wp:extent cx="1678305" cy="308759"/>
                <wp:effectExtent l="0" t="0" r="0" b="0"/>
                <wp:wrapNone/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3087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A490B1" w14:textId="2C9C8FC6" w:rsidR="00E3355A" w:rsidRPr="004D5E33" w:rsidRDefault="00E3355A" w:rsidP="005D18B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alloon (Neck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BB99F" id="Text Box 201" o:spid="_x0000_s1167" type="#_x0000_t202" style="position:absolute;left:0;text-align:left;margin-left:-15.85pt;margin-top:60.95pt;width:132.15pt;height:24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" filled="f" stroked="f" strokeweight=".5pt">
                <v:textbox>
                  <w:txbxContent>
                    <w:p w14:paraId="7EA490B1" w14:textId="2C9C8FC6" w:rsidR="00E3355A" w:rsidRPr="004D5E33" w:rsidRDefault="00E3355A" w:rsidP="005D18BB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alloon (Neck)</w:t>
                      </w:r>
                    </w:p>
                  </w:txbxContent>
                </v:textbox>
              </v:shape>
            </w:pict>
          </mc:Fallback>
        </mc:AlternateContent>
      </w:r>
      <w:r w:rsidR="004D12A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A68C41D" wp14:editId="04208679">
                <wp:simplePos x="0" y="0"/>
                <wp:positionH relativeFrom="column">
                  <wp:posOffset>3187185</wp:posOffset>
                </wp:positionH>
                <wp:positionV relativeFrom="paragraph">
                  <wp:posOffset>1923477</wp:posOffset>
                </wp:positionV>
                <wp:extent cx="1252675" cy="322418"/>
                <wp:effectExtent l="0" t="0" r="0" b="1905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2675" cy="3224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382C23" w14:textId="53BBA435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Hangman’s Kn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8C41D" id="Text Box 197" o:spid="_x0000_s1168" type="#_x0000_t202" style="position:absolute;left:0;text-align:left;margin-left:250.95pt;margin-top:151.45pt;width:98.65pt;height:25.4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" filled="f" stroked="f" strokeweight=".5pt">
                <v:textbox>
                  <w:txbxContent>
                    <w:p w14:paraId="29382C23" w14:textId="53BBA435" w:rsidR="00E3355A" w:rsidRPr="00C428AF" w:rsidRDefault="00E3355A" w:rsidP="005D18BB">
                      <w:pPr>
                        <w:jc w:val="center"/>
                      </w:pPr>
                      <w:r>
                        <w:t>Hangman’s Knot</w:t>
                      </w:r>
                    </w:p>
                  </w:txbxContent>
                </v:textbox>
              </v:shape>
            </w:pict>
          </mc:Fallback>
        </mc:AlternateContent>
      </w:r>
      <w:r w:rsidR="00A21F93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76769BA" wp14:editId="6ED38F45">
                <wp:simplePos x="0" y="0"/>
                <wp:positionH relativeFrom="column">
                  <wp:posOffset>2941151</wp:posOffset>
                </wp:positionH>
                <wp:positionV relativeFrom="paragraph">
                  <wp:posOffset>1826260</wp:posOffset>
                </wp:positionV>
                <wp:extent cx="353031" cy="244519"/>
                <wp:effectExtent l="38100" t="38100" r="28575" b="22225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3031" cy="2445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3039C" id="Straight Arrow Connector 196" o:spid="_x0000_s1026" type="#_x0000_t32" style="position:absolute;margin-left:231.6pt;margin-top:143.8pt;width:27.8pt;height:19.25pt;flip:x 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992C59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D7260F3" wp14:editId="452C3690">
                <wp:simplePos x="0" y="0"/>
                <wp:positionH relativeFrom="column">
                  <wp:posOffset>3773882</wp:posOffset>
                </wp:positionH>
                <wp:positionV relativeFrom="paragraph">
                  <wp:posOffset>898081</wp:posOffset>
                </wp:positionV>
                <wp:extent cx="1678305" cy="1115251"/>
                <wp:effectExtent l="0" t="0" r="0" b="0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8305" cy="11152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373F61" w14:textId="7AA1D707" w:rsidR="00E3355A" w:rsidRPr="00C428AF" w:rsidRDefault="00E3355A" w:rsidP="005D18BB">
                            <w:pPr>
                              <w:jc w:val="center"/>
                            </w:pPr>
                            <w:r>
                              <w:t>Balloon Neck &amp; 1mm Braided Nylon Connection with Duct Tape and Cable-T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260F3" id="Text Box 172" o:spid="_x0000_s1169" type="#_x0000_t202" style="position:absolute;left:0;text-align:left;margin-left:297.15pt;margin-top:70.7pt;width:132.15pt;height:87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" filled="f" stroked="f" strokeweight=".5pt">
                <v:textbox>
                  <w:txbxContent>
                    <w:p w14:paraId="60373F61" w14:textId="7AA1D707" w:rsidR="00E3355A" w:rsidRPr="00C428AF" w:rsidRDefault="00E3355A" w:rsidP="005D18BB">
                      <w:pPr>
                        <w:jc w:val="center"/>
                      </w:pPr>
                      <w:r>
                        <w:t>Balloon Neck &amp; 1mm Braided Nylon Connection with Duct Tape and Cable-Tie</w:t>
                      </w:r>
                    </w:p>
                  </w:txbxContent>
                </v:textbox>
              </v:shape>
            </w:pict>
          </mc:Fallback>
        </mc:AlternateContent>
      </w:r>
      <w:r w:rsidR="008B45A2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7F7DFF1" wp14:editId="4C360CC0">
                <wp:simplePos x="0" y="0"/>
                <wp:positionH relativeFrom="column">
                  <wp:posOffset>3423695</wp:posOffset>
                </wp:positionH>
                <wp:positionV relativeFrom="paragraph">
                  <wp:posOffset>1275964</wp:posOffset>
                </wp:positionV>
                <wp:extent cx="598162" cy="45719"/>
                <wp:effectExtent l="38100" t="38100" r="12065" b="88265"/>
                <wp:wrapNone/>
                <wp:docPr id="173" name="Straight Arrow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816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2CDE7" id="Straight Arrow Connector 173" o:spid="_x0000_s1026" type="#_x0000_t32" style="position:absolute;margin-left:269.6pt;margin-top:100.45pt;width:47.1pt;height:3.6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690E46">
        <w:rPr>
          <w:noProof/>
        </w:rPr>
        <w:drawing>
          <wp:inline distT="0" distB="0" distL="0" distR="0" wp14:anchorId="7037CC16" wp14:editId="509404CE">
            <wp:extent cx="3566449" cy="21583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55" r="22199"/>
                    <a:stretch/>
                  </pic:blipFill>
                  <pic:spPr bwMode="auto">
                    <a:xfrm>
                      <a:off x="0" y="0"/>
                      <a:ext cx="3566449" cy="215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E3FD5" w14:textId="1B2A2EF1" w:rsidR="00376E77" w:rsidRDefault="00BF0391" w:rsidP="00351AE7">
      <w:pPr>
        <w:pStyle w:val="Heading1"/>
        <w:rPr>
          <w:noProof/>
        </w:rPr>
      </w:pPr>
      <w:bookmarkStart w:id="26" w:name="_Ref31569664"/>
      <w:bookmarkStart w:id="27" w:name="_Toc32527345"/>
      <w:r>
        <w:lastRenderedPageBreak/>
        <w:t>Fu</w:t>
      </w:r>
      <w:r w:rsidR="004E7421">
        <w:t>r</w:t>
      </w:r>
      <w:r>
        <w:t>ther Work</w:t>
      </w:r>
      <w:r w:rsidR="007317BE">
        <w:t xml:space="preserve"> Required</w:t>
      </w:r>
      <w:bookmarkEnd w:id="26"/>
      <w:bookmarkEnd w:id="27"/>
    </w:p>
    <w:p w14:paraId="35D6E9E8" w14:textId="63466BF5" w:rsidR="00032ADD" w:rsidRPr="00577968" w:rsidRDefault="00577968" w:rsidP="005F0DBD">
      <w:r>
        <w:t xml:space="preserve">There is still </w:t>
      </w:r>
      <w:r w:rsidR="009A0E26">
        <w:t>a</w:t>
      </w:r>
      <w:r w:rsidR="008C6611">
        <w:t xml:space="preserve"> </w:t>
      </w:r>
      <w:r w:rsidR="009A0E26">
        <w:t>lot</w:t>
      </w:r>
      <w:r>
        <w:t xml:space="preserve"> of work to be carried out in order to </w:t>
      </w:r>
      <w:r w:rsidR="009648E9">
        <w:t xml:space="preserve">complete the project, with the </w:t>
      </w:r>
      <w:r w:rsidR="002F5780">
        <w:t>most important areas</w:t>
      </w:r>
      <w:r w:rsidR="009648E9">
        <w:t xml:space="preserve"> listed below.</w:t>
      </w:r>
    </w:p>
    <w:p w14:paraId="208F3134" w14:textId="5B9EBB23" w:rsidR="00BF0391" w:rsidRPr="00577968" w:rsidRDefault="000E1129" w:rsidP="00BF0391">
      <w:pPr>
        <w:pStyle w:val="ListParagraph"/>
        <w:numPr>
          <w:ilvl w:val="0"/>
          <w:numId w:val="41"/>
        </w:numPr>
      </w:pPr>
      <w:r w:rsidRPr="00577968">
        <w:t>Design of se</w:t>
      </w:r>
      <w:r w:rsidR="00BF0391" w:rsidRPr="00577968">
        <w:t>nsor module/</w:t>
      </w:r>
      <w:r w:rsidR="009766FD" w:rsidRPr="00577968">
        <w:t>flight t</w:t>
      </w:r>
      <w:r w:rsidR="00BF0391" w:rsidRPr="00577968">
        <w:t xml:space="preserve">racker PCB </w:t>
      </w:r>
      <w:r w:rsidR="00DE395C">
        <w:t>hat/shield</w:t>
      </w:r>
      <w:r w:rsidR="00BF0391" w:rsidRPr="00577968">
        <w:t xml:space="preserve"> </w:t>
      </w:r>
      <w:r w:rsidR="00DE395C">
        <w:t xml:space="preserve">for </w:t>
      </w:r>
      <w:r w:rsidR="00804299" w:rsidRPr="00577968">
        <w:t>Arduino</w:t>
      </w:r>
      <w:r w:rsidR="00ED4F23">
        <w:t>/microcontroller</w:t>
      </w:r>
    </w:p>
    <w:p w14:paraId="5A5ABF73" w14:textId="4899C084" w:rsidR="00BF0391" w:rsidRPr="00577968" w:rsidRDefault="00BF0391" w:rsidP="00BF0391">
      <w:pPr>
        <w:pStyle w:val="ListParagraph"/>
        <w:numPr>
          <w:ilvl w:val="0"/>
          <w:numId w:val="41"/>
        </w:numPr>
      </w:pPr>
      <w:r w:rsidRPr="00577968">
        <w:t>Find out how to use the MS5661</w:t>
      </w:r>
      <w:r w:rsidR="00064C41" w:rsidRPr="00577968">
        <w:t xml:space="preserve"> </w:t>
      </w:r>
      <w:r w:rsidR="00804299" w:rsidRPr="00577968">
        <w:t xml:space="preserve">pressure </w:t>
      </w:r>
      <w:r w:rsidR="00064C41" w:rsidRPr="00577968">
        <w:t>sensor to determine altitude</w:t>
      </w:r>
    </w:p>
    <w:p w14:paraId="51EF2EF8" w14:textId="19C0E94B" w:rsidR="00064C41" w:rsidRPr="00577968" w:rsidRDefault="00355322" w:rsidP="00BF0391">
      <w:pPr>
        <w:pStyle w:val="ListParagraph"/>
        <w:numPr>
          <w:ilvl w:val="0"/>
          <w:numId w:val="41"/>
        </w:numPr>
      </w:pPr>
      <w:r>
        <w:t>Learn</w:t>
      </w:r>
      <w:r w:rsidR="00064C41" w:rsidRPr="00577968">
        <w:t xml:space="preserve"> how to parse </w:t>
      </w:r>
      <w:r w:rsidR="00EB2F0E" w:rsidRPr="00577968">
        <w:t xml:space="preserve">GPS </w:t>
      </w:r>
      <w:r w:rsidR="00064C41" w:rsidRPr="00577968">
        <w:t>NMEA sentences to extract</w:t>
      </w:r>
      <w:r w:rsidR="002209FE" w:rsidRPr="00577968">
        <w:t xml:space="preserve"> </w:t>
      </w:r>
      <w:r w:rsidR="00E3258F" w:rsidRPr="00E3258F">
        <w:t>GNGGA</w:t>
      </w:r>
      <w:r w:rsidR="00CA2635">
        <w:t xml:space="preserve"> and </w:t>
      </w:r>
      <w:r w:rsidR="00CA2635" w:rsidRPr="00CA2635">
        <w:t>GPRMC</w:t>
      </w:r>
      <w:r w:rsidR="00F34669">
        <w:t xml:space="preserve"> data</w:t>
      </w:r>
    </w:p>
    <w:p w14:paraId="46C3820E" w14:textId="6F3B5C08" w:rsidR="00EB2F0E" w:rsidRDefault="00EB2F0E" w:rsidP="00BF0391">
      <w:pPr>
        <w:pStyle w:val="ListParagraph"/>
        <w:numPr>
          <w:ilvl w:val="0"/>
          <w:numId w:val="41"/>
        </w:numPr>
      </w:pPr>
      <w:r w:rsidRPr="00577968">
        <w:t xml:space="preserve">Successfully transmit and receive parsed </w:t>
      </w:r>
      <w:r w:rsidR="00961B68" w:rsidRPr="00E3258F">
        <w:t>GNGGA</w:t>
      </w:r>
      <w:r w:rsidR="00961B68">
        <w:t xml:space="preserve"> and </w:t>
      </w:r>
      <w:r w:rsidR="00961B68" w:rsidRPr="00CA2635">
        <w:t>GPRMC</w:t>
      </w:r>
      <w:r w:rsidRPr="00577968">
        <w:t xml:space="preserve"> sentences with</w:t>
      </w:r>
      <w:r w:rsidR="00A979DF" w:rsidRPr="00577968">
        <w:t xml:space="preserve"> NXT2B</w:t>
      </w:r>
    </w:p>
    <w:p w14:paraId="11756E7A" w14:textId="64D57579" w:rsidR="00B277A8" w:rsidRDefault="00B277A8" w:rsidP="00BF0391">
      <w:pPr>
        <w:pStyle w:val="ListParagraph"/>
        <w:numPr>
          <w:ilvl w:val="0"/>
          <w:numId w:val="41"/>
        </w:numPr>
      </w:pPr>
      <w:r>
        <w:t xml:space="preserve">Write </w:t>
      </w:r>
      <w:r w:rsidR="003C079B">
        <w:t xml:space="preserve">a </w:t>
      </w:r>
      <w:r w:rsidR="00AE72C5">
        <w:t xml:space="preserve">program to </w:t>
      </w:r>
      <w:r w:rsidR="00D068A6">
        <w:t>encode and transmit</w:t>
      </w:r>
      <w:r w:rsidR="00C1466E">
        <w:t xml:space="preserve"> </w:t>
      </w:r>
      <w:r w:rsidR="00B42834" w:rsidRPr="00E3258F">
        <w:t>GNGGA</w:t>
      </w:r>
      <w:r w:rsidR="00D068A6">
        <w:t xml:space="preserve">, </w:t>
      </w:r>
      <w:r w:rsidR="00B42834" w:rsidRPr="00CA2635">
        <w:t>GPRMC</w:t>
      </w:r>
      <w:r w:rsidR="00AE72C5">
        <w:t xml:space="preserve">, </w:t>
      </w:r>
      <w:r w:rsidR="00D068A6">
        <w:t xml:space="preserve">and </w:t>
      </w:r>
      <w:r w:rsidR="00AE72C5">
        <w:t>sensor data</w:t>
      </w:r>
      <w:r w:rsidR="00C1466E">
        <w:t xml:space="preserve"> as RTTY sentences</w:t>
      </w:r>
    </w:p>
    <w:p w14:paraId="0F1E3D03" w14:textId="359890A7" w:rsidR="00FF11DF" w:rsidRDefault="00FF11DF" w:rsidP="00BF0391">
      <w:pPr>
        <w:pStyle w:val="ListParagraph"/>
        <w:numPr>
          <w:ilvl w:val="0"/>
          <w:numId w:val="41"/>
        </w:numPr>
      </w:pPr>
      <w:r>
        <w:t xml:space="preserve">Determine how to relay </w:t>
      </w:r>
      <w:r w:rsidR="001E4C3C">
        <w:t>received GPS coordinates from dl-</w:t>
      </w:r>
      <w:proofErr w:type="spellStart"/>
      <w:r w:rsidR="001E4C3C">
        <w:t>fldigi</w:t>
      </w:r>
      <w:proofErr w:type="spellEnd"/>
      <w:r w:rsidR="001E4C3C">
        <w:t xml:space="preserve"> to HABHUB</w:t>
      </w:r>
    </w:p>
    <w:p w14:paraId="7CD7D07B" w14:textId="7C5F9E5A" w:rsidR="00FF11DF" w:rsidRPr="00577968" w:rsidRDefault="00FF11DF" w:rsidP="00BF0391">
      <w:pPr>
        <w:pStyle w:val="ListParagraph"/>
        <w:numPr>
          <w:ilvl w:val="0"/>
          <w:numId w:val="41"/>
        </w:numPr>
      </w:pPr>
      <w:r>
        <w:t>Alert other balloonist</w:t>
      </w:r>
      <w:r w:rsidR="004756E6">
        <w:t>s</w:t>
      </w:r>
      <w:r>
        <w:t xml:space="preserve"> of my launch plans</w:t>
      </w:r>
    </w:p>
    <w:p w14:paraId="3BEF7FC7" w14:textId="0633EBF8" w:rsidR="00A979DF" w:rsidRPr="00577968" w:rsidRDefault="00A979DF" w:rsidP="00BF0391">
      <w:pPr>
        <w:pStyle w:val="ListParagraph"/>
        <w:numPr>
          <w:ilvl w:val="0"/>
          <w:numId w:val="41"/>
        </w:numPr>
      </w:pPr>
      <w:r w:rsidRPr="00577968">
        <w:t>Create 164mm ¼ wave payload antenna from RG174 to SMA pigtail</w:t>
      </w:r>
    </w:p>
    <w:p w14:paraId="10F04ABC" w14:textId="58BB6759" w:rsidR="00A979DF" w:rsidRPr="00577968" w:rsidRDefault="00A979DF" w:rsidP="00BF0391">
      <w:pPr>
        <w:pStyle w:val="ListParagraph"/>
        <w:numPr>
          <w:ilvl w:val="0"/>
          <w:numId w:val="41"/>
        </w:numPr>
      </w:pPr>
      <w:r w:rsidRPr="00577968">
        <w:t xml:space="preserve">Purchase action camera to </w:t>
      </w:r>
      <w:r w:rsidR="005666EF" w:rsidRPr="00577968">
        <w:t xml:space="preserve">mount inside payload to capture </w:t>
      </w:r>
      <w:r w:rsidR="00FA053B" w:rsidRPr="00577968">
        <w:t>time-lapse</w:t>
      </w:r>
      <w:r w:rsidR="005666EF" w:rsidRPr="00577968">
        <w:t xml:space="preserve"> of flight</w:t>
      </w:r>
    </w:p>
    <w:p w14:paraId="6586740E" w14:textId="3B1E79A0" w:rsidR="005666EF" w:rsidRPr="00577968" w:rsidRDefault="005666EF" w:rsidP="00BF0391">
      <w:pPr>
        <w:pStyle w:val="ListParagraph"/>
        <w:numPr>
          <w:ilvl w:val="0"/>
          <w:numId w:val="41"/>
        </w:numPr>
      </w:pPr>
      <w:r w:rsidRPr="00577968">
        <w:t>Purchase</w:t>
      </w:r>
      <w:r w:rsidR="003B5621" w:rsidRPr="00577968">
        <w:t xml:space="preserve"> 70cm band mag-mount antenna</w:t>
      </w:r>
    </w:p>
    <w:p w14:paraId="1B2CB290" w14:textId="70981508" w:rsidR="003B5621" w:rsidRPr="00577968" w:rsidRDefault="003B5621" w:rsidP="00BF0391">
      <w:pPr>
        <w:pStyle w:val="ListParagraph"/>
        <w:numPr>
          <w:ilvl w:val="0"/>
          <w:numId w:val="41"/>
        </w:numPr>
      </w:pPr>
      <w:r w:rsidRPr="00577968">
        <w:t xml:space="preserve">Run </w:t>
      </w:r>
      <w:r w:rsidR="003515AE">
        <w:t xml:space="preserve">lots of </w:t>
      </w:r>
      <w:r w:rsidRPr="00577968">
        <w:t>tracking tests upon completion of tracker</w:t>
      </w:r>
    </w:p>
    <w:p w14:paraId="69FBCD06" w14:textId="24C64C7E" w:rsidR="00064C41" w:rsidRPr="00577968" w:rsidRDefault="00064C41" w:rsidP="00BF0391">
      <w:pPr>
        <w:pStyle w:val="ListParagraph"/>
        <w:numPr>
          <w:ilvl w:val="0"/>
          <w:numId w:val="41"/>
        </w:numPr>
      </w:pPr>
      <w:r w:rsidRPr="00577968">
        <w:t>Calculate</w:t>
      </w:r>
      <w:r w:rsidR="001D18C5">
        <w:t xml:space="preserve">, and purchase </w:t>
      </w:r>
      <w:r w:rsidR="00123203" w:rsidRPr="00577968">
        <w:t xml:space="preserve">the actual balloon size </w:t>
      </w:r>
      <w:r w:rsidR="006B124D">
        <w:t>required</w:t>
      </w:r>
    </w:p>
    <w:p w14:paraId="55E0AD8F" w14:textId="7973F61C" w:rsidR="00123203" w:rsidRPr="00577968" w:rsidRDefault="00123203" w:rsidP="00BF0391">
      <w:pPr>
        <w:pStyle w:val="ListParagraph"/>
        <w:numPr>
          <w:ilvl w:val="0"/>
          <w:numId w:val="41"/>
        </w:numPr>
      </w:pPr>
      <w:r w:rsidRPr="00577968">
        <w:t>Calculate</w:t>
      </w:r>
      <w:r w:rsidR="00414467">
        <w:t xml:space="preserve"> </w:t>
      </w:r>
      <w:r w:rsidR="00DB5559">
        <w:t xml:space="preserve">the </w:t>
      </w:r>
      <w:r w:rsidR="00414467">
        <w:t>actual</w:t>
      </w:r>
      <w:r w:rsidR="007A2F27">
        <w:t xml:space="preserve"> </w:t>
      </w:r>
      <w:r w:rsidR="00414467">
        <w:t xml:space="preserve">helium amount </w:t>
      </w:r>
      <w:r w:rsidR="00992B73">
        <w:t xml:space="preserve">required </w:t>
      </w:r>
      <w:r w:rsidR="007A2F27">
        <w:t xml:space="preserve">and </w:t>
      </w:r>
      <w:r w:rsidR="006F02A5">
        <w:t>find</w:t>
      </w:r>
      <w:r w:rsidR="00992B73">
        <w:t xml:space="preserve"> a reliable helium renting service</w:t>
      </w:r>
    </w:p>
    <w:p w14:paraId="5877BE5C" w14:textId="3A628455" w:rsidR="00123203" w:rsidRPr="00577968" w:rsidRDefault="00123203" w:rsidP="00BF0391">
      <w:pPr>
        <w:pStyle w:val="ListParagraph"/>
        <w:numPr>
          <w:ilvl w:val="0"/>
          <w:numId w:val="41"/>
        </w:numPr>
      </w:pPr>
      <w:r w:rsidRPr="00577968">
        <w:t>Calculate</w:t>
      </w:r>
      <w:r w:rsidR="00D4371F">
        <w:t>, and purchase</w:t>
      </w:r>
      <w:r w:rsidRPr="00577968">
        <w:t xml:space="preserve"> the </w:t>
      </w:r>
      <w:r w:rsidR="001110F1">
        <w:t xml:space="preserve">actual size of </w:t>
      </w:r>
      <w:r w:rsidRPr="00577968">
        <w:t>parachute required</w:t>
      </w:r>
      <w:r w:rsidR="00E8726A">
        <w:t xml:space="preserve"> for a landing speed of 4-5m/s</w:t>
      </w:r>
    </w:p>
    <w:p w14:paraId="6BDC4BE4" w14:textId="3DDCE57B" w:rsidR="00065AFA" w:rsidRPr="00577968" w:rsidRDefault="00065AFA" w:rsidP="00BF0391">
      <w:pPr>
        <w:pStyle w:val="ListParagraph"/>
        <w:numPr>
          <w:ilvl w:val="0"/>
          <w:numId w:val="41"/>
        </w:numPr>
      </w:pPr>
      <w:r w:rsidRPr="00577968">
        <w:t>Create a suitable power supply using</w:t>
      </w:r>
      <w:r w:rsidR="00024B6B">
        <w:t xml:space="preserve"> a</w:t>
      </w:r>
      <w:r w:rsidRPr="00577968">
        <w:t xml:space="preserve"> switch</w:t>
      </w:r>
      <w:r w:rsidR="003F639F">
        <w:t>ed</w:t>
      </w:r>
      <w:r w:rsidR="00DE395C">
        <w:t>-</w:t>
      </w:r>
      <w:r w:rsidRPr="00577968">
        <w:t xml:space="preserve">mode </w:t>
      </w:r>
      <w:r w:rsidR="00247C2B">
        <w:t>voltage regulator(s)</w:t>
      </w:r>
    </w:p>
    <w:p w14:paraId="5004C4D2" w14:textId="103BAEC1" w:rsidR="002209FE" w:rsidRPr="00577968" w:rsidRDefault="008B145A" w:rsidP="00BF0391">
      <w:pPr>
        <w:pStyle w:val="ListParagraph"/>
        <w:numPr>
          <w:ilvl w:val="0"/>
          <w:numId w:val="41"/>
        </w:numPr>
      </w:pPr>
      <w:r w:rsidRPr="00577968">
        <w:t>Fabricate a fill tube for inflating</w:t>
      </w:r>
      <w:r w:rsidR="00A84A3F">
        <w:t xml:space="preserve"> the</w:t>
      </w:r>
      <w:r w:rsidRPr="00577968">
        <w:t xml:space="preserve"> balloon</w:t>
      </w:r>
    </w:p>
    <w:p w14:paraId="5F6EA191" w14:textId="33CA1C67" w:rsidR="00287B7B" w:rsidRDefault="007E3628" w:rsidP="00BF0391">
      <w:pPr>
        <w:pStyle w:val="ListParagraph"/>
        <w:numPr>
          <w:ilvl w:val="0"/>
          <w:numId w:val="41"/>
        </w:numPr>
      </w:pPr>
      <w:r w:rsidRPr="00577968">
        <w:t xml:space="preserve">Estimate balloon </w:t>
      </w:r>
      <w:r w:rsidR="00332C56">
        <w:t xml:space="preserve">true </w:t>
      </w:r>
      <w:r w:rsidRPr="00577968">
        <w:t>burst</w:t>
      </w:r>
      <w:r w:rsidR="00E27498" w:rsidRPr="00577968">
        <w:t xml:space="preserve"> altitude</w:t>
      </w:r>
      <w:r w:rsidR="003E1248">
        <w:t>, burst time, flight time, landing time and</w:t>
      </w:r>
      <w:r w:rsidR="009762E2">
        <w:t xml:space="preserve"> power supply</w:t>
      </w:r>
      <w:r w:rsidR="00646307">
        <w:t xml:space="preserve"> end-time</w:t>
      </w:r>
    </w:p>
    <w:p w14:paraId="6BB07D7F" w14:textId="1117BE64" w:rsidR="00245507" w:rsidRPr="00577968" w:rsidRDefault="00245507" w:rsidP="00BF0391">
      <w:pPr>
        <w:pStyle w:val="ListParagraph"/>
        <w:numPr>
          <w:ilvl w:val="0"/>
          <w:numId w:val="41"/>
        </w:numPr>
      </w:pPr>
      <w:r>
        <w:t>Purchase</w:t>
      </w:r>
      <w:r w:rsidR="006C3E17">
        <w:t xml:space="preserve"> a</w:t>
      </w:r>
      <w:r>
        <w:t xml:space="preserve"> laptop inverting charger to allow</w:t>
      </w:r>
      <w:r w:rsidR="007C347A">
        <w:t xml:space="preserve"> balloon</w:t>
      </w:r>
      <w:r>
        <w:t xml:space="preserve"> tracking in </w:t>
      </w:r>
      <w:r w:rsidR="006F6A23">
        <w:t xml:space="preserve">the </w:t>
      </w:r>
      <w:r>
        <w:t>chase car</w:t>
      </w:r>
    </w:p>
    <w:p w14:paraId="01F7A45B" w14:textId="2A4789A8" w:rsidR="00E27498" w:rsidRPr="00577968" w:rsidRDefault="00E27498" w:rsidP="00BF0391">
      <w:pPr>
        <w:pStyle w:val="ListParagraph"/>
        <w:numPr>
          <w:ilvl w:val="0"/>
          <w:numId w:val="41"/>
        </w:numPr>
      </w:pPr>
      <w:r w:rsidRPr="00577968">
        <w:t>Run landing location predictions frequently a week up to launch, and repeatedly after launch</w:t>
      </w:r>
    </w:p>
    <w:p w14:paraId="2F0AF419" w14:textId="434631DC" w:rsidR="00A30E8D" w:rsidRPr="00577968" w:rsidRDefault="00A30E8D" w:rsidP="00BF0391">
      <w:pPr>
        <w:pStyle w:val="ListParagraph"/>
        <w:numPr>
          <w:ilvl w:val="0"/>
          <w:numId w:val="41"/>
        </w:numPr>
      </w:pPr>
      <w:r w:rsidRPr="00577968">
        <w:t>Determine</w:t>
      </w:r>
      <w:r w:rsidR="008B145A" w:rsidRPr="00577968">
        <w:t xml:space="preserve"> </w:t>
      </w:r>
      <w:r w:rsidR="00B0263B">
        <w:t xml:space="preserve">a </w:t>
      </w:r>
      <w:r w:rsidR="008B145A" w:rsidRPr="00577968">
        <w:t>suitable</w:t>
      </w:r>
      <w:r w:rsidRPr="00577968">
        <w:t xml:space="preserve"> launch location</w:t>
      </w:r>
    </w:p>
    <w:p w14:paraId="2F7BA9D0" w14:textId="1DF6E9B5" w:rsidR="008D6142" w:rsidRDefault="008D6142" w:rsidP="00BF0391">
      <w:pPr>
        <w:pStyle w:val="ListParagraph"/>
        <w:numPr>
          <w:ilvl w:val="0"/>
          <w:numId w:val="41"/>
        </w:numPr>
      </w:pPr>
      <w:r w:rsidRPr="00577968">
        <w:t>Apply for launch permission and NOTAM from CAA 28 days prior to launch</w:t>
      </w:r>
    </w:p>
    <w:p w14:paraId="24709920" w14:textId="65872C7C" w:rsidR="005737B7" w:rsidRDefault="005737B7" w:rsidP="00BF0391">
      <w:pPr>
        <w:pStyle w:val="ListParagraph"/>
        <w:numPr>
          <w:ilvl w:val="0"/>
          <w:numId w:val="41"/>
        </w:numPr>
      </w:pPr>
      <w:r>
        <w:t xml:space="preserve">Determine the essential kit required on </w:t>
      </w:r>
      <w:r w:rsidR="00DE395C">
        <w:t xml:space="preserve">the </w:t>
      </w:r>
      <w:r w:rsidR="002F00E1">
        <w:t>day of</w:t>
      </w:r>
      <w:r>
        <w:t xml:space="preserve"> launch day</w:t>
      </w:r>
    </w:p>
    <w:p w14:paraId="65A6202F" w14:textId="50AEBDB0" w:rsidR="00171E33" w:rsidRPr="00577968" w:rsidRDefault="00CC067F" w:rsidP="009C5E3A">
      <w:pPr>
        <w:pStyle w:val="ListParagraph"/>
        <w:numPr>
          <w:ilvl w:val="0"/>
          <w:numId w:val="41"/>
        </w:numPr>
      </w:pPr>
      <w:r>
        <w:t>Arrange for a driver to chase the balloon landing location</w:t>
      </w:r>
    </w:p>
    <w:p w14:paraId="10D66B80" w14:textId="77777777" w:rsidR="00032ADD" w:rsidRPr="004F4B6B" w:rsidRDefault="00032ADD">
      <w:pPr>
        <w:jc w:val="left"/>
      </w:pPr>
      <w:r>
        <w:rPr>
          <w:color w:val="FF0000"/>
        </w:rPr>
        <w:br w:type="page"/>
      </w:r>
    </w:p>
    <w:p w14:paraId="10D06C73" w14:textId="1FFA1CE7" w:rsidR="005F0DBD" w:rsidRDefault="00032ADD" w:rsidP="00032ADD">
      <w:pPr>
        <w:pStyle w:val="Heading1"/>
      </w:pPr>
      <w:bookmarkStart w:id="28" w:name="_Toc32527346"/>
      <w:r>
        <w:lastRenderedPageBreak/>
        <w:t>Conclusion</w:t>
      </w:r>
      <w:bookmarkEnd w:id="28"/>
    </w:p>
    <w:p w14:paraId="0E45EC3B" w14:textId="55C327B1" w:rsidR="00D05FD8" w:rsidRDefault="002F2C8F" w:rsidP="005C4828">
      <w:bookmarkStart w:id="29" w:name="_GoBack"/>
      <w:r>
        <w:t xml:space="preserve">Choosing a high-altitude balloon as </w:t>
      </w:r>
      <w:r w:rsidR="00DE395C">
        <w:t xml:space="preserve">a </w:t>
      </w:r>
      <w:r>
        <w:t xml:space="preserve">final year </w:t>
      </w:r>
      <w:r w:rsidR="00B27012">
        <w:t xml:space="preserve">university </w:t>
      </w:r>
      <w:r>
        <w:t>project sound</w:t>
      </w:r>
      <w:r w:rsidR="00694809">
        <w:t>s</w:t>
      </w:r>
      <w:r w:rsidR="00761BAD">
        <w:t xml:space="preserve"> </w:t>
      </w:r>
      <w:r>
        <w:t>simple to the inundated.</w:t>
      </w:r>
      <w:r w:rsidR="00B27012">
        <w:t xml:space="preserve"> While it isn’t exactly </w:t>
      </w:r>
      <w:r w:rsidR="003C27DC">
        <w:t>‘</w:t>
      </w:r>
      <w:r w:rsidR="00B27012">
        <w:t>rocket science</w:t>
      </w:r>
      <w:r w:rsidR="003C27DC">
        <w:t>’</w:t>
      </w:r>
      <w:r w:rsidR="00B27012">
        <w:t xml:space="preserve">, </w:t>
      </w:r>
      <w:r w:rsidR="00CB6BE9">
        <w:t>it’s</w:t>
      </w:r>
      <w:r w:rsidR="00B27012">
        <w:t xml:space="preserve"> not</w:t>
      </w:r>
      <w:r w:rsidR="00BC01BA">
        <w:t xml:space="preserve"> so easy such that </w:t>
      </w:r>
      <w:r w:rsidR="00CB6BE9">
        <w:t>anyone</w:t>
      </w:r>
      <w:r w:rsidR="00BC01BA">
        <w:t xml:space="preserve"> could accomplish it either</w:t>
      </w:r>
      <w:r w:rsidR="00D61DC4">
        <w:t>.</w:t>
      </w:r>
      <w:r w:rsidR="00BC01BA">
        <w:t xml:space="preserve"> </w:t>
      </w:r>
      <w:r w:rsidR="00D61DC4">
        <w:t>E</w:t>
      </w:r>
      <w:r w:rsidR="00BC01BA">
        <w:t xml:space="preserve">specially if the decision </w:t>
      </w:r>
      <w:r w:rsidR="00853E6C">
        <w:t xml:space="preserve">is taken </w:t>
      </w:r>
      <w:r w:rsidR="00BC01BA">
        <w:t xml:space="preserve">to </w:t>
      </w:r>
      <w:r w:rsidR="00694809">
        <w:t>design</w:t>
      </w:r>
      <w:r w:rsidR="00BC01BA">
        <w:t xml:space="preserve"> a flight tracker</w:t>
      </w:r>
      <w:r w:rsidR="00071E02">
        <w:t xml:space="preserve"> </w:t>
      </w:r>
      <w:r w:rsidR="002C0ACD">
        <w:t xml:space="preserve">themselves </w:t>
      </w:r>
      <w:r w:rsidR="00853E6C">
        <w:t>to save money</w:t>
      </w:r>
      <w:r w:rsidR="00071E02">
        <w:t>.</w:t>
      </w:r>
      <w:r w:rsidR="00805B52">
        <w:t xml:space="preserve"> If one doe</w:t>
      </w:r>
      <w:r w:rsidR="00E37CE7">
        <w:t>s</w:t>
      </w:r>
      <w:r w:rsidR="00805B52">
        <w:t xml:space="preserve">n’t have any experience </w:t>
      </w:r>
      <w:r w:rsidR="003B0877">
        <w:t xml:space="preserve">in </w:t>
      </w:r>
      <w:r w:rsidR="00805B52">
        <w:t>programming or electronics, it’s</w:t>
      </w:r>
      <w:r w:rsidR="004441A1">
        <w:t xml:space="preserve"> almost </w:t>
      </w:r>
      <w:r w:rsidR="00805B52">
        <w:t xml:space="preserve">impossible </w:t>
      </w:r>
      <w:r w:rsidR="0080535A">
        <w:t>to do</w:t>
      </w:r>
      <w:r w:rsidR="009734E9">
        <w:t xml:space="preserve"> without </w:t>
      </w:r>
      <w:r w:rsidR="009B099D">
        <w:t xml:space="preserve">any </w:t>
      </w:r>
      <w:r w:rsidR="004B3B19">
        <w:t>experience</w:t>
      </w:r>
      <w:r w:rsidR="000C1D8F">
        <w:t>d</w:t>
      </w:r>
      <w:r w:rsidR="004B3B19">
        <w:t xml:space="preserve"> </w:t>
      </w:r>
      <w:r w:rsidR="00F33AC4">
        <w:t>intervention</w:t>
      </w:r>
      <w:r w:rsidR="005A21FA">
        <w:t>.</w:t>
      </w:r>
      <w:r w:rsidR="004D2E6B">
        <w:t xml:space="preserve"> Even for the fairly experienced coder, the transmission code, </w:t>
      </w:r>
      <w:r w:rsidR="00D14F05">
        <w:t xml:space="preserve">NMEA </w:t>
      </w:r>
      <w:r w:rsidR="004D2E6B">
        <w:t>parser code</w:t>
      </w:r>
      <w:r w:rsidR="00E77DED">
        <w:t xml:space="preserve"> can be quiet a learning curve to understand. If one doesn’t know the concept of start bits, checksums, stop bits, parity, etc</w:t>
      </w:r>
      <w:r w:rsidR="000768C5">
        <w:t xml:space="preserve"> it can be </w:t>
      </w:r>
      <w:r w:rsidR="001113BF">
        <w:t>quite</w:t>
      </w:r>
      <w:r w:rsidR="000768C5">
        <w:t xml:space="preserve"> cryptic.</w:t>
      </w:r>
      <w:r w:rsidR="00837CF8">
        <w:t xml:space="preserve"> </w:t>
      </w:r>
    </w:p>
    <w:p w14:paraId="593391C6" w14:textId="7E541CEE" w:rsidR="002F2C8F" w:rsidRDefault="00837CF8" w:rsidP="005C4828">
      <w:r>
        <w:t>Luckily</w:t>
      </w:r>
      <w:r w:rsidR="00D05FD8">
        <w:t>,</w:t>
      </w:r>
      <w:r>
        <w:t xml:space="preserve"> </w:t>
      </w:r>
      <w:r w:rsidR="00C81417">
        <w:t>ballooning</w:t>
      </w:r>
      <w:r w:rsidR="00222372">
        <w:t xml:space="preserve"> can be done with a </w:t>
      </w:r>
      <w:r w:rsidR="00C81417">
        <w:t xml:space="preserve">modest </w:t>
      </w:r>
      <w:r w:rsidR="00222372">
        <w:t>budget of between £200-</w:t>
      </w:r>
      <w:r w:rsidR="000D2AD4">
        <w:t>£</w:t>
      </w:r>
      <w:r w:rsidR="00222372">
        <w:t xml:space="preserve">500 </w:t>
      </w:r>
      <w:r w:rsidR="00C81417">
        <w:t>which has</w:t>
      </w:r>
      <w:r w:rsidR="007C7030">
        <w:t xml:space="preserve"> </w:t>
      </w:r>
      <w:r w:rsidR="000D2AD4">
        <w:t xml:space="preserve">made </w:t>
      </w:r>
      <w:r w:rsidR="007C7030">
        <w:t xml:space="preserve">it </w:t>
      </w:r>
      <w:r w:rsidR="000D2AD4">
        <w:t>accessible to many hobbyist</w:t>
      </w:r>
      <w:r w:rsidR="00C81417">
        <w:t>s</w:t>
      </w:r>
      <w:r w:rsidR="000D2AD4">
        <w:t xml:space="preserve"> which have help</w:t>
      </w:r>
      <w:r w:rsidR="00D63E6B">
        <w:t>ed</w:t>
      </w:r>
      <w:r w:rsidR="000D2AD4">
        <w:t xml:space="preserve"> create articles on how to </w:t>
      </w:r>
      <w:r w:rsidR="00D63E6B">
        <w:t>design trackers</w:t>
      </w:r>
      <w:r w:rsidR="006E182D">
        <w:t xml:space="preserve">, </w:t>
      </w:r>
      <w:r w:rsidR="00D63E6B">
        <w:t>write code</w:t>
      </w:r>
      <w:r w:rsidR="006E182D">
        <w:t xml:space="preserve">, </w:t>
      </w:r>
      <w:r w:rsidR="00274B2C">
        <w:t>and everything else</w:t>
      </w:r>
      <w:r w:rsidR="00D63E6B">
        <w:t xml:space="preserve"> required to launch successfully.</w:t>
      </w:r>
      <w:r w:rsidR="00A955DB">
        <w:t xml:space="preserve"> </w:t>
      </w:r>
      <w:r w:rsidR="00721EA8">
        <w:t xml:space="preserve">However, all the </w:t>
      </w:r>
      <w:r w:rsidR="00391B68">
        <w:t xml:space="preserve">available </w:t>
      </w:r>
      <w:r w:rsidR="00721EA8">
        <w:t>information is found in isolation</w:t>
      </w:r>
      <w:r w:rsidR="00805B03">
        <w:t>, and combining it all into a working tracker is something</w:t>
      </w:r>
      <w:r w:rsidR="00CF1CF9">
        <w:t xml:space="preserve"> of </w:t>
      </w:r>
      <w:r w:rsidR="00DB5559">
        <w:t xml:space="preserve">a </w:t>
      </w:r>
      <w:r w:rsidR="00CF1CF9">
        <w:t>challenge</w:t>
      </w:r>
      <w:r w:rsidR="00805B03">
        <w:t xml:space="preserve"> to figure out independently.</w:t>
      </w:r>
    </w:p>
    <w:p w14:paraId="7DAECB72" w14:textId="1E1D9A2F" w:rsidR="000F73C5" w:rsidRDefault="005D1666" w:rsidP="005C4828">
      <w:r>
        <w:t>Contact was made with Steve Randall, director of randomengineering.co.uk, regard</w:t>
      </w:r>
      <w:r w:rsidR="00331347">
        <w:t>ing t</w:t>
      </w:r>
      <w:r w:rsidR="00EB1AF4">
        <w:t xml:space="preserve">his project. </w:t>
      </w:r>
      <w:r w:rsidR="006947F1">
        <w:t>He offer</w:t>
      </w:r>
      <w:r w:rsidR="00D06768">
        <w:t>ed</w:t>
      </w:r>
      <w:r w:rsidR="006947F1">
        <w:t xml:space="preserve"> helpful advice</w:t>
      </w:r>
      <w:r w:rsidR="00D06768">
        <w:t>, on what should be omitted, how antennas should be created</w:t>
      </w:r>
      <w:r w:rsidR="00E7591C">
        <w:t xml:space="preserve"> and</w:t>
      </w:r>
      <w:r w:rsidR="00D06768">
        <w:t xml:space="preserve"> </w:t>
      </w:r>
      <w:r w:rsidR="00E7591C">
        <w:t>what payload container to use</w:t>
      </w:r>
      <w:r w:rsidR="009C764A">
        <w:t>.</w:t>
      </w:r>
      <w:r w:rsidR="00386F74">
        <w:t xml:space="preserve"> He runs </w:t>
      </w:r>
      <w:r w:rsidR="00035043">
        <w:t>the</w:t>
      </w:r>
      <w:r w:rsidR="00386F74">
        <w:t xml:space="preserve"> site where balloons</w:t>
      </w:r>
      <w:r w:rsidR="008B3999">
        <w:t xml:space="preserve"> and </w:t>
      </w:r>
      <w:r w:rsidR="00386F74">
        <w:t>parachutes</w:t>
      </w:r>
      <w:r w:rsidR="008B3999">
        <w:t xml:space="preserve"> are </w:t>
      </w:r>
      <w:r w:rsidR="003E42E0">
        <w:t>acquired by</w:t>
      </w:r>
      <w:r w:rsidR="008B3999">
        <w:t xml:space="preserve"> UK balloonists.</w:t>
      </w:r>
    </w:p>
    <w:p w14:paraId="26A9839B" w14:textId="7787A487" w:rsidR="003B58AB" w:rsidRDefault="000F73C5" w:rsidP="005C4828">
      <w:r>
        <w:t>Heather Lomond</w:t>
      </w:r>
      <w:r w:rsidR="000E13F3">
        <w:t xml:space="preserve"> PhD</w:t>
      </w:r>
      <w:r>
        <w:t>, of TDARS group</w:t>
      </w:r>
      <w:r w:rsidR="00DE395C">
        <w:t>,</w:t>
      </w:r>
      <w:r w:rsidR="000E13F3">
        <w:t xml:space="preserve"> offered her experience in launching high-altitude ballo</w:t>
      </w:r>
      <w:r w:rsidR="00026580">
        <w:t>o</w:t>
      </w:r>
      <w:r w:rsidR="000E13F3">
        <w:t>ns.</w:t>
      </w:r>
      <w:r w:rsidR="00026580">
        <w:t xml:space="preserve"> </w:t>
      </w:r>
      <w:r w:rsidR="00230FB5">
        <w:t xml:space="preserve">She gave a lot of </w:t>
      </w:r>
      <w:r w:rsidR="00BD2170">
        <w:t>information and advice</w:t>
      </w:r>
      <w:r w:rsidR="00230FB5">
        <w:t xml:space="preserve"> via email about how </w:t>
      </w:r>
      <w:r w:rsidR="003429DC">
        <w:t xml:space="preserve">she achieved </w:t>
      </w:r>
      <w:r w:rsidR="006C0FC9">
        <w:t>her launches</w:t>
      </w:r>
      <w:r w:rsidR="00ED5EBF">
        <w:t>.</w:t>
      </w:r>
    </w:p>
    <w:p w14:paraId="5D059372" w14:textId="07798EB9" w:rsidR="006D3C2A" w:rsidRDefault="00066CAE" w:rsidP="005C4828">
      <w:r>
        <w:t>To finish this project, as discussed in</w:t>
      </w:r>
      <w:r w:rsidRPr="00244CB4">
        <w:rPr>
          <w:i/>
          <w:iCs/>
        </w:rPr>
        <w:t xml:space="preserve"> </w:t>
      </w:r>
      <w:r w:rsidR="00432A54">
        <w:rPr>
          <w:i/>
          <w:iCs/>
        </w:rPr>
        <w:fldChar w:fldCharType="begin"/>
      </w:r>
      <w:r w:rsidR="00432A54">
        <w:rPr>
          <w:i/>
          <w:iCs/>
        </w:rPr>
        <w:instrText xml:space="preserve"> REF _Ref31569664 \r \h </w:instrText>
      </w:r>
      <w:r w:rsidR="00432A54">
        <w:rPr>
          <w:i/>
          <w:iCs/>
        </w:rPr>
      </w:r>
      <w:r w:rsidR="00432A54">
        <w:rPr>
          <w:i/>
          <w:iCs/>
        </w:rPr>
        <w:fldChar w:fldCharType="separate"/>
      </w:r>
      <w:r w:rsidR="003B510F">
        <w:rPr>
          <w:i/>
          <w:iCs/>
        </w:rPr>
        <w:t>4</w:t>
      </w:r>
      <w:r w:rsidR="00432A54">
        <w:rPr>
          <w:i/>
          <w:iCs/>
        </w:rPr>
        <w:fldChar w:fldCharType="end"/>
      </w:r>
      <w:r w:rsidR="00432A54">
        <w:rPr>
          <w:i/>
          <w:iCs/>
        </w:rPr>
        <w:t xml:space="preserve"> - </w:t>
      </w:r>
      <w:r w:rsidR="00244CB4" w:rsidRPr="00244CB4">
        <w:rPr>
          <w:i/>
          <w:iCs/>
        </w:rPr>
        <w:fldChar w:fldCharType="begin"/>
      </w:r>
      <w:r w:rsidR="00244CB4" w:rsidRPr="00244CB4">
        <w:rPr>
          <w:i/>
          <w:iCs/>
        </w:rPr>
        <w:instrText xml:space="preserve"> REF _Ref31569664 \h </w:instrText>
      </w:r>
      <w:r w:rsidR="00244CB4">
        <w:rPr>
          <w:i/>
          <w:iCs/>
        </w:rPr>
        <w:instrText xml:space="preserve"> \* MERGEFORMAT </w:instrText>
      </w:r>
      <w:r w:rsidR="00244CB4" w:rsidRPr="00244CB4">
        <w:rPr>
          <w:i/>
          <w:iCs/>
        </w:rPr>
      </w:r>
      <w:r w:rsidR="00244CB4" w:rsidRPr="00244CB4">
        <w:rPr>
          <w:i/>
          <w:iCs/>
        </w:rPr>
        <w:fldChar w:fldCharType="separate"/>
      </w:r>
      <w:r w:rsidR="003B510F" w:rsidRPr="003B510F">
        <w:rPr>
          <w:i/>
          <w:iCs/>
        </w:rPr>
        <w:t>Further Work Required</w:t>
      </w:r>
      <w:r w:rsidR="00244CB4" w:rsidRPr="00244CB4">
        <w:rPr>
          <w:i/>
          <w:iCs/>
        </w:rPr>
        <w:fldChar w:fldCharType="end"/>
      </w:r>
      <w:r w:rsidR="000D30FA">
        <w:t>, the GPS strings need to be parse</w:t>
      </w:r>
      <w:r w:rsidR="00275B7A">
        <w:t>d to extract useful information such as the latitude, longitude, and altitude. These strings need to</w:t>
      </w:r>
      <w:r w:rsidR="00560B2A">
        <w:t xml:space="preserve"> be</w:t>
      </w:r>
      <w:r w:rsidR="00275B7A">
        <w:t xml:space="preserve"> </w:t>
      </w:r>
      <w:r w:rsidR="00900C70">
        <w:t>encoded</w:t>
      </w:r>
      <w:r w:rsidR="00246946">
        <w:t xml:space="preserve"> with</w:t>
      </w:r>
      <w:r w:rsidR="00275B7A">
        <w:t xml:space="preserve"> RTTY </w:t>
      </w:r>
      <w:r w:rsidR="00E1203E">
        <w:t xml:space="preserve">transmission </w:t>
      </w:r>
      <w:r w:rsidR="00275B7A">
        <w:t>code</w:t>
      </w:r>
      <w:r w:rsidR="005B2C3F">
        <w:t xml:space="preserve">, </w:t>
      </w:r>
      <w:r w:rsidR="00776451">
        <w:t>transmitted</w:t>
      </w:r>
      <w:r w:rsidR="00E1203E">
        <w:t xml:space="preserve"> to the SDR</w:t>
      </w:r>
      <w:r w:rsidR="005B2C3F">
        <w:t>,</w:t>
      </w:r>
      <w:r w:rsidR="00E1203E">
        <w:t xml:space="preserve"> </w:t>
      </w:r>
      <w:r w:rsidR="00DE395C">
        <w:t>and</w:t>
      </w:r>
      <w:r w:rsidR="000C6DE2">
        <w:t xml:space="preserve"> </w:t>
      </w:r>
      <w:r w:rsidR="00E1203E">
        <w:t>decoded with dl-</w:t>
      </w:r>
      <w:proofErr w:type="spellStart"/>
      <w:r w:rsidR="00E1203E">
        <w:t>fldigi</w:t>
      </w:r>
      <w:proofErr w:type="spellEnd"/>
      <w:r w:rsidR="000C6DE2">
        <w:t>.</w:t>
      </w:r>
    </w:p>
    <w:p w14:paraId="72216D33" w14:textId="3F59289F" w:rsidR="00C433E4" w:rsidRDefault="006D3C2A" w:rsidP="005C4828">
      <w:r>
        <w:t xml:space="preserve">The flight tracker needs </w:t>
      </w:r>
      <w:r w:rsidR="00764C87">
        <w:t xml:space="preserve">to be </w:t>
      </w:r>
      <w:r w:rsidR="00042181">
        <w:t>designe</w:t>
      </w:r>
      <w:r w:rsidR="003B3F18">
        <w:t xml:space="preserve">d so that it utilises the </w:t>
      </w:r>
      <w:proofErr w:type="spellStart"/>
      <w:r w:rsidR="003B3F18">
        <w:t>Radiometrix</w:t>
      </w:r>
      <w:proofErr w:type="spellEnd"/>
      <w:r w:rsidR="003B3F18">
        <w:t xml:space="preserve"> NXT2B, sensor breakout boards, SMA connectors, </w:t>
      </w:r>
      <w:r w:rsidR="00560B2A">
        <w:t>power connectors, voltage regulators</w:t>
      </w:r>
      <w:r w:rsidR="00384A8B">
        <w:t xml:space="preserve"> and external temperature probe. It also needs to slot directly on top of the Arduino header pins</w:t>
      </w:r>
      <w:r w:rsidR="00BF411B">
        <w:t xml:space="preserve"> and secured.</w:t>
      </w:r>
    </w:p>
    <w:p w14:paraId="485B3D0C" w14:textId="2836F03F" w:rsidR="008A20ED" w:rsidRDefault="008A20ED" w:rsidP="005C4828">
      <w:r>
        <w:t>Experimental test</w:t>
      </w:r>
      <w:r w:rsidR="00535DB5">
        <w:t>s</w:t>
      </w:r>
      <w:r>
        <w:t xml:space="preserve"> will </w:t>
      </w:r>
      <w:r w:rsidR="00535DB5">
        <w:t xml:space="preserve">be </w:t>
      </w:r>
      <w:r>
        <w:t>carr</w:t>
      </w:r>
      <w:r w:rsidR="00535DB5">
        <w:t>ied</w:t>
      </w:r>
      <w:r>
        <w:t xml:space="preserve"> to ensure the tracker works as expected</w:t>
      </w:r>
      <w:r w:rsidR="00535DB5">
        <w:t xml:space="preserve"> and </w:t>
      </w:r>
      <w:r w:rsidR="008E51C9">
        <w:t xml:space="preserve">the </w:t>
      </w:r>
      <w:r w:rsidR="00535DB5">
        <w:t>transmissi</w:t>
      </w:r>
      <w:r w:rsidR="00C056E5">
        <w:t>ons</w:t>
      </w:r>
      <w:r w:rsidR="00535DB5">
        <w:t xml:space="preserve"> </w:t>
      </w:r>
      <w:r w:rsidR="00C056E5">
        <w:t>are</w:t>
      </w:r>
      <w:r w:rsidR="00535DB5">
        <w:t xml:space="preserve"> </w:t>
      </w:r>
      <w:r w:rsidR="000F1D7C">
        <w:t>detected</w:t>
      </w:r>
      <w:r w:rsidR="00535DB5">
        <w:t xml:space="preserve"> across long distances.</w:t>
      </w:r>
      <w:r w:rsidR="0063431F">
        <w:t xml:space="preserve"> Once these have been confirmed, the balloon’s mass will </w:t>
      </w:r>
      <w:r w:rsidR="000F1D7C">
        <w:t xml:space="preserve">be </w:t>
      </w:r>
      <w:r w:rsidR="00CD27E0">
        <w:t>measured</w:t>
      </w:r>
      <w:r w:rsidR="0063431F">
        <w:t xml:space="preserve"> to </w:t>
      </w:r>
      <w:r w:rsidR="00D555C7">
        <w:t>ensure the correct</w:t>
      </w:r>
      <w:r w:rsidR="0063431F">
        <w:t xml:space="preserve"> balloon size and ga</w:t>
      </w:r>
      <w:r w:rsidR="000F1D7C">
        <w:t xml:space="preserve">s quantity </w:t>
      </w:r>
      <w:r w:rsidR="00D555C7">
        <w:t>is obtained.</w:t>
      </w:r>
    </w:p>
    <w:p w14:paraId="51263FB4" w14:textId="7D399717" w:rsidR="0076301C" w:rsidRDefault="006C3B03" w:rsidP="005C4828">
      <w:r>
        <w:t xml:space="preserve">Once all physical materials are </w:t>
      </w:r>
      <w:r w:rsidR="0034110C">
        <w:t>satisfactory</w:t>
      </w:r>
      <w:r>
        <w:t>, contact to the CAA will be made to request a NOTAM for several weekends</w:t>
      </w:r>
      <w:r w:rsidR="0034110C">
        <w:t xml:space="preserve"> in the following month.</w:t>
      </w:r>
      <w:r w:rsidR="00BC5B0F">
        <w:t xml:space="preserve"> After this has been arranged, a kit required on launch day will be </w:t>
      </w:r>
      <w:r w:rsidR="000A5673">
        <w:t>devised to ensure items such as scales, tarps, water, bottles, scissors etc are taken to the launch site.</w:t>
      </w:r>
      <w:r w:rsidR="006042B2">
        <w:t xml:space="preserve"> </w:t>
      </w:r>
    </w:p>
    <w:p w14:paraId="7C49B6AC" w14:textId="77777777" w:rsidR="007615C8" w:rsidRDefault="006042B2" w:rsidP="007615C8">
      <w:r>
        <w:t>A suitable driver will be</w:t>
      </w:r>
      <w:r w:rsidR="008A6D0B">
        <w:t xml:space="preserve"> asked</w:t>
      </w:r>
      <w:r>
        <w:t xml:space="preserve"> to </w:t>
      </w:r>
      <w:r w:rsidR="0022636D">
        <w:t>drive</w:t>
      </w:r>
      <w:r>
        <w:t xml:space="preserve"> the chase car towards the predicted landing location so that the </w:t>
      </w:r>
      <w:r w:rsidR="003F17D5">
        <w:t>tracking of the balloon</w:t>
      </w:r>
      <w:r>
        <w:t xml:space="preserve"> can </w:t>
      </w:r>
      <w:r w:rsidR="00947382">
        <w:t>be handled</w:t>
      </w:r>
      <w:r>
        <w:t xml:space="preserve"> by the owner of the project.</w:t>
      </w:r>
    </w:p>
    <w:p w14:paraId="58F7F0F0" w14:textId="51E5E9DD" w:rsidR="00502443" w:rsidRDefault="00C228ED" w:rsidP="007615C8">
      <w:pPr>
        <w:pStyle w:val="Heading1"/>
      </w:pPr>
      <w:bookmarkStart w:id="30" w:name="_Toc32527347"/>
      <w:bookmarkEnd w:id="29"/>
      <w:r>
        <w:lastRenderedPageBreak/>
        <w:t>References</w:t>
      </w:r>
      <w:bookmarkEnd w:id="30"/>
    </w:p>
    <w:p w14:paraId="240C18C3" w14:textId="77777777" w:rsidR="00031C02" w:rsidRDefault="00031C02" w:rsidP="00507221">
      <w:pPr>
        <w:jc w:val="left"/>
      </w:pPr>
      <w:r w:rsidRPr="009931EB">
        <w:t xml:space="preserve">Akerman, D. (2015). High Altitude Ballooning, From </w:t>
      </w:r>
      <w:proofErr w:type="gramStart"/>
      <w:r w:rsidRPr="009931EB">
        <w:t>The</w:t>
      </w:r>
      <w:proofErr w:type="gramEnd"/>
      <w:r w:rsidRPr="009931EB">
        <w:t xml:space="preserve"> Ground Up (and back again) | Dave Akerman. [online] Daveakerman.com. Available at: http://www.daveakerman.com/?p=1732 [Accessed 2 Feb. 2020].</w:t>
      </w:r>
    </w:p>
    <w:p w14:paraId="7F1EA5A9" w14:textId="77777777" w:rsidR="00031C02" w:rsidRDefault="00031C02" w:rsidP="00507221">
      <w:pPr>
        <w:jc w:val="left"/>
      </w:pPr>
      <w:r w:rsidRPr="00541BEF">
        <w:t xml:space="preserve">Akerman, D. (2020). </w:t>
      </w:r>
      <w:proofErr w:type="spellStart"/>
      <w:proofErr w:type="gramStart"/>
      <w:r w:rsidRPr="00541BEF">
        <w:t>guides:raspberrypi</w:t>
      </w:r>
      <w:proofErr w:type="spellEnd"/>
      <w:proofErr w:type="gramEnd"/>
      <w:r w:rsidRPr="00541BEF">
        <w:t xml:space="preserve"> [UKHAS Wiki]. [online] Ukhas.org.uk. Available at: https://ukhas.org.uk/guides:raspberrypi [Accessed 2 Feb. 2020].</w:t>
      </w:r>
    </w:p>
    <w:p w14:paraId="55C646C5" w14:textId="77777777" w:rsidR="00031C02" w:rsidRDefault="00031C02" w:rsidP="00507221">
      <w:pPr>
        <w:jc w:val="left"/>
      </w:pPr>
      <w:proofErr w:type="spellStart"/>
      <w:r w:rsidRPr="008D1984">
        <w:t>Coxon</w:t>
      </w:r>
      <w:proofErr w:type="spellEnd"/>
      <w:r w:rsidRPr="008D1984">
        <w:t>, J. (20</w:t>
      </w:r>
      <w:r>
        <w:t>09</w:t>
      </w:r>
      <w:r w:rsidRPr="008D1984">
        <w:t xml:space="preserve">). </w:t>
      </w:r>
      <w:proofErr w:type="spellStart"/>
      <w:proofErr w:type="gramStart"/>
      <w:r w:rsidRPr="008D1984">
        <w:t>general:beginners</w:t>
      </w:r>
      <w:proofErr w:type="gramEnd"/>
      <w:r w:rsidRPr="008D1984">
        <w:t>_guide_to_high_altitude_ballooning</w:t>
      </w:r>
      <w:proofErr w:type="spellEnd"/>
      <w:r w:rsidRPr="008D1984">
        <w:t xml:space="preserve"> [UKHAS Wiki]. [online] Ukhas.org.uk. Available at: https://ukhas.org.uk/general:beginners_guide_to_high_altitude_ballooning [Accessed 2 Feb. 2020].</w:t>
      </w:r>
    </w:p>
    <w:p w14:paraId="3295CF81" w14:textId="77777777" w:rsidR="00031C02" w:rsidRDefault="00031C02" w:rsidP="00507221">
      <w:pPr>
        <w:jc w:val="left"/>
      </w:pPr>
      <w:r w:rsidRPr="001406A4">
        <w:t>Energizer. (</w:t>
      </w:r>
      <w:r>
        <w:t>n.d.</w:t>
      </w:r>
      <w:r w:rsidRPr="001406A4">
        <w:t>). Energizer® Ultimate Lithium Batteries - AA, AAA &amp; 9V. [online] Available at: https://energizer.eu/uk/blog/product/energizer-ultimate-lithium-aa/ [Accessed 4 Feb. 2020].</w:t>
      </w:r>
    </w:p>
    <w:p w14:paraId="38465CD5" w14:textId="77777777" w:rsidR="00031C02" w:rsidRDefault="00031C02" w:rsidP="00507221">
      <w:pPr>
        <w:jc w:val="left"/>
      </w:pPr>
      <w:r w:rsidRPr="00CA0376">
        <w:t>Kaymont.com. (2020). [online] Available at: https://www.kaymont.com/product-page/hab-600 [Accessed 24 Jan. 2020].</w:t>
      </w:r>
    </w:p>
    <w:p w14:paraId="7E643077" w14:textId="77777777" w:rsidR="00031C02" w:rsidRDefault="00031C02" w:rsidP="00507221">
      <w:pPr>
        <w:jc w:val="left"/>
      </w:pPr>
      <w:r w:rsidRPr="00CA0376">
        <w:t xml:space="preserve">Kaymont.com. (2020). [online] Available at: </w:t>
      </w:r>
      <w:r w:rsidRPr="00E32F82">
        <w:t xml:space="preserve">https://www.kaymont.com/habphotography </w:t>
      </w:r>
      <w:r w:rsidRPr="00CA0376">
        <w:t>[Accessed 24 Jan. 2020].</w:t>
      </w:r>
    </w:p>
    <w:p w14:paraId="64A4444F" w14:textId="77777777" w:rsidR="00031C02" w:rsidRDefault="00031C02" w:rsidP="00507221">
      <w:pPr>
        <w:jc w:val="left"/>
      </w:pPr>
      <w:r w:rsidRPr="00FA7467">
        <w:t>Lomond, H. (2019). High Altitude Balloons. [email].</w:t>
      </w:r>
    </w:p>
    <w:p w14:paraId="0CDD66F0" w14:textId="77777777" w:rsidR="00031C02" w:rsidRDefault="00031C02" w:rsidP="00507221">
      <w:pPr>
        <w:jc w:val="left"/>
      </w:pPr>
      <w:r w:rsidRPr="0038456A">
        <w:t>Randall, S. (2019). Balloons. [online] Randomengineering.co.uk. Available at: http://randomengineering.co.uk/Random_Aerospace/Balloons.html [Accessed 2 Feb. 2020].</w:t>
      </w:r>
    </w:p>
    <w:p w14:paraId="24C2CFAB" w14:textId="77777777" w:rsidR="00031C02" w:rsidRDefault="00031C02" w:rsidP="00507221">
      <w:pPr>
        <w:jc w:val="left"/>
      </w:pPr>
      <w:r w:rsidRPr="00790399">
        <w:t>Randall, S. (2019). HAB Stuff. [online] Randomengineering.co.uk. Available at: http://randomengineering.co.uk/Random_Aerospace/Stuff.html [Accessed 2 Feb. 2020].</w:t>
      </w:r>
    </w:p>
    <w:p w14:paraId="60A59BBA" w14:textId="77777777" w:rsidR="00031C02" w:rsidRDefault="00031C02" w:rsidP="00507221">
      <w:pPr>
        <w:jc w:val="left"/>
      </w:pPr>
      <w:proofErr w:type="spellStart"/>
      <w:r w:rsidRPr="004D54A0">
        <w:t>Stirk</w:t>
      </w:r>
      <w:proofErr w:type="spellEnd"/>
      <w:r w:rsidRPr="004D54A0">
        <w:t xml:space="preserve">, A. (2012). </w:t>
      </w:r>
      <w:proofErr w:type="spellStart"/>
      <w:proofErr w:type="gramStart"/>
      <w:r w:rsidRPr="004D54A0">
        <w:t>general:restrictions</w:t>
      </w:r>
      <w:proofErr w:type="gramEnd"/>
      <w:r w:rsidRPr="004D54A0">
        <w:t>_legality</w:t>
      </w:r>
      <w:proofErr w:type="spellEnd"/>
      <w:r w:rsidRPr="004D54A0">
        <w:t xml:space="preserve"> [UKHAS Wiki]. [online] Ukhas.org.uk. Available at: https://ukhas.org.uk/general:restrictions_legality [Accessed 24 Jan. 2020].</w:t>
      </w:r>
    </w:p>
    <w:p w14:paraId="4C5408C9" w14:textId="77777777" w:rsidR="00031C02" w:rsidRDefault="00031C02" w:rsidP="00507221">
      <w:pPr>
        <w:jc w:val="left"/>
      </w:pPr>
      <w:proofErr w:type="spellStart"/>
      <w:r w:rsidRPr="004F36BA">
        <w:t>Stirk</w:t>
      </w:r>
      <w:proofErr w:type="spellEnd"/>
      <w:r w:rsidRPr="004F36BA">
        <w:t xml:space="preserve">, A. (2012). </w:t>
      </w:r>
      <w:proofErr w:type="spellStart"/>
      <w:proofErr w:type="gramStart"/>
      <w:r w:rsidRPr="004F36BA">
        <w:t>guides:sdr</w:t>
      </w:r>
      <w:proofErr w:type="gramEnd"/>
      <w:r w:rsidRPr="004F36BA">
        <w:t>_tracker</w:t>
      </w:r>
      <w:proofErr w:type="spellEnd"/>
      <w:r w:rsidRPr="004F36BA">
        <w:t xml:space="preserve"> [UKHAS Wiki]. [online] Ukhas.org.uk. Available at: https://ukhas.org.uk/guides:sdr_tracker [Accessed 24 Jan. 2020].</w:t>
      </w:r>
    </w:p>
    <w:p w14:paraId="4EE1D52B" w14:textId="77777777" w:rsidR="00031C02" w:rsidRDefault="00031C02" w:rsidP="00507221">
      <w:pPr>
        <w:jc w:val="left"/>
      </w:pPr>
      <w:proofErr w:type="spellStart"/>
      <w:r w:rsidRPr="00162194">
        <w:t>uBLOX</w:t>
      </w:r>
      <w:proofErr w:type="spellEnd"/>
      <w:r w:rsidRPr="00162194">
        <w:t xml:space="preserve"> MAX-M8Q Breakout for Active Antennas. (2016). [</w:t>
      </w:r>
      <w:proofErr w:type="spellStart"/>
      <w:r w:rsidRPr="00162194">
        <w:t>ebook</w:t>
      </w:r>
      <w:proofErr w:type="spellEnd"/>
      <w:r w:rsidRPr="00162194">
        <w:t xml:space="preserve">] Bingley: </w:t>
      </w:r>
      <w:proofErr w:type="spellStart"/>
      <w:r w:rsidRPr="00162194">
        <w:t>uputronics</w:t>
      </w:r>
      <w:proofErr w:type="spellEnd"/>
      <w:r w:rsidRPr="00162194">
        <w:t>, p.2. Available at: https://store.uputronics.com/files/HAB-BO-M8Q3A-ASSY.pdf [Accessed 24 Jan. 2020].</w:t>
      </w:r>
    </w:p>
    <w:p w14:paraId="48BBBDC5" w14:textId="77777777" w:rsidR="00031C02" w:rsidRDefault="00031C02" w:rsidP="00507221">
      <w:pPr>
        <w:jc w:val="left"/>
      </w:pPr>
      <w:r w:rsidRPr="00A11228">
        <w:t xml:space="preserve">Ukhas.org.uk. (2014). </w:t>
      </w:r>
      <w:proofErr w:type="spellStart"/>
      <w:proofErr w:type="gramStart"/>
      <w:r w:rsidRPr="00A11228">
        <w:t>guides:payload</w:t>
      </w:r>
      <w:proofErr w:type="gramEnd"/>
      <w:r w:rsidRPr="00A11228">
        <w:t>_antenna</w:t>
      </w:r>
      <w:proofErr w:type="spellEnd"/>
      <w:r w:rsidRPr="00A11228">
        <w:t xml:space="preserve"> [UKHAS Wiki]. [online] Available at: https://ukhas.org.uk/guides:payload_antenna?rev=1417961645 [Accessed 2 Feb. 2020].</w:t>
      </w:r>
    </w:p>
    <w:p w14:paraId="2C196A68" w14:textId="77777777" w:rsidR="00447DCC" w:rsidRDefault="00447DCC">
      <w:pPr>
        <w:jc w:val="left"/>
      </w:pPr>
      <w:r>
        <w:br w:type="page"/>
      </w:r>
    </w:p>
    <w:p w14:paraId="6613DB4A" w14:textId="77777777" w:rsidR="00447DCC" w:rsidRDefault="00447DCC" w:rsidP="00447DCC">
      <w:pPr>
        <w:pStyle w:val="Heading1"/>
      </w:pPr>
      <w:bookmarkStart w:id="31" w:name="_Toc32527348"/>
      <w:r>
        <w:lastRenderedPageBreak/>
        <w:t>Appendix</w:t>
      </w:r>
      <w:bookmarkEnd w:id="31"/>
    </w:p>
    <w:p w14:paraId="22D098FA" w14:textId="039DCC14" w:rsidR="00447DCC" w:rsidRDefault="00447DCC" w:rsidP="004007F7">
      <w:pPr>
        <w:pStyle w:val="Heading2"/>
      </w:pPr>
      <w:bookmarkStart w:id="32" w:name="_Ref31574666"/>
      <w:bookmarkStart w:id="33" w:name="_Toc32527349"/>
      <w:r>
        <w:t xml:space="preserve">A – Parts List and </w:t>
      </w:r>
      <w:r w:rsidR="001E2044">
        <w:t>P</w:t>
      </w:r>
      <w:r>
        <w:t xml:space="preserve">roject </w:t>
      </w:r>
      <w:r w:rsidR="001E2044">
        <w:t>B</w:t>
      </w:r>
      <w:r>
        <w:t>udget</w:t>
      </w:r>
      <w:bookmarkEnd w:id="32"/>
      <w:bookmarkEnd w:id="33"/>
    </w:p>
    <w:p w14:paraId="57AACF91" w14:textId="28FEC1D7" w:rsidR="001D0A3A" w:rsidRPr="001D0A3A" w:rsidRDefault="001D0A3A" w:rsidP="001D0A3A">
      <w:r>
        <w:t>Note:</w:t>
      </w:r>
    </w:p>
    <w:p w14:paraId="3789624C" w14:textId="792D09CA" w:rsidR="00447DCC" w:rsidRDefault="00447DCC" w:rsidP="00447DCC">
      <w:pPr>
        <w:pStyle w:val="ListParagraph"/>
        <w:numPr>
          <w:ilvl w:val="0"/>
          <w:numId w:val="42"/>
        </w:numPr>
      </w:pPr>
      <w:r>
        <w:t xml:space="preserve">One item is </w:t>
      </w:r>
      <w:r w:rsidR="009C4BDE">
        <w:t>cropped off</w:t>
      </w:r>
      <w:r>
        <w:t xml:space="preserve"> </w:t>
      </w:r>
      <w:r w:rsidR="009C4BDE">
        <w:t>at the</w:t>
      </w:r>
      <w:r>
        <w:t xml:space="preserve"> bottom of </w:t>
      </w:r>
      <w:r w:rsidR="00764C87">
        <w:t xml:space="preserve">the </w:t>
      </w:r>
      <w:r>
        <w:t>list</w:t>
      </w:r>
    </w:p>
    <w:p w14:paraId="2C8CCF48" w14:textId="77777777" w:rsidR="00447DCC" w:rsidRDefault="00447DCC" w:rsidP="00447DCC">
      <w:pPr>
        <w:pStyle w:val="ListParagraph"/>
        <w:numPr>
          <w:ilvl w:val="0"/>
          <w:numId w:val="42"/>
        </w:numPr>
      </w:pPr>
      <w:r>
        <w:t>Green rows indicate delivered items</w:t>
      </w:r>
    </w:p>
    <w:p w14:paraId="30F8D68C" w14:textId="77777777" w:rsidR="00447DCC" w:rsidRDefault="00447DCC" w:rsidP="00447DCC">
      <w:pPr>
        <w:pStyle w:val="ListParagraph"/>
        <w:numPr>
          <w:ilvl w:val="0"/>
          <w:numId w:val="42"/>
        </w:numPr>
      </w:pPr>
      <w:r>
        <w:t>Non-green rows indicated not currently purchased items, that are still required</w:t>
      </w:r>
    </w:p>
    <w:p w14:paraId="554B8715" w14:textId="77777777" w:rsidR="00447DCC" w:rsidRPr="00726554" w:rsidRDefault="00447DCC" w:rsidP="00447DCC">
      <w:pPr>
        <w:pStyle w:val="ListParagraph"/>
        <w:numPr>
          <w:ilvl w:val="0"/>
          <w:numId w:val="42"/>
        </w:numPr>
      </w:pPr>
      <w:r>
        <w:t>Some of the grey columns in totals table is written in VBA as seen in Appendix B</w:t>
      </w:r>
    </w:p>
    <w:p w14:paraId="4D8A22BF" w14:textId="77777777" w:rsidR="00447DCC" w:rsidRDefault="00447DCC" w:rsidP="00447DCC">
      <w:r>
        <w:rPr>
          <w:noProof/>
        </w:rPr>
        <w:drawing>
          <wp:inline distT="0" distB="0" distL="0" distR="0" wp14:anchorId="4354EC56" wp14:editId="2BFB7064">
            <wp:extent cx="5731510" cy="5731510"/>
            <wp:effectExtent l="0" t="0" r="2540" b="254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8137B4D" wp14:editId="4E6E240B">
            <wp:extent cx="5729605" cy="208280"/>
            <wp:effectExtent l="0" t="0" r="4445" b="127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0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AB1A4" w14:textId="77777777" w:rsidR="00447DCC" w:rsidRDefault="00447DCC" w:rsidP="00447DCC"/>
    <w:p w14:paraId="26CDB639" w14:textId="784E5DFA" w:rsidR="00447DCC" w:rsidRPr="000A2D53" w:rsidRDefault="00447DCC" w:rsidP="004007F7">
      <w:pPr>
        <w:pStyle w:val="Heading2"/>
      </w:pPr>
      <w:bookmarkStart w:id="34" w:name="_Toc32527350"/>
      <w:r>
        <w:lastRenderedPageBreak/>
        <w:t xml:space="preserve">B – Excel VBA </w:t>
      </w:r>
      <w:r w:rsidR="00F477C7">
        <w:t>C</w:t>
      </w:r>
      <w:r>
        <w:t xml:space="preserve">ode to </w:t>
      </w:r>
      <w:r w:rsidR="00F477C7">
        <w:t>P</w:t>
      </w:r>
      <w:r>
        <w:t xml:space="preserve">erform </w:t>
      </w:r>
      <w:r w:rsidR="00F477C7">
        <w:t>T</w:t>
      </w:r>
      <w:r>
        <w:t xml:space="preserve">otalling and </w:t>
      </w:r>
      <w:r w:rsidR="00F477C7">
        <w:t>C</w:t>
      </w:r>
      <w:r>
        <w:t xml:space="preserve">olouring </w:t>
      </w:r>
      <w:r w:rsidR="00F477C7">
        <w:t>O</w:t>
      </w:r>
      <w:r>
        <w:t>perations</w:t>
      </w:r>
      <w:bookmarkEnd w:id="34"/>
    </w:p>
    <w:p w14:paraId="3D027F89" w14:textId="0C908FCA" w:rsidR="00C228ED" w:rsidRPr="00C228ED" w:rsidRDefault="00447DCC" w:rsidP="00993B8B">
      <w:r>
        <w:rPr>
          <w:noProof/>
        </w:rPr>
        <w:drawing>
          <wp:inline distT="0" distB="0" distL="0" distR="0" wp14:anchorId="7269A97D" wp14:editId="6D8892DA">
            <wp:extent cx="5723890" cy="4925060"/>
            <wp:effectExtent l="0" t="0" r="0" b="889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92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36BCE" w14:textId="50CB68D9" w:rsidR="00F615B2" w:rsidRPr="00F30CE6" w:rsidRDefault="00F615B2" w:rsidP="00AC67DB">
      <w:pPr>
        <w:rPr>
          <w:rFonts w:asciiTheme="majorHAnsi" w:eastAsiaTheme="majorEastAsia" w:hAnsiTheme="majorHAnsi" w:cstheme="majorBidi"/>
          <w:smallCaps/>
          <w:color w:val="000000" w:themeColor="text1"/>
          <w:sz w:val="36"/>
          <w:szCs w:val="36"/>
        </w:rPr>
      </w:pPr>
    </w:p>
    <w:sectPr w:rsidR="00F615B2" w:rsidRPr="00F30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88245" w14:textId="77777777" w:rsidR="00CB4FC5" w:rsidRDefault="00CB4FC5" w:rsidP="003E167C">
      <w:pPr>
        <w:spacing w:after="0" w:line="240" w:lineRule="auto"/>
      </w:pPr>
      <w:r>
        <w:separator/>
      </w:r>
    </w:p>
  </w:endnote>
  <w:endnote w:type="continuationSeparator" w:id="0">
    <w:p w14:paraId="1944A530" w14:textId="77777777" w:rsidR="00CB4FC5" w:rsidRDefault="00CB4FC5" w:rsidP="003E1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27163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36E22" w14:textId="106CA13D" w:rsidR="00E3355A" w:rsidRDefault="00E335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E8AC82" w14:textId="77777777" w:rsidR="00E3355A" w:rsidRDefault="00E33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65B81" w14:textId="77777777" w:rsidR="00CB4FC5" w:rsidRDefault="00CB4FC5" w:rsidP="003E167C">
      <w:pPr>
        <w:spacing w:after="0" w:line="240" w:lineRule="auto"/>
      </w:pPr>
      <w:r>
        <w:separator/>
      </w:r>
    </w:p>
  </w:footnote>
  <w:footnote w:type="continuationSeparator" w:id="0">
    <w:p w14:paraId="732C3B81" w14:textId="77777777" w:rsidR="00CB4FC5" w:rsidRDefault="00CB4FC5" w:rsidP="003E16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E0B41DA"/>
    <w:multiLevelType w:val="hybridMultilevel"/>
    <w:tmpl w:val="24F2A7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E560A"/>
    <w:multiLevelType w:val="hybridMultilevel"/>
    <w:tmpl w:val="2514D4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2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7OwMDY3MDcyNTBX0lEKTi0uzszPAykwqwUAdkQXniwAAAA="/>
  </w:docVars>
  <w:rsids>
    <w:rsidRoot w:val="00900DA3"/>
    <w:rsid w:val="000003D8"/>
    <w:rsid w:val="00001550"/>
    <w:rsid w:val="00002451"/>
    <w:rsid w:val="00004137"/>
    <w:rsid w:val="00007A05"/>
    <w:rsid w:val="00010AA6"/>
    <w:rsid w:val="00011633"/>
    <w:rsid w:val="00012677"/>
    <w:rsid w:val="0001302C"/>
    <w:rsid w:val="00014D19"/>
    <w:rsid w:val="00016D3E"/>
    <w:rsid w:val="000177F3"/>
    <w:rsid w:val="00022272"/>
    <w:rsid w:val="00024B6B"/>
    <w:rsid w:val="00024FF8"/>
    <w:rsid w:val="00026580"/>
    <w:rsid w:val="000265BF"/>
    <w:rsid w:val="000266AD"/>
    <w:rsid w:val="00027C32"/>
    <w:rsid w:val="00031681"/>
    <w:rsid w:val="00031821"/>
    <w:rsid w:val="00031893"/>
    <w:rsid w:val="00031C02"/>
    <w:rsid w:val="00032ADD"/>
    <w:rsid w:val="00032E61"/>
    <w:rsid w:val="000344D7"/>
    <w:rsid w:val="00035043"/>
    <w:rsid w:val="00037D97"/>
    <w:rsid w:val="00042181"/>
    <w:rsid w:val="00044613"/>
    <w:rsid w:val="00045CEB"/>
    <w:rsid w:val="00050B05"/>
    <w:rsid w:val="00050BF7"/>
    <w:rsid w:val="000537A5"/>
    <w:rsid w:val="00053921"/>
    <w:rsid w:val="00054B20"/>
    <w:rsid w:val="000568AD"/>
    <w:rsid w:val="00060D91"/>
    <w:rsid w:val="000622B4"/>
    <w:rsid w:val="0006330A"/>
    <w:rsid w:val="00063DF3"/>
    <w:rsid w:val="00064407"/>
    <w:rsid w:val="00064C41"/>
    <w:rsid w:val="00064E58"/>
    <w:rsid w:val="00065AFA"/>
    <w:rsid w:val="00066CAE"/>
    <w:rsid w:val="0006796C"/>
    <w:rsid w:val="00070849"/>
    <w:rsid w:val="00070897"/>
    <w:rsid w:val="00071E02"/>
    <w:rsid w:val="00074411"/>
    <w:rsid w:val="000768C5"/>
    <w:rsid w:val="000772AA"/>
    <w:rsid w:val="00084B8F"/>
    <w:rsid w:val="00085EFB"/>
    <w:rsid w:val="00093C7A"/>
    <w:rsid w:val="000940F6"/>
    <w:rsid w:val="00095B8E"/>
    <w:rsid w:val="000979B4"/>
    <w:rsid w:val="000A2D53"/>
    <w:rsid w:val="000A5673"/>
    <w:rsid w:val="000A6E34"/>
    <w:rsid w:val="000A7360"/>
    <w:rsid w:val="000B1105"/>
    <w:rsid w:val="000B5B15"/>
    <w:rsid w:val="000B6E24"/>
    <w:rsid w:val="000C08DA"/>
    <w:rsid w:val="000C1D8F"/>
    <w:rsid w:val="000C2289"/>
    <w:rsid w:val="000C6346"/>
    <w:rsid w:val="000C6DE2"/>
    <w:rsid w:val="000D2AD4"/>
    <w:rsid w:val="000D30FA"/>
    <w:rsid w:val="000D34E5"/>
    <w:rsid w:val="000D35D7"/>
    <w:rsid w:val="000D413E"/>
    <w:rsid w:val="000E1129"/>
    <w:rsid w:val="000E13F3"/>
    <w:rsid w:val="000E40C3"/>
    <w:rsid w:val="000E4292"/>
    <w:rsid w:val="000E6531"/>
    <w:rsid w:val="000E665D"/>
    <w:rsid w:val="000F0804"/>
    <w:rsid w:val="000F1D7C"/>
    <w:rsid w:val="000F24F8"/>
    <w:rsid w:val="000F3BC7"/>
    <w:rsid w:val="000F505E"/>
    <w:rsid w:val="000F5412"/>
    <w:rsid w:val="000F6766"/>
    <w:rsid w:val="000F73C5"/>
    <w:rsid w:val="000F78EB"/>
    <w:rsid w:val="000F7A2D"/>
    <w:rsid w:val="00106258"/>
    <w:rsid w:val="00106AB4"/>
    <w:rsid w:val="001075C5"/>
    <w:rsid w:val="001110F1"/>
    <w:rsid w:val="001112D8"/>
    <w:rsid w:val="001113BF"/>
    <w:rsid w:val="00113558"/>
    <w:rsid w:val="00114358"/>
    <w:rsid w:val="00115D25"/>
    <w:rsid w:val="001209AE"/>
    <w:rsid w:val="00123203"/>
    <w:rsid w:val="001240E9"/>
    <w:rsid w:val="00124E7C"/>
    <w:rsid w:val="00126D2E"/>
    <w:rsid w:val="00127B5F"/>
    <w:rsid w:val="00130181"/>
    <w:rsid w:val="00130E7E"/>
    <w:rsid w:val="00133D1B"/>
    <w:rsid w:val="00135C69"/>
    <w:rsid w:val="001406A4"/>
    <w:rsid w:val="00144A51"/>
    <w:rsid w:val="00145889"/>
    <w:rsid w:val="001466FE"/>
    <w:rsid w:val="00146CD5"/>
    <w:rsid w:val="001473EB"/>
    <w:rsid w:val="0015041E"/>
    <w:rsid w:val="00152743"/>
    <w:rsid w:val="00152E83"/>
    <w:rsid w:val="00153694"/>
    <w:rsid w:val="001549A8"/>
    <w:rsid w:val="001578A5"/>
    <w:rsid w:val="00162194"/>
    <w:rsid w:val="00164155"/>
    <w:rsid w:val="001645BD"/>
    <w:rsid w:val="00166291"/>
    <w:rsid w:val="00166C6D"/>
    <w:rsid w:val="001704C3"/>
    <w:rsid w:val="00170BB0"/>
    <w:rsid w:val="00171E33"/>
    <w:rsid w:val="00173E0A"/>
    <w:rsid w:val="00174D10"/>
    <w:rsid w:val="00175157"/>
    <w:rsid w:val="00176358"/>
    <w:rsid w:val="00182E56"/>
    <w:rsid w:val="00185CB3"/>
    <w:rsid w:val="00187D1F"/>
    <w:rsid w:val="0019207D"/>
    <w:rsid w:val="00193A4F"/>
    <w:rsid w:val="001949AC"/>
    <w:rsid w:val="00195C23"/>
    <w:rsid w:val="001A0BC0"/>
    <w:rsid w:val="001A132B"/>
    <w:rsid w:val="001A48AB"/>
    <w:rsid w:val="001A579F"/>
    <w:rsid w:val="001A6A72"/>
    <w:rsid w:val="001A6D4C"/>
    <w:rsid w:val="001A72A7"/>
    <w:rsid w:val="001B04A9"/>
    <w:rsid w:val="001B1C90"/>
    <w:rsid w:val="001C16F7"/>
    <w:rsid w:val="001C3364"/>
    <w:rsid w:val="001C3C5A"/>
    <w:rsid w:val="001C3EA8"/>
    <w:rsid w:val="001C499B"/>
    <w:rsid w:val="001C4BA9"/>
    <w:rsid w:val="001C6808"/>
    <w:rsid w:val="001C684D"/>
    <w:rsid w:val="001C6F2E"/>
    <w:rsid w:val="001D0256"/>
    <w:rsid w:val="001D0A3A"/>
    <w:rsid w:val="001D18C5"/>
    <w:rsid w:val="001D21FB"/>
    <w:rsid w:val="001D287F"/>
    <w:rsid w:val="001D4103"/>
    <w:rsid w:val="001D530C"/>
    <w:rsid w:val="001D609A"/>
    <w:rsid w:val="001D6C4B"/>
    <w:rsid w:val="001D7EFC"/>
    <w:rsid w:val="001E0F82"/>
    <w:rsid w:val="001E1C12"/>
    <w:rsid w:val="001E2044"/>
    <w:rsid w:val="001E28AA"/>
    <w:rsid w:val="001E30C8"/>
    <w:rsid w:val="001E30DB"/>
    <w:rsid w:val="001E4C3C"/>
    <w:rsid w:val="001E4C44"/>
    <w:rsid w:val="001E52E9"/>
    <w:rsid w:val="001E6181"/>
    <w:rsid w:val="00200195"/>
    <w:rsid w:val="00200DD8"/>
    <w:rsid w:val="0020124B"/>
    <w:rsid w:val="00202376"/>
    <w:rsid w:val="00202F99"/>
    <w:rsid w:val="00210D31"/>
    <w:rsid w:val="00212227"/>
    <w:rsid w:val="00212987"/>
    <w:rsid w:val="00212A8A"/>
    <w:rsid w:val="0021395D"/>
    <w:rsid w:val="002153EF"/>
    <w:rsid w:val="00215AC6"/>
    <w:rsid w:val="00216873"/>
    <w:rsid w:val="002209FE"/>
    <w:rsid w:val="00222372"/>
    <w:rsid w:val="002225E7"/>
    <w:rsid w:val="0022333F"/>
    <w:rsid w:val="00224F44"/>
    <w:rsid w:val="002257DB"/>
    <w:rsid w:val="00226027"/>
    <w:rsid w:val="0022636D"/>
    <w:rsid w:val="002305E4"/>
    <w:rsid w:val="00230FB5"/>
    <w:rsid w:val="00232354"/>
    <w:rsid w:val="00232EDB"/>
    <w:rsid w:val="00233407"/>
    <w:rsid w:val="00233FB1"/>
    <w:rsid w:val="002414EB"/>
    <w:rsid w:val="00242575"/>
    <w:rsid w:val="00242A4C"/>
    <w:rsid w:val="00244051"/>
    <w:rsid w:val="00244CB4"/>
    <w:rsid w:val="00245507"/>
    <w:rsid w:val="00246946"/>
    <w:rsid w:val="00246C5B"/>
    <w:rsid w:val="00247658"/>
    <w:rsid w:val="002478E6"/>
    <w:rsid w:val="00247C2B"/>
    <w:rsid w:val="00247FBA"/>
    <w:rsid w:val="00250450"/>
    <w:rsid w:val="002548B1"/>
    <w:rsid w:val="002672EF"/>
    <w:rsid w:val="002725C0"/>
    <w:rsid w:val="00272C15"/>
    <w:rsid w:val="00273FD0"/>
    <w:rsid w:val="00274B2C"/>
    <w:rsid w:val="00275AA6"/>
    <w:rsid w:val="00275B0E"/>
    <w:rsid w:val="00275B7A"/>
    <w:rsid w:val="00276CC0"/>
    <w:rsid w:val="00276E8D"/>
    <w:rsid w:val="00277015"/>
    <w:rsid w:val="00281456"/>
    <w:rsid w:val="00282E2C"/>
    <w:rsid w:val="002834D7"/>
    <w:rsid w:val="00284AAD"/>
    <w:rsid w:val="00286E22"/>
    <w:rsid w:val="00287B7B"/>
    <w:rsid w:val="00292251"/>
    <w:rsid w:val="002A00BC"/>
    <w:rsid w:val="002A347E"/>
    <w:rsid w:val="002A6357"/>
    <w:rsid w:val="002A75E7"/>
    <w:rsid w:val="002B0ADD"/>
    <w:rsid w:val="002B1037"/>
    <w:rsid w:val="002B1AD5"/>
    <w:rsid w:val="002B360E"/>
    <w:rsid w:val="002B5217"/>
    <w:rsid w:val="002B5962"/>
    <w:rsid w:val="002B60A9"/>
    <w:rsid w:val="002B7E29"/>
    <w:rsid w:val="002C0ACD"/>
    <w:rsid w:val="002C4299"/>
    <w:rsid w:val="002C5A58"/>
    <w:rsid w:val="002C5B4E"/>
    <w:rsid w:val="002C5DCF"/>
    <w:rsid w:val="002D1E4C"/>
    <w:rsid w:val="002D2A98"/>
    <w:rsid w:val="002D4045"/>
    <w:rsid w:val="002E052A"/>
    <w:rsid w:val="002E1A90"/>
    <w:rsid w:val="002E2573"/>
    <w:rsid w:val="002E2D08"/>
    <w:rsid w:val="002E3F6E"/>
    <w:rsid w:val="002E499D"/>
    <w:rsid w:val="002E7CF0"/>
    <w:rsid w:val="002F00E1"/>
    <w:rsid w:val="002F0DD6"/>
    <w:rsid w:val="002F1AD3"/>
    <w:rsid w:val="002F2C8F"/>
    <w:rsid w:val="002F3A24"/>
    <w:rsid w:val="002F4757"/>
    <w:rsid w:val="002F5780"/>
    <w:rsid w:val="003006FC"/>
    <w:rsid w:val="00304B2B"/>
    <w:rsid w:val="003062B9"/>
    <w:rsid w:val="0030635F"/>
    <w:rsid w:val="003135A1"/>
    <w:rsid w:val="00313E80"/>
    <w:rsid w:val="003159E2"/>
    <w:rsid w:val="00317D26"/>
    <w:rsid w:val="00320045"/>
    <w:rsid w:val="003231FD"/>
    <w:rsid w:val="00324428"/>
    <w:rsid w:val="0032534E"/>
    <w:rsid w:val="00326F30"/>
    <w:rsid w:val="003270CF"/>
    <w:rsid w:val="00327E45"/>
    <w:rsid w:val="00331347"/>
    <w:rsid w:val="00332C56"/>
    <w:rsid w:val="00333ADC"/>
    <w:rsid w:val="003347F6"/>
    <w:rsid w:val="00334984"/>
    <w:rsid w:val="00334F40"/>
    <w:rsid w:val="003356AF"/>
    <w:rsid w:val="003361AE"/>
    <w:rsid w:val="003379E3"/>
    <w:rsid w:val="0034110C"/>
    <w:rsid w:val="00341B14"/>
    <w:rsid w:val="003421D6"/>
    <w:rsid w:val="003429DC"/>
    <w:rsid w:val="00345385"/>
    <w:rsid w:val="00345F68"/>
    <w:rsid w:val="0034744C"/>
    <w:rsid w:val="00347488"/>
    <w:rsid w:val="00347F4F"/>
    <w:rsid w:val="00350D2F"/>
    <w:rsid w:val="003515AE"/>
    <w:rsid w:val="00351AE7"/>
    <w:rsid w:val="00351DF6"/>
    <w:rsid w:val="003523E3"/>
    <w:rsid w:val="003523F4"/>
    <w:rsid w:val="003530C6"/>
    <w:rsid w:val="003536CE"/>
    <w:rsid w:val="00355322"/>
    <w:rsid w:val="003576BB"/>
    <w:rsid w:val="00357FAF"/>
    <w:rsid w:val="003608DC"/>
    <w:rsid w:val="00360D34"/>
    <w:rsid w:val="00362017"/>
    <w:rsid w:val="00362B08"/>
    <w:rsid w:val="00363B37"/>
    <w:rsid w:val="00366656"/>
    <w:rsid w:val="00366ABA"/>
    <w:rsid w:val="00370C8C"/>
    <w:rsid w:val="00373156"/>
    <w:rsid w:val="00373B7B"/>
    <w:rsid w:val="00376E77"/>
    <w:rsid w:val="003804F7"/>
    <w:rsid w:val="00381CA7"/>
    <w:rsid w:val="0038456A"/>
    <w:rsid w:val="00384A8B"/>
    <w:rsid w:val="00385A59"/>
    <w:rsid w:val="00386DA7"/>
    <w:rsid w:val="00386F74"/>
    <w:rsid w:val="00391B68"/>
    <w:rsid w:val="0039201D"/>
    <w:rsid w:val="00392482"/>
    <w:rsid w:val="00395915"/>
    <w:rsid w:val="003A4D03"/>
    <w:rsid w:val="003A50A5"/>
    <w:rsid w:val="003A6201"/>
    <w:rsid w:val="003A64A1"/>
    <w:rsid w:val="003A7142"/>
    <w:rsid w:val="003B0694"/>
    <w:rsid w:val="003B0877"/>
    <w:rsid w:val="003B1837"/>
    <w:rsid w:val="003B3F18"/>
    <w:rsid w:val="003B510F"/>
    <w:rsid w:val="003B5621"/>
    <w:rsid w:val="003B58AB"/>
    <w:rsid w:val="003B77EB"/>
    <w:rsid w:val="003B7B3B"/>
    <w:rsid w:val="003C079B"/>
    <w:rsid w:val="003C0D6F"/>
    <w:rsid w:val="003C10A3"/>
    <w:rsid w:val="003C27DC"/>
    <w:rsid w:val="003C2A5B"/>
    <w:rsid w:val="003C3AD6"/>
    <w:rsid w:val="003C564C"/>
    <w:rsid w:val="003C58F0"/>
    <w:rsid w:val="003C60C1"/>
    <w:rsid w:val="003C6FB7"/>
    <w:rsid w:val="003D0618"/>
    <w:rsid w:val="003D2A97"/>
    <w:rsid w:val="003D67FC"/>
    <w:rsid w:val="003D6A68"/>
    <w:rsid w:val="003D72CB"/>
    <w:rsid w:val="003D73C7"/>
    <w:rsid w:val="003D79E8"/>
    <w:rsid w:val="003E1248"/>
    <w:rsid w:val="003E167C"/>
    <w:rsid w:val="003E1ADC"/>
    <w:rsid w:val="003E42E0"/>
    <w:rsid w:val="003E6FF4"/>
    <w:rsid w:val="003E7676"/>
    <w:rsid w:val="003F01B3"/>
    <w:rsid w:val="003F17D5"/>
    <w:rsid w:val="003F2094"/>
    <w:rsid w:val="003F2D3D"/>
    <w:rsid w:val="003F3DA0"/>
    <w:rsid w:val="003F5182"/>
    <w:rsid w:val="003F639F"/>
    <w:rsid w:val="0040004D"/>
    <w:rsid w:val="004002E6"/>
    <w:rsid w:val="00400427"/>
    <w:rsid w:val="004007F7"/>
    <w:rsid w:val="00400F83"/>
    <w:rsid w:val="00403785"/>
    <w:rsid w:val="00404EFC"/>
    <w:rsid w:val="004061FA"/>
    <w:rsid w:val="00410164"/>
    <w:rsid w:val="00411F15"/>
    <w:rsid w:val="00412618"/>
    <w:rsid w:val="00413CE4"/>
    <w:rsid w:val="00414467"/>
    <w:rsid w:val="00422C3B"/>
    <w:rsid w:val="00422CEB"/>
    <w:rsid w:val="00431C75"/>
    <w:rsid w:val="00432A54"/>
    <w:rsid w:val="004441A1"/>
    <w:rsid w:val="004443ED"/>
    <w:rsid w:val="00445BEF"/>
    <w:rsid w:val="00446557"/>
    <w:rsid w:val="00447DCC"/>
    <w:rsid w:val="004504C3"/>
    <w:rsid w:val="004519A4"/>
    <w:rsid w:val="00452344"/>
    <w:rsid w:val="004532A6"/>
    <w:rsid w:val="00453381"/>
    <w:rsid w:val="00454E16"/>
    <w:rsid w:val="00454E2E"/>
    <w:rsid w:val="004555EC"/>
    <w:rsid w:val="00455E42"/>
    <w:rsid w:val="0045602C"/>
    <w:rsid w:val="00460840"/>
    <w:rsid w:val="004639D8"/>
    <w:rsid w:val="0046434A"/>
    <w:rsid w:val="0046486B"/>
    <w:rsid w:val="004651AE"/>
    <w:rsid w:val="004655C9"/>
    <w:rsid w:val="004675AB"/>
    <w:rsid w:val="004700BA"/>
    <w:rsid w:val="00470F18"/>
    <w:rsid w:val="004716AD"/>
    <w:rsid w:val="00472707"/>
    <w:rsid w:val="004756E6"/>
    <w:rsid w:val="00475F4B"/>
    <w:rsid w:val="00480C34"/>
    <w:rsid w:val="00481BD7"/>
    <w:rsid w:val="0048201C"/>
    <w:rsid w:val="004847B6"/>
    <w:rsid w:val="00492087"/>
    <w:rsid w:val="00492CAF"/>
    <w:rsid w:val="0049753B"/>
    <w:rsid w:val="004A36F6"/>
    <w:rsid w:val="004A41C0"/>
    <w:rsid w:val="004A4939"/>
    <w:rsid w:val="004B3B19"/>
    <w:rsid w:val="004B62BC"/>
    <w:rsid w:val="004B7128"/>
    <w:rsid w:val="004C21E0"/>
    <w:rsid w:val="004C2EC5"/>
    <w:rsid w:val="004C52D0"/>
    <w:rsid w:val="004C632F"/>
    <w:rsid w:val="004D0387"/>
    <w:rsid w:val="004D12AD"/>
    <w:rsid w:val="004D172A"/>
    <w:rsid w:val="004D2403"/>
    <w:rsid w:val="004D2E6B"/>
    <w:rsid w:val="004D35B3"/>
    <w:rsid w:val="004D39BF"/>
    <w:rsid w:val="004D54A0"/>
    <w:rsid w:val="004D5E33"/>
    <w:rsid w:val="004E26D3"/>
    <w:rsid w:val="004E2F84"/>
    <w:rsid w:val="004E4A55"/>
    <w:rsid w:val="004E51BC"/>
    <w:rsid w:val="004E553D"/>
    <w:rsid w:val="004E5945"/>
    <w:rsid w:val="004E5B5B"/>
    <w:rsid w:val="004E629F"/>
    <w:rsid w:val="004E6485"/>
    <w:rsid w:val="004E6AE9"/>
    <w:rsid w:val="004E7421"/>
    <w:rsid w:val="004F0730"/>
    <w:rsid w:val="004F18CD"/>
    <w:rsid w:val="004F288D"/>
    <w:rsid w:val="004F28CB"/>
    <w:rsid w:val="004F36BA"/>
    <w:rsid w:val="004F3F9A"/>
    <w:rsid w:val="004F4B6B"/>
    <w:rsid w:val="004F4F03"/>
    <w:rsid w:val="004F6DA6"/>
    <w:rsid w:val="004F70EB"/>
    <w:rsid w:val="00502443"/>
    <w:rsid w:val="005058CA"/>
    <w:rsid w:val="00507221"/>
    <w:rsid w:val="00511121"/>
    <w:rsid w:val="00516D3F"/>
    <w:rsid w:val="00520AA1"/>
    <w:rsid w:val="005221DD"/>
    <w:rsid w:val="005227D9"/>
    <w:rsid w:val="00523F93"/>
    <w:rsid w:val="00527323"/>
    <w:rsid w:val="005275BE"/>
    <w:rsid w:val="00531179"/>
    <w:rsid w:val="005343F8"/>
    <w:rsid w:val="005356F1"/>
    <w:rsid w:val="00535DB5"/>
    <w:rsid w:val="0053663D"/>
    <w:rsid w:val="005368B3"/>
    <w:rsid w:val="00541BEF"/>
    <w:rsid w:val="00541EF0"/>
    <w:rsid w:val="005441BD"/>
    <w:rsid w:val="0054664F"/>
    <w:rsid w:val="00547C7A"/>
    <w:rsid w:val="0055150E"/>
    <w:rsid w:val="0055182B"/>
    <w:rsid w:val="00551BB4"/>
    <w:rsid w:val="005529AF"/>
    <w:rsid w:val="0055365E"/>
    <w:rsid w:val="00555F67"/>
    <w:rsid w:val="00560B2A"/>
    <w:rsid w:val="005625AA"/>
    <w:rsid w:val="005666EF"/>
    <w:rsid w:val="005703B6"/>
    <w:rsid w:val="005709BF"/>
    <w:rsid w:val="00572AF7"/>
    <w:rsid w:val="00572C10"/>
    <w:rsid w:val="005737B7"/>
    <w:rsid w:val="00574EFB"/>
    <w:rsid w:val="00576B41"/>
    <w:rsid w:val="00577968"/>
    <w:rsid w:val="00583613"/>
    <w:rsid w:val="00584946"/>
    <w:rsid w:val="00585B11"/>
    <w:rsid w:val="00586BE2"/>
    <w:rsid w:val="00587B3B"/>
    <w:rsid w:val="00593623"/>
    <w:rsid w:val="005953B5"/>
    <w:rsid w:val="0059655A"/>
    <w:rsid w:val="005A16FB"/>
    <w:rsid w:val="005A1760"/>
    <w:rsid w:val="005A1A29"/>
    <w:rsid w:val="005A21FA"/>
    <w:rsid w:val="005A3931"/>
    <w:rsid w:val="005A4DB5"/>
    <w:rsid w:val="005A6E03"/>
    <w:rsid w:val="005B2943"/>
    <w:rsid w:val="005B2C3F"/>
    <w:rsid w:val="005B3358"/>
    <w:rsid w:val="005B4181"/>
    <w:rsid w:val="005B43FB"/>
    <w:rsid w:val="005B4FE7"/>
    <w:rsid w:val="005B5468"/>
    <w:rsid w:val="005B58AA"/>
    <w:rsid w:val="005B5FDB"/>
    <w:rsid w:val="005B6EBD"/>
    <w:rsid w:val="005B6FE2"/>
    <w:rsid w:val="005B71DB"/>
    <w:rsid w:val="005B7A86"/>
    <w:rsid w:val="005C2E10"/>
    <w:rsid w:val="005C3688"/>
    <w:rsid w:val="005C4828"/>
    <w:rsid w:val="005C75E5"/>
    <w:rsid w:val="005D1666"/>
    <w:rsid w:val="005D18BB"/>
    <w:rsid w:val="005D4210"/>
    <w:rsid w:val="005D562E"/>
    <w:rsid w:val="005D5B70"/>
    <w:rsid w:val="005E0B01"/>
    <w:rsid w:val="005E0D5E"/>
    <w:rsid w:val="005E19C8"/>
    <w:rsid w:val="005E28A8"/>
    <w:rsid w:val="005E394E"/>
    <w:rsid w:val="005F0DBD"/>
    <w:rsid w:val="005F1D95"/>
    <w:rsid w:val="005F2BA1"/>
    <w:rsid w:val="005F63CA"/>
    <w:rsid w:val="00600D79"/>
    <w:rsid w:val="00600F1C"/>
    <w:rsid w:val="00601C62"/>
    <w:rsid w:val="00603D14"/>
    <w:rsid w:val="006042B2"/>
    <w:rsid w:val="00606753"/>
    <w:rsid w:val="00606F3E"/>
    <w:rsid w:val="006077EC"/>
    <w:rsid w:val="00615823"/>
    <w:rsid w:val="00615C7E"/>
    <w:rsid w:val="006171D4"/>
    <w:rsid w:val="00617A12"/>
    <w:rsid w:val="00622AAA"/>
    <w:rsid w:val="00623E4F"/>
    <w:rsid w:val="00625E13"/>
    <w:rsid w:val="00626BAF"/>
    <w:rsid w:val="0063050B"/>
    <w:rsid w:val="00631DE5"/>
    <w:rsid w:val="006325EE"/>
    <w:rsid w:val="00632BDA"/>
    <w:rsid w:val="00632FE9"/>
    <w:rsid w:val="00633C24"/>
    <w:rsid w:val="0063431F"/>
    <w:rsid w:val="006343FE"/>
    <w:rsid w:val="0063673C"/>
    <w:rsid w:val="00637D7C"/>
    <w:rsid w:val="006418D8"/>
    <w:rsid w:val="006441E5"/>
    <w:rsid w:val="00646307"/>
    <w:rsid w:val="00651231"/>
    <w:rsid w:val="006525CC"/>
    <w:rsid w:val="00654FEC"/>
    <w:rsid w:val="00655AA8"/>
    <w:rsid w:val="006609EC"/>
    <w:rsid w:val="00661C2B"/>
    <w:rsid w:val="0066207E"/>
    <w:rsid w:val="006670B5"/>
    <w:rsid w:val="00667351"/>
    <w:rsid w:val="006723D1"/>
    <w:rsid w:val="006754D7"/>
    <w:rsid w:val="00676162"/>
    <w:rsid w:val="0067654C"/>
    <w:rsid w:val="006776C8"/>
    <w:rsid w:val="00683CF4"/>
    <w:rsid w:val="006847FC"/>
    <w:rsid w:val="006870DA"/>
    <w:rsid w:val="006905A1"/>
    <w:rsid w:val="00690E46"/>
    <w:rsid w:val="00692B38"/>
    <w:rsid w:val="006947F1"/>
    <w:rsid w:val="00694809"/>
    <w:rsid w:val="00696402"/>
    <w:rsid w:val="006974EA"/>
    <w:rsid w:val="006A10B2"/>
    <w:rsid w:val="006A3F7A"/>
    <w:rsid w:val="006A45BA"/>
    <w:rsid w:val="006A5010"/>
    <w:rsid w:val="006A66BB"/>
    <w:rsid w:val="006B05EC"/>
    <w:rsid w:val="006B124D"/>
    <w:rsid w:val="006B295A"/>
    <w:rsid w:val="006B4459"/>
    <w:rsid w:val="006B5E48"/>
    <w:rsid w:val="006B607C"/>
    <w:rsid w:val="006B6C3F"/>
    <w:rsid w:val="006C0E6F"/>
    <w:rsid w:val="006C0FC9"/>
    <w:rsid w:val="006C34EE"/>
    <w:rsid w:val="006C3B03"/>
    <w:rsid w:val="006C3DC2"/>
    <w:rsid w:val="006C3E17"/>
    <w:rsid w:val="006C5D19"/>
    <w:rsid w:val="006C6B31"/>
    <w:rsid w:val="006C6EBC"/>
    <w:rsid w:val="006D0C8F"/>
    <w:rsid w:val="006D3C2A"/>
    <w:rsid w:val="006D3FF4"/>
    <w:rsid w:val="006D43F0"/>
    <w:rsid w:val="006D5B8A"/>
    <w:rsid w:val="006D6670"/>
    <w:rsid w:val="006E182D"/>
    <w:rsid w:val="006E33C0"/>
    <w:rsid w:val="006E586E"/>
    <w:rsid w:val="006F02A5"/>
    <w:rsid w:val="006F1474"/>
    <w:rsid w:val="006F320C"/>
    <w:rsid w:val="006F54F2"/>
    <w:rsid w:val="006F5A0E"/>
    <w:rsid w:val="006F5B47"/>
    <w:rsid w:val="006F6A23"/>
    <w:rsid w:val="006F7699"/>
    <w:rsid w:val="0070027D"/>
    <w:rsid w:val="007003B2"/>
    <w:rsid w:val="007033DA"/>
    <w:rsid w:val="00707363"/>
    <w:rsid w:val="007167C8"/>
    <w:rsid w:val="00721EA8"/>
    <w:rsid w:val="00722335"/>
    <w:rsid w:val="0072260B"/>
    <w:rsid w:val="00723524"/>
    <w:rsid w:val="0072501A"/>
    <w:rsid w:val="007251D7"/>
    <w:rsid w:val="00726123"/>
    <w:rsid w:val="00726154"/>
    <w:rsid w:val="00726554"/>
    <w:rsid w:val="0072754A"/>
    <w:rsid w:val="007317BE"/>
    <w:rsid w:val="00733078"/>
    <w:rsid w:val="0073653D"/>
    <w:rsid w:val="00736B7B"/>
    <w:rsid w:val="00740FBC"/>
    <w:rsid w:val="0074102A"/>
    <w:rsid w:val="007439B7"/>
    <w:rsid w:val="00743E59"/>
    <w:rsid w:val="00756EE5"/>
    <w:rsid w:val="007615C8"/>
    <w:rsid w:val="00761BAD"/>
    <w:rsid w:val="007620BA"/>
    <w:rsid w:val="0076301C"/>
    <w:rsid w:val="0076442A"/>
    <w:rsid w:val="00764C87"/>
    <w:rsid w:val="00767694"/>
    <w:rsid w:val="0077081D"/>
    <w:rsid w:val="00771380"/>
    <w:rsid w:val="007726E3"/>
    <w:rsid w:val="00774F13"/>
    <w:rsid w:val="00776451"/>
    <w:rsid w:val="007767B5"/>
    <w:rsid w:val="00777C37"/>
    <w:rsid w:val="007808B2"/>
    <w:rsid w:val="00780F7A"/>
    <w:rsid w:val="00782971"/>
    <w:rsid w:val="00782A2A"/>
    <w:rsid w:val="00783579"/>
    <w:rsid w:val="00783631"/>
    <w:rsid w:val="007837F6"/>
    <w:rsid w:val="007838BA"/>
    <w:rsid w:val="00783BBD"/>
    <w:rsid w:val="0078586F"/>
    <w:rsid w:val="00790399"/>
    <w:rsid w:val="00790C2C"/>
    <w:rsid w:val="00795568"/>
    <w:rsid w:val="00795E6C"/>
    <w:rsid w:val="007A02F9"/>
    <w:rsid w:val="007A0521"/>
    <w:rsid w:val="007A2B43"/>
    <w:rsid w:val="007A2F27"/>
    <w:rsid w:val="007A3F13"/>
    <w:rsid w:val="007A423A"/>
    <w:rsid w:val="007A4922"/>
    <w:rsid w:val="007A547B"/>
    <w:rsid w:val="007A5800"/>
    <w:rsid w:val="007A5C22"/>
    <w:rsid w:val="007B02B6"/>
    <w:rsid w:val="007B23D2"/>
    <w:rsid w:val="007B26B3"/>
    <w:rsid w:val="007B3309"/>
    <w:rsid w:val="007B5B78"/>
    <w:rsid w:val="007B6160"/>
    <w:rsid w:val="007B62DC"/>
    <w:rsid w:val="007B646E"/>
    <w:rsid w:val="007B7504"/>
    <w:rsid w:val="007C18CF"/>
    <w:rsid w:val="007C1C45"/>
    <w:rsid w:val="007C2D35"/>
    <w:rsid w:val="007C347A"/>
    <w:rsid w:val="007C4B2B"/>
    <w:rsid w:val="007C57DB"/>
    <w:rsid w:val="007C7030"/>
    <w:rsid w:val="007D180E"/>
    <w:rsid w:val="007D23A4"/>
    <w:rsid w:val="007D3B96"/>
    <w:rsid w:val="007D4643"/>
    <w:rsid w:val="007E2481"/>
    <w:rsid w:val="007E275D"/>
    <w:rsid w:val="007E3628"/>
    <w:rsid w:val="007E663F"/>
    <w:rsid w:val="007E7878"/>
    <w:rsid w:val="007F1021"/>
    <w:rsid w:val="007F1372"/>
    <w:rsid w:val="007F1F09"/>
    <w:rsid w:val="007F371F"/>
    <w:rsid w:val="007F51FD"/>
    <w:rsid w:val="00800424"/>
    <w:rsid w:val="00804299"/>
    <w:rsid w:val="00805121"/>
    <w:rsid w:val="0080535A"/>
    <w:rsid w:val="00805B03"/>
    <w:rsid w:val="00805B52"/>
    <w:rsid w:val="00806D20"/>
    <w:rsid w:val="00812697"/>
    <w:rsid w:val="008129CD"/>
    <w:rsid w:val="00816317"/>
    <w:rsid w:val="0082037F"/>
    <w:rsid w:val="00821606"/>
    <w:rsid w:val="00822A89"/>
    <w:rsid w:val="00822BD1"/>
    <w:rsid w:val="008234C5"/>
    <w:rsid w:val="008259B2"/>
    <w:rsid w:val="00825C9B"/>
    <w:rsid w:val="00826DA1"/>
    <w:rsid w:val="0082780C"/>
    <w:rsid w:val="00830C22"/>
    <w:rsid w:val="00831A9F"/>
    <w:rsid w:val="00837CF8"/>
    <w:rsid w:val="00840DEE"/>
    <w:rsid w:val="008415CB"/>
    <w:rsid w:val="0084477E"/>
    <w:rsid w:val="00844A3F"/>
    <w:rsid w:val="00845366"/>
    <w:rsid w:val="00845BB7"/>
    <w:rsid w:val="00847137"/>
    <w:rsid w:val="00847590"/>
    <w:rsid w:val="00852AFF"/>
    <w:rsid w:val="00853032"/>
    <w:rsid w:val="00853269"/>
    <w:rsid w:val="00853E6C"/>
    <w:rsid w:val="0085523C"/>
    <w:rsid w:val="00860F71"/>
    <w:rsid w:val="00863A8A"/>
    <w:rsid w:val="00863E9B"/>
    <w:rsid w:val="00866A79"/>
    <w:rsid w:val="00866EC2"/>
    <w:rsid w:val="00867DC9"/>
    <w:rsid w:val="00871AC5"/>
    <w:rsid w:val="00871E8B"/>
    <w:rsid w:val="00873C10"/>
    <w:rsid w:val="00875DA7"/>
    <w:rsid w:val="0087705B"/>
    <w:rsid w:val="008808FD"/>
    <w:rsid w:val="0088257F"/>
    <w:rsid w:val="00886837"/>
    <w:rsid w:val="00886C4A"/>
    <w:rsid w:val="008905F6"/>
    <w:rsid w:val="00892BAE"/>
    <w:rsid w:val="00892C8D"/>
    <w:rsid w:val="008944B9"/>
    <w:rsid w:val="00895C4D"/>
    <w:rsid w:val="00895EA3"/>
    <w:rsid w:val="0089681C"/>
    <w:rsid w:val="00896E1D"/>
    <w:rsid w:val="008A0D81"/>
    <w:rsid w:val="008A149D"/>
    <w:rsid w:val="008A20ED"/>
    <w:rsid w:val="008A22F0"/>
    <w:rsid w:val="008A41EE"/>
    <w:rsid w:val="008A6D0B"/>
    <w:rsid w:val="008A782F"/>
    <w:rsid w:val="008A7DAA"/>
    <w:rsid w:val="008B145A"/>
    <w:rsid w:val="008B3999"/>
    <w:rsid w:val="008B45A2"/>
    <w:rsid w:val="008B7C53"/>
    <w:rsid w:val="008C1BD7"/>
    <w:rsid w:val="008C35C4"/>
    <w:rsid w:val="008C6611"/>
    <w:rsid w:val="008D1984"/>
    <w:rsid w:val="008D4657"/>
    <w:rsid w:val="008D5F56"/>
    <w:rsid w:val="008D6142"/>
    <w:rsid w:val="008D6D59"/>
    <w:rsid w:val="008E0CA7"/>
    <w:rsid w:val="008E10E2"/>
    <w:rsid w:val="008E3B7A"/>
    <w:rsid w:val="008E405C"/>
    <w:rsid w:val="008E5030"/>
    <w:rsid w:val="008E51C9"/>
    <w:rsid w:val="008E591E"/>
    <w:rsid w:val="008E5D12"/>
    <w:rsid w:val="008E6043"/>
    <w:rsid w:val="008F4272"/>
    <w:rsid w:val="008F4330"/>
    <w:rsid w:val="008F5235"/>
    <w:rsid w:val="008F740C"/>
    <w:rsid w:val="0090031C"/>
    <w:rsid w:val="00900C70"/>
    <w:rsid w:val="00900DA3"/>
    <w:rsid w:val="00900E4F"/>
    <w:rsid w:val="00901618"/>
    <w:rsid w:val="00902240"/>
    <w:rsid w:val="00903131"/>
    <w:rsid w:val="00903A23"/>
    <w:rsid w:val="00904C54"/>
    <w:rsid w:val="00910146"/>
    <w:rsid w:val="009134C5"/>
    <w:rsid w:val="0091545C"/>
    <w:rsid w:val="00916090"/>
    <w:rsid w:val="009160D8"/>
    <w:rsid w:val="0091636C"/>
    <w:rsid w:val="009170FA"/>
    <w:rsid w:val="00917170"/>
    <w:rsid w:val="00924DBD"/>
    <w:rsid w:val="00924E02"/>
    <w:rsid w:val="00926AC2"/>
    <w:rsid w:val="00927805"/>
    <w:rsid w:val="00932B8D"/>
    <w:rsid w:val="00933A7A"/>
    <w:rsid w:val="009357A6"/>
    <w:rsid w:val="009359F1"/>
    <w:rsid w:val="00935F11"/>
    <w:rsid w:val="00936CCC"/>
    <w:rsid w:val="00937A86"/>
    <w:rsid w:val="00937ECF"/>
    <w:rsid w:val="0094035B"/>
    <w:rsid w:val="009414D6"/>
    <w:rsid w:val="009427AD"/>
    <w:rsid w:val="00942EAD"/>
    <w:rsid w:val="009472D4"/>
    <w:rsid w:val="00947382"/>
    <w:rsid w:val="0095105B"/>
    <w:rsid w:val="00953123"/>
    <w:rsid w:val="009543A5"/>
    <w:rsid w:val="00954F41"/>
    <w:rsid w:val="00955983"/>
    <w:rsid w:val="0095701A"/>
    <w:rsid w:val="00957BDC"/>
    <w:rsid w:val="00960AC0"/>
    <w:rsid w:val="00961B68"/>
    <w:rsid w:val="00962317"/>
    <w:rsid w:val="00962927"/>
    <w:rsid w:val="009648E9"/>
    <w:rsid w:val="00965AD3"/>
    <w:rsid w:val="00966E58"/>
    <w:rsid w:val="00967A2B"/>
    <w:rsid w:val="00967FE7"/>
    <w:rsid w:val="0097148E"/>
    <w:rsid w:val="00971E39"/>
    <w:rsid w:val="00972283"/>
    <w:rsid w:val="009734E9"/>
    <w:rsid w:val="009737B9"/>
    <w:rsid w:val="00973CFE"/>
    <w:rsid w:val="00974F29"/>
    <w:rsid w:val="00975381"/>
    <w:rsid w:val="009762E2"/>
    <w:rsid w:val="009766FD"/>
    <w:rsid w:val="0097785F"/>
    <w:rsid w:val="0098010B"/>
    <w:rsid w:val="00980186"/>
    <w:rsid w:val="00980DE0"/>
    <w:rsid w:val="00984DAB"/>
    <w:rsid w:val="00985D9F"/>
    <w:rsid w:val="00987BCB"/>
    <w:rsid w:val="00992B73"/>
    <w:rsid w:val="00992C59"/>
    <w:rsid w:val="009931EB"/>
    <w:rsid w:val="00993855"/>
    <w:rsid w:val="00993B8B"/>
    <w:rsid w:val="00994FE0"/>
    <w:rsid w:val="009964C1"/>
    <w:rsid w:val="009967C1"/>
    <w:rsid w:val="009969D1"/>
    <w:rsid w:val="00997C8A"/>
    <w:rsid w:val="009A0012"/>
    <w:rsid w:val="009A02F1"/>
    <w:rsid w:val="009A0E26"/>
    <w:rsid w:val="009A2B73"/>
    <w:rsid w:val="009A3B8A"/>
    <w:rsid w:val="009A3C4D"/>
    <w:rsid w:val="009B099D"/>
    <w:rsid w:val="009B1EBF"/>
    <w:rsid w:val="009B2940"/>
    <w:rsid w:val="009B3A83"/>
    <w:rsid w:val="009B4849"/>
    <w:rsid w:val="009B4DE5"/>
    <w:rsid w:val="009B6447"/>
    <w:rsid w:val="009B6B82"/>
    <w:rsid w:val="009B6FAC"/>
    <w:rsid w:val="009C0AB7"/>
    <w:rsid w:val="009C1913"/>
    <w:rsid w:val="009C1A3A"/>
    <w:rsid w:val="009C2D62"/>
    <w:rsid w:val="009C39F8"/>
    <w:rsid w:val="009C3A59"/>
    <w:rsid w:val="009C4BDE"/>
    <w:rsid w:val="009C5245"/>
    <w:rsid w:val="009C5E3A"/>
    <w:rsid w:val="009C6482"/>
    <w:rsid w:val="009C67A8"/>
    <w:rsid w:val="009C764A"/>
    <w:rsid w:val="009C7F21"/>
    <w:rsid w:val="009D250F"/>
    <w:rsid w:val="009D2B9F"/>
    <w:rsid w:val="009D4A16"/>
    <w:rsid w:val="009D565E"/>
    <w:rsid w:val="009D6B41"/>
    <w:rsid w:val="009D6DED"/>
    <w:rsid w:val="009E0C30"/>
    <w:rsid w:val="009E0EE2"/>
    <w:rsid w:val="009E1C2D"/>
    <w:rsid w:val="009E3FE8"/>
    <w:rsid w:val="009E450F"/>
    <w:rsid w:val="009E489C"/>
    <w:rsid w:val="009E4FFB"/>
    <w:rsid w:val="009E76E1"/>
    <w:rsid w:val="009F0E56"/>
    <w:rsid w:val="009F295D"/>
    <w:rsid w:val="009F2DEB"/>
    <w:rsid w:val="009F528C"/>
    <w:rsid w:val="009F5BE9"/>
    <w:rsid w:val="009F740C"/>
    <w:rsid w:val="009F75B3"/>
    <w:rsid w:val="00A014AE"/>
    <w:rsid w:val="00A014D3"/>
    <w:rsid w:val="00A038CD"/>
    <w:rsid w:val="00A10A62"/>
    <w:rsid w:val="00A10DFB"/>
    <w:rsid w:val="00A11228"/>
    <w:rsid w:val="00A14362"/>
    <w:rsid w:val="00A15D5A"/>
    <w:rsid w:val="00A2095B"/>
    <w:rsid w:val="00A213A7"/>
    <w:rsid w:val="00A21F93"/>
    <w:rsid w:val="00A25714"/>
    <w:rsid w:val="00A26C35"/>
    <w:rsid w:val="00A30A71"/>
    <w:rsid w:val="00A30A84"/>
    <w:rsid w:val="00A30E8D"/>
    <w:rsid w:val="00A30FAB"/>
    <w:rsid w:val="00A32BF1"/>
    <w:rsid w:val="00A33152"/>
    <w:rsid w:val="00A35918"/>
    <w:rsid w:val="00A3628F"/>
    <w:rsid w:val="00A3673C"/>
    <w:rsid w:val="00A37CCD"/>
    <w:rsid w:val="00A40F5F"/>
    <w:rsid w:val="00A41BA3"/>
    <w:rsid w:val="00A436DF"/>
    <w:rsid w:val="00A44472"/>
    <w:rsid w:val="00A44845"/>
    <w:rsid w:val="00A470A9"/>
    <w:rsid w:val="00A4710A"/>
    <w:rsid w:val="00A500E2"/>
    <w:rsid w:val="00A5042E"/>
    <w:rsid w:val="00A538FB"/>
    <w:rsid w:val="00A54E76"/>
    <w:rsid w:val="00A55DCC"/>
    <w:rsid w:val="00A57AB5"/>
    <w:rsid w:val="00A57C41"/>
    <w:rsid w:val="00A60C2F"/>
    <w:rsid w:val="00A6175A"/>
    <w:rsid w:val="00A62C85"/>
    <w:rsid w:val="00A63AA4"/>
    <w:rsid w:val="00A669FA"/>
    <w:rsid w:val="00A72E9E"/>
    <w:rsid w:val="00A732BB"/>
    <w:rsid w:val="00A75514"/>
    <w:rsid w:val="00A76FA0"/>
    <w:rsid w:val="00A80513"/>
    <w:rsid w:val="00A811AB"/>
    <w:rsid w:val="00A82349"/>
    <w:rsid w:val="00A82597"/>
    <w:rsid w:val="00A841EC"/>
    <w:rsid w:val="00A84A3F"/>
    <w:rsid w:val="00A8583F"/>
    <w:rsid w:val="00A8657A"/>
    <w:rsid w:val="00A91AC1"/>
    <w:rsid w:val="00A9311A"/>
    <w:rsid w:val="00A93182"/>
    <w:rsid w:val="00A955DB"/>
    <w:rsid w:val="00A9661D"/>
    <w:rsid w:val="00A979DF"/>
    <w:rsid w:val="00AA0773"/>
    <w:rsid w:val="00AA3D29"/>
    <w:rsid w:val="00AA6B5E"/>
    <w:rsid w:val="00AB0059"/>
    <w:rsid w:val="00AB05FA"/>
    <w:rsid w:val="00AB1E28"/>
    <w:rsid w:val="00AB2A6B"/>
    <w:rsid w:val="00AB3D17"/>
    <w:rsid w:val="00AB620B"/>
    <w:rsid w:val="00AC140E"/>
    <w:rsid w:val="00AC3208"/>
    <w:rsid w:val="00AC67DB"/>
    <w:rsid w:val="00AC6AD5"/>
    <w:rsid w:val="00AC77D1"/>
    <w:rsid w:val="00AC78B9"/>
    <w:rsid w:val="00AD0F93"/>
    <w:rsid w:val="00AD1923"/>
    <w:rsid w:val="00AD5FCC"/>
    <w:rsid w:val="00AD68F5"/>
    <w:rsid w:val="00AD6953"/>
    <w:rsid w:val="00AD7712"/>
    <w:rsid w:val="00AD7764"/>
    <w:rsid w:val="00AD7EC5"/>
    <w:rsid w:val="00AD7F2B"/>
    <w:rsid w:val="00AE0DF3"/>
    <w:rsid w:val="00AE1675"/>
    <w:rsid w:val="00AE2D78"/>
    <w:rsid w:val="00AE2E8F"/>
    <w:rsid w:val="00AE4714"/>
    <w:rsid w:val="00AE5BE9"/>
    <w:rsid w:val="00AE72C5"/>
    <w:rsid w:val="00AF0097"/>
    <w:rsid w:val="00AF0DA8"/>
    <w:rsid w:val="00AF215F"/>
    <w:rsid w:val="00AF50CF"/>
    <w:rsid w:val="00AF5185"/>
    <w:rsid w:val="00AF5353"/>
    <w:rsid w:val="00AF58DA"/>
    <w:rsid w:val="00AF5A53"/>
    <w:rsid w:val="00AF6039"/>
    <w:rsid w:val="00B0263B"/>
    <w:rsid w:val="00B02699"/>
    <w:rsid w:val="00B039F2"/>
    <w:rsid w:val="00B05989"/>
    <w:rsid w:val="00B05A18"/>
    <w:rsid w:val="00B06416"/>
    <w:rsid w:val="00B07B1D"/>
    <w:rsid w:val="00B11705"/>
    <w:rsid w:val="00B11F87"/>
    <w:rsid w:val="00B16BDA"/>
    <w:rsid w:val="00B20BA6"/>
    <w:rsid w:val="00B21683"/>
    <w:rsid w:val="00B23EC3"/>
    <w:rsid w:val="00B242B8"/>
    <w:rsid w:val="00B26A14"/>
    <w:rsid w:val="00B27012"/>
    <w:rsid w:val="00B277A8"/>
    <w:rsid w:val="00B27DDE"/>
    <w:rsid w:val="00B30A18"/>
    <w:rsid w:val="00B321DE"/>
    <w:rsid w:val="00B334EC"/>
    <w:rsid w:val="00B340A9"/>
    <w:rsid w:val="00B34981"/>
    <w:rsid w:val="00B363CD"/>
    <w:rsid w:val="00B402CC"/>
    <w:rsid w:val="00B40E29"/>
    <w:rsid w:val="00B41AB3"/>
    <w:rsid w:val="00B42834"/>
    <w:rsid w:val="00B457D9"/>
    <w:rsid w:val="00B45EE5"/>
    <w:rsid w:val="00B515CC"/>
    <w:rsid w:val="00B52587"/>
    <w:rsid w:val="00B540DC"/>
    <w:rsid w:val="00B550E2"/>
    <w:rsid w:val="00B55BF9"/>
    <w:rsid w:val="00B55EEF"/>
    <w:rsid w:val="00B571E7"/>
    <w:rsid w:val="00B60F2A"/>
    <w:rsid w:val="00B6176A"/>
    <w:rsid w:val="00B617C8"/>
    <w:rsid w:val="00B630E2"/>
    <w:rsid w:val="00B63C6B"/>
    <w:rsid w:val="00B71931"/>
    <w:rsid w:val="00B7248B"/>
    <w:rsid w:val="00B7596C"/>
    <w:rsid w:val="00B76848"/>
    <w:rsid w:val="00B80938"/>
    <w:rsid w:val="00B87381"/>
    <w:rsid w:val="00B90846"/>
    <w:rsid w:val="00B90DA9"/>
    <w:rsid w:val="00B9291F"/>
    <w:rsid w:val="00B943FB"/>
    <w:rsid w:val="00B97181"/>
    <w:rsid w:val="00B97743"/>
    <w:rsid w:val="00B97DB9"/>
    <w:rsid w:val="00BA33CA"/>
    <w:rsid w:val="00BA3828"/>
    <w:rsid w:val="00BA4A3C"/>
    <w:rsid w:val="00BA4DCE"/>
    <w:rsid w:val="00BA6C38"/>
    <w:rsid w:val="00BA7ED4"/>
    <w:rsid w:val="00BB0C25"/>
    <w:rsid w:val="00BB1674"/>
    <w:rsid w:val="00BB2435"/>
    <w:rsid w:val="00BB3D4F"/>
    <w:rsid w:val="00BB4526"/>
    <w:rsid w:val="00BB4E62"/>
    <w:rsid w:val="00BB699B"/>
    <w:rsid w:val="00BB69E8"/>
    <w:rsid w:val="00BC01BA"/>
    <w:rsid w:val="00BC270A"/>
    <w:rsid w:val="00BC2B31"/>
    <w:rsid w:val="00BC3609"/>
    <w:rsid w:val="00BC519D"/>
    <w:rsid w:val="00BC5B0F"/>
    <w:rsid w:val="00BC5DD3"/>
    <w:rsid w:val="00BC667B"/>
    <w:rsid w:val="00BD06A3"/>
    <w:rsid w:val="00BD0AED"/>
    <w:rsid w:val="00BD108B"/>
    <w:rsid w:val="00BD2170"/>
    <w:rsid w:val="00BD3279"/>
    <w:rsid w:val="00BD33D5"/>
    <w:rsid w:val="00BD3EC2"/>
    <w:rsid w:val="00BD422D"/>
    <w:rsid w:val="00BD4259"/>
    <w:rsid w:val="00BD5505"/>
    <w:rsid w:val="00BD56C0"/>
    <w:rsid w:val="00BD6856"/>
    <w:rsid w:val="00BD6E21"/>
    <w:rsid w:val="00BD7194"/>
    <w:rsid w:val="00BD7356"/>
    <w:rsid w:val="00BE0B82"/>
    <w:rsid w:val="00BE28D7"/>
    <w:rsid w:val="00BE2C05"/>
    <w:rsid w:val="00BE3EBB"/>
    <w:rsid w:val="00BE503F"/>
    <w:rsid w:val="00BE5DFC"/>
    <w:rsid w:val="00BE6269"/>
    <w:rsid w:val="00BF0391"/>
    <w:rsid w:val="00BF2DE0"/>
    <w:rsid w:val="00BF411B"/>
    <w:rsid w:val="00BF4BC7"/>
    <w:rsid w:val="00BF5F77"/>
    <w:rsid w:val="00BF6109"/>
    <w:rsid w:val="00BF63E6"/>
    <w:rsid w:val="00C02C05"/>
    <w:rsid w:val="00C04D74"/>
    <w:rsid w:val="00C056E5"/>
    <w:rsid w:val="00C06F42"/>
    <w:rsid w:val="00C0739F"/>
    <w:rsid w:val="00C07D6E"/>
    <w:rsid w:val="00C1068E"/>
    <w:rsid w:val="00C1088D"/>
    <w:rsid w:val="00C121C0"/>
    <w:rsid w:val="00C1466E"/>
    <w:rsid w:val="00C15916"/>
    <w:rsid w:val="00C179D0"/>
    <w:rsid w:val="00C21605"/>
    <w:rsid w:val="00C228ED"/>
    <w:rsid w:val="00C229FF"/>
    <w:rsid w:val="00C23ECA"/>
    <w:rsid w:val="00C25038"/>
    <w:rsid w:val="00C258DA"/>
    <w:rsid w:val="00C25C24"/>
    <w:rsid w:val="00C25D0B"/>
    <w:rsid w:val="00C26259"/>
    <w:rsid w:val="00C274DE"/>
    <w:rsid w:val="00C27657"/>
    <w:rsid w:val="00C308C6"/>
    <w:rsid w:val="00C30AE1"/>
    <w:rsid w:val="00C32D64"/>
    <w:rsid w:val="00C34D75"/>
    <w:rsid w:val="00C35A0B"/>
    <w:rsid w:val="00C37F02"/>
    <w:rsid w:val="00C428AF"/>
    <w:rsid w:val="00C433E4"/>
    <w:rsid w:val="00C472FA"/>
    <w:rsid w:val="00C52382"/>
    <w:rsid w:val="00C54A24"/>
    <w:rsid w:val="00C552F3"/>
    <w:rsid w:val="00C5619B"/>
    <w:rsid w:val="00C575C3"/>
    <w:rsid w:val="00C57D27"/>
    <w:rsid w:val="00C60108"/>
    <w:rsid w:val="00C63305"/>
    <w:rsid w:val="00C664CB"/>
    <w:rsid w:val="00C711D6"/>
    <w:rsid w:val="00C71911"/>
    <w:rsid w:val="00C7350C"/>
    <w:rsid w:val="00C74515"/>
    <w:rsid w:val="00C747C4"/>
    <w:rsid w:val="00C75020"/>
    <w:rsid w:val="00C77EA3"/>
    <w:rsid w:val="00C81417"/>
    <w:rsid w:val="00C818A6"/>
    <w:rsid w:val="00C82C07"/>
    <w:rsid w:val="00C84087"/>
    <w:rsid w:val="00C85A6C"/>
    <w:rsid w:val="00C87BD7"/>
    <w:rsid w:val="00C918BE"/>
    <w:rsid w:val="00C9458C"/>
    <w:rsid w:val="00C95121"/>
    <w:rsid w:val="00C96CFC"/>
    <w:rsid w:val="00C97851"/>
    <w:rsid w:val="00CA0376"/>
    <w:rsid w:val="00CA2635"/>
    <w:rsid w:val="00CA34C6"/>
    <w:rsid w:val="00CA7A63"/>
    <w:rsid w:val="00CB0C47"/>
    <w:rsid w:val="00CB1B6E"/>
    <w:rsid w:val="00CB2F00"/>
    <w:rsid w:val="00CB3A8F"/>
    <w:rsid w:val="00CB49D0"/>
    <w:rsid w:val="00CB4FC5"/>
    <w:rsid w:val="00CB6BE9"/>
    <w:rsid w:val="00CB72BA"/>
    <w:rsid w:val="00CB78D1"/>
    <w:rsid w:val="00CC067F"/>
    <w:rsid w:val="00CC139B"/>
    <w:rsid w:val="00CC52BC"/>
    <w:rsid w:val="00CC5571"/>
    <w:rsid w:val="00CC78CD"/>
    <w:rsid w:val="00CD27E0"/>
    <w:rsid w:val="00CD2E61"/>
    <w:rsid w:val="00CD5797"/>
    <w:rsid w:val="00CD5FB4"/>
    <w:rsid w:val="00CD6366"/>
    <w:rsid w:val="00CD64C4"/>
    <w:rsid w:val="00CD7A77"/>
    <w:rsid w:val="00CE0A6D"/>
    <w:rsid w:val="00CE13C9"/>
    <w:rsid w:val="00CE3197"/>
    <w:rsid w:val="00CE355E"/>
    <w:rsid w:val="00CE5871"/>
    <w:rsid w:val="00CE645E"/>
    <w:rsid w:val="00CE7656"/>
    <w:rsid w:val="00CF0246"/>
    <w:rsid w:val="00CF0C5F"/>
    <w:rsid w:val="00CF0D20"/>
    <w:rsid w:val="00CF1CF9"/>
    <w:rsid w:val="00CF2351"/>
    <w:rsid w:val="00CF2E1F"/>
    <w:rsid w:val="00CF39F4"/>
    <w:rsid w:val="00CF4151"/>
    <w:rsid w:val="00CF4A04"/>
    <w:rsid w:val="00CF537E"/>
    <w:rsid w:val="00D0197D"/>
    <w:rsid w:val="00D02993"/>
    <w:rsid w:val="00D03C9C"/>
    <w:rsid w:val="00D03FFF"/>
    <w:rsid w:val="00D05E71"/>
    <w:rsid w:val="00D05FD8"/>
    <w:rsid w:val="00D06768"/>
    <w:rsid w:val="00D068A6"/>
    <w:rsid w:val="00D07C93"/>
    <w:rsid w:val="00D14F05"/>
    <w:rsid w:val="00D1514D"/>
    <w:rsid w:val="00D15590"/>
    <w:rsid w:val="00D15A3F"/>
    <w:rsid w:val="00D15A46"/>
    <w:rsid w:val="00D1748F"/>
    <w:rsid w:val="00D200C7"/>
    <w:rsid w:val="00D20ECC"/>
    <w:rsid w:val="00D21C7B"/>
    <w:rsid w:val="00D250B4"/>
    <w:rsid w:val="00D31097"/>
    <w:rsid w:val="00D332F9"/>
    <w:rsid w:val="00D351FB"/>
    <w:rsid w:val="00D374FA"/>
    <w:rsid w:val="00D400B6"/>
    <w:rsid w:val="00D431E9"/>
    <w:rsid w:val="00D4371F"/>
    <w:rsid w:val="00D43FBE"/>
    <w:rsid w:val="00D513F3"/>
    <w:rsid w:val="00D521AC"/>
    <w:rsid w:val="00D555C7"/>
    <w:rsid w:val="00D61725"/>
    <w:rsid w:val="00D61DC4"/>
    <w:rsid w:val="00D62213"/>
    <w:rsid w:val="00D62CA3"/>
    <w:rsid w:val="00D63188"/>
    <w:rsid w:val="00D63E6B"/>
    <w:rsid w:val="00D647DC"/>
    <w:rsid w:val="00D651C1"/>
    <w:rsid w:val="00D655A2"/>
    <w:rsid w:val="00D65EA7"/>
    <w:rsid w:val="00D70EF5"/>
    <w:rsid w:val="00D71E47"/>
    <w:rsid w:val="00D73602"/>
    <w:rsid w:val="00D7379E"/>
    <w:rsid w:val="00D73E56"/>
    <w:rsid w:val="00D748C4"/>
    <w:rsid w:val="00D761BC"/>
    <w:rsid w:val="00D763A6"/>
    <w:rsid w:val="00D77818"/>
    <w:rsid w:val="00D77903"/>
    <w:rsid w:val="00D77F16"/>
    <w:rsid w:val="00D800B8"/>
    <w:rsid w:val="00D8246A"/>
    <w:rsid w:val="00D82671"/>
    <w:rsid w:val="00D90575"/>
    <w:rsid w:val="00D91A3A"/>
    <w:rsid w:val="00D920B0"/>
    <w:rsid w:val="00D9320B"/>
    <w:rsid w:val="00D93355"/>
    <w:rsid w:val="00D95259"/>
    <w:rsid w:val="00D96E10"/>
    <w:rsid w:val="00DA1D27"/>
    <w:rsid w:val="00DA2052"/>
    <w:rsid w:val="00DA29D1"/>
    <w:rsid w:val="00DA628D"/>
    <w:rsid w:val="00DB1673"/>
    <w:rsid w:val="00DB1DB6"/>
    <w:rsid w:val="00DB272F"/>
    <w:rsid w:val="00DB2DD2"/>
    <w:rsid w:val="00DB5559"/>
    <w:rsid w:val="00DB6577"/>
    <w:rsid w:val="00DB7FAC"/>
    <w:rsid w:val="00DC0A5B"/>
    <w:rsid w:val="00DC0E61"/>
    <w:rsid w:val="00DC1FA6"/>
    <w:rsid w:val="00DC2944"/>
    <w:rsid w:val="00DC33C0"/>
    <w:rsid w:val="00DC47BC"/>
    <w:rsid w:val="00DC7784"/>
    <w:rsid w:val="00DD0FA8"/>
    <w:rsid w:val="00DD39FA"/>
    <w:rsid w:val="00DD41CD"/>
    <w:rsid w:val="00DD5B68"/>
    <w:rsid w:val="00DD5E87"/>
    <w:rsid w:val="00DE0127"/>
    <w:rsid w:val="00DE176C"/>
    <w:rsid w:val="00DE26C3"/>
    <w:rsid w:val="00DE3454"/>
    <w:rsid w:val="00DE395C"/>
    <w:rsid w:val="00DE56A8"/>
    <w:rsid w:val="00DE6028"/>
    <w:rsid w:val="00DE6275"/>
    <w:rsid w:val="00DE731F"/>
    <w:rsid w:val="00DE7DAD"/>
    <w:rsid w:val="00DE7F7A"/>
    <w:rsid w:val="00DF067D"/>
    <w:rsid w:val="00DF12CA"/>
    <w:rsid w:val="00DF531B"/>
    <w:rsid w:val="00E009A5"/>
    <w:rsid w:val="00E01087"/>
    <w:rsid w:val="00E01601"/>
    <w:rsid w:val="00E034C6"/>
    <w:rsid w:val="00E03EAD"/>
    <w:rsid w:val="00E04868"/>
    <w:rsid w:val="00E04D94"/>
    <w:rsid w:val="00E04DF0"/>
    <w:rsid w:val="00E11DDA"/>
    <w:rsid w:val="00E1203E"/>
    <w:rsid w:val="00E1263D"/>
    <w:rsid w:val="00E1735D"/>
    <w:rsid w:val="00E20AF8"/>
    <w:rsid w:val="00E20B41"/>
    <w:rsid w:val="00E2111B"/>
    <w:rsid w:val="00E211A7"/>
    <w:rsid w:val="00E212DE"/>
    <w:rsid w:val="00E27498"/>
    <w:rsid w:val="00E3258F"/>
    <w:rsid w:val="00E32F82"/>
    <w:rsid w:val="00E3355A"/>
    <w:rsid w:val="00E33561"/>
    <w:rsid w:val="00E37CE7"/>
    <w:rsid w:val="00E424EF"/>
    <w:rsid w:val="00E42B04"/>
    <w:rsid w:val="00E43417"/>
    <w:rsid w:val="00E45352"/>
    <w:rsid w:val="00E45A02"/>
    <w:rsid w:val="00E51B39"/>
    <w:rsid w:val="00E52D33"/>
    <w:rsid w:val="00E5395F"/>
    <w:rsid w:val="00E54C95"/>
    <w:rsid w:val="00E5652B"/>
    <w:rsid w:val="00E570F4"/>
    <w:rsid w:val="00E60AEB"/>
    <w:rsid w:val="00E62479"/>
    <w:rsid w:val="00E63A82"/>
    <w:rsid w:val="00E64962"/>
    <w:rsid w:val="00E65897"/>
    <w:rsid w:val="00E67469"/>
    <w:rsid w:val="00E67EF9"/>
    <w:rsid w:val="00E70220"/>
    <w:rsid w:val="00E73E7A"/>
    <w:rsid w:val="00E74EFA"/>
    <w:rsid w:val="00E753CE"/>
    <w:rsid w:val="00E7591C"/>
    <w:rsid w:val="00E75A90"/>
    <w:rsid w:val="00E77DED"/>
    <w:rsid w:val="00E81D2B"/>
    <w:rsid w:val="00E81F03"/>
    <w:rsid w:val="00E83F2F"/>
    <w:rsid w:val="00E84831"/>
    <w:rsid w:val="00E85307"/>
    <w:rsid w:val="00E87245"/>
    <w:rsid w:val="00E8726A"/>
    <w:rsid w:val="00E87308"/>
    <w:rsid w:val="00E905F7"/>
    <w:rsid w:val="00E915D6"/>
    <w:rsid w:val="00E92109"/>
    <w:rsid w:val="00EA32D6"/>
    <w:rsid w:val="00EA547A"/>
    <w:rsid w:val="00EA6525"/>
    <w:rsid w:val="00EA7EF7"/>
    <w:rsid w:val="00EB1792"/>
    <w:rsid w:val="00EB1AF4"/>
    <w:rsid w:val="00EB2F0E"/>
    <w:rsid w:val="00EB3FC9"/>
    <w:rsid w:val="00EB4E76"/>
    <w:rsid w:val="00EB6372"/>
    <w:rsid w:val="00EC2403"/>
    <w:rsid w:val="00EC2EF6"/>
    <w:rsid w:val="00EC570C"/>
    <w:rsid w:val="00EC5778"/>
    <w:rsid w:val="00EC731D"/>
    <w:rsid w:val="00EC7B62"/>
    <w:rsid w:val="00ED0213"/>
    <w:rsid w:val="00ED17B9"/>
    <w:rsid w:val="00ED4F23"/>
    <w:rsid w:val="00ED5EBF"/>
    <w:rsid w:val="00ED73E7"/>
    <w:rsid w:val="00EE043F"/>
    <w:rsid w:val="00EE0E23"/>
    <w:rsid w:val="00EE1105"/>
    <w:rsid w:val="00EE2538"/>
    <w:rsid w:val="00EE4036"/>
    <w:rsid w:val="00EE4979"/>
    <w:rsid w:val="00EE4A64"/>
    <w:rsid w:val="00EE4CFC"/>
    <w:rsid w:val="00EE5918"/>
    <w:rsid w:val="00EE6573"/>
    <w:rsid w:val="00EE7F63"/>
    <w:rsid w:val="00EF0137"/>
    <w:rsid w:val="00EF335B"/>
    <w:rsid w:val="00EF3374"/>
    <w:rsid w:val="00EF4622"/>
    <w:rsid w:val="00EF4A43"/>
    <w:rsid w:val="00EF6390"/>
    <w:rsid w:val="00F0085F"/>
    <w:rsid w:val="00F010E5"/>
    <w:rsid w:val="00F0206B"/>
    <w:rsid w:val="00F02D3E"/>
    <w:rsid w:val="00F063B5"/>
    <w:rsid w:val="00F07A09"/>
    <w:rsid w:val="00F11B40"/>
    <w:rsid w:val="00F15356"/>
    <w:rsid w:val="00F15F73"/>
    <w:rsid w:val="00F160A3"/>
    <w:rsid w:val="00F16289"/>
    <w:rsid w:val="00F22441"/>
    <w:rsid w:val="00F244A5"/>
    <w:rsid w:val="00F257B2"/>
    <w:rsid w:val="00F27A59"/>
    <w:rsid w:val="00F30CE6"/>
    <w:rsid w:val="00F319E4"/>
    <w:rsid w:val="00F32995"/>
    <w:rsid w:val="00F33AC4"/>
    <w:rsid w:val="00F34669"/>
    <w:rsid w:val="00F34AF1"/>
    <w:rsid w:val="00F36E90"/>
    <w:rsid w:val="00F428EB"/>
    <w:rsid w:val="00F42E2D"/>
    <w:rsid w:val="00F43CCC"/>
    <w:rsid w:val="00F442D2"/>
    <w:rsid w:val="00F467CE"/>
    <w:rsid w:val="00F468C8"/>
    <w:rsid w:val="00F477C7"/>
    <w:rsid w:val="00F51D8D"/>
    <w:rsid w:val="00F5294F"/>
    <w:rsid w:val="00F52D13"/>
    <w:rsid w:val="00F5366D"/>
    <w:rsid w:val="00F53E08"/>
    <w:rsid w:val="00F5613E"/>
    <w:rsid w:val="00F570BA"/>
    <w:rsid w:val="00F5791E"/>
    <w:rsid w:val="00F615B2"/>
    <w:rsid w:val="00F6785D"/>
    <w:rsid w:val="00F70FDB"/>
    <w:rsid w:val="00F738B2"/>
    <w:rsid w:val="00F76B15"/>
    <w:rsid w:val="00F80093"/>
    <w:rsid w:val="00F81744"/>
    <w:rsid w:val="00F828D0"/>
    <w:rsid w:val="00F841DF"/>
    <w:rsid w:val="00F84E54"/>
    <w:rsid w:val="00F85692"/>
    <w:rsid w:val="00F85ADE"/>
    <w:rsid w:val="00F86DDF"/>
    <w:rsid w:val="00F87B0B"/>
    <w:rsid w:val="00F87CE1"/>
    <w:rsid w:val="00F9049C"/>
    <w:rsid w:val="00F90BE3"/>
    <w:rsid w:val="00F916B3"/>
    <w:rsid w:val="00F93031"/>
    <w:rsid w:val="00F944D9"/>
    <w:rsid w:val="00F96349"/>
    <w:rsid w:val="00FA053B"/>
    <w:rsid w:val="00FA25A8"/>
    <w:rsid w:val="00FA2C32"/>
    <w:rsid w:val="00FA59E1"/>
    <w:rsid w:val="00FA7467"/>
    <w:rsid w:val="00FB0D09"/>
    <w:rsid w:val="00FB7640"/>
    <w:rsid w:val="00FB7ED5"/>
    <w:rsid w:val="00FC1A24"/>
    <w:rsid w:val="00FC1DD7"/>
    <w:rsid w:val="00FC1ED1"/>
    <w:rsid w:val="00FC2967"/>
    <w:rsid w:val="00FC3385"/>
    <w:rsid w:val="00FC39AA"/>
    <w:rsid w:val="00FC5050"/>
    <w:rsid w:val="00FC5A84"/>
    <w:rsid w:val="00FC7D94"/>
    <w:rsid w:val="00FD1091"/>
    <w:rsid w:val="00FD2EC3"/>
    <w:rsid w:val="00FD3856"/>
    <w:rsid w:val="00FE0402"/>
    <w:rsid w:val="00FE0C5D"/>
    <w:rsid w:val="00FE353D"/>
    <w:rsid w:val="00FE627F"/>
    <w:rsid w:val="00FF0053"/>
    <w:rsid w:val="00FF11DF"/>
    <w:rsid w:val="00FF231F"/>
    <w:rsid w:val="00FF2D5D"/>
    <w:rsid w:val="00FF3264"/>
    <w:rsid w:val="00FF3FB7"/>
    <w:rsid w:val="00FF55FC"/>
    <w:rsid w:val="00FF62FD"/>
    <w:rsid w:val="00FF6B39"/>
    <w:rsid w:val="00FF7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BE06D"/>
  <w15:chartTrackingRefBased/>
  <w15:docId w15:val="{0F3C3E7A-96F2-4BBB-BD45-8476B33B2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3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00BA"/>
    <w:pPr>
      <w:keepNext/>
      <w:keepLines/>
      <w:numPr>
        <w:numId w:val="40"/>
      </w:numPr>
      <w:spacing w:before="360"/>
      <w:outlineLvl w:val="0"/>
    </w:pPr>
    <w:rPr>
      <w:rFonts w:eastAsiaTheme="majorEastAsia" w:cstheme="majorBidi"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355E"/>
    <w:pPr>
      <w:keepNext/>
      <w:keepLines/>
      <w:numPr>
        <w:ilvl w:val="1"/>
        <w:numId w:val="40"/>
      </w:numPr>
      <w:spacing w:before="360" w:after="0"/>
      <w:outlineLvl w:val="1"/>
    </w:pPr>
    <w:rPr>
      <w:rFonts w:eastAsiaTheme="majorEastAsia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55E"/>
    <w:pPr>
      <w:keepNext/>
      <w:keepLines/>
      <w:numPr>
        <w:ilvl w:val="2"/>
        <w:numId w:val="4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355E"/>
    <w:pPr>
      <w:keepNext/>
      <w:keepLines/>
      <w:numPr>
        <w:ilvl w:val="3"/>
        <w:numId w:val="4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355E"/>
    <w:pPr>
      <w:keepNext/>
      <w:keepLines/>
      <w:numPr>
        <w:ilvl w:val="4"/>
        <w:numId w:val="4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355E"/>
    <w:pPr>
      <w:keepNext/>
      <w:keepLines/>
      <w:numPr>
        <w:ilvl w:val="5"/>
        <w:numId w:val="4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355E"/>
    <w:pPr>
      <w:keepNext/>
      <w:keepLines/>
      <w:numPr>
        <w:ilvl w:val="6"/>
        <w:numId w:val="4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355E"/>
    <w:pPr>
      <w:keepNext/>
      <w:keepLines/>
      <w:numPr>
        <w:ilvl w:val="7"/>
        <w:numId w:val="4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355E"/>
    <w:pPr>
      <w:keepNext/>
      <w:keepLines/>
      <w:numPr>
        <w:ilvl w:val="8"/>
        <w:numId w:val="4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00BA"/>
    <w:rPr>
      <w:rFonts w:eastAsiaTheme="majorEastAsia" w:cstheme="majorBidi"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E355E"/>
    <w:rPr>
      <w:rFonts w:eastAsiaTheme="majorEastAsia" w:cstheme="majorBidi"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355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355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355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355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355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355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355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E35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E355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355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355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E355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E355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E355E"/>
    <w:rPr>
      <w:i/>
      <w:iCs/>
      <w:color w:val="auto"/>
    </w:rPr>
  </w:style>
  <w:style w:type="paragraph" w:styleId="NoSpacing">
    <w:name w:val="No Spacing"/>
    <w:uiPriority w:val="1"/>
    <w:qFormat/>
    <w:rsid w:val="00CE355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E355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E355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355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355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E355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E355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E355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E355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E355E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E355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E16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67C"/>
  </w:style>
  <w:style w:type="paragraph" w:styleId="Footer">
    <w:name w:val="footer"/>
    <w:basedOn w:val="Normal"/>
    <w:link w:val="FooterChar"/>
    <w:uiPriority w:val="99"/>
    <w:unhideWhenUsed/>
    <w:rsid w:val="003E16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67C"/>
  </w:style>
  <w:style w:type="table" w:styleId="TableGrid">
    <w:name w:val="Table Grid"/>
    <w:basedOn w:val="TableNormal"/>
    <w:uiPriority w:val="39"/>
    <w:rsid w:val="00212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D200C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00C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200C7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85EFB"/>
    <w:rPr>
      <w:color w:val="808080"/>
    </w:rPr>
  </w:style>
  <w:style w:type="paragraph" w:styleId="ListParagraph">
    <w:name w:val="List Paragraph"/>
    <w:basedOn w:val="Normal"/>
    <w:uiPriority w:val="34"/>
    <w:qFormat/>
    <w:rsid w:val="00BF039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8018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ark4vvr3nl1y">
    <w:name w:val="mark4vvr3nl1y"/>
    <w:basedOn w:val="DefaultParagraphFont"/>
    <w:rsid w:val="00980186"/>
  </w:style>
  <w:style w:type="character" w:styleId="FollowedHyperlink">
    <w:name w:val="FollowedHyperlink"/>
    <w:basedOn w:val="DefaultParagraphFont"/>
    <w:uiPriority w:val="99"/>
    <w:semiHidden/>
    <w:unhideWhenUsed/>
    <w:rsid w:val="00541B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60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5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22586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628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83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28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120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3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2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1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5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6385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67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9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7631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79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38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0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560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1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2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0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659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89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8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6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7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0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9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8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46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46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2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12257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94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70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54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138814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22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1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821624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498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896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92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351572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26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42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232173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817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65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59045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166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948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14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34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838284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5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611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0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65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28879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53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504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55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05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6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20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2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3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77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208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57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8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80161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662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7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5580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3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854079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757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201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8618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291756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40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813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2417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9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8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74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9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3334588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6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816164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007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020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3734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701567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139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846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6116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747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4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2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41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08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18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64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196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74757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57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0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461006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58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151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7559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3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98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48642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90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83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13678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01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88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905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81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7089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579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66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374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47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51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5088420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5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06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81668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92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156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469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8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18603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537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00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622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231133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178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2815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0635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8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8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96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8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24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28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38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4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78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883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92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049713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57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1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224766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529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0859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021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18166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52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239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5219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36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19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4248947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1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6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98140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585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86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2860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76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458624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839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686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2292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9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6541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9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5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301784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90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60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8349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8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165234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47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4654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8793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28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5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3067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9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96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719953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60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828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1946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86031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600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8884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408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28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24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21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85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53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2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745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985688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99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96487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0261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639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531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39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5969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49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4536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40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52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84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163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70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0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849078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602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449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0232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5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62968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02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053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5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88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5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89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749384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73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6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1220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859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81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7707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856798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232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45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736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58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63106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56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78783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105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995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228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66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06809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31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381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2521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5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23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2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0226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25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0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590700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09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8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1842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11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01009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784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459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93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4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04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16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2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1135331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23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668398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9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016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8340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1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59419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642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970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1264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58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74577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131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703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392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72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91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65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36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700766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634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412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229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934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27155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13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0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92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60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7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14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44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58900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097307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12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3785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8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91199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521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9487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374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364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600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46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99129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534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3045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50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1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97618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472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32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1199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84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979514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177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667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8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4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2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0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45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47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7281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50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96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7320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4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86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02410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9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96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27064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13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87466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1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11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60941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53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76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50180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90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86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45863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3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32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47129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5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57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32869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9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4023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78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3281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1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10460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37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49779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46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3416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52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4316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42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2883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36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0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77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56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1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3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42E368B-7DEC-4538-93DA-717084E63DD3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D52161E-E7A3-4658-AF74-FABB5F9B6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71</TotalTime>
  <Pages>18</Pages>
  <Words>4125</Words>
  <Characters>23519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Geraci</dc:creator>
  <cp:keywords/>
  <dc:description/>
  <cp:lastModifiedBy>Riccardo Geraci</cp:lastModifiedBy>
  <cp:revision>1103</cp:revision>
  <cp:lastPrinted>2020-02-13T23:11:00Z</cp:lastPrinted>
  <dcterms:created xsi:type="dcterms:W3CDTF">2020-01-21T21:29:00Z</dcterms:created>
  <dcterms:modified xsi:type="dcterms:W3CDTF">2020-02-14T12:18:00Z</dcterms:modified>
</cp:coreProperties>
</file>